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AB732" w14:textId="77777777" w:rsidR="00351EEC" w:rsidRDefault="00351EEC" w:rsidP="00E05277">
      <w:pPr>
        <w:jc w:val="center"/>
        <w:rPr>
          <w:b/>
        </w:rPr>
      </w:pPr>
      <w:r>
        <w:rPr>
          <w:b/>
        </w:rPr>
        <w:t xml:space="preserve">Załączone </w:t>
      </w:r>
      <w:r w:rsidRPr="003F0286">
        <w:rPr>
          <w:b/>
        </w:rPr>
        <w:t>rysunki techniczne są poglądowe</w:t>
      </w:r>
      <w:r>
        <w:rPr>
          <w:b/>
        </w:rPr>
        <w:t>. Opis stanowi podstawę wyceny.</w:t>
      </w:r>
    </w:p>
    <w:p w14:paraId="3622A778" w14:textId="77777777" w:rsidR="007413CF" w:rsidRPr="004616DF" w:rsidRDefault="007413CF" w:rsidP="005A087B">
      <w:pPr>
        <w:jc w:val="center"/>
        <w:rPr>
          <w:b/>
          <w:sz w:val="24"/>
        </w:rPr>
      </w:pPr>
      <w:r w:rsidRPr="004616DF">
        <w:rPr>
          <w:b/>
          <w:sz w:val="24"/>
        </w:rPr>
        <w:t>Medycyna Sądowa</w:t>
      </w:r>
    </w:p>
    <w:p w14:paraId="6A7F8A2C" w14:textId="77777777" w:rsidR="001C2FE9" w:rsidRPr="001C2FE9" w:rsidRDefault="00EE03FA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-</w:t>
      </w:r>
      <w:r w:rsidR="001C2FE9" w:rsidRPr="001C2FE9">
        <w:rPr>
          <w:b/>
        </w:rPr>
        <w:t>1.5 Pomieszczenie dowodów rzeczowych</w:t>
      </w:r>
    </w:p>
    <w:p w14:paraId="39E4B0D2" w14:textId="77777777" w:rsidR="001C2FE9" w:rsidRPr="00351EEC" w:rsidRDefault="00D532AB">
      <w:pPr>
        <w:rPr>
          <w:b/>
        </w:rPr>
      </w:pPr>
      <w:r w:rsidRPr="00D532AB">
        <w:rPr>
          <w:b/>
        </w:rPr>
        <w:t>1szt.</w:t>
      </w:r>
      <w:r>
        <w:t xml:space="preserve"> </w:t>
      </w:r>
      <w:r w:rsidR="001C2FE9">
        <w:t xml:space="preserve">stół wyspowy z nadstawką 1 szt. </w:t>
      </w:r>
      <w:r w:rsidR="001C2FE9" w:rsidRPr="00351EEC">
        <w:rPr>
          <w:b/>
        </w:rPr>
        <w:t xml:space="preserve">( stół podlega relokacji </w:t>
      </w:r>
      <w:r w:rsidR="00351EEC">
        <w:rPr>
          <w:b/>
        </w:rPr>
        <w:t>z Zakładu Medycyny Sądowej, obligatoryjna wizja lokalna</w:t>
      </w:r>
      <w:r w:rsidR="001C2FE9" w:rsidRPr="00351EEC">
        <w:rPr>
          <w:b/>
        </w:rPr>
        <w:t>)</w:t>
      </w:r>
    </w:p>
    <w:p w14:paraId="15604547" w14:textId="77777777" w:rsidR="001C2FE9" w:rsidRDefault="00D532AB">
      <w:r w:rsidRPr="00D532AB">
        <w:rPr>
          <w:b/>
        </w:rPr>
        <w:t>1szt.</w:t>
      </w:r>
      <w:r>
        <w:t xml:space="preserve"> </w:t>
      </w:r>
      <w:r w:rsidR="001C2FE9" w:rsidRPr="001C2FE9">
        <w:t xml:space="preserve">stół przyścienny </w:t>
      </w:r>
      <w:r w:rsidR="001C2FE9">
        <w:t xml:space="preserve">w kształcie litery </w:t>
      </w:r>
      <w:r w:rsidR="00351EEC">
        <w:t xml:space="preserve">„L” </w:t>
      </w:r>
      <w:r w:rsidR="001C2FE9">
        <w:t xml:space="preserve">z nadstawką </w:t>
      </w:r>
      <w:r w:rsidR="001C2FE9" w:rsidRPr="00351EEC">
        <w:rPr>
          <w:b/>
        </w:rPr>
        <w:t>(stół podlega relokacji</w:t>
      </w:r>
      <w:r w:rsidR="00351EEC">
        <w:rPr>
          <w:b/>
        </w:rPr>
        <w:t xml:space="preserve"> z Zakładu Medycyny Sądowej, obligatoryjna wizja lokalna</w:t>
      </w:r>
      <w:r w:rsidR="001C2FE9" w:rsidRPr="00351EEC">
        <w:rPr>
          <w:b/>
        </w:rPr>
        <w:t>)</w:t>
      </w:r>
    </w:p>
    <w:p w14:paraId="294E783B" w14:textId="77777777" w:rsidR="001C2FE9" w:rsidRDefault="00D532AB">
      <w:r w:rsidRPr="00D532AB">
        <w:rPr>
          <w:b/>
        </w:rPr>
        <w:t>1szt.</w:t>
      </w:r>
      <w:r>
        <w:t xml:space="preserve"> </w:t>
      </w:r>
      <w:r w:rsidR="001C2FE9" w:rsidRPr="001C2FE9">
        <w:t>stó</w:t>
      </w:r>
      <w:r w:rsidR="001C2FE9">
        <w:t>ł przyścienny 5650x750 mm, stelaż C</w:t>
      </w:r>
      <w:r w:rsidR="001C2FE9" w:rsidRPr="001C2FE9">
        <w:t xml:space="preserve"> wzmocniony, </w:t>
      </w:r>
      <w:r w:rsidR="00292DF9">
        <w:t>bla</w:t>
      </w:r>
      <w:r w:rsidR="00702164">
        <w:t>t wykonany z żywicy fenolowej</w:t>
      </w:r>
      <w:bookmarkStart w:id="0" w:name="_GoBack"/>
      <w:bookmarkEnd w:id="0"/>
      <w:r w:rsidR="00702164">
        <w:t xml:space="preserve">, </w:t>
      </w:r>
    </w:p>
    <w:p w14:paraId="42673531" w14:textId="77777777" w:rsidR="001C2FE9" w:rsidRPr="00D532AB" w:rsidRDefault="001C2FE9">
      <w:pPr>
        <w:rPr>
          <w:b/>
        </w:rPr>
      </w:pPr>
      <w:r w:rsidRPr="00D532AB">
        <w:rPr>
          <w:b/>
        </w:rPr>
        <w:t>Dodatkowo:</w:t>
      </w:r>
    </w:p>
    <w:p w14:paraId="0C7076C4" w14:textId="77777777" w:rsidR="001C2FE9" w:rsidRDefault="001C2FE9" w:rsidP="006F2CF4">
      <w:pPr>
        <w:pStyle w:val="Akapitzlist"/>
        <w:numPr>
          <w:ilvl w:val="0"/>
          <w:numId w:val="1"/>
        </w:numPr>
      </w:pPr>
      <w:r w:rsidRPr="00D532AB">
        <w:rPr>
          <w:b/>
        </w:rPr>
        <w:t>4</w:t>
      </w:r>
      <w:r w:rsidR="001948CB" w:rsidRPr="00D532AB">
        <w:rPr>
          <w:b/>
        </w:rPr>
        <w:t xml:space="preserve"> szt.</w:t>
      </w:r>
      <w:r w:rsidRPr="001C2FE9">
        <w:t xml:space="preserve"> </w:t>
      </w:r>
      <w:proofErr w:type="spellStart"/>
      <w:r w:rsidR="001948CB">
        <w:t>kontenerek</w:t>
      </w:r>
      <w:proofErr w:type="spellEnd"/>
      <w:r w:rsidR="001948CB">
        <w:t xml:space="preserve"> mobilny</w:t>
      </w:r>
      <w:r w:rsidRPr="001C2FE9">
        <w:t xml:space="preserve"> 600</w:t>
      </w:r>
      <w:r>
        <w:t xml:space="preserve"> mm z 1 </w:t>
      </w:r>
      <w:r w:rsidRPr="001C2FE9">
        <w:t>szufladą</w:t>
      </w:r>
      <w:r>
        <w:t xml:space="preserve"> oraz szafką</w:t>
      </w:r>
      <w:r w:rsidRPr="001C2FE9">
        <w:t xml:space="preserve">, </w:t>
      </w:r>
    </w:p>
    <w:p w14:paraId="5188E823" w14:textId="77777777" w:rsidR="001C2FE9" w:rsidRDefault="001C2FE9" w:rsidP="006F2CF4">
      <w:pPr>
        <w:pStyle w:val="Akapitzlist"/>
        <w:numPr>
          <w:ilvl w:val="0"/>
          <w:numId w:val="1"/>
        </w:numPr>
      </w:pPr>
      <w:r w:rsidRPr="00D532AB">
        <w:rPr>
          <w:b/>
        </w:rPr>
        <w:t>4</w:t>
      </w:r>
      <w:r w:rsidR="001948CB" w:rsidRPr="00D532AB">
        <w:rPr>
          <w:b/>
        </w:rPr>
        <w:t xml:space="preserve"> szt</w:t>
      </w:r>
      <w:r w:rsidR="001948CB">
        <w:t>.</w:t>
      </w:r>
      <w:r w:rsidRPr="001C2FE9">
        <w:t xml:space="preserve"> </w:t>
      </w:r>
      <w:proofErr w:type="spellStart"/>
      <w:r w:rsidR="001948CB">
        <w:t>kontenerek</w:t>
      </w:r>
      <w:proofErr w:type="spellEnd"/>
      <w:r w:rsidR="001948CB">
        <w:t xml:space="preserve"> mobilny</w:t>
      </w:r>
      <w:r w:rsidRPr="001C2FE9">
        <w:t xml:space="preserve"> 600</w:t>
      </w:r>
      <w:r>
        <w:t>mm</w:t>
      </w:r>
      <w:r w:rsidRPr="001C2FE9">
        <w:t xml:space="preserve"> z 4 szufladami</w:t>
      </w:r>
    </w:p>
    <w:p w14:paraId="0C3E63A1" w14:textId="77777777" w:rsidR="001C2FE9" w:rsidRDefault="001948CB" w:rsidP="006F2CF4">
      <w:pPr>
        <w:pStyle w:val="Akapitzlist"/>
        <w:numPr>
          <w:ilvl w:val="0"/>
          <w:numId w:val="1"/>
        </w:numPr>
      </w:pPr>
      <w:r w:rsidRPr="00D532AB">
        <w:rPr>
          <w:b/>
        </w:rPr>
        <w:t>4 szt.</w:t>
      </w:r>
      <w:r>
        <w:t xml:space="preserve"> </w:t>
      </w:r>
      <w:r w:rsidR="001C2FE9" w:rsidRPr="001C2FE9">
        <w:t xml:space="preserve">szafki </w:t>
      </w:r>
      <w:r w:rsidRPr="001C2FE9">
        <w:t>w</w:t>
      </w:r>
      <w:r>
        <w:t>i</w:t>
      </w:r>
      <w:r w:rsidRPr="001C2FE9">
        <w:t>szące</w:t>
      </w:r>
      <w:r w:rsidR="001C2FE9" w:rsidRPr="001C2FE9">
        <w:t xml:space="preserve"> 1200x350x630</w:t>
      </w:r>
      <w:r w:rsidR="001C2FE9">
        <w:t xml:space="preserve"> mm</w:t>
      </w:r>
    </w:p>
    <w:p w14:paraId="5080D3F4" w14:textId="77777777" w:rsidR="001C2FE9" w:rsidRDefault="001948CB" w:rsidP="006F2CF4">
      <w:pPr>
        <w:pStyle w:val="Akapitzlist"/>
        <w:numPr>
          <w:ilvl w:val="0"/>
          <w:numId w:val="1"/>
        </w:numPr>
      </w:pPr>
      <w:r w:rsidRPr="00D532AB">
        <w:rPr>
          <w:b/>
        </w:rPr>
        <w:t>1 szt.</w:t>
      </w:r>
      <w:r>
        <w:t xml:space="preserve"> </w:t>
      </w:r>
      <w:r w:rsidR="001C2FE9" w:rsidRPr="001C2FE9">
        <w:t xml:space="preserve">szafki </w:t>
      </w:r>
      <w:r w:rsidRPr="001C2FE9">
        <w:t>w</w:t>
      </w:r>
      <w:r>
        <w:t>i</w:t>
      </w:r>
      <w:r w:rsidRPr="001C2FE9">
        <w:t>szące</w:t>
      </w:r>
      <w:r w:rsidR="001C2FE9" w:rsidRPr="001C2FE9">
        <w:t xml:space="preserve"> 800x350x631</w:t>
      </w:r>
      <w:r w:rsidR="001C2FE9">
        <w:t xml:space="preserve"> mm</w:t>
      </w:r>
    </w:p>
    <w:p w14:paraId="795027E1" w14:textId="77777777" w:rsidR="005A087B" w:rsidRDefault="00E424C5" w:rsidP="005A087B">
      <w:r>
        <w:t>Kolorystyka: dobrana do relokowanych mebli, tworząca spójną kompozycję</w:t>
      </w:r>
    </w:p>
    <w:p w14:paraId="1316E6B1" w14:textId="77777777" w:rsidR="00E424C5" w:rsidRDefault="00E424C5" w:rsidP="005A087B">
      <w:pPr>
        <w:pBdr>
          <w:bottom w:val="single" w:sz="4" w:space="1" w:color="auto"/>
        </w:pBdr>
        <w:rPr>
          <w:b/>
        </w:rPr>
      </w:pPr>
      <w:r w:rsidRPr="00E424C5">
        <w:rPr>
          <w:b/>
        </w:rPr>
        <w:t>0.16</w:t>
      </w:r>
      <w:r w:rsidR="00EE03FA">
        <w:rPr>
          <w:b/>
        </w:rPr>
        <w:t xml:space="preserve"> P</w:t>
      </w:r>
      <w:r w:rsidRPr="00E424C5">
        <w:rPr>
          <w:b/>
        </w:rPr>
        <w:t>okój aparaturowy</w:t>
      </w:r>
    </w:p>
    <w:p w14:paraId="709CC2D4" w14:textId="77777777" w:rsidR="00E424C5" w:rsidRPr="00E424C5" w:rsidRDefault="00E424C5" w:rsidP="00E424C5">
      <w:pPr>
        <w:rPr>
          <w:b/>
        </w:rPr>
      </w:pPr>
      <w:r>
        <w:rPr>
          <w:b/>
        </w:rPr>
        <w:t>Zestaw stołów laboratoryjnych w kształcie litery „U”</w:t>
      </w:r>
    </w:p>
    <w:p w14:paraId="48EB3780" w14:textId="77777777" w:rsidR="00E424C5" w:rsidRDefault="00E424C5" w:rsidP="00E424C5">
      <w:r w:rsidRPr="001948CB">
        <w:rPr>
          <w:b/>
        </w:rPr>
        <w:t xml:space="preserve">2szt. </w:t>
      </w:r>
      <w:r>
        <w:t xml:space="preserve">stół przyścienny stelaż typu „C” wzmocniony 2100x850x900 mm, blat wykonany z żywicy fenolowej, </w:t>
      </w:r>
    </w:p>
    <w:p w14:paraId="02BD0657" w14:textId="77777777" w:rsidR="00E424C5" w:rsidRPr="00D532AB" w:rsidRDefault="00E424C5" w:rsidP="00E424C5">
      <w:pPr>
        <w:rPr>
          <w:b/>
        </w:rPr>
      </w:pPr>
      <w:r w:rsidRPr="00D532AB">
        <w:rPr>
          <w:b/>
        </w:rPr>
        <w:t xml:space="preserve">Dodatkowo: </w:t>
      </w:r>
    </w:p>
    <w:p w14:paraId="28A8ED1B" w14:textId="77777777" w:rsidR="00E424C5" w:rsidRDefault="00E424C5" w:rsidP="006F2CF4">
      <w:pPr>
        <w:pStyle w:val="Akapitzlist"/>
        <w:numPr>
          <w:ilvl w:val="0"/>
          <w:numId w:val="2"/>
        </w:numPr>
      </w:pPr>
      <w:r w:rsidRPr="00D532AB">
        <w:rPr>
          <w:b/>
        </w:rPr>
        <w:t>1</w:t>
      </w:r>
      <w:r w:rsidR="001948CB" w:rsidRPr="00D532AB">
        <w:rPr>
          <w:b/>
        </w:rPr>
        <w:t xml:space="preserve"> szt.</w:t>
      </w:r>
      <w:r>
        <w:t xml:space="preserve"> </w:t>
      </w:r>
      <w:proofErr w:type="spellStart"/>
      <w:r>
        <w:t>kontenerek</w:t>
      </w:r>
      <w:proofErr w:type="spellEnd"/>
      <w:r>
        <w:t xml:space="preserve"> mobilny 600 mm z 1 szufladą oraz szafką</w:t>
      </w:r>
    </w:p>
    <w:p w14:paraId="739CF2CF" w14:textId="77777777" w:rsidR="00E424C5" w:rsidRDefault="00E424C5" w:rsidP="006F2CF4">
      <w:pPr>
        <w:pStyle w:val="Akapitzlist"/>
        <w:numPr>
          <w:ilvl w:val="0"/>
          <w:numId w:val="2"/>
        </w:numPr>
      </w:pPr>
      <w:r w:rsidRPr="00D532AB">
        <w:rPr>
          <w:b/>
        </w:rPr>
        <w:t xml:space="preserve">1 </w:t>
      </w:r>
      <w:r w:rsidR="001948CB" w:rsidRPr="00D532AB">
        <w:rPr>
          <w:b/>
        </w:rPr>
        <w:t>szt.</w:t>
      </w:r>
      <w:r w:rsidR="001948CB">
        <w:t xml:space="preserve"> </w:t>
      </w:r>
      <w:proofErr w:type="spellStart"/>
      <w:r>
        <w:t>kontenerek</w:t>
      </w:r>
      <w:proofErr w:type="spellEnd"/>
      <w:r>
        <w:t xml:space="preserve"> mobilny  600 z 4 szufladami,</w:t>
      </w:r>
      <w:r>
        <w:tab/>
      </w:r>
      <w:r>
        <w:tab/>
      </w:r>
    </w:p>
    <w:p w14:paraId="671BE369" w14:textId="77777777" w:rsidR="00E424C5" w:rsidRDefault="00E424C5" w:rsidP="00E424C5">
      <w:r w:rsidRPr="001948CB">
        <w:rPr>
          <w:b/>
        </w:rPr>
        <w:t>2 szt.</w:t>
      </w:r>
      <w:r>
        <w:t xml:space="preserve"> stół przyścienny, stelaż typu „C” wzmocniony 2200x850x900, blat wykonany z żywicy fenolowej </w:t>
      </w:r>
    </w:p>
    <w:p w14:paraId="33F028DC" w14:textId="77777777" w:rsidR="00D532AB" w:rsidRPr="00D532AB" w:rsidRDefault="00D532AB" w:rsidP="00E424C5">
      <w:pPr>
        <w:rPr>
          <w:b/>
        </w:rPr>
      </w:pPr>
      <w:r w:rsidRPr="00D532AB">
        <w:rPr>
          <w:b/>
        </w:rPr>
        <w:t>Dodatkowo:</w:t>
      </w:r>
    </w:p>
    <w:p w14:paraId="1F5C411D" w14:textId="77777777" w:rsidR="00E424C5" w:rsidRDefault="00E424C5" w:rsidP="006F2CF4">
      <w:pPr>
        <w:pStyle w:val="Akapitzlist"/>
        <w:numPr>
          <w:ilvl w:val="0"/>
          <w:numId w:val="3"/>
        </w:numPr>
      </w:pPr>
      <w:r w:rsidRPr="00351EEC">
        <w:rPr>
          <w:b/>
        </w:rPr>
        <w:t>1</w:t>
      </w:r>
      <w:r w:rsidR="001948CB" w:rsidRPr="00351EEC">
        <w:rPr>
          <w:b/>
        </w:rPr>
        <w:t xml:space="preserve"> szt.</w:t>
      </w:r>
      <w:r w:rsidR="001948CB">
        <w:t xml:space="preserve"> </w:t>
      </w:r>
      <w:r>
        <w:t xml:space="preserve"> </w:t>
      </w:r>
      <w:proofErr w:type="spellStart"/>
      <w:r>
        <w:t>kontenerek</w:t>
      </w:r>
      <w:proofErr w:type="spellEnd"/>
      <w:r>
        <w:t xml:space="preserve"> mobilny 600 mm z 1 szufladą oraz szafką</w:t>
      </w:r>
    </w:p>
    <w:p w14:paraId="313AAA10" w14:textId="77777777" w:rsidR="00E424C5" w:rsidRDefault="00E424C5" w:rsidP="006F2CF4">
      <w:pPr>
        <w:pStyle w:val="Akapitzlist"/>
        <w:numPr>
          <w:ilvl w:val="0"/>
          <w:numId w:val="3"/>
        </w:numPr>
      </w:pPr>
      <w:r w:rsidRPr="00351EEC">
        <w:rPr>
          <w:b/>
        </w:rPr>
        <w:t xml:space="preserve">1 </w:t>
      </w:r>
      <w:r w:rsidR="001948CB" w:rsidRPr="00351EEC">
        <w:rPr>
          <w:b/>
        </w:rPr>
        <w:t>szt.</w:t>
      </w:r>
      <w:r w:rsidR="001948CB">
        <w:t xml:space="preserve"> </w:t>
      </w:r>
      <w:proofErr w:type="spellStart"/>
      <w:r>
        <w:t>kontenerek</w:t>
      </w:r>
      <w:proofErr w:type="spellEnd"/>
      <w:r>
        <w:t xml:space="preserve"> mobilny  600 mm z 4 szufladami,</w:t>
      </w:r>
      <w:r>
        <w:tab/>
      </w:r>
    </w:p>
    <w:p w14:paraId="329AE7F4" w14:textId="77777777" w:rsidR="001948CB" w:rsidRDefault="001948CB" w:rsidP="00E424C5">
      <w:r w:rsidRPr="001948CB">
        <w:rPr>
          <w:b/>
        </w:rPr>
        <w:t>2szt.</w:t>
      </w:r>
      <w:r>
        <w:t xml:space="preserve"> </w:t>
      </w:r>
      <w:r w:rsidR="00E424C5">
        <w:t xml:space="preserve">stół przyścienny stelaż typu „C” wzmocniony 2100x850x900mm, blat wykonany z żywicy </w:t>
      </w:r>
      <w:r>
        <w:t>fenolowej</w:t>
      </w:r>
      <w:r w:rsidR="006C2491">
        <w:t>,</w:t>
      </w:r>
    </w:p>
    <w:p w14:paraId="7BC141B2" w14:textId="77777777" w:rsidR="001948CB" w:rsidRDefault="00E424C5" w:rsidP="006F2CF4">
      <w:pPr>
        <w:pStyle w:val="Akapitzlist"/>
        <w:numPr>
          <w:ilvl w:val="0"/>
          <w:numId w:val="4"/>
        </w:numPr>
      </w:pPr>
      <w:r w:rsidRPr="00351EEC">
        <w:rPr>
          <w:b/>
        </w:rPr>
        <w:t>1</w:t>
      </w:r>
      <w:r w:rsidR="001948CB" w:rsidRPr="00351EEC">
        <w:rPr>
          <w:b/>
        </w:rPr>
        <w:t xml:space="preserve"> szt.</w:t>
      </w:r>
      <w:r w:rsidR="001948CB">
        <w:t xml:space="preserve"> </w:t>
      </w:r>
      <w:r>
        <w:t xml:space="preserve"> </w:t>
      </w:r>
      <w:proofErr w:type="spellStart"/>
      <w:r w:rsidR="001948CB">
        <w:t>kontenerek</w:t>
      </w:r>
      <w:proofErr w:type="spellEnd"/>
      <w:r w:rsidR="001948CB">
        <w:t xml:space="preserve"> mobilny</w:t>
      </w:r>
      <w:r>
        <w:t xml:space="preserve"> 600</w:t>
      </w:r>
      <w:r w:rsidR="001948CB">
        <w:t xml:space="preserve"> mm</w:t>
      </w:r>
      <w:r>
        <w:t xml:space="preserve"> z 1 szufladą</w:t>
      </w:r>
      <w:r w:rsidR="001948CB">
        <w:t xml:space="preserve"> i szafką</w:t>
      </w:r>
      <w:r>
        <w:t xml:space="preserve">, </w:t>
      </w:r>
    </w:p>
    <w:p w14:paraId="4002437F" w14:textId="77777777" w:rsidR="00E424C5" w:rsidRDefault="00E424C5" w:rsidP="006F2CF4">
      <w:pPr>
        <w:pStyle w:val="Akapitzlist"/>
        <w:numPr>
          <w:ilvl w:val="0"/>
          <w:numId w:val="4"/>
        </w:numPr>
      </w:pPr>
      <w:r w:rsidRPr="00351EEC">
        <w:rPr>
          <w:b/>
        </w:rPr>
        <w:t xml:space="preserve">1 </w:t>
      </w:r>
      <w:r w:rsidR="001948CB" w:rsidRPr="00351EEC">
        <w:rPr>
          <w:b/>
        </w:rPr>
        <w:t>szt.</w:t>
      </w:r>
      <w:r w:rsidR="001948CB">
        <w:t xml:space="preserve"> </w:t>
      </w:r>
      <w:proofErr w:type="spellStart"/>
      <w:r w:rsidR="001948CB">
        <w:t>kontenerek</w:t>
      </w:r>
      <w:proofErr w:type="spellEnd"/>
      <w:r w:rsidR="001948CB">
        <w:t xml:space="preserve"> mobilny</w:t>
      </w:r>
      <w:r>
        <w:t xml:space="preserve"> 600</w:t>
      </w:r>
      <w:r w:rsidR="001948CB">
        <w:t>mm z 4 szufladami,</w:t>
      </w:r>
      <w:r w:rsidR="001948CB">
        <w:tab/>
      </w:r>
      <w:r>
        <w:tab/>
      </w:r>
    </w:p>
    <w:p w14:paraId="31E44677" w14:textId="77777777" w:rsidR="001948CB" w:rsidRDefault="00292DF9" w:rsidP="00E424C5">
      <w:r>
        <w:rPr>
          <w:b/>
        </w:rPr>
        <w:t xml:space="preserve">1 </w:t>
      </w:r>
      <w:r w:rsidR="001948CB" w:rsidRPr="001948CB">
        <w:rPr>
          <w:b/>
        </w:rPr>
        <w:t>szt.</w:t>
      </w:r>
      <w:r w:rsidR="001948CB">
        <w:t xml:space="preserve"> S</w:t>
      </w:r>
      <w:r w:rsidR="00E424C5">
        <w:t>tanowisko</w:t>
      </w:r>
      <w:r w:rsidR="001948CB">
        <w:t xml:space="preserve"> do mycia</w:t>
      </w:r>
      <w:r w:rsidR="00E424C5">
        <w:t xml:space="preserve"> 1200x750x900</w:t>
      </w:r>
      <w:r w:rsidR="001948CB">
        <w:t xml:space="preserve"> mm</w:t>
      </w:r>
      <w:r w:rsidR="00E424C5">
        <w:t xml:space="preserve">, stelaż </w:t>
      </w:r>
      <w:r w:rsidR="001948CB">
        <w:t>typu „C”</w:t>
      </w:r>
      <w:r w:rsidR="00E424C5">
        <w:t>,</w:t>
      </w:r>
      <w:r w:rsidR="00BB374A">
        <w:t xml:space="preserve"> blat</w:t>
      </w:r>
      <w:r w:rsidR="00E424C5">
        <w:t xml:space="preserve"> </w:t>
      </w:r>
      <w:r w:rsidR="001948CB">
        <w:t>wykonany z żywicy fenolowej,</w:t>
      </w:r>
    </w:p>
    <w:p w14:paraId="1D700937" w14:textId="77777777" w:rsidR="001948CB" w:rsidRDefault="001948CB" w:rsidP="00E424C5">
      <w:r>
        <w:t>Dodatkowo:</w:t>
      </w:r>
    </w:p>
    <w:p w14:paraId="6E1E4F7B" w14:textId="77777777" w:rsidR="001948CB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lastRenderedPageBreak/>
        <w:t>1 szt.</w:t>
      </w:r>
      <w:r>
        <w:t xml:space="preserve"> </w:t>
      </w:r>
      <w:r w:rsidR="00E424C5">
        <w:t>szafka instalacyjna 600</w:t>
      </w:r>
      <w:r w:rsidR="001948CB">
        <w:t xml:space="preserve">mm </w:t>
      </w:r>
    </w:p>
    <w:p w14:paraId="1BDC0CFC" w14:textId="77777777" w:rsidR="001948CB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t>1 szt.</w:t>
      </w:r>
      <w:r>
        <w:t xml:space="preserve"> </w:t>
      </w:r>
      <w:r w:rsidR="00E424C5">
        <w:t>zlew ze stali nierdzewnej</w:t>
      </w:r>
      <w:r w:rsidR="001948CB">
        <w:t xml:space="preserve"> jednokomorowy</w:t>
      </w:r>
      <w:r w:rsidR="00E424C5">
        <w:t xml:space="preserve"> </w:t>
      </w:r>
    </w:p>
    <w:p w14:paraId="63EAD737" w14:textId="77777777" w:rsidR="001948CB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t>1 szt.</w:t>
      </w:r>
      <w:r>
        <w:t xml:space="preserve"> </w:t>
      </w:r>
      <w:r w:rsidR="001948CB">
        <w:t>bateria laboratoryjna</w:t>
      </w:r>
    </w:p>
    <w:p w14:paraId="434F579C" w14:textId="77777777" w:rsidR="001948CB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t>1 szt.</w:t>
      </w:r>
      <w:r>
        <w:t xml:space="preserve"> </w:t>
      </w:r>
      <w:r w:rsidR="00E424C5">
        <w:t xml:space="preserve">oczomyjka, </w:t>
      </w:r>
    </w:p>
    <w:p w14:paraId="55E0D476" w14:textId="77777777" w:rsidR="001948CB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t>1 szt.</w:t>
      </w:r>
      <w:r>
        <w:t xml:space="preserve"> </w:t>
      </w:r>
      <w:proofErr w:type="spellStart"/>
      <w:r w:rsidR="00E424C5">
        <w:t>ociekacz</w:t>
      </w:r>
      <w:proofErr w:type="spellEnd"/>
      <w:r w:rsidR="00E424C5">
        <w:t xml:space="preserve"> kołkowy</w:t>
      </w:r>
      <w:r w:rsidR="001948CB">
        <w:t xml:space="preserve"> 1szt.</w:t>
      </w:r>
      <w:r w:rsidR="00E424C5">
        <w:t xml:space="preserve">, </w:t>
      </w:r>
    </w:p>
    <w:p w14:paraId="2D439613" w14:textId="77777777" w:rsidR="00E424C5" w:rsidRDefault="00BB374A" w:rsidP="006F2CF4">
      <w:pPr>
        <w:pStyle w:val="Akapitzlist"/>
        <w:numPr>
          <w:ilvl w:val="0"/>
          <w:numId w:val="5"/>
        </w:numPr>
      </w:pPr>
      <w:r w:rsidRPr="00351EEC">
        <w:rPr>
          <w:b/>
        </w:rPr>
        <w:t>1 szt.</w:t>
      </w:r>
      <w:r>
        <w:t xml:space="preserve"> </w:t>
      </w:r>
      <w:r w:rsidR="00E424C5">
        <w:t xml:space="preserve">szafka podwieszana 600 mm </w:t>
      </w:r>
      <w:r w:rsidR="00E424C5">
        <w:tab/>
      </w:r>
    </w:p>
    <w:p w14:paraId="14E11D43" w14:textId="77777777" w:rsidR="001948CB" w:rsidRDefault="001948CB" w:rsidP="005A087B">
      <w:pPr>
        <w:pBdr>
          <w:bottom w:val="single" w:sz="4" w:space="1" w:color="auto"/>
        </w:pBdr>
        <w:rPr>
          <w:b/>
        </w:rPr>
      </w:pPr>
      <w:r w:rsidRPr="001948CB">
        <w:rPr>
          <w:b/>
        </w:rPr>
        <w:t xml:space="preserve">0.18 </w:t>
      </w:r>
      <w:r w:rsidR="00EE03FA">
        <w:rPr>
          <w:b/>
        </w:rPr>
        <w:t>Mag. Mat. biologicznego</w:t>
      </w:r>
    </w:p>
    <w:p w14:paraId="1B2C5C53" w14:textId="77777777" w:rsidR="00BB374A" w:rsidRDefault="00BB374A" w:rsidP="001948CB">
      <w:r w:rsidRPr="00BB374A">
        <w:rPr>
          <w:b/>
        </w:rPr>
        <w:t>1</w:t>
      </w:r>
      <w:r>
        <w:rPr>
          <w:b/>
        </w:rPr>
        <w:t xml:space="preserve"> </w:t>
      </w:r>
      <w:r w:rsidRPr="00BB374A">
        <w:rPr>
          <w:b/>
        </w:rPr>
        <w:t>szt.</w:t>
      </w:r>
      <w:r>
        <w:t xml:space="preserve"> </w:t>
      </w:r>
      <w:r w:rsidRPr="00BB374A">
        <w:t xml:space="preserve">stanowisko </w:t>
      </w:r>
      <w:r>
        <w:t>do mycia</w:t>
      </w:r>
      <w:r w:rsidRPr="00BB374A">
        <w:t xml:space="preserve"> 1800x750x900</w:t>
      </w:r>
      <w:r w:rsidR="00702164">
        <w:t xml:space="preserve">mm, stelaż typu </w:t>
      </w:r>
      <w:r>
        <w:t>„C”</w:t>
      </w:r>
      <w:r w:rsidRPr="00BB374A">
        <w:t xml:space="preserve">, </w:t>
      </w:r>
      <w:r>
        <w:t>blat wykonany z żywicy fenolowej</w:t>
      </w:r>
    </w:p>
    <w:p w14:paraId="0FDE8C7C" w14:textId="77777777" w:rsidR="00BB374A" w:rsidRDefault="00BB374A" w:rsidP="001948CB">
      <w:r w:rsidRPr="00351EEC">
        <w:rPr>
          <w:b/>
        </w:rPr>
        <w:t>Dodatkowo</w:t>
      </w:r>
      <w:r>
        <w:t>:</w:t>
      </w:r>
    </w:p>
    <w:p w14:paraId="67C02A97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1 szt.</w:t>
      </w:r>
      <w:r>
        <w:t xml:space="preserve"> </w:t>
      </w:r>
      <w:r w:rsidRPr="00BB374A">
        <w:t>szafka instalacyjna 600</w:t>
      </w:r>
      <w:r>
        <w:t>mm</w:t>
      </w:r>
      <w:r w:rsidRPr="00BB374A">
        <w:t>,</w:t>
      </w:r>
    </w:p>
    <w:p w14:paraId="522ECFE0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1 szt.</w:t>
      </w:r>
      <w:r>
        <w:t xml:space="preserve"> </w:t>
      </w:r>
      <w:r w:rsidRPr="00BB374A">
        <w:t>zlew ze stali nierdzewnej</w:t>
      </w:r>
      <w:r>
        <w:t xml:space="preserve"> (jednokomorowy)</w:t>
      </w:r>
      <w:r w:rsidRPr="00BB374A">
        <w:t xml:space="preserve">, </w:t>
      </w:r>
    </w:p>
    <w:p w14:paraId="68E9A93A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1 szt</w:t>
      </w:r>
      <w:r>
        <w:t xml:space="preserve">. </w:t>
      </w:r>
      <w:r w:rsidRPr="00BB374A">
        <w:t xml:space="preserve">bateria laboratoryjna, </w:t>
      </w:r>
    </w:p>
    <w:p w14:paraId="670E02A4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1 szt.</w:t>
      </w:r>
      <w:r>
        <w:t xml:space="preserve"> </w:t>
      </w:r>
      <w:r w:rsidRPr="00BB374A">
        <w:t xml:space="preserve">oczomyjka, </w:t>
      </w:r>
    </w:p>
    <w:p w14:paraId="1F882EFD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1 szt.</w:t>
      </w:r>
      <w:r>
        <w:t xml:space="preserve"> </w:t>
      </w:r>
      <w:proofErr w:type="spellStart"/>
      <w:r w:rsidRPr="00BB374A">
        <w:t>ociekacz</w:t>
      </w:r>
      <w:proofErr w:type="spellEnd"/>
      <w:r w:rsidRPr="00BB374A">
        <w:t xml:space="preserve"> kołkowy, </w:t>
      </w:r>
    </w:p>
    <w:p w14:paraId="467F587B" w14:textId="77777777" w:rsidR="00BB374A" w:rsidRDefault="00BB374A" w:rsidP="006F2CF4">
      <w:pPr>
        <w:pStyle w:val="Akapitzlist"/>
        <w:numPr>
          <w:ilvl w:val="0"/>
          <w:numId w:val="6"/>
        </w:numPr>
      </w:pPr>
      <w:r w:rsidRPr="0066571D">
        <w:rPr>
          <w:b/>
        </w:rPr>
        <w:t>2 szt.</w:t>
      </w:r>
      <w:r w:rsidRPr="00BB374A">
        <w:t xml:space="preserve"> szafka podwieszana 600 mm</w:t>
      </w:r>
    </w:p>
    <w:p w14:paraId="1E7245D8" w14:textId="77777777" w:rsidR="00BB374A" w:rsidRDefault="00BB374A" w:rsidP="00BB374A">
      <w:r w:rsidRPr="00BB374A">
        <w:rPr>
          <w:b/>
        </w:rPr>
        <w:t>1 szt.</w:t>
      </w:r>
      <w:r>
        <w:t xml:space="preserve"> szafa laminowana na stelażu metalowym 1200x500x200, wyposażona w 5 półek oraz zamek </w:t>
      </w:r>
    </w:p>
    <w:p w14:paraId="20EE3D2C" w14:textId="77777777" w:rsidR="00BB374A" w:rsidRDefault="00BB374A" w:rsidP="005A087B">
      <w:pPr>
        <w:pBdr>
          <w:bottom w:val="single" w:sz="4" w:space="1" w:color="auto"/>
        </w:pBdr>
        <w:rPr>
          <w:b/>
        </w:rPr>
      </w:pPr>
      <w:r w:rsidRPr="00BB374A">
        <w:rPr>
          <w:b/>
        </w:rPr>
        <w:t>0.19 Pracownia reakcji PCR</w:t>
      </w:r>
    </w:p>
    <w:p w14:paraId="6EAD8252" w14:textId="77777777" w:rsidR="00BB374A" w:rsidRPr="0066571D" w:rsidRDefault="00BB374A" w:rsidP="00BB374A">
      <w:r w:rsidRPr="0066571D">
        <w:rPr>
          <w:b/>
        </w:rPr>
        <w:t>1szt.</w:t>
      </w:r>
      <w:r w:rsidRPr="0066571D">
        <w:t xml:space="preserve"> </w:t>
      </w:r>
      <w:r w:rsidR="00EE03FA" w:rsidRPr="0066571D">
        <w:t>stół</w:t>
      </w:r>
      <w:r w:rsidRPr="0066571D">
        <w:t xml:space="preserve"> przyścienny</w:t>
      </w:r>
      <w:r w:rsidR="0066571D">
        <w:t xml:space="preserve">, </w:t>
      </w:r>
      <w:r w:rsidR="0066571D" w:rsidRPr="0066571D">
        <w:t>stelaż typu „C” wzmocniony,</w:t>
      </w:r>
      <w:r w:rsidRPr="0066571D">
        <w:t xml:space="preserve"> 3000x750x900 mm, </w:t>
      </w:r>
      <w:r w:rsidR="0066571D">
        <w:t>blat wykonany z żywicy fenolowej</w:t>
      </w:r>
    </w:p>
    <w:p w14:paraId="116D6C9E" w14:textId="77777777" w:rsidR="00BB374A" w:rsidRPr="0066571D" w:rsidRDefault="00BB374A" w:rsidP="00BB374A">
      <w:r w:rsidRPr="00351EEC">
        <w:rPr>
          <w:b/>
        </w:rPr>
        <w:t>Dodatkowo</w:t>
      </w:r>
      <w:r w:rsidRPr="0066571D">
        <w:t>:</w:t>
      </w:r>
    </w:p>
    <w:p w14:paraId="2DECA15F" w14:textId="77777777" w:rsidR="00BB374A" w:rsidRPr="0066571D" w:rsidRDefault="00BB374A" w:rsidP="006F2CF4">
      <w:pPr>
        <w:pStyle w:val="Akapitzlist"/>
        <w:numPr>
          <w:ilvl w:val="0"/>
          <w:numId w:val="7"/>
        </w:numPr>
      </w:pPr>
      <w:r w:rsidRPr="0066571D">
        <w:rPr>
          <w:b/>
        </w:rPr>
        <w:t>2szt.</w:t>
      </w:r>
      <w:r w:rsidRPr="0066571D">
        <w:t xml:space="preserve"> </w:t>
      </w:r>
      <w:proofErr w:type="spellStart"/>
      <w:r w:rsidRPr="0066571D">
        <w:t>kontenerek</w:t>
      </w:r>
      <w:proofErr w:type="spellEnd"/>
      <w:r w:rsidRPr="0066571D">
        <w:t xml:space="preserve"> mobilny 600</w:t>
      </w:r>
      <w:r w:rsidR="0066571D" w:rsidRPr="0066571D">
        <w:t xml:space="preserve"> </w:t>
      </w:r>
      <w:r w:rsidRPr="0066571D">
        <w:t>mm z jedną szufladą oraz szafką</w:t>
      </w:r>
    </w:p>
    <w:p w14:paraId="69F78749" w14:textId="77777777" w:rsidR="00BB374A" w:rsidRPr="0066571D" w:rsidRDefault="00BB374A" w:rsidP="006F2CF4">
      <w:pPr>
        <w:pStyle w:val="Akapitzlist"/>
        <w:numPr>
          <w:ilvl w:val="0"/>
          <w:numId w:val="7"/>
        </w:numPr>
      </w:pPr>
      <w:r w:rsidRPr="0066571D">
        <w:rPr>
          <w:b/>
        </w:rPr>
        <w:t>2szt.</w:t>
      </w:r>
      <w:r w:rsidRPr="0066571D">
        <w:t xml:space="preserve"> </w:t>
      </w:r>
      <w:proofErr w:type="spellStart"/>
      <w:r w:rsidRPr="0066571D">
        <w:t>kontenerek</w:t>
      </w:r>
      <w:proofErr w:type="spellEnd"/>
      <w:r w:rsidRPr="0066571D">
        <w:t xml:space="preserve"> mobilny</w:t>
      </w:r>
      <w:r w:rsidR="0066571D">
        <w:t xml:space="preserve"> 600mm </w:t>
      </w:r>
      <w:r w:rsidRPr="0066571D">
        <w:t xml:space="preserve"> z 4 szufladami</w:t>
      </w:r>
    </w:p>
    <w:p w14:paraId="580DEA30" w14:textId="77777777" w:rsidR="0066571D" w:rsidRDefault="0066571D" w:rsidP="006F2CF4">
      <w:pPr>
        <w:pStyle w:val="Akapitzlist"/>
        <w:numPr>
          <w:ilvl w:val="0"/>
          <w:numId w:val="7"/>
        </w:numPr>
      </w:pPr>
      <w:r w:rsidRPr="0066571D">
        <w:rPr>
          <w:b/>
        </w:rPr>
        <w:t>2szt.</w:t>
      </w:r>
      <w:r w:rsidRPr="0066571D">
        <w:t xml:space="preserve"> szafki wiszące 900x350x630 mm</w:t>
      </w:r>
    </w:p>
    <w:p w14:paraId="28DE1825" w14:textId="77777777" w:rsidR="00EE182D" w:rsidRDefault="00EE03FA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0.21 Analiza g</w:t>
      </w:r>
      <w:r w:rsidR="00EE182D" w:rsidRPr="00EE182D">
        <w:rPr>
          <w:b/>
        </w:rPr>
        <w:t>enetyczna</w:t>
      </w:r>
    </w:p>
    <w:p w14:paraId="6B50FBB6" w14:textId="77777777" w:rsidR="00EE182D" w:rsidRDefault="00EE182D" w:rsidP="00EE182D">
      <w:r>
        <w:rPr>
          <w:b/>
        </w:rPr>
        <w:t xml:space="preserve">1 szt. </w:t>
      </w:r>
      <w:r w:rsidRPr="00EE182D">
        <w:t xml:space="preserve">stanowisko </w:t>
      </w:r>
      <w:r>
        <w:t>do mycia</w:t>
      </w:r>
      <w:r w:rsidRPr="00EE182D">
        <w:t xml:space="preserve"> 1200x750x900</w:t>
      </w:r>
      <w:r>
        <w:t xml:space="preserve"> mm</w:t>
      </w:r>
      <w:r w:rsidRPr="00EE182D">
        <w:t>, stelaż</w:t>
      </w:r>
      <w:r>
        <w:t xml:space="preserve"> typu „C”</w:t>
      </w:r>
      <w:r w:rsidRPr="00EE182D">
        <w:t xml:space="preserve">, </w:t>
      </w:r>
      <w:r>
        <w:t>blat wykonany z żywicy fenolowej</w:t>
      </w:r>
    </w:p>
    <w:p w14:paraId="1CD55EC5" w14:textId="77777777" w:rsidR="00EE182D" w:rsidRDefault="00EE182D" w:rsidP="00EE182D">
      <w:r w:rsidRPr="00D532AB">
        <w:rPr>
          <w:b/>
        </w:rPr>
        <w:t>Dodatkowo</w:t>
      </w:r>
      <w:r>
        <w:t>:</w:t>
      </w:r>
    </w:p>
    <w:p w14:paraId="40A1638A" w14:textId="77777777" w:rsidR="00EE182D" w:rsidRDefault="00EE182D" w:rsidP="006F2CF4">
      <w:pPr>
        <w:pStyle w:val="Akapitzlist"/>
        <w:numPr>
          <w:ilvl w:val="0"/>
          <w:numId w:val="8"/>
        </w:numPr>
      </w:pPr>
      <w:r w:rsidRPr="00EE182D">
        <w:rPr>
          <w:b/>
        </w:rPr>
        <w:t>1</w:t>
      </w:r>
      <w:r>
        <w:rPr>
          <w:b/>
        </w:rPr>
        <w:t xml:space="preserve"> </w:t>
      </w:r>
      <w:r w:rsidRPr="00EE182D">
        <w:rPr>
          <w:b/>
        </w:rPr>
        <w:t>szt.</w:t>
      </w:r>
      <w:r>
        <w:t xml:space="preserve"> </w:t>
      </w:r>
      <w:r w:rsidRPr="00EE182D">
        <w:t>szafka instalacyjna 600</w:t>
      </w:r>
      <w:r>
        <w:t xml:space="preserve"> mm</w:t>
      </w:r>
    </w:p>
    <w:p w14:paraId="0A7472E9" w14:textId="77777777" w:rsidR="00EE182D" w:rsidRDefault="00EE182D" w:rsidP="006F2CF4">
      <w:pPr>
        <w:pStyle w:val="Akapitzlist"/>
        <w:numPr>
          <w:ilvl w:val="0"/>
          <w:numId w:val="8"/>
        </w:numPr>
      </w:pPr>
      <w:r w:rsidRPr="00EE182D">
        <w:rPr>
          <w:b/>
        </w:rPr>
        <w:t>1</w:t>
      </w:r>
      <w:r>
        <w:rPr>
          <w:b/>
        </w:rPr>
        <w:t xml:space="preserve"> </w:t>
      </w:r>
      <w:r w:rsidRPr="00EE182D">
        <w:rPr>
          <w:b/>
        </w:rPr>
        <w:t>szt.</w:t>
      </w:r>
      <w:r>
        <w:t xml:space="preserve"> zlew ze stali nierdzewnej</w:t>
      </w:r>
    </w:p>
    <w:p w14:paraId="30691CF4" w14:textId="77777777" w:rsidR="00EE182D" w:rsidRDefault="00EE182D" w:rsidP="006F2CF4">
      <w:pPr>
        <w:pStyle w:val="Akapitzlist"/>
        <w:numPr>
          <w:ilvl w:val="0"/>
          <w:numId w:val="8"/>
        </w:numPr>
      </w:pPr>
      <w:r w:rsidRPr="00EE182D">
        <w:rPr>
          <w:b/>
        </w:rPr>
        <w:t>1</w:t>
      </w:r>
      <w:r>
        <w:rPr>
          <w:b/>
        </w:rPr>
        <w:t xml:space="preserve"> </w:t>
      </w:r>
      <w:r w:rsidRPr="00EE182D">
        <w:rPr>
          <w:b/>
        </w:rPr>
        <w:t>szt.</w:t>
      </w:r>
      <w:r>
        <w:t xml:space="preserve"> bateria laboratoryjna</w:t>
      </w:r>
      <w:r w:rsidRPr="00EE182D">
        <w:t xml:space="preserve"> </w:t>
      </w:r>
    </w:p>
    <w:p w14:paraId="4B887AFB" w14:textId="77777777" w:rsidR="00EE182D" w:rsidRDefault="00EE182D" w:rsidP="006F2CF4">
      <w:pPr>
        <w:pStyle w:val="Akapitzlist"/>
        <w:numPr>
          <w:ilvl w:val="0"/>
          <w:numId w:val="8"/>
        </w:numPr>
      </w:pPr>
      <w:r w:rsidRPr="00EE182D">
        <w:rPr>
          <w:b/>
        </w:rPr>
        <w:t>1</w:t>
      </w:r>
      <w:r>
        <w:rPr>
          <w:b/>
        </w:rPr>
        <w:t xml:space="preserve"> </w:t>
      </w:r>
      <w:r w:rsidRPr="00EE182D">
        <w:rPr>
          <w:b/>
        </w:rPr>
        <w:t>szt.</w:t>
      </w:r>
      <w:r>
        <w:t xml:space="preserve"> </w:t>
      </w:r>
      <w:r w:rsidRPr="00EE182D">
        <w:t xml:space="preserve">oczomyjka, </w:t>
      </w:r>
    </w:p>
    <w:p w14:paraId="4DE2CDD1" w14:textId="77777777" w:rsidR="00EE182D" w:rsidRDefault="00EE182D" w:rsidP="006F2CF4">
      <w:pPr>
        <w:pStyle w:val="Akapitzlist"/>
        <w:numPr>
          <w:ilvl w:val="0"/>
          <w:numId w:val="8"/>
        </w:numPr>
      </w:pPr>
      <w:r w:rsidRPr="00EE182D">
        <w:rPr>
          <w:b/>
        </w:rPr>
        <w:t>1</w:t>
      </w:r>
      <w:r>
        <w:rPr>
          <w:b/>
        </w:rPr>
        <w:t xml:space="preserve"> </w:t>
      </w:r>
      <w:r w:rsidRPr="00EE182D">
        <w:rPr>
          <w:b/>
        </w:rPr>
        <w:t>szt.</w:t>
      </w:r>
      <w:r>
        <w:t xml:space="preserve"> </w:t>
      </w:r>
      <w:proofErr w:type="spellStart"/>
      <w:r w:rsidRPr="00EE182D">
        <w:t>ociekacz</w:t>
      </w:r>
      <w:proofErr w:type="spellEnd"/>
      <w:r w:rsidRPr="00EE182D">
        <w:t xml:space="preserve"> kołkowy, </w:t>
      </w:r>
    </w:p>
    <w:p w14:paraId="10FEB494" w14:textId="77777777" w:rsidR="00EE182D" w:rsidRDefault="00EE182D" w:rsidP="006F2CF4">
      <w:pPr>
        <w:pStyle w:val="Akapitzlist"/>
        <w:numPr>
          <w:ilvl w:val="0"/>
          <w:numId w:val="8"/>
        </w:numPr>
      </w:pPr>
      <w:r>
        <w:rPr>
          <w:b/>
        </w:rPr>
        <w:t>1 szt.</w:t>
      </w:r>
      <w:r>
        <w:t xml:space="preserve"> </w:t>
      </w:r>
      <w:r w:rsidRPr="00EE182D">
        <w:t>szafka podwieszana 600 mm</w:t>
      </w:r>
    </w:p>
    <w:p w14:paraId="16624997" w14:textId="77777777" w:rsidR="00EE182D" w:rsidRDefault="00EE182D" w:rsidP="00EE182D">
      <w:r w:rsidRPr="00EE182D">
        <w:rPr>
          <w:b/>
        </w:rPr>
        <w:t>1szt</w:t>
      </w:r>
      <w:r w:rsidRPr="00EE182D">
        <w:t>. stół przyścienny 5000x750x900mm</w:t>
      </w:r>
      <w:r>
        <w:t>, stelaż typu „</w:t>
      </w:r>
      <w:r w:rsidRPr="00EE182D">
        <w:t>C</w:t>
      </w:r>
      <w:r>
        <w:t xml:space="preserve">” </w:t>
      </w:r>
      <w:r w:rsidRPr="00EE182D">
        <w:t xml:space="preserve">wzmocniony, </w:t>
      </w:r>
      <w:r w:rsidR="006C2491">
        <w:t>blat wykonany z żywicy fenolowej</w:t>
      </w:r>
    </w:p>
    <w:p w14:paraId="53ADE5B2" w14:textId="77777777" w:rsidR="00EE182D" w:rsidRPr="00D532AB" w:rsidRDefault="00EE182D" w:rsidP="00EE182D">
      <w:pPr>
        <w:rPr>
          <w:b/>
        </w:rPr>
      </w:pPr>
      <w:r w:rsidRPr="00D532AB">
        <w:rPr>
          <w:b/>
        </w:rPr>
        <w:t>Dodatkowo:</w:t>
      </w:r>
    </w:p>
    <w:p w14:paraId="5151AE36" w14:textId="77777777" w:rsidR="00EE182D" w:rsidRDefault="00EE182D" w:rsidP="006F2CF4">
      <w:pPr>
        <w:pStyle w:val="Akapitzlist"/>
        <w:numPr>
          <w:ilvl w:val="0"/>
          <w:numId w:val="9"/>
        </w:numPr>
      </w:pPr>
      <w:r w:rsidRPr="00351EEC">
        <w:rPr>
          <w:b/>
        </w:rPr>
        <w:t>3 szt.</w:t>
      </w:r>
      <w:r w:rsidRPr="00EE182D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EE182D">
        <w:t xml:space="preserve"> 600</w:t>
      </w:r>
      <w:r>
        <w:t xml:space="preserve"> mm z 1 szufladą i szafką</w:t>
      </w:r>
    </w:p>
    <w:p w14:paraId="45953192" w14:textId="77777777" w:rsidR="00EE182D" w:rsidRDefault="00EE182D" w:rsidP="006F2CF4">
      <w:pPr>
        <w:pStyle w:val="Akapitzlist"/>
        <w:numPr>
          <w:ilvl w:val="0"/>
          <w:numId w:val="9"/>
        </w:numPr>
      </w:pPr>
      <w:r w:rsidRPr="00351EEC">
        <w:rPr>
          <w:b/>
        </w:rPr>
        <w:t>3 szt</w:t>
      </w:r>
      <w:r>
        <w:t xml:space="preserve">. </w:t>
      </w:r>
      <w:proofErr w:type="spellStart"/>
      <w:r>
        <w:t>kontenerek</w:t>
      </w:r>
      <w:proofErr w:type="spellEnd"/>
      <w:r>
        <w:t xml:space="preserve"> mobilny</w:t>
      </w:r>
      <w:r w:rsidRPr="00EE182D">
        <w:t xml:space="preserve"> 600</w:t>
      </w:r>
      <w:r>
        <w:t xml:space="preserve"> mm z 4 szufladami</w:t>
      </w:r>
    </w:p>
    <w:p w14:paraId="079B93B8" w14:textId="77777777" w:rsidR="00EE182D" w:rsidRDefault="00EE182D" w:rsidP="006F2CF4">
      <w:pPr>
        <w:pStyle w:val="Akapitzlist"/>
        <w:numPr>
          <w:ilvl w:val="0"/>
          <w:numId w:val="9"/>
        </w:numPr>
      </w:pPr>
      <w:r w:rsidRPr="00351EEC">
        <w:rPr>
          <w:b/>
        </w:rPr>
        <w:t>2</w:t>
      </w:r>
      <w:r w:rsidR="00351EEC" w:rsidRPr="00351EEC">
        <w:rPr>
          <w:b/>
        </w:rPr>
        <w:t xml:space="preserve"> </w:t>
      </w:r>
      <w:r w:rsidRPr="00351EEC">
        <w:rPr>
          <w:b/>
        </w:rPr>
        <w:t>szt.</w:t>
      </w:r>
      <w:r>
        <w:t xml:space="preserve"> szafki wiszące 1200x350x635 </w:t>
      </w:r>
    </w:p>
    <w:p w14:paraId="767EBFF9" w14:textId="77777777" w:rsidR="00332C6E" w:rsidRDefault="00EE03FA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 xml:space="preserve">0.22 Pracowania pomiaru stężenia DNA </w:t>
      </w:r>
    </w:p>
    <w:p w14:paraId="7797B441" w14:textId="77777777" w:rsidR="00491481" w:rsidRPr="00491481" w:rsidRDefault="00332C6E" w:rsidP="00332C6E">
      <w:r>
        <w:rPr>
          <w:b/>
        </w:rPr>
        <w:t xml:space="preserve">1szt. </w:t>
      </w:r>
      <w:r w:rsidRPr="00491481">
        <w:t xml:space="preserve">stanowisko </w:t>
      </w:r>
      <w:r w:rsidR="00491481" w:rsidRPr="00491481">
        <w:t>do mycia</w:t>
      </w:r>
      <w:r w:rsidRPr="00491481">
        <w:t xml:space="preserve"> 1200x750x900</w:t>
      </w:r>
      <w:r w:rsidR="00491481" w:rsidRPr="00491481">
        <w:t xml:space="preserve"> mm</w:t>
      </w:r>
      <w:r w:rsidRPr="00491481">
        <w:t>,</w:t>
      </w:r>
      <w:r w:rsidR="00491481" w:rsidRPr="00491481">
        <w:t xml:space="preserve"> stelaż typu stelaż C</w:t>
      </w:r>
      <w:r w:rsidRPr="00491481">
        <w:t>,</w:t>
      </w:r>
      <w:r w:rsidR="00491481" w:rsidRPr="00491481">
        <w:t xml:space="preserve"> blat wykonany z żywicy fenolowej</w:t>
      </w:r>
    </w:p>
    <w:p w14:paraId="11EB2B1C" w14:textId="77777777" w:rsidR="00491481" w:rsidRPr="00491481" w:rsidRDefault="00491481" w:rsidP="00332C6E">
      <w:pPr>
        <w:rPr>
          <w:b/>
        </w:rPr>
      </w:pPr>
      <w:r w:rsidRPr="00491481">
        <w:rPr>
          <w:b/>
        </w:rPr>
        <w:t>Dodatkowo:</w:t>
      </w:r>
    </w:p>
    <w:p w14:paraId="05E190A4" w14:textId="77777777" w:rsidR="00491481" w:rsidRPr="00491481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 szt.</w:t>
      </w:r>
      <w:r w:rsidR="00332C6E" w:rsidRPr="00491481">
        <w:t xml:space="preserve"> szafka instalacyjna 600</w:t>
      </w:r>
      <w:r w:rsidRPr="00491481">
        <w:t xml:space="preserve"> mm</w:t>
      </w:r>
      <w:r w:rsidR="00332C6E" w:rsidRPr="00491481">
        <w:t>,</w:t>
      </w:r>
    </w:p>
    <w:p w14:paraId="39769149" w14:textId="77777777" w:rsidR="00491481" w:rsidRPr="00491481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 szt.</w:t>
      </w:r>
      <w:r w:rsidRPr="00491481">
        <w:t xml:space="preserve"> </w:t>
      </w:r>
      <w:r w:rsidR="00332C6E" w:rsidRPr="00491481">
        <w:t>zlew ze stali nierdzewnej,</w:t>
      </w:r>
    </w:p>
    <w:p w14:paraId="14B06FB8" w14:textId="77777777" w:rsidR="00491481" w:rsidRPr="00491481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 szt.</w:t>
      </w:r>
      <w:r w:rsidRPr="00491481">
        <w:t xml:space="preserve"> </w:t>
      </w:r>
      <w:r w:rsidR="00332C6E" w:rsidRPr="00491481">
        <w:t xml:space="preserve">bateria laboratoryjna, </w:t>
      </w:r>
    </w:p>
    <w:p w14:paraId="4FBAA349" w14:textId="77777777" w:rsidR="00491481" w:rsidRPr="00491481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szt.</w:t>
      </w:r>
      <w:r w:rsidRPr="00491481">
        <w:t xml:space="preserve"> </w:t>
      </w:r>
      <w:r w:rsidR="00332C6E" w:rsidRPr="00491481">
        <w:t xml:space="preserve">oczomyjka, </w:t>
      </w:r>
    </w:p>
    <w:p w14:paraId="4616FF43" w14:textId="77777777" w:rsidR="00491481" w:rsidRPr="00491481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szt</w:t>
      </w:r>
      <w:r w:rsidRPr="00491481">
        <w:t xml:space="preserve">. </w:t>
      </w:r>
      <w:proofErr w:type="spellStart"/>
      <w:r w:rsidR="00332C6E" w:rsidRPr="00491481">
        <w:t>ociekacz</w:t>
      </w:r>
      <w:proofErr w:type="spellEnd"/>
      <w:r w:rsidR="00332C6E" w:rsidRPr="00491481">
        <w:t xml:space="preserve"> kołkowy, </w:t>
      </w:r>
    </w:p>
    <w:p w14:paraId="7B4B7BB6" w14:textId="77777777" w:rsidR="00332C6E" w:rsidRDefault="00491481" w:rsidP="006F2CF4">
      <w:pPr>
        <w:pStyle w:val="Akapitzlist"/>
        <w:numPr>
          <w:ilvl w:val="0"/>
          <w:numId w:val="12"/>
        </w:numPr>
      </w:pPr>
      <w:r w:rsidRPr="00491481">
        <w:rPr>
          <w:b/>
        </w:rPr>
        <w:t>1 szt.</w:t>
      </w:r>
      <w:r w:rsidRPr="00491481">
        <w:t xml:space="preserve"> </w:t>
      </w:r>
      <w:r w:rsidR="00332C6E" w:rsidRPr="00491481">
        <w:t>szafka podwieszana 600 mm</w:t>
      </w:r>
    </w:p>
    <w:p w14:paraId="19D5F52C" w14:textId="77777777" w:rsidR="00491481" w:rsidRDefault="00491481" w:rsidP="00332C6E">
      <w:r w:rsidRPr="00491481">
        <w:rPr>
          <w:b/>
        </w:rPr>
        <w:t>1szt</w:t>
      </w:r>
      <w:r>
        <w:t xml:space="preserve">. </w:t>
      </w:r>
      <w:r w:rsidRPr="00491481">
        <w:t>stół przyścienny 2600x750x900</w:t>
      </w:r>
      <w:r>
        <w:t>mm</w:t>
      </w:r>
      <w:r w:rsidRPr="00491481">
        <w:t xml:space="preserve">, </w:t>
      </w:r>
      <w:r>
        <w:t>stelaż typu „C” wzmocniony</w:t>
      </w:r>
      <w:r w:rsidRPr="00491481">
        <w:t xml:space="preserve">, </w:t>
      </w:r>
      <w:r>
        <w:t>blat wykonany z żywicy fenolowej</w:t>
      </w:r>
    </w:p>
    <w:p w14:paraId="402B5CCB" w14:textId="77777777" w:rsidR="00491481" w:rsidRPr="00D532AB" w:rsidRDefault="00491481" w:rsidP="00332C6E">
      <w:pPr>
        <w:rPr>
          <w:b/>
        </w:rPr>
      </w:pPr>
      <w:r w:rsidRPr="00D532AB">
        <w:rPr>
          <w:b/>
        </w:rPr>
        <w:t>Dodatkowo:</w:t>
      </w:r>
    </w:p>
    <w:p w14:paraId="5A93C058" w14:textId="77777777" w:rsidR="00491481" w:rsidRDefault="00491481" w:rsidP="006F2CF4">
      <w:pPr>
        <w:pStyle w:val="Akapitzlist"/>
        <w:numPr>
          <w:ilvl w:val="0"/>
          <w:numId w:val="11"/>
        </w:numPr>
      </w:pPr>
      <w:r w:rsidRPr="00491481">
        <w:rPr>
          <w:b/>
        </w:rPr>
        <w:t>3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491481">
        <w:t xml:space="preserve"> 600</w:t>
      </w:r>
      <w:r>
        <w:t xml:space="preserve"> mm</w:t>
      </w:r>
      <w:r w:rsidRPr="00491481">
        <w:t xml:space="preserve"> z 1 szufladą</w:t>
      </w:r>
      <w:r>
        <w:t xml:space="preserve"> i szafką</w:t>
      </w:r>
      <w:r w:rsidRPr="00491481">
        <w:t>,</w:t>
      </w:r>
    </w:p>
    <w:p w14:paraId="7146DFAF" w14:textId="77777777" w:rsidR="00491481" w:rsidRDefault="00491481" w:rsidP="006F2CF4">
      <w:pPr>
        <w:pStyle w:val="Akapitzlist"/>
        <w:numPr>
          <w:ilvl w:val="0"/>
          <w:numId w:val="11"/>
        </w:numPr>
      </w:pPr>
      <w:r w:rsidRPr="00491481">
        <w:rPr>
          <w:b/>
        </w:rPr>
        <w:t>1 szt.</w:t>
      </w:r>
      <w:r w:rsidRPr="00491481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491481">
        <w:t xml:space="preserve"> 600</w:t>
      </w:r>
      <w:r>
        <w:t xml:space="preserve"> mm</w:t>
      </w:r>
      <w:r w:rsidRPr="00491481">
        <w:t xml:space="preserve"> z 4 szufladami</w:t>
      </w:r>
    </w:p>
    <w:p w14:paraId="4700361C" w14:textId="77777777" w:rsidR="00491481" w:rsidRDefault="00491481" w:rsidP="006F2CF4">
      <w:pPr>
        <w:pStyle w:val="Akapitzlist"/>
        <w:numPr>
          <w:ilvl w:val="0"/>
          <w:numId w:val="11"/>
        </w:numPr>
      </w:pPr>
      <w:r w:rsidRPr="00491481">
        <w:rPr>
          <w:b/>
        </w:rPr>
        <w:t>2szt.</w:t>
      </w:r>
      <w:r>
        <w:t xml:space="preserve"> szafki wiszące1200x350x635 mm</w:t>
      </w:r>
    </w:p>
    <w:p w14:paraId="6E289B9F" w14:textId="77777777" w:rsidR="00491481" w:rsidRDefault="00491481" w:rsidP="00332C6E">
      <w:r w:rsidRPr="00491481">
        <w:rPr>
          <w:b/>
        </w:rPr>
        <w:t>1szt.</w:t>
      </w:r>
      <w:r>
        <w:t xml:space="preserve"> biurko laboratoryjne 1400x700x750, stelaż typu „C”, blat wykonany z żywicy fenolowej</w:t>
      </w:r>
    </w:p>
    <w:p w14:paraId="26E71F98" w14:textId="77777777" w:rsidR="00491481" w:rsidRDefault="00491481" w:rsidP="00332C6E">
      <w:r w:rsidRPr="00491481">
        <w:rPr>
          <w:b/>
        </w:rPr>
        <w:t>Dodatkowo</w:t>
      </w:r>
      <w:r>
        <w:t>:</w:t>
      </w:r>
    </w:p>
    <w:p w14:paraId="0BB3D560" w14:textId="77777777" w:rsidR="00491481" w:rsidRDefault="00491481" w:rsidP="006F2CF4">
      <w:pPr>
        <w:pStyle w:val="Akapitzlist"/>
        <w:numPr>
          <w:ilvl w:val="0"/>
          <w:numId w:val="10"/>
        </w:numPr>
      </w:pPr>
      <w:r w:rsidRPr="00491481">
        <w:rPr>
          <w:b/>
        </w:rPr>
        <w:t>1 szt.</w:t>
      </w:r>
      <w:r>
        <w:t xml:space="preserve"> </w:t>
      </w:r>
      <w:proofErr w:type="spellStart"/>
      <w:r>
        <w:t>kontenerek</w:t>
      </w:r>
      <w:proofErr w:type="spellEnd"/>
      <w:r>
        <w:t xml:space="preserve"> mobilny z 4 szufladami </w:t>
      </w:r>
    </w:p>
    <w:p w14:paraId="0D0D7E79" w14:textId="77777777" w:rsidR="007413CF" w:rsidRDefault="007413CF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0.24 Pracownia izolacji DNA</w:t>
      </w:r>
    </w:p>
    <w:p w14:paraId="59B99D14" w14:textId="77777777" w:rsidR="007413CF" w:rsidRDefault="007413CF" w:rsidP="00491481">
      <w:r>
        <w:rPr>
          <w:b/>
        </w:rPr>
        <w:t xml:space="preserve">1szt. </w:t>
      </w:r>
      <w:r w:rsidRPr="007413CF">
        <w:t>Stanowisko do mycia 1200x750x900 mm, Stelaż typu „C” blat wykonany z żywicy fenolowej</w:t>
      </w:r>
    </w:p>
    <w:p w14:paraId="40CC0027" w14:textId="77777777" w:rsidR="007413CF" w:rsidRDefault="007413CF" w:rsidP="00491481">
      <w:pPr>
        <w:rPr>
          <w:b/>
        </w:rPr>
      </w:pPr>
      <w:r w:rsidRPr="007413CF">
        <w:rPr>
          <w:b/>
        </w:rPr>
        <w:t>Dodatkowo:</w:t>
      </w:r>
    </w:p>
    <w:p w14:paraId="6D2EA39E" w14:textId="77777777" w:rsidR="007413CF" w:rsidRPr="004616DF" w:rsidRDefault="007413CF" w:rsidP="004616DF">
      <w:pPr>
        <w:pStyle w:val="Akapitzlist"/>
        <w:numPr>
          <w:ilvl w:val="0"/>
          <w:numId w:val="88"/>
        </w:numPr>
        <w:rPr>
          <w:b/>
        </w:rPr>
      </w:pPr>
      <w:r w:rsidRPr="004616DF">
        <w:rPr>
          <w:b/>
        </w:rPr>
        <w:t xml:space="preserve">1szt. </w:t>
      </w:r>
      <w:r w:rsidRPr="007413CF">
        <w:t>szafka instalacyjna 600 mm,</w:t>
      </w:r>
    </w:p>
    <w:p w14:paraId="3147E13B" w14:textId="77777777" w:rsidR="007413CF" w:rsidRPr="004616DF" w:rsidRDefault="007413CF" w:rsidP="004616DF">
      <w:pPr>
        <w:pStyle w:val="Akapitzlist"/>
        <w:numPr>
          <w:ilvl w:val="0"/>
          <w:numId w:val="88"/>
        </w:numPr>
        <w:rPr>
          <w:b/>
        </w:rPr>
      </w:pPr>
      <w:r w:rsidRPr="004616DF">
        <w:rPr>
          <w:b/>
        </w:rPr>
        <w:t xml:space="preserve">1szt. </w:t>
      </w:r>
      <w:r w:rsidRPr="007413CF">
        <w:t>zlew ze stali nierdzewnej,</w:t>
      </w:r>
      <w:r w:rsidRPr="004616DF">
        <w:rPr>
          <w:b/>
        </w:rPr>
        <w:t xml:space="preserve"> </w:t>
      </w:r>
    </w:p>
    <w:p w14:paraId="2D985F97" w14:textId="77777777" w:rsidR="007413CF" w:rsidRPr="004616DF" w:rsidRDefault="007413CF" w:rsidP="004616DF">
      <w:pPr>
        <w:pStyle w:val="Akapitzlist"/>
        <w:numPr>
          <w:ilvl w:val="0"/>
          <w:numId w:val="88"/>
        </w:numPr>
        <w:rPr>
          <w:b/>
        </w:rPr>
      </w:pPr>
      <w:r w:rsidRPr="004616DF">
        <w:rPr>
          <w:b/>
        </w:rPr>
        <w:t xml:space="preserve">1szt. </w:t>
      </w:r>
      <w:r w:rsidRPr="007413CF">
        <w:t>bateria laboratoryjna,</w:t>
      </w:r>
      <w:r w:rsidRPr="004616DF">
        <w:rPr>
          <w:b/>
        </w:rPr>
        <w:t xml:space="preserve"> </w:t>
      </w:r>
    </w:p>
    <w:p w14:paraId="4997DE73" w14:textId="77777777" w:rsidR="007413CF" w:rsidRPr="004616DF" w:rsidRDefault="007413CF" w:rsidP="004616DF">
      <w:pPr>
        <w:pStyle w:val="Akapitzlist"/>
        <w:numPr>
          <w:ilvl w:val="0"/>
          <w:numId w:val="88"/>
        </w:numPr>
        <w:rPr>
          <w:b/>
        </w:rPr>
      </w:pPr>
      <w:r w:rsidRPr="004616DF">
        <w:rPr>
          <w:b/>
        </w:rPr>
        <w:t xml:space="preserve">1szt. </w:t>
      </w:r>
      <w:r w:rsidRPr="007413CF">
        <w:t xml:space="preserve">oczomyjka, </w:t>
      </w:r>
      <w:proofErr w:type="spellStart"/>
      <w:r w:rsidRPr="007413CF">
        <w:t>ociekacz</w:t>
      </w:r>
      <w:proofErr w:type="spellEnd"/>
      <w:r w:rsidRPr="007413CF">
        <w:t xml:space="preserve"> kołkowy,</w:t>
      </w:r>
      <w:r w:rsidRPr="004616DF">
        <w:rPr>
          <w:b/>
        </w:rPr>
        <w:t xml:space="preserve"> </w:t>
      </w:r>
    </w:p>
    <w:p w14:paraId="623DBD43" w14:textId="77777777" w:rsidR="007413CF" w:rsidRDefault="007413CF" w:rsidP="004616DF">
      <w:pPr>
        <w:pStyle w:val="Akapitzlist"/>
        <w:numPr>
          <w:ilvl w:val="0"/>
          <w:numId w:val="88"/>
        </w:numPr>
      </w:pPr>
      <w:r w:rsidRPr="004616DF">
        <w:rPr>
          <w:b/>
        </w:rPr>
        <w:t xml:space="preserve">1szt. </w:t>
      </w:r>
      <w:r w:rsidRPr="007413CF">
        <w:t>szafka podwieszana 600 mm</w:t>
      </w:r>
    </w:p>
    <w:p w14:paraId="7592AB39" w14:textId="77777777" w:rsidR="009865EE" w:rsidRPr="009865EE" w:rsidRDefault="009865EE" w:rsidP="00491481">
      <w:r>
        <w:rPr>
          <w:b/>
        </w:rPr>
        <w:t xml:space="preserve">1szt. </w:t>
      </w:r>
      <w:r w:rsidRPr="009865EE">
        <w:t>stół przyścienny 3680x1300x750x900 „L” kształtny, stelaż typu „C” wzmocniony, blat wykonany z żywicy fenolowej,</w:t>
      </w:r>
    </w:p>
    <w:p w14:paraId="16BF9B87" w14:textId="77777777" w:rsidR="009865EE" w:rsidRDefault="009865EE" w:rsidP="00491481">
      <w:pPr>
        <w:rPr>
          <w:b/>
        </w:rPr>
      </w:pPr>
      <w:r>
        <w:rPr>
          <w:b/>
        </w:rPr>
        <w:t>Dodatkowo:</w:t>
      </w:r>
    </w:p>
    <w:p w14:paraId="4FBE3A39" w14:textId="77777777" w:rsidR="009865EE" w:rsidRPr="00E71067" w:rsidRDefault="009865EE" w:rsidP="004616DF">
      <w:pPr>
        <w:pStyle w:val="Akapitzlist"/>
        <w:numPr>
          <w:ilvl w:val="0"/>
          <w:numId w:val="87"/>
        </w:numPr>
        <w:rPr>
          <w:b/>
        </w:rPr>
      </w:pPr>
      <w:r w:rsidRPr="00E71067">
        <w:rPr>
          <w:b/>
        </w:rPr>
        <w:t xml:space="preserve">2szt. </w:t>
      </w:r>
      <w:proofErr w:type="spellStart"/>
      <w:r w:rsidRPr="009865EE">
        <w:t>kontenerek</w:t>
      </w:r>
      <w:proofErr w:type="spellEnd"/>
      <w:r w:rsidRPr="009865EE">
        <w:t xml:space="preserve"> mobilny 600mm z 1 szufladą oraz szafką</w:t>
      </w:r>
    </w:p>
    <w:p w14:paraId="4FCC6EAE" w14:textId="77777777" w:rsidR="009865EE" w:rsidRPr="00E71067" w:rsidRDefault="009865EE" w:rsidP="004616DF">
      <w:pPr>
        <w:pStyle w:val="Akapitzlist"/>
        <w:numPr>
          <w:ilvl w:val="0"/>
          <w:numId w:val="87"/>
        </w:numPr>
        <w:rPr>
          <w:b/>
        </w:rPr>
      </w:pPr>
      <w:r w:rsidRPr="00E71067">
        <w:rPr>
          <w:b/>
        </w:rPr>
        <w:t xml:space="preserve">2 szt. </w:t>
      </w:r>
      <w:proofErr w:type="spellStart"/>
      <w:r w:rsidRPr="009865EE">
        <w:t>kontenere</w:t>
      </w:r>
      <w:r w:rsidR="00F03764">
        <w:t>k</w:t>
      </w:r>
      <w:proofErr w:type="spellEnd"/>
      <w:r w:rsidR="00F03764">
        <w:t xml:space="preserve"> mobilny 600 mm z 4 szufladami,</w:t>
      </w:r>
    </w:p>
    <w:p w14:paraId="70BED81C" w14:textId="77777777" w:rsidR="007413CF" w:rsidRPr="00E71067" w:rsidRDefault="00E71067" w:rsidP="004616DF">
      <w:pPr>
        <w:pStyle w:val="Akapitzlist"/>
        <w:numPr>
          <w:ilvl w:val="0"/>
          <w:numId w:val="87"/>
        </w:numPr>
        <w:rPr>
          <w:b/>
        </w:rPr>
      </w:pPr>
      <w:r w:rsidRPr="00E71067">
        <w:rPr>
          <w:b/>
        </w:rPr>
        <w:t xml:space="preserve">3szt. </w:t>
      </w:r>
      <w:r w:rsidRPr="00E71067">
        <w:t xml:space="preserve">szafki wiszące 1200x350x634 </w:t>
      </w:r>
    </w:p>
    <w:p w14:paraId="64758E46" w14:textId="77777777" w:rsidR="00491481" w:rsidRDefault="00491481" w:rsidP="005A087B">
      <w:pPr>
        <w:pBdr>
          <w:bottom w:val="single" w:sz="4" w:space="1" w:color="auto"/>
        </w:pBdr>
        <w:rPr>
          <w:b/>
        </w:rPr>
      </w:pPr>
      <w:r w:rsidRPr="00491481">
        <w:rPr>
          <w:b/>
        </w:rPr>
        <w:t xml:space="preserve">0.25 </w:t>
      </w:r>
      <w:r w:rsidR="00EE03FA">
        <w:rPr>
          <w:b/>
        </w:rPr>
        <w:t>P</w:t>
      </w:r>
      <w:r w:rsidRPr="00491481">
        <w:rPr>
          <w:b/>
        </w:rPr>
        <w:t>racownia kości</w:t>
      </w:r>
    </w:p>
    <w:p w14:paraId="0CE0070C" w14:textId="77777777" w:rsidR="00491481" w:rsidRDefault="00491481" w:rsidP="00491481">
      <w:pPr>
        <w:rPr>
          <w:b/>
        </w:rPr>
      </w:pPr>
      <w:r>
        <w:rPr>
          <w:b/>
        </w:rPr>
        <w:t xml:space="preserve">1 szt. </w:t>
      </w:r>
      <w:r w:rsidR="00EE03FA" w:rsidRPr="00491481">
        <w:t>Stanowisko do</w:t>
      </w:r>
      <w:r w:rsidRPr="00491481">
        <w:t xml:space="preserve"> mycia 1200x750x900 mm, stelaż typu „C”</w:t>
      </w:r>
      <w:r>
        <w:t>, blat wykonany z żywicy fenolowej</w:t>
      </w:r>
    </w:p>
    <w:p w14:paraId="097B1541" w14:textId="77777777" w:rsidR="00491481" w:rsidRDefault="00491481" w:rsidP="00491481">
      <w:pPr>
        <w:rPr>
          <w:b/>
        </w:rPr>
      </w:pPr>
      <w:r>
        <w:rPr>
          <w:b/>
        </w:rPr>
        <w:t>Dodatkowo:</w:t>
      </w:r>
    </w:p>
    <w:p w14:paraId="51EB1370" w14:textId="77777777" w:rsidR="00491481" w:rsidRP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szafka instalacyjna 600 mm</w:t>
      </w:r>
    </w:p>
    <w:p w14:paraId="42558BB3" w14:textId="77777777" w:rsidR="00491481" w:rsidRP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zlew ze stali nierdzewnej, </w:t>
      </w:r>
    </w:p>
    <w:p w14:paraId="66DD2DF6" w14:textId="77777777" w:rsidR="00491481" w:rsidRP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bateria laboratoryjna, </w:t>
      </w:r>
    </w:p>
    <w:p w14:paraId="4E3931B3" w14:textId="77777777" w:rsidR="00491481" w:rsidRP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oczomyjka,</w:t>
      </w:r>
    </w:p>
    <w:p w14:paraId="0334791F" w14:textId="77777777" w:rsidR="00491481" w:rsidRP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</w:t>
      </w:r>
      <w:proofErr w:type="spellStart"/>
      <w:r w:rsidRPr="00491481">
        <w:t>ociekacz</w:t>
      </w:r>
      <w:proofErr w:type="spellEnd"/>
      <w:r w:rsidRPr="00491481">
        <w:t xml:space="preserve"> kołkowy, </w:t>
      </w:r>
    </w:p>
    <w:p w14:paraId="0F174C9E" w14:textId="77777777" w:rsidR="00491481" w:rsidRDefault="00491481" w:rsidP="006F2CF4">
      <w:pPr>
        <w:pStyle w:val="Akapitzlist"/>
        <w:numPr>
          <w:ilvl w:val="0"/>
          <w:numId w:val="13"/>
        </w:numPr>
      </w:pPr>
      <w:r w:rsidRPr="00491481">
        <w:rPr>
          <w:b/>
        </w:rPr>
        <w:t>1szt.</w:t>
      </w:r>
      <w:r w:rsidRPr="00491481">
        <w:t xml:space="preserve"> szafka podwieszana 600 mm</w:t>
      </w:r>
    </w:p>
    <w:p w14:paraId="0BE2FF47" w14:textId="77777777" w:rsidR="00D509DF" w:rsidRDefault="00D509DF" w:rsidP="00D509DF">
      <w:r w:rsidRPr="00D509DF">
        <w:rPr>
          <w:b/>
        </w:rPr>
        <w:t>1szt.</w:t>
      </w:r>
      <w:r>
        <w:t xml:space="preserve"> </w:t>
      </w:r>
      <w:r w:rsidRPr="00D509DF">
        <w:t>stół przyścienny 3800x750x900</w:t>
      </w:r>
      <w:r>
        <w:t xml:space="preserve"> mm, stelaż typu „</w:t>
      </w:r>
      <w:r w:rsidRPr="00D509DF">
        <w:t>C</w:t>
      </w:r>
      <w:r>
        <w:t>”</w:t>
      </w:r>
      <w:r w:rsidRPr="00D509DF">
        <w:t xml:space="preserve"> wzmocniony, </w:t>
      </w:r>
      <w:r>
        <w:t xml:space="preserve">blat wykonany z żywicy fenolowej </w:t>
      </w:r>
      <w:r w:rsidR="00EE03FA">
        <w:t xml:space="preserve">(odcinek 1200 mm, stół wzmocniony na </w:t>
      </w:r>
      <w:proofErr w:type="spellStart"/>
      <w:r w:rsidR="00EE03FA">
        <w:t>wibroizolatorach</w:t>
      </w:r>
      <w:proofErr w:type="spellEnd"/>
      <w:r w:rsidR="00EE03FA">
        <w:t>)</w:t>
      </w:r>
    </w:p>
    <w:p w14:paraId="1E6801EA" w14:textId="77777777" w:rsidR="00D509DF" w:rsidRDefault="00D509DF" w:rsidP="00D509DF">
      <w:pPr>
        <w:rPr>
          <w:b/>
        </w:rPr>
      </w:pPr>
      <w:r w:rsidRPr="00D509DF">
        <w:rPr>
          <w:b/>
        </w:rPr>
        <w:t>Dodatkowo:</w:t>
      </w:r>
    </w:p>
    <w:p w14:paraId="171E2D8D" w14:textId="77777777" w:rsidR="00D509DF" w:rsidRDefault="00D509DF" w:rsidP="006F2CF4">
      <w:pPr>
        <w:pStyle w:val="Akapitzlist"/>
        <w:numPr>
          <w:ilvl w:val="0"/>
          <w:numId w:val="14"/>
        </w:numPr>
      </w:pPr>
      <w:r w:rsidRPr="00D509DF">
        <w:rPr>
          <w:b/>
        </w:rPr>
        <w:t>3 szt.</w:t>
      </w:r>
      <w:r>
        <w:t xml:space="preserve"> </w:t>
      </w:r>
      <w:r w:rsidRPr="00D509DF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D509DF">
        <w:t xml:space="preserve"> 600</w:t>
      </w:r>
      <w:r>
        <w:t xml:space="preserve"> mm</w:t>
      </w:r>
      <w:r w:rsidRPr="00D509DF">
        <w:t xml:space="preserve"> z 1 szufladą, </w:t>
      </w:r>
    </w:p>
    <w:p w14:paraId="7BC62EE5" w14:textId="77777777" w:rsidR="00D509DF" w:rsidRDefault="00D509DF" w:rsidP="006F2CF4">
      <w:pPr>
        <w:pStyle w:val="Akapitzlist"/>
        <w:numPr>
          <w:ilvl w:val="0"/>
          <w:numId w:val="14"/>
        </w:numPr>
      </w:pPr>
      <w:r w:rsidRPr="00D509DF">
        <w:rPr>
          <w:b/>
        </w:rPr>
        <w:t>3 szt.</w:t>
      </w:r>
      <w:r>
        <w:t xml:space="preserve"> </w:t>
      </w:r>
      <w:r w:rsidRPr="00D509DF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D509DF">
        <w:t xml:space="preserve"> 600</w:t>
      </w:r>
      <w:r>
        <w:t xml:space="preserve"> mm z 4 szufladami</w:t>
      </w:r>
    </w:p>
    <w:p w14:paraId="7D01FBA0" w14:textId="77777777" w:rsidR="00D509DF" w:rsidRPr="00D509DF" w:rsidRDefault="00D509DF" w:rsidP="006F2CF4">
      <w:pPr>
        <w:pStyle w:val="Akapitzlist"/>
        <w:numPr>
          <w:ilvl w:val="0"/>
          <w:numId w:val="14"/>
        </w:numPr>
      </w:pPr>
      <w:r>
        <w:rPr>
          <w:b/>
        </w:rPr>
        <w:t>3</w:t>
      </w:r>
      <w:r w:rsidR="00702164">
        <w:rPr>
          <w:b/>
        </w:rPr>
        <w:t xml:space="preserve"> </w:t>
      </w:r>
      <w:r>
        <w:rPr>
          <w:b/>
        </w:rPr>
        <w:t xml:space="preserve">szt. </w:t>
      </w:r>
      <w:r w:rsidRPr="00D509DF">
        <w:t>szafki wiszące 1200x350x635 mm</w:t>
      </w:r>
    </w:p>
    <w:p w14:paraId="501F33D1" w14:textId="77777777" w:rsidR="00D509DF" w:rsidRDefault="00D509DF" w:rsidP="00D509DF">
      <w:r w:rsidRPr="00D509DF">
        <w:rPr>
          <w:b/>
        </w:rPr>
        <w:t xml:space="preserve">1 szt. </w:t>
      </w:r>
      <w:r w:rsidRPr="00D509DF">
        <w:t>stół pod młynek</w:t>
      </w:r>
      <w:r>
        <w:t xml:space="preserve"> do kości 700x800x650 mm, rama wzmocniona z półką, blat z żywicy fenolowej, </w:t>
      </w:r>
    </w:p>
    <w:p w14:paraId="5813BB28" w14:textId="77777777" w:rsidR="00D509DF" w:rsidRPr="007413CF" w:rsidRDefault="00D509DF" w:rsidP="005A087B">
      <w:pPr>
        <w:pBdr>
          <w:bottom w:val="single" w:sz="4" w:space="1" w:color="auto"/>
        </w:pBdr>
        <w:rPr>
          <w:b/>
        </w:rPr>
      </w:pPr>
      <w:r w:rsidRPr="007413CF">
        <w:rPr>
          <w:b/>
        </w:rPr>
        <w:t xml:space="preserve">0.29 </w:t>
      </w:r>
      <w:r w:rsidR="007413CF" w:rsidRPr="007413CF">
        <w:rPr>
          <w:b/>
        </w:rPr>
        <w:t>Oględziny</w:t>
      </w:r>
      <w:r w:rsidRPr="007413CF">
        <w:rPr>
          <w:b/>
        </w:rPr>
        <w:t xml:space="preserve"> dowodów rzeczowych</w:t>
      </w:r>
    </w:p>
    <w:p w14:paraId="07FFCC65" w14:textId="77777777" w:rsidR="00D509DF" w:rsidRDefault="00D509DF" w:rsidP="00D509DF">
      <w:r w:rsidRPr="00D509DF">
        <w:rPr>
          <w:b/>
        </w:rPr>
        <w:t xml:space="preserve">1szt. </w:t>
      </w:r>
      <w:r>
        <w:t xml:space="preserve">stół demonstracyjny, stelaż metalowy </w:t>
      </w:r>
      <w:r w:rsidRPr="00D509DF">
        <w:t>1200x2000x900 mm</w:t>
      </w:r>
      <w:r>
        <w:t>, dwa miejsca do siedzenia, półka pod blatem</w:t>
      </w:r>
      <w:r w:rsidR="00EB734A">
        <w:t>, blat wykonany z żywicy fenolowej</w:t>
      </w:r>
    </w:p>
    <w:p w14:paraId="7B50F084" w14:textId="77777777" w:rsidR="00D509DF" w:rsidRDefault="00D509DF" w:rsidP="00D509DF">
      <w:r w:rsidRPr="00D509DF">
        <w:rPr>
          <w:b/>
        </w:rPr>
        <w:t>1szt.</w:t>
      </w:r>
      <w:r>
        <w:t xml:space="preserve"> s</w:t>
      </w:r>
      <w:r w:rsidRPr="00D509DF">
        <w:t xml:space="preserve">tanowisko </w:t>
      </w:r>
      <w:r>
        <w:t>do mycia</w:t>
      </w:r>
      <w:r w:rsidRPr="00D509DF">
        <w:t xml:space="preserve"> 1200x750x900</w:t>
      </w:r>
      <w:r>
        <w:t xml:space="preserve"> mm</w:t>
      </w:r>
      <w:r w:rsidRPr="00D509DF">
        <w:t xml:space="preserve">, stelaż </w:t>
      </w:r>
      <w:r>
        <w:t>typu „C”</w:t>
      </w:r>
      <w:r w:rsidRPr="00D509DF">
        <w:t xml:space="preserve">, </w:t>
      </w:r>
      <w:r w:rsidR="00EB734A">
        <w:t>blat wykonany z żywicy fenolowej</w:t>
      </w:r>
    </w:p>
    <w:p w14:paraId="6B27F023" w14:textId="77777777" w:rsidR="00D509DF" w:rsidRPr="00D532AB" w:rsidRDefault="00D509DF" w:rsidP="00D509DF">
      <w:pPr>
        <w:rPr>
          <w:b/>
        </w:rPr>
      </w:pPr>
      <w:r w:rsidRPr="00D532AB">
        <w:rPr>
          <w:b/>
        </w:rPr>
        <w:t>Dodatkowo:</w:t>
      </w:r>
    </w:p>
    <w:p w14:paraId="7634560A" w14:textId="77777777" w:rsidR="00D509DF" w:rsidRDefault="00D509DF" w:rsidP="004616DF">
      <w:pPr>
        <w:pStyle w:val="Akapitzlist"/>
        <w:numPr>
          <w:ilvl w:val="0"/>
          <w:numId w:val="15"/>
        </w:numPr>
      </w:pPr>
      <w:r w:rsidRPr="00D509DF">
        <w:rPr>
          <w:b/>
        </w:rPr>
        <w:t>1szt.</w:t>
      </w:r>
      <w:r>
        <w:t xml:space="preserve"> </w:t>
      </w:r>
      <w:r w:rsidRPr="00D509DF">
        <w:t>szafka instalacyjna 600</w:t>
      </w:r>
      <w:r>
        <w:t xml:space="preserve"> mm</w:t>
      </w:r>
    </w:p>
    <w:p w14:paraId="50D5AA0E" w14:textId="77777777" w:rsidR="00D509DF" w:rsidRDefault="00D509DF" w:rsidP="004616DF">
      <w:pPr>
        <w:pStyle w:val="Akapitzlist"/>
        <w:numPr>
          <w:ilvl w:val="0"/>
          <w:numId w:val="15"/>
        </w:numPr>
      </w:pPr>
      <w:r w:rsidRPr="00D509DF">
        <w:rPr>
          <w:b/>
        </w:rPr>
        <w:t>1szt.</w:t>
      </w:r>
      <w:r>
        <w:t xml:space="preserve"> </w:t>
      </w:r>
      <w:r w:rsidRPr="00D509DF">
        <w:t>zlew ze stali nierdzewnej</w:t>
      </w:r>
    </w:p>
    <w:p w14:paraId="2FE9AEA2" w14:textId="77777777" w:rsidR="00D509DF" w:rsidRDefault="00D509DF" w:rsidP="004616DF">
      <w:pPr>
        <w:pStyle w:val="Akapitzlist"/>
        <w:numPr>
          <w:ilvl w:val="0"/>
          <w:numId w:val="15"/>
        </w:numPr>
      </w:pPr>
      <w:r w:rsidRPr="00D509DF">
        <w:rPr>
          <w:b/>
        </w:rPr>
        <w:t>1szt.</w:t>
      </w:r>
      <w:r w:rsidRPr="00D509DF">
        <w:t xml:space="preserve"> bateria laboratoryjna, oczomyjka, </w:t>
      </w:r>
    </w:p>
    <w:p w14:paraId="32DD44A2" w14:textId="77777777" w:rsidR="00D509DF" w:rsidRDefault="00D509DF" w:rsidP="004616DF">
      <w:pPr>
        <w:pStyle w:val="Akapitzlist"/>
        <w:numPr>
          <w:ilvl w:val="0"/>
          <w:numId w:val="15"/>
        </w:numPr>
      </w:pPr>
      <w:r w:rsidRPr="00D509DF">
        <w:rPr>
          <w:b/>
        </w:rPr>
        <w:t>1szt.</w:t>
      </w:r>
      <w:r>
        <w:t xml:space="preserve"> </w:t>
      </w:r>
      <w:proofErr w:type="spellStart"/>
      <w:r w:rsidRPr="00D509DF">
        <w:t>ociekacz</w:t>
      </w:r>
      <w:proofErr w:type="spellEnd"/>
      <w:r w:rsidRPr="00D509DF">
        <w:t xml:space="preserve"> kołkowy, </w:t>
      </w:r>
    </w:p>
    <w:p w14:paraId="6D9ED523" w14:textId="77777777" w:rsidR="00D509DF" w:rsidRDefault="00D509DF" w:rsidP="004616DF">
      <w:pPr>
        <w:pStyle w:val="Akapitzlist"/>
        <w:numPr>
          <w:ilvl w:val="0"/>
          <w:numId w:val="15"/>
        </w:numPr>
      </w:pPr>
      <w:r w:rsidRPr="00D509DF">
        <w:rPr>
          <w:b/>
        </w:rPr>
        <w:t>1szt.</w:t>
      </w:r>
      <w:r>
        <w:t xml:space="preserve"> </w:t>
      </w:r>
      <w:r w:rsidRPr="00D509DF">
        <w:t>szafka podwieszana 600 mm</w:t>
      </w:r>
    </w:p>
    <w:p w14:paraId="01639B33" w14:textId="77777777" w:rsidR="00EB734A" w:rsidRDefault="00EB734A" w:rsidP="00EB734A">
      <w:r w:rsidRPr="00EB734A">
        <w:rPr>
          <w:b/>
        </w:rPr>
        <w:t>1</w:t>
      </w:r>
      <w:r>
        <w:rPr>
          <w:b/>
        </w:rPr>
        <w:t xml:space="preserve"> </w:t>
      </w:r>
      <w:r w:rsidRPr="00EB734A">
        <w:rPr>
          <w:b/>
        </w:rPr>
        <w:t>szt</w:t>
      </w:r>
      <w:r>
        <w:t xml:space="preserve">. </w:t>
      </w:r>
      <w:r w:rsidR="000E5D92">
        <w:t>stół przyścienny 1500</w:t>
      </w:r>
      <w:r w:rsidRPr="00EB734A">
        <w:t>x750x900</w:t>
      </w:r>
      <w:r>
        <w:t xml:space="preserve"> mm</w:t>
      </w:r>
      <w:r w:rsidRPr="00EB734A">
        <w:t>,</w:t>
      </w:r>
      <w:r>
        <w:t xml:space="preserve"> stelaż typu „</w:t>
      </w:r>
      <w:r w:rsidRPr="00EB734A">
        <w:t>C</w:t>
      </w:r>
      <w:r>
        <w:t>”</w:t>
      </w:r>
      <w:r w:rsidRPr="00EB734A">
        <w:t xml:space="preserve"> wzmocniony</w:t>
      </w:r>
      <w:r>
        <w:t>, blat wykonany z żywicy fenolowej</w:t>
      </w:r>
      <w:r w:rsidRPr="00EB734A">
        <w:t xml:space="preserve"> </w:t>
      </w:r>
    </w:p>
    <w:p w14:paraId="6545B430" w14:textId="77777777" w:rsidR="00D532AB" w:rsidRPr="00D532AB" w:rsidRDefault="00D532AB" w:rsidP="00EB734A">
      <w:pPr>
        <w:rPr>
          <w:b/>
        </w:rPr>
      </w:pPr>
      <w:r w:rsidRPr="00D532AB">
        <w:rPr>
          <w:b/>
        </w:rPr>
        <w:t>Dodatkowo:</w:t>
      </w:r>
    </w:p>
    <w:p w14:paraId="3E1E8C46" w14:textId="77777777" w:rsidR="00EB734A" w:rsidRDefault="00EB734A" w:rsidP="004616DF">
      <w:pPr>
        <w:pStyle w:val="Akapitzlist"/>
        <w:numPr>
          <w:ilvl w:val="0"/>
          <w:numId w:val="16"/>
        </w:numPr>
      </w:pPr>
      <w:r w:rsidRPr="00EB734A">
        <w:rPr>
          <w:b/>
        </w:rPr>
        <w:t>2 szt</w:t>
      </w:r>
      <w:r>
        <w:t>.</w:t>
      </w:r>
      <w:r w:rsidRPr="00EB734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EB734A">
        <w:t xml:space="preserve"> 600</w:t>
      </w:r>
      <w:r>
        <w:t xml:space="preserve"> mm</w:t>
      </w:r>
      <w:r w:rsidRPr="00EB734A">
        <w:t xml:space="preserve"> z 1 szufladą</w:t>
      </w:r>
      <w:r>
        <w:t xml:space="preserve"> i szafką</w:t>
      </w:r>
      <w:r w:rsidRPr="00EB734A">
        <w:t xml:space="preserve"> </w:t>
      </w:r>
    </w:p>
    <w:p w14:paraId="34F841E1" w14:textId="77777777" w:rsidR="00EB734A" w:rsidRDefault="00EB734A" w:rsidP="004616DF">
      <w:pPr>
        <w:pStyle w:val="Akapitzlist"/>
        <w:numPr>
          <w:ilvl w:val="0"/>
          <w:numId w:val="16"/>
        </w:numPr>
      </w:pPr>
      <w:r w:rsidRPr="00EB734A">
        <w:rPr>
          <w:b/>
        </w:rPr>
        <w:t>2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EB734A">
        <w:t xml:space="preserve"> 600</w:t>
      </w:r>
      <w:r>
        <w:t xml:space="preserve"> mm z 4 szufladami</w:t>
      </w:r>
    </w:p>
    <w:p w14:paraId="33043685" w14:textId="77777777" w:rsidR="00EB734A" w:rsidRDefault="00EB734A" w:rsidP="004616DF">
      <w:pPr>
        <w:pStyle w:val="Akapitzlist"/>
        <w:numPr>
          <w:ilvl w:val="0"/>
          <w:numId w:val="16"/>
        </w:numPr>
      </w:pPr>
      <w:r w:rsidRPr="00EB734A">
        <w:rPr>
          <w:b/>
        </w:rPr>
        <w:t>2 szt.</w:t>
      </w:r>
      <w:r>
        <w:t xml:space="preserve"> </w:t>
      </w:r>
      <w:r w:rsidRPr="00EB734A">
        <w:t>szafki wiszące 1200x350x635</w:t>
      </w:r>
      <w:r>
        <w:t xml:space="preserve"> mm</w:t>
      </w:r>
    </w:p>
    <w:p w14:paraId="43AC67BB" w14:textId="77777777" w:rsidR="00EB734A" w:rsidRDefault="00EB734A" w:rsidP="00EB734A">
      <w:r w:rsidRPr="00EB734A">
        <w:rPr>
          <w:b/>
        </w:rPr>
        <w:t>1</w:t>
      </w:r>
      <w:r>
        <w:rPr>
          <w:b/>
        </w:rPr>
        <w:t xml:space="preserve"> </w:t>
      </w:r>
      <w:r w:rsidRPr="00EB734A">
        <w:rPr>
          <w:b/>
        </w:rPr>
        <w:t>szt.</w:t>
      </w:r>
      <w:r>
        <w:t xml:space="preserve"> b</w:t>
      </w:r>
      <w:r w:rsidRPr="00EB734A">
        <w:t>iurko laboratoryjne</w:t>
      </w:r>
      <w:r>
        <w:t xml:space="preserve"> 1400x700x750 mm, stelaż typu „C”, blat </w:t>
      </w:r>
      <w:r w:rsidR="006C2491">
        <w:t xml:space="preserve">wykonany </w:t>
      </w:r>
      <w:r>
        <w:t>z żywicy fenolowej</w:t>
      </w:r>
    </w:p>
    <w:p w14:paraId="48143B7D" w14:textId="77777777" w:rsidR="00EB734A" w:rsidRDefault="00EB734A" w:rsidP="004616DF">
      <w:pPr>
        <w:pStyle w:val="Akapitzlist"/>
        <w:numPr>
          <w:ilvl w:val="0"/>
          <w:numId w:val="82"/>
        </w:numPr>
      </w:pPr>
      <w:r w:rsidRPr="00292DF9">
        <w:rPr>
          <w:b/>
        </w:rPr>
        <w:t>1 szt.</w:t>
      </w:r>
      <w:r>
        <w:t xml:space="preserve">  </w:t>
      </w:r>
      <w:proofErr w:type="spellStart"/>
      <w:r>
        <w:t>kontenerek</w:t>
      </w:r>
      <w:proofErr w:type="spellEnd"/>
      <w:r>
        <w:t xml:space="preserve"> mobilny 600 mm z</w:t>
      </w:r>
      <w:r w:rsidRPr="00EB734A">
        <w:t xml:space="preserve"> 4 szufladami</w:t>
      </w:r>
    </w:p>
    <w:p w14:paraId="4B3AF9FC" w14:textId="77777777" w:rsidR="00EB734A" w:rsidRDefault="00EB734A" w:rsidP="00EB734A">
      <w:r w:rsidRPr="00EB734A">
        <w:rPr>
          <w:b/>
        </w:rPr>
        <w:t>1 szt.</w:t>
      </w:r>
      <w:r>
        <w:t xml:space="preserve"> </w:t>
      </w:r>
      <w:r w:rsidR="000E5D92">
        <w:t>stół przyścienny 4300</w:t>
      </w:r>
      <w:r w:rsidRPr="00EB734A">
        <w:t>x750x900</w:t>
      </w:r>
      <w:r>
        <w:t xml:space="preserve"> mm stelaż typu „</w:t>
      </w:r>
      <w:r w:rsidRPr="00EB734A">
        <w:t>C</w:t>
      </w:r>
      <w:r>
        <w:t>”</w:t>
      </w:r>
      <w:r w:rsidRPr="00EB734A">
        <w:t xml:space="preserve"> wzmocniony</w:t>
      </w:r>
      <w:r>
        <w:t>, blat wykonany z żywicy fenolowej</w:t>
      </w:r>
    </w:p>
    <w:p w14:paraId="30950EA4" w14:textId="77777777" w:rsidR="00EB734A" w:rsidRDefault="00EB734A" w:rsidP="004616DF">
      <w:pPr>
        <w:pStyle w:val="Akapitzlist"/>
        <w:numPr>
          <w:ilvl w:val="0"/>
          <w:numId w:val="17"/>
        </w:numPr>
      </w:pPr>
      <w:r w:rsidRPr="00EB734A">
        <w:rPr>
          <w:b/>
        </w:rPr>
        <w:t>2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EB734A">
        <w:t xml:space="preserve"> 600</w:t>
      </w:r>
      <w:r>
        <w:t xml:space="preserve"> mm</w:t>
      </w:r>
      <w:r w:rsidRPr="00EB734A">
        <w:t xml:space="preserve"> z 1 szufladą</w:t>
      </w:r>
      <w:r>
        <w:t xml:space="preserve"> i szafką</w:t>
      </w:r>
      <w:r w:rsidRPr="00EB734A">
        <w:t xml:space="preserve">, </w:t>
      </w:r>
    </w:p>
    <w:p w14:paraId="615F781A" w14:textId="77777777" w:rsidR="00EB734A" w:rsidRDefault="00EB734A" w:rsidP="004616DF">
      <w:pPr>
        <w:pStyle w:val="Akapitzlist"/>
        <w:numPr>
          <w:ilvl w:val="0"/>
          <w:numId w:val="17"/>
        </w:numPr>
      </w:pPr>
      <w:r w:rsidRPr="00EB734A">
        <w:rPr>
          <w:b/>
        </w:rPr>
        <w:t>2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EB734A">
        <w:t xml:space="preserve"> 600</w:t>
      </w:r>
      <w:r>
        <w:t xml:space="preserve"> mm</w:t>
      </w:r>
      <w:r w:rsidRPr="00EB734A">
        <w:t xml:space="preserve"> z 4 szufladami,</w:t>
      </w:r>
    </w:p>
    <w:p w14:paraId="268F6513" w14:textId="77777777" w:rsidR="0020138B" w:rsidRDefault="0020138B" w:rsidP="004616DF">
      <w:pPr>
        <w:pStyle w:val="Akapitzlist"/>
        <w:numPr>
          <w:ilvl w:val="0"/>
          <w:numId w:val="17"/>
        </w:numPr>
      </w:pPr>
      <w:r>
        <w:rPr>
          <w:b/>
        </w:rPr>
        <w:t>1 szt.</w:t>
      </w:r>
      <w:r>
        <w:t xml:space="preserve"> </w:t>
      </w:r>
      <w:r w:rsidRPr="0020138B">
        <w:t>szafki wiszące 1200x350x635</w:t>
      </w:r>
      <w:r>
        <w:t xml:space="preserve"> mm</w:t>
      </w:r>
    </w:p>
    <w:p w14:paraId="66254565" w14:textId="77777777" w:rsidR="0020138B" w:rsidRDefault="0020138B" w:rsidP="004616DF">
      <w:pPr>
        <w:pStyle w:val="Akapitzlist"/>
        <w:numPr>
          <w:ilvl w:val="0"/>
          <w:numId w:val="17"/>
        </w:numPr>
      </w:pPr>
      <w:r w:rsidRPr="0020138B">
        <w:rPr>
          <w:b/>
        </w:rPr>
        <w:t>1 szt.</w:t>
      </w:r>
      <w:r>
        <w:t xml:space="preserve"> </w:t>
      </w:r>
      <w:r w:rsidRPr="0020138B">
        <w:t>szafki wiszące 600x350x636</w:t>
      </w:r>
      <w:r>
        <w:t xml:space="preserve"> mm</w:t>
      </w:r>
    </w:p>
    <w:p w14:paraId="3EE41613" w14:textId="77777777" w:rsidR="0020138B" w:rsidRDefault="00292DF9" w:rsidP="004616DF">
      <w:pPr>
        <w:pStyle w:val="Akapitzlist"/>
        <w:numPr>
          <w:ilvl w:val="0"/>
          <w:numId w:val="17"/>
        </w:numPr>
      </w:pPr>
      <w:r>
        <w:rPr>
          <w:b/>
        </w:rPr>
        <w:t>2</w:t>
      </w:r>
      <w:r w:rsidR="0020138B" w:rsidRPr="0020138B">
        <w:rPr>
          <w:b/>
        </w:rPr>
        <w:t xml:space="preserve"> szt.</w:t>
      </w:r>
      <w:r w:rsidR="0020138B">
        <w:t xml:space="preserve"> </w:t>
      </w:r>
      <w:r w:rsidR="0020138B" w:rsidRPr="0020138B">
        <w:t>szafki w</w:t>
      </w:r>
      <w:r w:rsidR="0020138B">
        <w:t>i</w:t>
      </w:r>
      <w:r w:rsidR="0020138B" w:rsidRPr="0020138B">
        <w:t>szące 900x350x636</w:t>
      </w:r>
      <w:r w:rsidR="0020138B">
        <w:t xml:space="preserve"> mm</w:t>
      </w:r>
    </w:p>
    <w:p w14:paraId="4F2F9D56" w14:textId="77777777" w:rsidR="000E5D92" w:rsidRDefault="000E5D92" w:rsidP="000E5D92">
      <w:r w:rsidRPr="000E5D92">
        <w:rPr>
          <w:b/>
        </w:rPr>
        <w:t>1 szt.</w:t>
      </w:r>
      <w:r>
        <w:t xml:space="preserve"> szafa laminowana na stelażu metalowym 1200x500x200mm, wyposażona w 5 półek oraz zamek </w:t>
      </w:r>
    </w:p>
    <w:p w14:paraId="70B3BC30" w14:textId="77777777" w:rsidR="005A087B" w:rsidRDefault="000E5D92" w:rsidP="000E5D92">
      <w:r w:rsidRPr="00BB374A">
        <w:rPr>
          <w:b/>
        </w:rPr>
        <w:t>1 szt.</w:t>
      </w:r>
      <w:r>
        <w:t xml:space="preserve"> szafa laminowana na stelażu metalowym 1200x500x200mm, wyposażona w 5 półek oraz zamek, przeszklona</w:t>
      </w:r>
    </w:p>
    <w:p w14:paraId="3A47765F" w14:textId="77777777" w:rsidR="00E05277" w:rsidRDefault="00E05277" w:rsidP="000E5D92"/>
    <w:p w14:paraId="6294FAF1" w14:textId="77777777" w:rsidR="0020138B" w:rsidRDefault="00EE03FA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0.30 Lab2 Toksykologia</w:t>
      </w:r>
    </w:p>
    <w:p w14:paraId="086BE6FD" w14:textId="77777777" w:rsidR="0020138B" w:rsidRPr="0020138B" w:rsidRDefault="000E5D92" w:rsidP="0020138B">
      <w:pPr>
        <w:rPr>
          <w:b/>
        </w:rPr>
      </w:pPr>
      <w:r>
        <w:rPr>
          <w:b/>
        </w:rPr>
        <w:t xml:space="preserve"> 1szt .</w:t>
      </w:r>
      <w:r w:rsidR="0020138B">
        <w:rPr>
          <w:b/>
        </w:rPr>
        <w:t>zestaw mebli laboratoryjnych w kształcie litery „U”:</w:t>
      </w:r>
    </w:p>
    <w:p w14:paraId="2E893FEB" w14:textId="77777777" w:rsidR="0020138B" w:rsidRDefault="0020138B" w:rsidP="0020138B">
      <w:r w:rsidRPr="0020138B">
        <w:rPr>
          <w:b/>
        </w:rPr>
        <w:t>1szt.</w:t>
      </w:r>
      <w:r>
        <w:t xml:space="preserve"> </w:t>
      </w:r>
      <w:r w:rsidRPr="0020138B">
        <w:t xml:space="preserve">stanowisko </w:t>
      </w:r>
      <w:r>
        <w:t>do mycia</w:t>
      </w:r>
      <w:r w:rsidRPr="0020138B">
        <w:t xml:space="preserve"> 1200x750x900</w:t>
      </w:r>
      <w:r>
        <w:t xml:space="preserve"> mm</w:t>
      </w:r>
      <w:r w:rsidRPr="0020138B">
        <w:t xml:space="preserve">, stelaż </w:t>
      </w:r>
      <w:r>
        <w:t>typu „C”</w:t>
      </w:r>
      <w:r w:rsidRPr="0020138B">
        <w:t>,</w:t>
      </w:r>
      <w:r>
        <w:t xml:space="preserve"> blat wykonany z żywicy fenolowej</w:t>
      </w:r>
    </w:p>
    <w:p w14:paraId="6265E333" w14:textId="77777777" w:rsidR="0020138B" w:rsidRDefault="0020138B" w:rsidP="0020138B">
      <w:r w:rsidRPr="0020138B">
        <w:rPr>
          <w:b/>
        </w:rPr>
        <w:t>Dodatkowo</w:t>
      </w:r>
      <w:r>
        <w:t>:</w:t>
      </w:r>
    </w:p>
    <w:p w14:paraId="79CA0AA5" w14:textId="77777777" w:rsidR="0020138B" w:rsidRPr="0020138B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 w:rsidRPr="0020138B">
        <w:t>. szafka instalacyjna 600 mm,</w:t>
      </w:r>
    </w:p>
    <w:p w14:paraId="57074417" w14:textId="77777777" w:rsidR="0020138B" w:rsidRPr="0020138B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 w:rsidRPr="0020138B">
        <w:t xml:space="preserve">. zlew ze stali nierdzewnej, </w:t>
      </w:r>
    </w:p>
    <w:p w14:paraId="4CCC12C7" w14:textId="77777777" w:rsidR="0020138B" w:rsidRPr="0020138B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>
        <w:t xml:space="preserve">. </w:t>
      </w:r>
      <w:r w:rsidRPr="0020138B">
        <w:t xml:space="preserve">bateria laboratoryjna, </w:t>
      </w:r>
    </w:p>
    <w:p w14:paraId="4BF92FC3" w14:textId="77777777" w:rsidR="0020138B" w:rsidRPr="0020138B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>
        <w:t xml:space="preserve">. </w:t>
      </w:r>
      <w:r w:rsidRPr="0020138B">
        <w:t xml:space="preserve">oczomyjka, </w:t>
      </w:r>
    </w:p>
    <w:p w14:paraId="31AA3304" w14:textId="77777777" w:rsidR="0020138B" w:rsidRPr="0020138B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>
        <w:t xml:space="preserve">. </w:t>
      </w:r>
      <w:proofErr w:type="spellStart"/>
      <w:r w:rsidRPr="0020138B">
        <w:t>ociekacz</w:t>
      </w:r>
      <w:proofErr w:type="spellEnd"/>
      <w:r w:rsidRPr="0020138B">
        <w:t xml:space="preserve"> kołkowy</w:t>
      </w:r>
    </w:p>
    <w:p w14:paraId="6973FEDC" w14:textId="77777777" w:rsidR="00292DF9" w:rsidRDefault="0020138B" w:rsidP="004616DF">
      <w:pPr>
        <w:pStyle w:val="Akapitzlist"/>
        <w:numPr>
          <w:ilvl w:val="0"/>
          <w:numId w:val="18"/>
        </w:numPr>
      </w:pPr>
      <w:r w:rsidRPr="0020138B">
        <w:rPr>
          <w:b/>
        </w:rPr>
        <w:t>1szt</w:t>
      </w:r>
      <w:r>
        <w:t xml:space="preserve">. </w:t>
      </w:r>
      <w:r w:rsidRPr="0020138B">
        <w:t>szafka podwieszana 600 mm</w:t>
      </w:r>
    </w:p>
    <w:p w14:paraId="22053908" w14:textId="77777777" w:rsidR="0020138B" w:rsidRDefault="0020138B" w:rsidP="00292DF9">
      <w:r w:rsidRPr="00292DF9">
        <w:rPr>
          <w:b/>
        </w:rPr>
        <w:t>1szt.</w:t>
      </w:r>
      <w:r>
        <w:t xml:space="preserve"> </w:t>
      </w:r>
      <w:r w:rsidRPr="0020138B">
        <w:t>stół przyścienny 2400x750x900</w:t>
      </w:r>
      <w:r>
        <w:t xml:space="preserve"> mm. stelaż typu „</w:t>
      </w:r>
      <w:r w:rsidRPr="0020138B">
        <w:t>C</w:t>
      </w:r>
      <w:r>
        <w:t>”</w:t>
      </w:r>
      <w:r w:rsidRPr="0020138B">
        <w:t xml:space="preserve"> wzmocniony,</w:t>
      </w:r>
      <w:r>
        <w:t xml:space="preserve"> blat wykonany z żywicy fenolowej</w:t>
      </w:r>
      <w:r w:rsidRPr="0020138B">
        <w:t xml:space="preserve"> </w:t>
      </w:r>
    </w:p>
    <w:p w14:paraId="3D69AC17" w14:textId="77777777" w:rsidR="0020138B" w:rsidRDefault="0020138B" w:rsidP="00CC19D8">
      <w:r>
        <w:rPr>
          <w:b/>
        </w:rPr>
        <w:t>Dodatkowo:</w:t>
      </w:r>
    </w:p>
    <w:p w14:paraId="19FBD370" w14:textId="77777777" w:rsidR="0020138B" w:rsidRDefault="0020138B" w:rsidP="004616DF">
      <w:pPr>
        <w:pStyle w:val="Akapitzlist"/>
        <w:numPr>
          <w:ilvl w:val="0"/>
          <w:numId w:val="19"/>
        </w:numPr>
      </w:pPr>
      <w:r w:rsidRPr="0020138B">
        <w:rPr>
          <w:b/>
        </w:rPr>
        <w:t>1 szt.</w:t>
      </w:r>
      <w:r>
        <w:t xml:space="preserve"> </w:t>
      </w:r>
      <w:r w:rsidR="00E05277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20138B">
        <w:t xml:space="preserve"> 600</w:t>
      </w:r>
      <w:r>
        <w:t xml:space="preserve"> mm</w:t>
      </w:r>
      <w:r w:rsidRPr="0020138B">
        <w:t xml:space="preserve"> z 1 szufladą, </w:t>
      </w:r>
    </w:p>
    <w:p w14:paraId="6CEB246F" w14:textId="77777777" w:rsidR="0020138B" w:rsidRDefault="0020138B" w:rsidP="004616DF">
      <w:pPr>
        <w:pStyle w:val="Akapitzlist"/>
        <w:numPr>
          <w:ilvl w:val="0"/>
          <w:numId w:val="19"/>
        </w:numPr>
      </w:pPr>
      <w:r w:rsidRPr="0020138B">
        <w:rPr>
          <w:b/>
        </w:rPr>
        <w:t>2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20138B">
        <w:t xml:space="preserve"> 600</w:t>
      </w:r>
      <w:r>
        <w:t xml:space="preserve"> mm</w:t>
      </w:r>
      <w:r w:rsidRPr="0020138B">
        <w:t xml:space="preserve"> z 4 szufladami,</w:t>
      </w:r>
    </w:p>
    <w:p w14:paraId="13E1B1BC" w14:textId="77777777" w:rsidR="0020138B" w:rsidRDefault="0020138B" w:rsidP="0020138B">
      <w:pPr>
        <w:ind w:left="360"/>
      </w:pPr>
      <w:r w:rsidRPr="0020138B">
        <w:rPr>
          <w:b/>
        </w:rPr>
        <w:t>1 szt.</w:t>
      </w:r>
      <w:r>
        <w:t xml:space="preserve"> </w:t>
      </w:r>
      <w:r w:rsidRPr="0020138B">
        <w:t>stół przyścienny 2100x750x900</w:t>
      </w:r>
      <w:r>
        <w:t xml:space="preserve"> mm</w:t>
      </w:r>
      <w:r w:rsidRPr="0020138B">
        <w:t xml:space="preserve">, </w:t>
      </w:r>
      <w:r>
        <w:t>stelaż typu „C”, blat wykonany z żywicy fenolowej</w:t>
      </w:r>
    </w:p>
    <w:p w14:paraId="546C3311" w14:textId="77777777" w:rsidR="0020138B" w:rsidRPr="00E56169" w:rsidRDefault="0020138B" w:rsidP="00CC19D8">
      <w:pPr>
        <w:rPr>
          <w:b/>
        </w:rPr>
      </w:pPr>
      <w:r w:rsidRPr="00E56169">
        <w:rPr>
          <w:b/>
        </w:rPr>
        <w:t>Dodatkowo:</w:t>
      </w:r>
    </w:p>
    <w:p w14:paraId="55EFEEBD" w14:textId="77777777" w:rsidR="0020138B" w:rsidRDefault="0020138B" w:rsidP="004616DF">
      <w:pPr>
        <w:pStyle w:val="Akapitzlist"/>
        <w:numPr>
          <w:ilvl w:val="0"/>
          <w:numId w:val="20"/>
        </w:numPr>
      </w:pPr>
      <w:r w:rsidRPr="0020138B">
        <w:rPr>
          <w:b/>
        </w:rPr>
        <w:t>1 szt.</w:t>
      </w:r>
      <w:r w:rsidRPr="0020138B">
        <w:t xml:space="preserve"> </w:t>
      </w:r>
      <w:proofErr w:type="spellStart"/>
      <w:r>
        <w:t>kontenerek</w:t>
      </w:r>
      <w:proofErr w:type="spellEnd"/>
      <w:r w:rsidRPr="0020138B">
        <w:t xml:space="preserve"> mo</w:t>
      </w:r>
      <w:r>
        <w:t>bilny</w:t>
      </w:r>
      <w:r w:rsidRPr="0020138B">
        <w:t xml:space="preserve"> 600</w:t>
      </w:r>
      <w:r>
        <w:t xml:space="preserve"> mm</w:t>
      </w:r>
      <w:r w:rsidRPr="0020138B">
        <w:t xml:space="preserve"> z 1 szufladą</w:t>
      </w:r>
      <w:r>
        <w:t xml:space="preserve"> i szafką</w:t>
      </w:r>
    </w:p>
    <w:p w14:paraId="70A6A126" w14:textId="77777777" w:rsidR="0020138B" w:rsidRDefault="0020138B" w:rsidP="004616DF">
      <w:pPr>
        <w:pStyle w:val="Akapitzlist"/>
        <w:numPr>
          <w:ilvl w:val="0"/>
          <w:numId w:val="20"/>
        </w:numPr>
      </w:pPr>
      <w:r w:rsidRPr="0020138B">
        <w:rPr>
          <w:b/>
        </w:rPr>
        <w:t>1 szt.</w:t>
      </w:r>
      <w:r w:rsidRPr="0020138B"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20138B">
        <w:t>600</w:t>
      </w:r>
      <w:r>
        <w:t xml:space="preserve"> mm z 4 szufladami</w:t>
      </w:r>
    </w:p>
    <w:p w14:paraId="43811C80" w14:textId="77777777" w:rsidR="0020138B" w:rsidRDefault="0020138B" w:rsidP="0020138B">
      <w:r w:rsidRPr="0020138B">
        <w:rPr>
          <w:b/>
        </w:rPr>
        <w:t>1szt.</w:t>
      </w:r>
      <w:r>
        <w:t xml:space="preserve"> </w:t>
      </w:r>
      <w:r w:rsidRPr="0020138B">
        <w:t>stół przyścienny 3000x750x900</w:t>
      </w:r>
      <w:r>
        <w:t xml:space="preserve"> mm</w:t>
      </w:r>
      <w:r w:rsidRPr="0020138B">
        <w:t>,</w:t>
      </w:r>
      <w:r>
        <w:t xml:space="preserve"> stelaż typu „</w:t>
      </w:r>
      <w:r w:rsidRPr="0020138B">
        <w:t>C</w:t>
      </w:r>
      <w:r>
        <w:t>”</w:t>
      </w:r>
      <w:r w:rsidRPr="0020138B">
        <w:t xml:space="preserve"> wzmocniony</w:t>
      </w:r>
      <w:r>
        <w:t>, blat wykonany z żywicy fenolowej,</w:t>
      </w:r>
    </w:p>
    <w:p w14:paraId="4B2F3157" w14:textId="77777777" w:rsidR="0020138B" w:rsidRPr="00D532AB" w:rsidRDefault="0020138B" w:rsidP="0020138B">
      <w:pPr>
        <w:rPr>
          <w:b/>
        </w:rPr>
      </w:pPr>
      <w:r w:rsidRPr="00D532AB">
        <w:rPr>
          <w:b/>
        </w:rPr>
        <w:t>Dodatkowo:</w:t>
      </w:r>
    </w:p>
    <w:p w14:paraId="6C84C473" w14:textId="77777777" w:rsidR="0020138B" w:rsidRDefault="0020138B" w:rsidP="004616DF">
      <w:pPr>
        <w:pStyle w:val="Akapitzlist"/>
        <w:numPr>
          <w:ilvl w:val="0"/>
          <w:numId w:val="21"/>
        </w:numPr>
      </w:pPr>
      <w:r w:rsidRPr="00D61E01">
        <w:rPr>
          <w:b/>
        </w:rPr>
        <w:t>2szt.</w:t>
      </w:r>
      <w:r w:rsidRPr="0020138B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20138B">
        <w:t xml:space="preserve"> 600</w:t>
      </w:r>
      <w:r>
        <w:t xml:space="preserve"> mm</w:t>
      </w:r>
      <w:r w:rsidRPr="0020138B">
        <w:t xml:space="preserve"> z 1 szufladą, </w:t>
      </w:r>
    </w:p>
    <w:p w14:paraId="3C71548E" w14:textId="77777777" w:rsidR="0020138B" w:rsidRDefault="0020138B" w:rsidP="004616DF">
      <w:pPr>
        <w:pStyle w:val="Akapitzlist"/>
        <w:numPr>
          <w:ilvl w:val="0"/>
          <w:numId w:val="21"/>
        </w:numPr>
      </w:pPr>
      <w:r w:rsidRPr="00D61E01">
        <w:rPr>
          <w:b/>
        </w:rPr>
        <w:t>2 szt.</w:t>
      </w:r>
      <w:r w:rsidRPr="0020138B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20138B">
        <w:t xml:space="preserve"> 600</w:t>
      </w:r>
      <w:r>
        <w:t xml:space="preserve"> mm</w:t>
      </w:r>
      <w:r w:rsidRPr="0020138B">
        <w:t xml:space="preserve"> z 4 szufladami,</w:t>
      </w:r>
    </w:p>
    <w:p w14:paraId="62C5B143" w14:textId="77777777" w:rsidR="00D61E01" w:rsidRDefault="00D61E01" w:rsidP="004616DF">
      <w:pPr>
        <w:pStyle w:val="Akapitzlist"/>
        <w:numPr>
          <w:ilvl w:val="0"/>
          <w:numId w:val="21"/>
        </w:numPr>
      </w:pPr>
      <w:r w:rsidRPr="00D61E01">
        <w:rPr>
          <w:b/>
        </w:rPr>
        <w:t>2szt.</w:t>
      </w:r>
      <w:r>
        <w:t xml:space="preserve"> </w:t>
      </w:r>
      <w:r w:rsidRPr="00D61E01">
        <w:t>szafki wiszące 1200x350x635</w:t>
      </w:r>
      <w:r>
        <w:t xml:space="preserve"> mm</w:t>
      </w:r>
    </w:p>
    <w:p w14:paraId="552E43D6" w14:textId="77777777" w:rsidR="00D61E01" w:rsidRPr="00D61E01" w:rsidRDefault="00D61E01" w:rsidP="005A087B">
      <w:pPr>
        <w:pBdr>
          <w:bottom w:val="single" w:sz="4" w:space="1" w:color="auto"/>
        </w:pBdr>
        <w:rPr>
          <w:b/>
        </w:rPr>
      </w:pPr>
      <w:r w:rsidRPr="00D61E01">
        <w:rPr>
          <w:b/>
        </w:rPr>
        <w:t>0.31 Myjnia</w:t>
      </w:r>
    </w:p>
    <w:p w14:paraId="6AED432E" w14:textId="77777777" w:rsidR="00D61E01" w:rsidRDefault="00D61E01" w:rsidP="00D61E01">
      <w:r w:rsidRPr="00D61E01">
        <w:rPr>
          <w:b/>
        </w:rPr>
        <w:t>1szt.</w:t>
      </w:r>
      <w:r>
        <w:t xml:space="preserve"> </w:t>
      </w:r>
      <w:r w:rsidRPr="00D61E01">
        <w:t>stanowisko</w:t>
      </w:r>
      <w:r>
        <w:t xml:space="preserve"> do mycia</w:t>
      </w:r>
      <w:r w:rsidRPr="00D61E01">
        <w:t xml:space="preserve"> 1200x750x900</w:t>
      </w:r>
      <w:r>
        <w:t xml:space="preserve"> mm</w:t>
      </w:r>
      <w:r w:rsidRPr="00D61E01">
        <w:t xml:space="preserve">, stelaż </w:t>
      </w:r>
      <w:r>
        <w:t>typu „C”</w:t>
      </w:r>
      <w:r w:rsidRPr="00D61E01">
        <w:t xml:space="preserve">, </w:t>
      </w:r>
      <w:r>
        <w:t>blat wykonany z żywicy fenolowej</w:t>
      </w:r>
    </w:p>
    <w:p w14:paraId="2B371EC5" w14:textId="77777777" w:rsidR="00D61E01" w:rsidRPr="00D61E01" w:rsidRDefault="00D61E01" w:rsidP="00D61E01">
      <w:pPr>
        <w:rPr>
          <w:b/>
        </w:rPr>
      </w:pPr>
      <w:r w:rsidRPr="00D61E01">
        <w:rPr>
          <w:b/>
        </w:rPr>
        <w:t>Dodatkowo:</w:t>
      </w:r>
    </w:p>
    <w:p w14:paraId="7CA42422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szt.</w:t>
      </w:r>
      <w:r>
        <w:t xml:space="preserve"> </w:t>
      </w:r>
      <w:r w:rsidRPr="00D61E01">
        <w:t>szafka instalacyjna 600</w:t>
      </w:r>
      <w:r>
        <w:t xml:space="preserve"> mm</w:t>
      </w:r>
    </w:p>
    <w:p w14:paraId="400B31E0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szt.</w:t>
      </w:r>
      <w:r>
        <w:t xml:space="preserve"> zlew ze stali nierdzewnej, głęboki, w formie wanny</w:t>
      </w:r>
    </w:p>
    <w:p w14:paraId="08852C3B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szt.</w:t>
      </w:r>
      <w:r w:rsidRPr="00D61E01">
        <w:t xml:space="preserve"> bateria laboratoryjna, </w:t>
      </w:r>
    </w:p>
    <w:p w14:paraId="77FE7C57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 szt.</w:t>
      </w:r>
      <w:r w:rsidRPr="00D61E01">
        <w:t xml:space="preserve"> bateria z wyciąganą wylewka </w:t>
      </w:r>
    </w:p>
    <w:p w14:paraId="78F51C8C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 szt.</w:t>
      </w:r>
      <w:r>
        <w:t xml:space="preserve"> </w:t>
      </w:r>
      <w:proofErr w:type="spellStart"/>
      <w:r w:rsidRPr="00D61E01">
        <w:t>ociekacz</w:t>
      </w:r>
      <w:proofErr w:type="spellEnd"/>
      <w:r w:rsidRPr="00D61E01">
        <w:t xml:space="preserve"> kołkowy, </w:t>
      </w:r>
    </w:p>
    <w:p w14:paraId="6E552C4E" w14:textId="77777777" w:rsidR="00D61E01" w:rsidRDefault="00D61E01" w:rsidP="004616DF">
      <w:pPr>
        <w:pStyle w:val="Akapitzlist"/>
        <w:numPr>
          <w:ilvl w:val="0"/>
          <w:numId w:val="22"/>
        </w:numPr>
      </w:pPr>
      <w:r w:rsidRPr="00D61E01">
        <w:rPr>
          <w:b/>
        </w:rPr>
        <w:t>1szt.</w:t>
      </w:r>
      <w:r>
        <w:t xml:space="preserve"> </w:t>
      </w:r>
      <w:r w:rsidRPr="00D61E01">
        <w:t>szafka podwieszana 600 mm</w:t>
      </w:r>
    </w:p>
    <w:p w14:paraId="54919981" w14:textId="77777777" w:rsidR="00D61E01" w:rsidRPr="00D61E01" w:rsidRDefault="00EE03FA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0.32 L</w:t>
      </w:r>
      <w:r w:rsidR="00D61E01" w:rsidRPr="00D61E01">
        <w:rPr>
          <w:b/>
        </w:rPr>
        <w:t>ab</w:t>
      </w:r>
      <w:r>
        <w:rPr>
          <w:b/>
        </w:rPr>
        <w:t>.</w:t>
      </w:r>
      <w:r w:rsidR="00D61E01" w:rsidRPr="00D61E01">
        <w:rPr>
          <w:b/>
        </w:rPr>
        <w:t xml:space="preserve">1 </w:t>
      </w:r>
      <w:r>
        <w:rPr>
          <w:b/>
        </w:rPr>
        <w:t>(</w:t>
      </w:r>
      <w:r w:rsidR="00D61E01" w:rsidRPr="00D61E01">
        <w:rPr>
          <w:b/>
        </w:rPr>
        <w:t>toksykologia</w:t>
      </w:r>
      <w:r>
        <w:rPr>
          <w:b/>
        </w:rPr>
        <w:t>)</w:t>
      </w:r>
    </w:p>
    <w:p w14:paraId="70BADCBA" w14:textId="77777777" w:rsidR="00D61E01" w:rsidRDefault="00D61E01" w:rsidP="00D61E01">
      <w:r w:rsidRPr="00D61E01">
        <w:rPr>
          <w:b/>
        </w:rPr>
        <w:t>1 szt.</w:t>
      </w:r>
      <w:r>
        <w:t xml:space="preserve"> </w:t>
      </w:r>
      <w:r w:rsidRPr="00D61E01">
        <w:t xml:space="preserve">stanowisko </w:t>
      </w:r>
      <w:r>
        <w:t>do mycia</w:t>
      </w:r>
      <w:r w:rsidRPr="00D61E01">
        <w:t xml:space="preserve"> 1800x750x900</w:t>
      </w:r>
      <w:r>
        <w:t>mm</w:t>
      </w:r>
      <w:r w:rsidRPr="00D61E01">
        <w:t>, stelaż</w:t>
      </w:r>
      <w:r>
        <w:t xml:space="preserve"> typu „C”</w:t>
      </w:r>
      <w:r w:rsidRPr="00D61E01">
        <w:t xml:space="preserve">, </w:t>
      </w:r>
      <w:r w:rsidR="006C2491">
        <w:t>blat wykonany z żywicy fenolowej</w:t>
      </w:r>
    </w:p>
    <w:p w14:paraId="4BB2B6DE" w14:textId="77777777" w:rsidR="00D61E01" w:rsidRPr="00D532AB" w:rsidRDefault="00D61E01" w:rsidP="00D61E01">
      <w:r w:rsidRPr="00D532AB">
        <w:t>Dodatkowo:</w:t>
      </w:r>
    </w:p>
    <w:p w14:paraId="221E40B0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1szt.</w:t>
      </w:r>
      <w:r>
        <w:t xml:space="preserve"> </w:t>
      </w:r>
      <w:r w:rsidRPr="00D61E01">
        <w:t>szafka instalacyjna 600</w:t>
      </w:r>
      <w:r>
        <w:t xml:space="preserve"> mm</w:t>
      </w:r>
    </w:p>
    <w:p w14:paraId="7DA451D6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1szt.</w:t>
      </w:r>
      <w:r>
        <w:t xml:space="preserve"> </w:t>
      </w:r>
      <w:r w:rsidRPr="00D61E01">
        <w:t xml:space="preserve">zlew ze stali nierdzewnej, </w:t>
      </w:r>
    </w:p>
    <w:p w14:paraId="23E47DE6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1szt.</w:t>
      </w:r>
      <w:r>
        <w:t xml:space="preserve"> </w:t>
      </w:r>
      <w:r w:rsidRPr="00D61E01">
        <w:t xml:space="preserve">bateria laboratoryjna, </w:t>
      </w:r>
    </w:p>
    <w:p w14:paraId="0FBE9D7A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1szt.</w:t>
      </w:r>
      <w:r>
        <w:t xml:space="preserve"> </w:t>
      </w:r>
      <w:r w:rsidRPr="00D61E01">
        <w:t xml:space="preserve">oczomyjka, </w:t>
      </w:r>
    </w:p>
    <w:p w14:paraId="1EABF849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1szt.</w:t>
      </w:r>
      <w:r>
        <w:t xml:space="preserve"> </w:t>
      </w:r>
      <w:proofErr w:type="spellStart"/>
      <w:r w:rsidRPr="00D61E01">
        <w:t>ociekacz</w:t>
      </w:r>
      <w:proofErr w:type="spellEnd"/>
      <w:r w:rsidRPr="00D61E01">
        <w:t xml:space="preserve"> kołkowy, </w:t>
      </w:r>
    </w:p>
    <w:p w14:paraId="4660CD61" w14:textId="77777777" w:rsidR="00D61E01" w:rsidRDefault="00D61E01" w:rsidP="004616DF">
      <w:pPr>
        <w:pStyle w:val="Akapitzlist"/>
        <w:numPr>
          <w:ilvl w:val="0"/>
          <w:numId w:val="23"/>
        </w:numPr>
      </w:pPr>
      <w:r w:rsidRPr="00D61E01">
        <w:rPr>
          <w:b/>
        </w:rPr>
        <w:t>2 szt.</w:t>
      </w:r>
      <w:r w:rsidRPr="00D61E01">
        <w:t xml:space="preserve"> szafka podwieszana 600 mm</w:t>
      </w:r>
    </w:p>
    <w:p w14:paraId="0AB3D94F" w14:textId="77777777" w:rsidR="00FB5AFA" w:rsidRDefault="00B87E72" w:rsidP="00B87E72">
      <w:r w:rsidRPr="00FB5AFA">
        <w:rPr>
          <w:b/>
        </w:rPr>
        <w:t>1 szt.</w:t>
      </w:r>
      <w:r>
        <w:t xml:space="preserve"> stół przyścienny</w:t>
      </w:r>
      <w:r w:rsidRPr="00B87E72">
        <w:t xml:space="preserve"> 3000x750x900</w:t>
      </w:r>
      <w:r>
        <w:t xml:space="preserve"> mm</w:t>
      </w:r>
      <w:r w:rsidRPr="00B87E72">
        <w:t>,</w:t>
      </w:r>
      <w:r>
        <w:t xml:space="preserve"> stelaż typu „C”</w:t>
      </w:r>
      <w:r w:rsidR="00FB5AFA">
        <w:t>, blat wykonany z żywicy fenolowej,</w:t>
      </w:r>
    </w:p>
    <w:p w14:paraId="30A461B9" w14:textId="77777777" w:rsidR="00FB5AFA" w:rsidRPr="00FB5AFA" w:rsidRDefault="00FB5AFA" w:rsidP="00B87E72">
      <w:pPr>
        <w:rPr>
          <w:b/>
        </w:rPr>
      </w:pPr>
      <w:r w:rsidRPr="00FB5AFA">
        <w:rPr>
          <w:b/>
        </w:rPr>
        <w:t>Dodatkowo:</w:t>
      </w:r>
    </w:p>
    <w:p w14:paraId="2D45CEA0" w14:textId="77777777" w:rsidR="00FB5AFA" w:rsidRDefault="00B87E72" w:rsidP="004616DF">
      <w:pPr>
        <w:pStyle w:val="Akapitzlist"/>
        <w:numPr>
          <w:ilvl w:val="0"/>
          <w:numId w:val="24"/>
        </w:numPr>
      </w:pPr>
      <w:r w:rsidRPr="00FB5AFA">
        <w:rPr>
          <w:b/>
        </w:rPr>
        <w:t>2</w:t>
      </w:r>
      <w:r w:rsidR="00FB5AFA" w:rsidRPr="00FB5AFA">
        <w:rPr>
          <w:b/>
        </w:rPr>
        <w:t xml:space="preserve"> szt.</w:t>
      </w:r>
      <w:r w:rsidRPr="00B87E72">
        <w:t xml:space="preserve"> </w:t>
      </w:r>
      <w:proofErr w:type="spellStart"/>
      <w:r w:rsidR="00FB5AFA">
        <w:t>kontenerek</w:t>
      </w:r>
      <w:proofErr w:type="spellEnd"/>
      <w:r w:rsidR="00FB5AFA">
        <w:t xml:space="preserve"> mobilny</w:t>
      </w:r>
      <w:r w:rsidRPr="00B87E72">
        <w:t xml:space="preserve"> 600</w:t>
      </w:r>
      <w:r w:rsidR="000E5D92">
        <w:t xml:space="preserve"> mm </w:t>
      </w:r>
      <w:r w:rsidR="00FB5AFA">
        <w:t>z 1 szufladą i szafką</w:t>
      </w:r>
      <w:r w:rsidRPr="00B87E72">
        <w:t xml:space="preserve"> </w:t>
      </w:r>
    </w:p>
    <w:p w14:paraId="6A14907C" w14:textId="77777777" w:rsidR="00B87E72" w:rsidRDefault="00B87E72" w:rsidP="004616DF">
      <w:pPr>
        <w:pStyle w:val="Akapitzlist"/>
        <w:numPr>
          <w:ilvl w:val="0"/>
          <w:numId w:val="24"/>
        </w:numPr>
      </w:pPr>
      <w:r w:rsidRPr="00FB5AFA">
        <w:rPr>
          <w:b/>
        </w:rPr>
        <w:t>2</w:t>
      </w:r>
      <w:r w:rsidR="00FB5AFA" w:rsidRPr="00FB5AFA">
        <w:rPr>
          <w:b/>
        </w:rPr>
        <w:t xml:space="preserve"> szt.</w:t>
      </w:r>
      <w:r w:rsidRPr="00B87E72">
        <w:t xml:space="preserve"> </w:t>
      </w:r>
      <w:proofErr w:type="spellStart"/>
      <w:r w:rsidR="00FB5AFA">
        <w:t>kontenerek</w:t>
      </w:r>
      <w:proofErr w:type="spellEnd"/>
      <w:r w:rsidR="00FB5AFA">
        <w:t xml:space="preserve"> mobilny</w:t>
      </w:r>
      <w:r w:rsidRPr="00B87E72">
        <w:t xml:space="preserve"> 600</w:t>
      </w:r>
      <w:r w:rsidR="00FB5AFA">
        <w:t xml:space="preserve"> mm</w:t>
      </w:r>
      <w:r w:rsidRPr="00B87E72">
        <w:t xml:space="preserve"> z 4 szufladami,</w:t>
      </w:r>
    </w:p>
    <w:p w14:paraId="31F7E660" w14:textId="77777777" w:rsidR="00FB5AFA" w:rsidRDefault="00FB5AFA" w:rsidP="00B87E72">
      <w:r w:rsidRPr="006661E2">
        <w:rPr>
          <w:b/>
        </w:rPr>
        <w:t>1szt.</w:t>
      </w:r>
      <w:r>
        <w:t xml:space="preserve"> stół przyścienny </w:t>
      </w:r>
      <w:r w:rsidR="00164745">
        <w:t>38</w:t>
      </w:r>
      <w:r w:rsidRPr="00FB5AFA">
        <w:t>00x750x900</w:t>
      </w:r>
      <w:r>
        <w:t>, stelaż typu „C”</w:t>
      </w:r>
      <w:r w:rsidRPr="00FB5AFA">
        <w:t>,</w:t>
      </w:r>
      <w:r>
        <w:t xml:space="preserve"> blat wykonany z żywicy fenolowej</w:t>
      </w:r>
    </w:p>
    <w:p w14:paraId="0E4DB7FC" w14:textId="77777777" w:rsidR="00FB5AFA" w:rsidRPr="00FB5AFA" w:rsidRDefault="00FB5AFA" w:rsidP="00B87E72">
      <w:pPr>
        <w:rPr>
          <w:b/>
        </w:rPr>
      </w:pPr>
      <w:r w:rsidRPr="00FB5AFA">
        <w:rPr>
          <w:b/>
        </w:rPr>
        <w:t>Dodatkowo:</w:t>
      </w:r>
    </w:p>
    <w:p w14:paraId="5698007C" w14:textId="77777777" w:rsidR="00FB5AFA" w:rsidRDefault="00FB5AFA" w:rsidP="004616DF">
      <w:pPr>
        <w:pStyle w:val="Akapitzlist"/>
        <w:numPr>
          <w:ilvl w:val="0"/>
          <w:numId w:val="25"/>
        </w:numPr>
      </w:pPr>
      <w:r w:rsidRPr="00FB5AFA">
        <w:rPr>
          <w:b/>
        </w:rPr>
        <w:t>2 szt.</w:t>
      </w:r>
      <w:r w:rsidRPr="00FB5AF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FB5AFA">
        <w:t xml:space="preserve"> 600</w:t>
      </w:r>
      <w:r>
        <w:t>mm</w:t>
      </w:r>
      <w:r w:rsidRPr="00FB5AFA">
        <w:t xml:space="preserve"> z 1 szufladą</w:t>
      </w:r>
      <w:r>
        <w:t xml:space="preserve"> i szafką</w:t>
      </w:r>
      <w:r w:rsidRPr="00FB5AFA">
        <w:t xml:space="preserve">, </w:t>
      </w:r>
    </w:p>
    <w:p w14:paraId="205768E5" w14:textId="77777777" w:rsidR="00FB5AFA" w:rsidRDefault="00FB5AFA" w:rsidP="004616DF">
      <w:pPr>
        <w:pStyle w:val="Akapitzlist"/>
        <w:numPr>
          <w:ilvl w:val="0"/>
          <w:numId w:val="25"/>
        </w:numPr>
      </w:pPr>
      <w:r w:rsidRPr="00FB5AFA">
        <w:rPr>
          <w:b/>
        </w:rPr>
        <w:t>2 szt.</w:t>
      </w:r>
      <w:r w:rsidRPr="00FB5AF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FB5AFA">
        <w:t xml:space="preserve"> 600</w:t>
      </w:r>
      <w:r>
        <w:t xml:space="preserve"> mm</w:t>
      </w:r>
      <w:r w:rsidRPr="00FB5AFA">
        <w:t xml:space="preserve"> z 4 szufladami,</w:t>
      </w:r>
    </w:p>
    <w:p w14:paraId="545FD67B" w14:textId="77777777" w:rsidR="00FB5AFA" w:rsidRDefault="00FB5AFA" w:rsidP="004616DF">
      <w:pPr>
        <w:pStyle w:val="Akapitzlist"/>
        <w:numPr>
          <w:ilvl w:val="0"/>
          <w:numId w:val="25"/>
        </w:numPr>
      </w:pPr>
      <w:r w:rsidRPr="00FB5AFA">
        <w:rPr>
          <w:b/>
        </w:rPr>
        <w:t>1szt.</w:t>
      </w:r>
      <w:r>
        <w:t xml:space="preserve"> </w:t>
      </w:r>
      <w:r w:rsidRPr="00FB5AFA">
        <w:t>szafki wiszące 1200x350x635</w:t>
      </w:r>
      <w:r>
        <w:t xml:space="preserve"> mm</w:t>
      </w:r>
    </w:p>
    <w:p w14:paraId="7BB41CD9" w14:textId="77777777" w:rsidR="00FB5AFA" w:rsidRDefault="00FB5AFA" w:rsidP="004616DF">
      <w:pPr>
        <w:pStyle w:val="Akapitzlist"/>
        <w:numPr>
          <w:ilvl w:val="0"/>
          <w:numId w:val="25"/>
        </w:numPr>
      </w:pPr>
      <w:r>
        <w:rPr>
          <w:b/>
        </w:rPr>
        <w:t>1szt.</w:t>
      </w:r>
      <w:r>
        <w:t xml:space="preserve"> </w:t>
      </w:r>
      <w:r w:rsidRPr="00FB5AFA">
        <w:t>szafki wiszące 600x350x636</w:t>
      </w:r>
      <w:r>
        <w:t xml:space="preserve"> mm</w:t>
      </w:r>
    </w:p>
    <w:p w14:paraId="47C3ADD0" w14:textId="77777777" w:rsidR="00FB5AFA" w:rsidRPr="00D532AB" w:rsidRDefault="00FB5AFA" w:rsidP="005A087B">
      <w:pPr>
        <w:pBdr>
          <w:bottom w:val="single" w:sz="4" w:space="1" w:color="auto"/>
        </w:pBdr>
        <w:rPr>
          <w:b/>
        </w:rPr>
      </w:pPr>
      <w:r w:rsidRPr="00D532AB">
        <w:rPr>
          <w:b/>
        </w:rPr>
        <w:t xml:space="preserve">0.33 </w:t>
      </w:r>
      <w:r w:rsidR="00EE03FA">
        <w:rPr>
          <w:b/>
        </w:rPr>
        <w:t>Pok. wagowy</w:t>
      </w:r>
    </w:p>
    <w:p w14:paraId="38EFDD81" w14:textId="77777777" w:rsidR="00FB5AFA" w:rsidRDefault="00FB5AFA" w:rsidP="00FB5AFA">
      <w:r w:rsidRPr="00FB5AFA">
        <w:rPr>
          <w:b/>
        </w:rPr>
        <w:t>2 szt.</w:t>
      </w:r>
      <w:r>
        <w:t xml:space="preserve"> </w:t>
      </w:r>
      <w:r w:rsidRPr="00FB5AFA">
        <w:t>stół wagowy 900x750x903</w:t>
      </w:r>
      <w:r w:rsidR="00A21535">
        <w:t xml:space="preserve"> mm</w:t>
      </w:r>
    </w:p>
    <w:p w14:paraId="651168A4" w14:textId="77777777" w:rsidR="00FB5AFA" w:rsidRDefault="00FB5AFA" w:rsidP="00FB5AFA">
      <w:r w:rsidRPr="00FB5AFA">
        <w:rPr>
          <w:b/>
        </w:rPr>
        <w:t xml:space="preserve">1szt. </w:t>
      </w:r>
      <w:r w:rsidRPr="00FB5AFA">
        <w:t xml:space="preserve">stanowisko </w:t>
      </w:r>
      <w:r>
        <w:t>do mycia</w:t>
      </w:r>
      <w:r w:rsidRPr="00FB5AFA">
        <w:t xml:space="preserve"> 1800x750x900</w:t>
      </w:r>
      <w:r>
        <w:t>mm</w:t>
      </w:r>
      <w:r w:rsidRPr="00FB5AFA">
        <w:t>, stelaż</w:t>
      </w:r>
      <w:r>
        <w:t xml:space="preserve"> typu „C”</w:t>
      </w:r>
      <w:r w:rsidRPr="00FB5AFA">
        <w:t xml:space="preserve">, </w:t>
      </w:r>
      <w:r>
        <w:t>blat wykonany z żywicy fenolowej</w:t>
      </w:r>
    </w:p>
    <w:p w14:paraId="67E8400E" w14:textId="77777777" w:rsidR="00FB5AFA" w:rsidRPr="00377428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>1szt.</w:t>
      </w:r>
      <w:r w:rsidRPr="00FB5AFA">
        <w:t xml:space="preserve"> szafka instalacyjna 600 mm</w:t>
      </w:r>
    </w:p>
    <w:p w14:paraId="53EE492E" w14:textId="77777777" w:rsidR="00FB5AFA" w:rsidRPr="00377428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 xml:space="preserve">1szt. </w:t>
      </w:r>
      <w:r w:rsidRPr="00FB5AFA">
        <w:t>zlew ze stali nierdzewnej,</w:t>
      </w:r>
      <w:r w:rsidRPr="00377428">
        <w:rPr>
          <w:b/>
        </w:rPr>
        <w:t xml:space="preserve"> </w:t>
      </w:r>
    </w:p>
    <w:p w14:paraId="777A395B" w14:textId="77777777" w:rsidR="00FB5AFA" w:rsidRPr="00377428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 xml:space="preserve">1szt. </w:t>
      </w:r>
      <w:r w:rsidRPr="00FB5AFA">
        <w:t>bateria laboratoryjna,</w:t>
      </w:r>
      <w:r w:rsidRPr="00377428">
        <w:rPr>
          <w:b/>
        </w:rPr>
        <w:t xml:space="preserve"> </w:t>
      </w:r>
    </w:p>
    <w:p w14:paraId="26F75B7C" w14:textId="77777777" w:rsidR="00FB5AFA" w:rsidRPr="00377428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 xml:space="preserve">1szt. </w:t>
      </w:r>
      <w:r w:rsidRPr="00FB5AFA">
        <w:t>oczomyjka,</w:t>
      </w:r>
      <w:r w:rsidRPr="00377428">
        <w:rPr>
          <w:b/>
        </w:rPr>
        <w:t xml:space="preserve"> </w:t>
      </w:r>
    </w:p>
    <w:p w14:paraId="7A7D6E99" w14:textId="77777777" w:rsidR="00FB5AFA" w:rsidRPr="00377428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 xml:space="preserve">1szt. </w:t>
      </w:r>
      <w:proofErr w:type="spellStart"/>
      <w:r w:rsidRPr="00FB5AFA">
        <w:t>ociekacz</w:t>
      </w:r>
      <w:proofErr w:type="spellEnd"/>
      <w:r w:rsidRPr="00FB5AFA">
        <w:t xml:space="preserve"> kołkowy,</w:t>
      </w:r>
      <w:r w:rsidRPr="00377428">
        <w:rPr>
          <w:b/>
        </w:rPr>
        <w:t xml:space="preserve"> </w:t>
      </w:r>
    </w:p>
    <w:p w14:paraId="3908D985" w14:textId="77777777" w:rsidR="006661E2" w:rsidRPr="005A087B" w:rsidRDefault="00FB5AFA" w:rsidP="004616DF">
      <w:pPr>
        <w:pStyle w:val="Akapitzlist"/>
        <w:numPr>
          <w:ilvl w:val="0"/>
          <w:numId w:val="26"/>
        </w:numPr>
        <w:rPr>
          <w:b/>
        </w:rPr>
      </w:pPr>
      <w:r w:rsidRPr="00377428">
        <w:rPr>
          <w:b/>
        </w:rPr>
        <w:t xml:space="preserve">2 szt. </w:t>
      </w:r>
      <w:r w:rsidRPr="00377428">
        <w:t>szafka podwieszana 600 mm</w:t>
      </w:r>
    </w:p>
    <w:p w14:paraId="238D9990" w14:textId="77777777" w:rsidR="00F5650D" w:rsidRPr="004616DF" w:rsidRDefault="00F5650D" w:rsidP="005A087B">
      <w:pPr>
        <w:jc w:val="center"/>
        <w:rPr>
          <w:b/>
          <w:sz w:val="24"/>
        </w:rPr>
      </w:pPr>
      <w:r w:rsidRPr="004616DF">
        <w:rPr>
          <w:b/>
          <w:sz w:val="24"/>
        </w:rPr>
        <w:t>Zakład Immunologii</w:t>
      </w:r>
    </w:p>
    <w:p w14:paraId="0A48DF6A" w14:textId="77777777" w:rsidR="00F5650D" w:rsidRDefault="005675FD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 xml:space="preserve">2.9 </w:t>
      </w:r>
      <w:proofErr w:type="spellStart"/>
      <w:r>
        <w:rPr>
          <w:b/>
        </w:rPr>
        <w:t>C</w:t>
      </w:r>
      <w:r w:rsidR="0020342C">
        <w:rPr>
          <w:b/>
        </w:rPr>
        <w:t>ytometria</w:t>
      </w:r>
      <w:proofErr w:type="spellEnd"/>
    </w:p>
    <w:p w14:paraId="28AF9E88" w14:textId="77777777" w:rsidR="0020342C" w:rsidRPr="0020342C" w:rsidRDefault="0020342C" w:rsidP="00F5650D">
      <w:r>
        <w:rPr>
          <w:b/>
        </w:rPr>
        <w:t xml:space="preserve">1 szt. </w:t>
      </w:r>
      <w:r w:rsidR="00FC6A02">
        <w:t>stół przyścienny 3000</w:t>
      </w:r>
      <w:r w:rsidRPr="0020342C">
        <w:t xml:space="preserve">x750x900 mm, stelaż typu „C” wzmocniony na </w:t>
      </w:r>
      <w:proofErr w:type="spellStart"/>
      <w:r w:rsidRPr="0020342C">
        <w:t>wibroizolatorach</w:t>
      </w:r>
      <w:proofErr w:type="spellEnd"/>
      <w:r w:rsidRPr="0020342C">
        <w:t>, blat wykonany z żywicy fenolowej</w:t>
      </w:r>
    </w:p>
    <w:p w14:paraId="746183A5" w14:textId="77777777" w:rsidR="0020342C" w:rsidRDefault="0020342C" w:rsidP="00F5650D">
      <w:pPr>
        <w:rPr>
          <w:b/>
        </w:rPr>
      </w:pPr>
      <w:r>
        <w:rPr>
          <w:b/>
        </w:rPr>
        <w:t xml:space="preserve">1szt. </w:t>
      </w:r>
      <w:r w:rsidR="00FC6A02">
        <w:t>stół wyspowy 3000</w:t>
      </w:r>
      <w:r w:rsidRPr="0020342C">
        <w:t>x1500x900 mm, stelaż typu „C”, blat wykonany z żywicy fenolowej,</w:t>
      </w:r>
      <w:r w:rsidRPr="0020342C">
        <w:rPr>
          <w:b/>
        </w:rPr>
        <w:t xml:space="preserve"> </w:t>
      </w:r>
    </w:p>
    <w:p w14:paraId="5C0452A4" w14:textId="77777777" w:rsidR="0020342C" w:rsidRDefault="0020342C" w:rsidP="00F5650D">
      <w:pPr>
        <w:rPr>
          <w:b/>
        </w:rPr>
      </w:pPr>
      <w:r>
        <w:rPr>
          <w:b/>
        </w:rPr>
        <w:t>Dodatkowo:</w:t>
      </w:r>
    </w:p>
    <w:p w14:paraId="2CE3479A" w14:textId="77777777" w:rsidR="0020342C" w:rsidRPr="0020342C" w:rsidRDefault="0020342C" w:rsidP="004616DF">
      <w:pPr>
        <w:pStyle w:val="Akapitzlist"/>
        <w:numPr>
          <w:ilvl w:val="0"/>
          <w:numId w:val="28"/>
        </w:numPr>
        <w:rPr>
          <w:b/>
        </w:rPr>
      </w:pPr>
      <w:r w:rsidRPr="0020342C">
        <w:rPr>
          <w:b/>
        </w:rPr>
        <w:t xml:space="preserve">1szt. </w:t>
      </w:r>
      <w:r w:rsidRPr="0020342C">
        <w:t xml:space="preserve">nadstawka (3 kolumny) z 18 gniazdami x230 V min IP 44, </w:t>
      </w:r>
    </w:p>
    <w:p w14:paraId="263EB99C" w14:textId="77777777" w:rsidR="0020342C" w:rsidRPr="0020342C" w:rsidRDefault="00FC6A02" w:rsidP="004616DF">
      <w:pPr>
        <w:pStyle w:val="Akapitzlist"/>
        <w:numPr>
          <w:ilvl w:val="0"/>
          <w:numId w:val="28"/>
        </w:numPr>
        <w:rPr>
          <w:b/>
        </w:rPr>
      </w:pPr>
      <w:r>
        <w:rPr>
          <w:b/>
        </w:rPr>
        <w:t>4</w:t>
      </w:r>
      <w:r w:rsidR="0020342C" w:rsidRPr="0020342C">
        <w:rPr>
          <w:b/>
        </w:rPr>
        <w:t xml:space="preserve">szt. </w:t>
      </w:r>
      <w:proofErr w:type="spellStart"/>
      <w:r w:rsidR="0020342C" w:rsidRPr="0020342C">
        <w:t>kontenerek</w:t>
      </w:r>
      <w:proofErr w:type="spellEnd"/>
      <w:r w:rsidR="0020342C" w:rsidRPr="0020342C">
        <w:t xml:space="preserve"> mobilny 600mm z 1 szufladą oraz szafką</w:t>
      </w:r>
    </w:p>
    <w:p w14:paraId="4F636745" w14:textId="77777777" w:rsidR="0020342C" w:rsidRPr="0020342C" w:rsidRDefault="00FC6A02" w:rsidP="004616DF">
      <w:pPr>
        <w:pStyle w:val="Akapitzlist"/>
        <w:numPr>
          <w:ilvl w:val="0"/>
          <w:numId w:val="28"/>
        </w:numPr>
        <w:rPr>
          <w:b/>
        </w:rPr>
      </w:pPr>
      <w:r>
        <w:rPr>
          <w:b/>
        </w:rPr>
        <w:t>4</w:t>
      </w:r>
      <w:r w:rsidR="0020342C" w:rsidRPr="0020342C">
        <w:rPr>
          <w:b/>
        </w:rPr>
        <w:t xml:space="preserve">szt. </w:t>
      </w:r>
      <w:proofErr w:type="spellStart"/>
      <w:r w:rsidR="0020342C" w:rsidRPr="0020342C">
        <w:t>kontenerek</w:t>
      </w:r>
      <w:proofErr w:type="spellEnd"/>
      <w:r w:rsidR="0020342C" w:rsidRPr="0020342C">
        <w:t xml:space="preserve"> mobilny 600mm z 4 szufladami</w:t>
      </w:r>
    </w:p>
    <w:p w14:paraId="337D947D" w14:textId="77777777" w:rsidR="0020342C" w:rsidRPr="000E5D92" w:rsidRDefault="0020342C" w:rsidP="004616DF">
      <w:pPr>
        <w:pStyle w:val="Akapitzlist"/>
        <w:numPr>
          <w:ilvl w:val="0"/>
          <w:numId w:val="28"/>
        </w:numPr>
        <w:rPr>
          <w:b/>
        </w:rPr>
      </w:pPr>
      <w:r>
        <w:rPr>
          <w:b/>
        </w:rPr>
        <w:t xml:space="preserve">1szt. </w:t>
      </w:r>
      <w:r w:rsidRPr="0020342C">
        <w:t>osłona szczytowa</w:t>
      </w:r>
    </w:p>
    <w:p w14:paraId="73B651C1" w14:textId="77777777" w:rsidR="000E5D92" w:rsidRPr="000E5D92" w:rsidRDefault="000E5D92" w:rsidP="004616DF">
      <w:pPr>
        <w:pStyle w:val="Akapitzlist"/>
        <w:numPr>
          <w:ilvl w:val="0"/>
          <w:numId w:val="28"/>
        </w:numPr>
        <w:rPr>
          <w:b/>
        </w:rPr>
      </w:pPr>
      <w:r w:rsidRPr="0020342C">
        <w:rPr>
          <w:b/>
        </w:rPr>
        <w:t xml:space="preserve">1szt. </w:t>
      </w:r>
      <w:r w:rsidRPr="0020342C">
        <w:t>zlew stalowy kwasoodporny</w:t>
      </w:r>
      <w:r w:rsidRPr="0020342C">
        <w:rPr>
          <w:b/>
        </w:rPr>
        <w:t xml:space="preserve">, </w:t>
      </w:r>
    </w:p>
    <w:p w14:paraId="346B4ADB" w14:textId="77777777" w:rsidR="00A9732A" w:rsidRPr="0020342C" w:rsidRDefault="0020342C" w:rsidP="0020342C">
      <w:r>
        <w:rPr>
          <w:b/>
        </w:rPr>
        <w:t xml:space="preserve">1szt. </w:t>
      </w:r>
      <w:r w:rsidRPr="0020342C">
        <w:t>stanowisko do mycia 1200x750x900 mm, stelaż typu „C”, blat wykonany z żywicy fenolowej</w:t>
      </w:r>
      <w:r w:rsidR="00A9732A">
        <w:t xml:space="preserve"> ( konieczne wykonanie wcięcia na filar)</w:t>
      </w:r>
    </w:p>
    <w:p w14:paraId="13238336" w14:textId="77777777" w:rsidR="0020342C" w:rsidRPr="0020342C" w:rsidRDefault="0020342C" w:rsidP="004616DF">
      <w:pPr>
        <w:pStyle w:val="Akapitzlist"/>
        <w:numPr>
          <w:ilvl w:val="0"/>
          <w:numId w:val="27"/>
        </w:numPr>
      </w:pPr>
      <w:r w:rsidRPr="0020342C">
        <w:rPr>
          <w:b/>
        </w:rPr>
        <w:t xml:space="preserve">1szt. </w:t>
      </w:r>
      <w:r w:rsidRPr="0020342C">
        <w:t xml:space="preserve">szafka instalacyjna 1200 mm, </w:t>
      </w:r>
    </w:p>
    <w:p w14:paraId="546D6550" w14:textId="77777777" w:rsidR="0020342C" w:rsidRPr="0020342C" w:rsidRDefault="0020342C" w:rsidP="004616DF">
      <w:pPr>
        <w:pStyle w:val="Akapitzlist"/>
        <w:numPr>
          <w:ilvl w:val="0"/>
          <w:numId w:val="27"/>
        </w:numPr>
        <w:rPr>
          <w:b/>
        </w:rPr>
      </w:pPr>
      <w:r w:rsidRPr="0020342C">
        <w:rPr>
          <w:b/>
        </w:rPr>
        <w:t xml:space="preserve">1szt. </w:t>
      </w:r>
      <w:r w:rsidRPr="0020342C">
        <w:t>zlew stalowy kwasoodporny</w:t>
      </w:r>
      <w:r w:rsidRPr="0020342C">
        <w:rPr>
          <w:b/>
        </w:rPr>
        <w:t xml:space="preserve">, </w:t>
      </w:r>
    </w:p>
    <w:p w14:paraId="03D49ED5" w14:textId="77777777" w:rsidR="0020342C" w:rsidRPr="0020342C" w:rsidRDefault="0020342C" w:rsidP="004616DF">
      <w:pPr>
        <w:pStyle w:val="Akapitzlist"/>
        <w:numPr>
          <w:ilvl w:val="0"/>
          <w:numId w:val="27"/>
        </w:numPr>
        <w:rPr>
          <w:b/>
        </w:rPr>
      </w:pPr>
      <w:r w:rsidRPr="0020342C">
        <w:rPr>
          <w:b/>
        </w:rPr>
        <w:t xml:space="preserve">1szt. </w:t>
      </w:r>
      <w:r w:rsidRPr="0020342C">
        <w:t>umywalka ceramiczna,</w:t>
      </w:r>
      <w:r w:rsidRPr="0020342C">
        <w:rPr>
          <w:b/>
        </w:rPr>
        <w:t xml:space="preserve"> </w:t>
      </w:r>
    </w:p>
    <w:p w14:paraId="0EDE1305" w14:textId="77777777" w:rsidR="0020342C" w:rsidRPr="0020342C" w:rsidRDefault="0020342C" w:rsidP="004616DF">
      <w:pPr>
        <w:pStyle w:val="Akapitzlist"/>
        <w:numPr>
          <w:ilvl w:val="0"/>
          <w:numId w:val="27"/>
        </w:numPr>
        <w:rPr>
          <w:b/>
        </w:rPr>
      </w:pPr>
      <w:r w:rsidRPr="0020342C">
        <w:rPr>
          <w:b/>
        </w:rPr>
        <w:t xml:space="preserve">1szt. </w:t>
      </w:r>
      <w:r w:rsidRPr="0020342C">
        <w:t>bateria laboratoryjna c/z woda,</w:t>
      </w:r>
      <w:r w:rsidRPr="0020342C">
        <w:rPr>
          <w:b/>
        </w:rPr>
        <w:t xml:space="preserve"> </w:t>
      </w:r>
    </w:p>
    <w:p w14:paraId="788C5EC9" w14:textId="77777777" w:rsidR="0020342C" w:rsidRPr="0020342C" w:rsidRDefault="0020342C" w:rsidP="004616DF">
      <w:pPr>
        <w:pStyle w:val="Akapitzlist"/>
        <w:numPr>
          <w:ilvl w:val="0"/>
          <w:numId w:val="27"/>
        </w:numPr>
        <w:rPr>
          <w:b/>
        </w:rPr>
      </w:pPr>
      <w:r w:rsidRPr="0020342C">
        <w:rPr>
          <w:b/>
        </w:rPr>
        <w:t xml:space="preserve">1szt. </w:t>
      </w:r>
      <w:r w:rsidR="00FC6A02">
        <w:t>bateria umywalkowa z mieszaczem</w:t>
      </w:r>
    </w:p>
    <w:p w14:paraId="3C1D3929" w14:textId="77777777" w:rsidR="0020342C" w:rsidRPr="0020342C" w:rsidRDefault="00A9732A" w:rsidP="004616DF">
      <w:pPr>
        <w:pStyle w:val="Akapitzlist"/>
        <w:numPr>
          <w:ilvl w:val="0"/>
          <w:numId w:val="27"/>
        </w:numPr>
        <w:rPr>
          <w:b/>
        </w:rPr>
      </w:pPr>
      <w:r>
        <w:rPr>
          <w:b/>
        </w:rPr>
        <w:t xml:space="preserve">1 szt. </w:t>
      </w:r>
      <w:r w:rsidR="0020342C" w:rsidRPr="0020342C">
        <w:t>oczomyjka,</w:t>
      </w:r>
      <w:r w:rsidR="0020342C" w:rsidRPr="0020342C">
        <w:rPr>
          <w:b/>
        </w:rPr>
        <w:t xml:space="preserve"> </w:t>
      </w:r>
    </w:p>
    <w:p w14:paraId="4826A25A" w14:textId="77777777" w:rsidR="0020342C" w:rsidRDefault="0020342C" w:rsidP="004616DF">
      <w:pPr>
        <w:pStyle w:val="Akapitzlist"/>
        <w:numPr>
          <w:ilvl w:val="0"/>
          <w:numId w:val="27"/>
        </w:numPr>
      </w:pPr>
      <w:r w:rsidRPr="0020342C">
        <w:rPr>
          <w:b/>
        </w:rPr>
        <w:t xml:space="preserve">1szt. </w:t>
      </w:r>
      <w:proofErr w:type="spellStart"/>
      <w:r w:rsidRPr="0020342C">
        <w:t>ociekacz</w:t>
      </w:r>
      <w:proofErr w:type="spellEnd"/>
      <w:r w:rsidRPr="0020342C">
        <w:t xml:space="preserve"> laboratoryjny kołkowy.</w:t>
      </w:r>
    </w:p>
    <w:p w14:paraId="0D2F22FA" w14:textId="77777777" w:rsidR="00A9732A" w:rsidRDefault="00A9732A" w:rsidP="00A9732A">
      <w:r w:rsidRPr="00A9732A">
        <w:rPr>
          <w:b/>
        </w:rPr>
        <w:t>1 szt.</w:t>
      </w:r>
      <w:r>
        <w:t xml:space="preserve"> </w:t>
      </w:r>
      <w:r w:rsidR="001A15AA">
        <w:t>stół przyścienny 46</w:t>
      </w:r>
      <w:r w:rsidRPr="00A9732A">
        <w:t>00x750x900</w:t>
      </w:r>
      <w:r>
        <w:t xml:space="preserve"> mm, stelaż typu „C”, blat wykonany z żywicy fenolowej</w:t>
      </w:r>
    </w:p>
    <w:p w14:paraId="645D80D9" w14:textId="77777777" w:rsidR="00A9732A" w:rsidRPr="00A9732A" w:rsidRDefault="00A9732A" w:rsidP="00A9732A">
      <w:pPr>
        <w:rPr>
          <w:b/>
        </w:rPr>
      </w:pPr>
      <w:r w:rsidRPr="00A9732A">
        <w:rPr>
          <w:b/>
        </w:rPr>
        <w:t>Dodatkowo:</w:t>
      </w:r>
    </w:p>
    <w:p w14:paraId="7224EF3A" w14:textId="77777777" w:rsidR="00A9732A" w:rsidRDefault="001A15AA" w:rsidP="004616DF">
      <w:pPr>
        <w:pStyle w:val="Akapitzlist"/>
        <w:numPr>
          <w:ilvl w:val="0"/>
          <w:numId w:val="29"/>
        </w:numPr>
      </w:pPr>
      <w:r>
        <w:rPr>
          <w:b/>
        </w:rPr>
        <w:t>6</w:t>
      </w:r>
      <w:r w:rsidR="00A9732A" w:rsidRPr="00A9732A">
        <w:rPr>
          <w:b/>
        </w:rPr>
        <w:t xml:space="preserve"> szt.</w:t>
      </w:r>
      <w:r w:rsidR="00A9732A" w:rsidRPr="00A9732A">
        <w:t xml:space="preserve"> </w:t>
      </w:r>
      <w:proofErr w:type="spellStart"/>
      <w:r w:rsidR="00A9732A">
        <w:t>kontenerek</w:t>
      </w:r>
      <w:proofErr w:type="spellEnd"/>
      <w:r w:rsidR="00A9732A">
        <w:t xml:space="preserve"> mobilny</w:t>
      </w:r>
      <w:r w:rsidR="00A9732A" w:rsidRPr="00A9732A">
        <w:t xml:space="preserve"> 600</w:t>
      </w:r>
      <w:r w:rsidR="00A9732A">
        <w:t xml:space="preserve"> mm z 1 szufladą</w:t>
      </w:r>
      <w:r>
        <w:t xml:space="preserve"> oraz szafką</w:t>
      </w:r>
    </w:p>
    <w:p w14:paraId="0DFA8194" w14:textId="77777777" w:rsidR="00A9732A" w:rsidRDefault="00A9732A" w:rsidP="004616DF">
      <w:pPr>
        <w:pStyle w:val="Akapitzlist"/>
        <w:numPr>
          <w:ilvl w:val="0"/>
          <w:numId w:val="29"/>
        </w:numPr>
      </w:pPr>
      <w:r w:rsidRPr="00A9732A">
        <w:rPr>
          <w:b/>
        </w:rPr>
        <w:t>3 szt</w:t>
      </w:r>
      <w:r>
        <w:t xml:space="preserve">. </w:t>
      </w:r>
      <w:r w:rsidRPr="00A9732A">
        <w:t>szafki wiszące 1200x350x630</w:t>
      </w:r>
      <w:r>
        <w:t xml:space="preserve"> mm</w:t>
      </w:r>
    </w:p>
    <w:p w14:paraId="5E49C7D5" w14:textId="77777777" w:rsidR="001A15AA" w:rsidRPr="001A15AA" w:rsidRDefault="001A15AA" w:rsidP="001A15AA">
      <w:pPr>
        <w:rPr>
          <w:b/>
        </w:rPr>
      </w:pPr>
      <w:r w:rsidRPr="001A15AA">
        <w:rPr>
          <w:b/>
        </w:rPr>
        <w:t>1szt</w:t>
      </w:r>
      <w:r w:rsidRPr="001A15AA">
        <w:t>. stół wagowy 900x750x903 mm</w:t>
      </w:r>
    </w:p>
    <w:p w14:paraId="4F8411A4" w14:textId="77777777" w:rsidR="00A9732A" w:rsidRDefault="005675FD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2.11 B</w:t>
      </w:r>
      <w:r w:rsidR="00A9732A" w:rsidRPr="00A9732A">
        <w:rPr>
          <w:b/>
        </w:rPr>
        <w:t>ank komórek</w:t>
      </w:r>
    </w:p>
    <w:p w14:paraId="18A5A390" w14:textId="77777777" w:rsidR="00A9732A" w:rsidRPr="00A9732A" w:rsidRDefault="00A9732A" w:rsidP="00A9732A">
      <w:r>
        <w:rPr>
          <w:b/>
        </w:rPr>
        <w:t xml:space="preserve">1szt. </w:t>
      </w:r>
      <w:r w:rsidRPr="00A9732A">
        <w:t>stół mobilny z półka 800x500x900 mm, stelaż typu „A”, blat wykonany z żywicy fenolowej</w:t>
      </w:r>
    </w:p>
    <w:p w14:paraId="25807CC4" w14:textId="77777777" w:rsidR="00A9732A" w:rsidRDefault="00802273" w:rsidP="00702164">
      <w:pPr>
        <w:pBdr>
          <w:bottom w:val="single" w:sz="4" w:space="1" w:color="auto"/>
        </w:pBdr>
        <w:rPr>
          <w:b/>
        </w:rPr>
      </w:pPr>
      <w:r>
        <w:rPr>
          <w:b/>
        </w:rPr>
        <w:t xml:space="preserve">2.12 </w:t>
      </w:r>
      <w:r w:rsidR="00BC2ACF">
        <w:rPr>
          <w:b/>
        </w:rPr>
        <w:t>Pomieszczenie</w:t>
      </w:r>
      <w:r>
        <w:rPr>
          <w:b/>
        </w:rPr>
        <w:t xml:space="preserve"> hodowli komórkowej</w:t>
      </w:r>
    </w:p>
    <w:p w14:paraId="4D3F408C" w14:textId="77777777" w:rsidR="00EE1EFD" w:rsidRDefault="00802273" w:rsidP="00A9732A">
      <w:r>
        <w:rPr>
          <w:b/>
        </w:rPr>
        <w:t xml:space="preserve">1szt. </w:t>
      </w:r>
      <w:r w:rsidRPr="00EE1EFD">
        <w:t xml:space="preserve">stół </w:t>
      </w:r>
      <w:r w:rsidR="00EE1EFD" w:rsidRPr="00EE1EFD">
        <w:t>przyścienny 2600x750x900, stelaż typu „C”</w:t>
      </w:r>
      <w:r w:rsidRPr="00EE1EFD">
        <w:t xml:space="preserve">, </w:t>
      </w:r>
      <w:r w:rsidR="00EE1EFD" w:rsidRPr="00EE1EFD">
        <w:t xml:space="preserve">blat </w:t>
      </w:r>
      <w:r w:rsidR="00C600FB">
        <w:t xml:space="preserve">wykonany </w:t>
      </w:r>
      <w:r w:rsidR="00EE1EFD" w:rsidRPr="00EE1EFD">
        <w:t xml:space="preserve">z żywicy fenolowej, </w:t>
      </w:r>
    </w:p>
    <w:p w14:paraId="0E9C106E" w14:textId="77777777" w:rsidR="00EE1EFD" w:rsidRPr="00EE1EFD" w:rsidRDefault="00EE1EFD" w:rsidP="00A9732A">
      <w:pPr>
        <w:rPr>
          <w:b/>
        </w:rPr>
      </w:pPr>
      <w:r w:rsidRPr="00EE1EFD">
        <w:rPr>
          <w:b/>
        </w:rPr>
        <w:t>Dodatkowo:</w:t>
      </w:r>
    </w:p>
    <w:p w14:paraId="142F1013" w14:textId="77777777" w:rsidR="00802273" w:rsidRDefault="00802273" w:rsidP="004616DF">
      <w:pPr>
        <w:pStyle w:val="Akapitzlist"/>
        <w:numPr>
          <w:ilvl w:val="0"/>
          <w:numId w:val="30"/>
        </w:numPr>
      </w:pPr>
      <w:r w:rsidRPr="00EE1EFD">
        <w:rPr>
          <w:b/>
        </w:rPr>
        <w:t>3</w:t>
      </w:r>
      <w:r w:rsidR="00EE1EFD" w:rsidRPr="00EE1EFD">
        <w:rPr>
          <w:b/>
        </w:rPr>
        <w:t>szt.</w:t>
      </w:r>
      <w:r w:rsidR="00EE1EFD">
        <w:t xml:space="preserve"> </w:t>
      </w:r>
      <w:proofErr w:type="spellStart"/>
      <w:r w:rsidR="00EE1EFD">
        <w:t>kontenerki</w:t>
      </w:r>
      <w:proofErr w:type="spellEnd"/>
      <w:r w:rsidR="00EE1EFD">
        <w:t xml:space="preserve"> mobilne </w:t>
      </w:r>
      <w:r w:rsidRPr="00EE1EFD">
        <w:t>600</w:t>
      </w:r>
      <w:r w:rsidR="00EE1EFD">
        <w:t xml:space="preserve"> mm z 1 szufladą i szafką</w:t>
      </w:r>
    </w:p>
    <w:p w14:paraId="6C8860A6" w14:textId="77777777" w:rsidR="00EE1EFD" w:rsidRPr="00EE1EFD" w:rsidRDefault="00EE1EFD" w:rsidP="004616DF">
      <w:pPr>
        <w:pStyle w:val="Akapitzlist"/>
        <w:numPr>
          <w:ilvl w:val="0"/>
          <w:numId w:val="30"/>
        </w:numPr>
        <w:rPr>
          <w:b/>
        </w:rPr>
      </w:pPr>
      <w:r w:rsidRPr="00EE1EFD">
        <w:rPr>
          <w:b/>
        </w:rPr>
        <w:t>2szt.</w:t>
      </w:r>
      <w:r>
        <w:t xml:space="preserve"> </w:t>
      </w:r>
      <w:r w:rsidRPr="00EE1EFD">
        <w:t>szafki wiszące 900x350x630</w:t>
      </w:r>
      <w:r>
        <w:t xml:space="preserve"> mm</w:t>
      </w:r>
    </w:p>
    <w:p w14:paraId="46F09F8A" w14:textId="77777777" w:rsidR="00EE1EFD" w:rsidRDefault="00EE1EFD" w:rsidP="00EE1EFD">
      <w:r>
        <w:rPr>
          <w:b/>
        </w:rPr>
        <w:t xml:space="preserve">1szt. </w:t>
      </w:r>
      <w:r w:rsidRPr="00EE1EFD">
        <w:t xml:space="preserve">stół przyścienny 2400x750x900mm, stelaż typu „C” wzmocniony, </w:t>
      </w:r>
      <w:r>
        <w:t>blat wykonany z żywicy fenolowej</w:t>
      </w:r>
    </w:p>
    <w:p w14:paraId="182545E1" w14:textId="77777777" w:rsidR="00EE1EFD" w:rsidRPr="00603967" w:rsidRDefault="00EE1EFD" w:rsidP="00EE1EFD">
      <w:pPr>
        <w:rPr>
          <w:b/>
        </w:rPr>
      </w:pPr>
      <w:r w:rsidRPr="00603967">
        <w:rPr>
          <w:b/>
        </w:rPr>
        <w:t>Dodatkowo:</w:t>
      </w:r>
    </w:p>
    <w:p w14:paraId="68F68CEC" w14:textId="77777777" w:rsidR="00EE1EFD" w:rsidRDefault="00EE1EFD" w:rsidP="004616DF">
      <w:pPr>
        <w:pStyle w:val="Akapitzlist"/>
        <w:numPr>
          <w:ilvl w:val="0"/>
          <w:numId w:val="31"/>
        </w:numPr>
      </w:pPr>
      <w:r w:rsidRPr="00EE1EFD">
        <w:rPr>
          <w:b/>
        </w:rPr>
        <w:t>3szt.</w:t>
      </w:r>
      <w:r>
        <w:t xml:space="preserve"> </w:t>
      </w:r>
      <w:proofErr w:type="spellStart"/>
      <w:r>
        <w:t>kontenerki</w:t>
      </w:r>
      <w:proofErr w:type="spellEnd"/>
      <w:r>
        <w:t xml:space="preserve"> mobilne </w:t>
      </w:r>
      <w:r w:rsidRPr="00EE1EFD">
        <w:t>600</w:t>
      </w:r>
      <w:r>
        <w:t xml:space="preserve"> mm z 1 szufladą i szafką</w:t>
      </w:r>
    </w:p>
    <w:p w14:paraId="55891ED0" w14:textId="77777777" w:rsidR="00FB5AFA" w:rsidRDefault="00EE1EFD" w:rsidP="004616DF">
      <w:pPr>
        <w:pStyle w:val="Akapitzlist"/>
        <w:numPr>
          <w:ilvl w:val="0"/>
          <w:numId w:val="31"/>
        </w:numPr>
      </w:pPr>
      <w:r>
        <w:rPr>
          <w:b/>
        </w:rPr>
        <w:t>2szt.</w:t>
      </w:r>
      <w:r>
        <w:t xml:space="preserve"> </w:t>
      </w:r>
      <w:r w:rsidRPr="00EE1EFD">
        <w:t>szafki wiszące 1200x350x630</w:t>
      </w:r>
      <w:r>
        <w:t xml:space="preserve"> mm</w:t>
      </w:r>
    </w:p>
    <w:p w14:paraId="086FECAE" w14:textId="77777777" w:rsidR="00205427" w:rsidRDefault="005675FD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2.17 Ciemnia</w:t>
      </w:r>
    </w:p>
    <w:p w14:paraId="48D77DE4" w14:textId="77777777" w:rsidR="00330A29" w:rsidRDefault="00205427" w:rsidP="00205427">
      <w:pPr>
        <w:rPr>
          <w:b/>
        </w:rPr>
      </w:pPr>
      <w:r>
        <w:rPr>
          <w:b/>
        </w:rPr>
        <w:t xml:space="preserve">1szt. </w:t>
      </w:r>
      <w:r w:rsidRPr="00330A29">
        <w:t>stół przyścienny 4000x750x900</w:t>
      </w:r>
      <w:r w:rsidR="005675FD">
        <w:t xml:space="preserve"> mm</w:t>
      </w:r>
      <w:r w:rsidRPr="00330A29">
        <w:t>, stelaż</w:t>
      </w:r>
      <w:r w:rsidR="00330A29" w:rsidRPr="00330A29">
        <w:t xml:space="preserve"> typu „C” </w:t>
      </w:r>
      <w:r w:rsidRPr="00330A29">
        <w:t>,</w:t>
      </w:r>
      <w:r w:rsidR="00330A29" w:rsidRPr="00330A29">
        <w:t xml:space="preserve"> blat wykonany z żywicy fenolowej</w:t>
      </w:r>
    </w:p>
    <w:p w14:paraId="0E0573E4" w14:textId="77777777" w:rsidR="00330A29" w:rsidRDefault="00330A29" w:rsidP="00205427">
      <w:pPr>
        <w:rPr>
          <w:b/>
        </w:rPr>
      </w:pPr>
      <w:r>
        <w:rPr>
          <w:b/>
        </w:rPr>
        <w:t>Dodatkowo:</w:t>
      </w:r>
    </w:p>
    <w:p w14:paraId="023BA010" w14:textId="77777777" w:rsidR="00205427" w:rsidRDefault="00205427" w:rsidP="004616DF">
      <w:pPr>
        <w:pStyle w:val="Akapitzlist"/>
        <w:numPr>
          <w:ilvl w:val="0"/>
          <w:numId w:val="89"/>
        </w:numPr>
      </w:pPr>
      <w:r w:rsidRPr="004616DF">
        <w:rPr>
          <w:b/>
        </w:rPr>
        <w:t>4</w:t>
      </w:r>
      <w:r w:rsidR="00330A29" w:rsidRPr="004616DF">
        <w:rPr>
          <w:b/>
        </w:rPr>
        <w:t xml:space="preserve"> szt. </w:t>
      </w:r>
      <w:proofErr w:type="spellStart"/>
      <w:r w:rsidR="005675FD">
        <w:t>kontenerek</w:t>
      </w:r>
      <w:proofErr w:type="spellEnd"/>
      <w:r w:rsidR="005675FD">
        <w:t xml:space="preserve"> mobilny</w:t>
      </w:r>
      <w:r w:rsidRPr="00330A29">
        <w:t xml:space="preserve"> 600</w:t>
      </w:r>
      <w:r w:rsidR="00330A29" w:rsidRPr="00330A29">
        <w:t xml:space="preserve"> mm</w:t>
      </w:r>
      <w:r w:rsidRPr="00330A29">
        <w:t xml:space="preserve"> z 1 szufladą</w:t>
      </w:r>
      <w:r w:rsidR="00330A29" w:rsidRPr="00330A29">
        <w:t xml:space="preserve"> i szafką</w:t>
      </w:r>
    </w:p>
    <w:p w14:paraId="44783C10" w14:textId="77777777" w:rsidR="00330A29" w:rsidRDefault="00330A29" w:rsidP="004616DF">
      <w:pPr>
        <w:pStyle w:val="Akapitzlist"/>
        <w:numPr>
          <w:ilvl w:val="0"/>
          <w:numId w:val="89"/>
        </w:numPr>
      </w:pPr>
      <w:r w:rsidRPr="004616DF">
        <w:rPr>
          <w:b/>
        </w:rPr>
        <w:t>2szt.</w:t>
      </w:r>
      <w:r>
        <w:t xml:space="preserve"> </w:t>
      </w:r>
      <w:r w:rsidRPr="00330A29">
        <w:t xml:space="preserve">szafki </w:t>
      </w:r>
      <w:r>
        <w:t>wiszące</w:t>
      </w:r>
      <w:r w:rsidRPr="00330A29">
        <w:t xml:space="preserve"> 1200x350x630</w:t>
      </w:r>
      <w:r>
        <w:t xml:space="preserve"> mm</w:t>
      </w:r>
    </w:p>
    <w:p w14:paraId="53A4F8C5" w14:textId="77777777" w:rsidR="00330A29" w:rsidRDefault="00330A29" w:rsidP="004616DF">
      <w:pPr>
        <w:pStyle w:val="Akapitzlist"/>
        <w:numPr>
          <w:ilvl w:val="0"/>
          <w:numId w:val="89"/>
        </w:numPr>
      </w:pPr>
      <w:r w:rsidRPr="004616DF">
        <w:rPr>
          <w:b/>
        </w:rPr>
        <w:t>2szt.</w:t>
      </w:r>
      <w:r>
        <w:t xml:space="preserve"> </w:t>
      </w:r>
      <w:r w:rsidRPr="00330A29">
        <w:t>szafki wiszące 800x350x630</w:t>
      </w:r>
      <w:r>
        <w:t xml:space="preserve"> mm</w:t>
      </w:r>
    </w:p>
    <w:p w14:paraId="7AE88EEE" w14:textId="77777777" w:rsidR="00330A29" w:rsidRDefault="00330A29" w:rsidP="00205427">
      <w:r w:rsidRPr="00330A29">
        <w:rPr>
          <w:b/>
        </w:rPr>
        <w:t xml:space="preserve">1 szt. </w:t>
      </w:r>
      <w:r w:rsidRPr="00330A29">
        <w:t>stanowisko myjące 1200x750x900</w:t>
      </w:r>
      <w:r w:rsidR="005675FD">
        <w:t>mm</w:t>
      </w:r>
      <w:r w:rsidRPr="00330A29">
        <w:t xml:space="preserve">, stelaż </w:t>
      </w:r>
      <w:r>
        <w:t>typu „C”</w:t>
      </w:r>
      <w:r w:rsidRPr="00330A29">
        <w:t xml:space="preserve">, </w:t>
      </w:r>
      <w:r>
        <w:t>blat wykonany z żywicy fenolowej</w:t>
      </w:r>
    </w:p>
    <w:p w14:paraId="46C039D8" w14:textId="77777777" w:rsidR="00330A29" w:rsidRPr="00330A29" w:rsidRDefault="00330A29" w:rsidP="004616DF">
      <w:pPr>
        <w:pStyle w:val="Akapitzlist"/>
        <w:numPr>
          <w:ilvl w:val="0"/>
          <w:numId w:val="32"/>
        </w:numPr>
        <w:rPr>
          <w:b/>
        </w:rPr>
      </w:pPr>
      <w:r w:rsidRPr="00330A29">
        <w:rPr>
          <w:b/>
        </w:rPr>
        <w:t>1szt.</w:t>
      </w:r>
      <w:r>
        <w:t xml:space="preserve"> </w:t>
      </w:r>
      <w:r w:rsidRPr="00330A29">
        <w:t>szafka instalacyjna 1200</w:t>
      </w:r>
      <w:r>
        <w:t xml:space="preserve"> mm</w:t>
      </w:r>
      <w:r w:rsidRPr="00330A29">
        <w:t xml:space="preserve">, </w:t>
      </w:r>
    </w:p>
    <w:p w14:paraId="5777F732" w14:textId="77777777" w:rsidR="00330A29" w:rsidRPr="00330A29" w:rsidRDefault="00330A29" w:rsidP="004616DF">
      <w:pPr>
        <w:pStyle w:val="Akapitzlist"/>
        <w:numPr>
          <w:ilvl w:val="0"/>
          <w:numId w:val="32"/>
        </w:numPr>
        <w:rPr>
          <w:b/>
        </w:rPr>
      </w:pPr>
      <w:r w:rsidRPr="00330A29">
        <w:rPr>
          <w:b/>
        </w:rPr>
        <w:t>1szt.</w:t>
      </w:r>
      <w:r>
        <w:t xml:space="preserve"> </w:t>
      </w:r>
      <w:r w:rsidRPr="00330A29">
        <w:t xml:space="preserve">umywalka ceramiczna, </w:t>
      </w:r>
    </w:p>
    <w:p w14:paraId="3053304D" w14:textId="77777777" w:rsidR="00E77C93" w:rsidRDefault="00330A29" w:rsidP="004616DF">
      <w:pPr>
        <w:pStyle w:val="Akapitzlist"/>
        <w:numPr>
          <w:ilvl w:val="0"/>
          <w:numId w:val="36"/>
        </w:numPr>
      </w:pPr>
      <w:r w:rsidRPr="00330A29">
        <w:rPr>
          <w:b/>
        </w:rPr>
        <w:t>1szt.</w:t>
      </w:r>
      <w:r>
        <w:t xml:space="preserve"> </w:t>
      </w:r>
      <w:r w:rsidR="00E77C93">
        <w:t>bateria umywalkowa z mieszaczem</w:t>
      </w:r>
    </w:p>
    <w:p w14:paraId="0270CC79" w14:textId="77777777" w:rsidR="00330A29" w:rsidRPr="009E6BA0" w:rsidRDefault="00330A29" w:rsidP="00E77C93">
      <w:pPr>
        <w:pStyle w:val="Akapitzlist"/>
        <w:rPr>
          <w:b/>
        </w:rPr>
      </w:pPr>
    </w:p>
    <w:p w14:paraId="3C60F0E9" w14:textId="77777777" w:rsidR="009E6BA0" w:rsidRDefault="009E6BA0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2.22 Biologia molekularna</w:t>
      </w:r>
    </w:p>
    <w:p w14:paraId="6E06E1E7" w14:textId="77777777" w:rsidR="009E6BA0" w:rsidRDefault="009E6BA0" w:rsidP="009E6BA0">
      <w:r>
        <w:rPr>
          <w:b/>
        </w:rPr>
        <w:t>1szt.</w:t>
      </w:r>
      <w:r w:rsidRPr="009E6BA0">
        <w:t xml:space="preserve"> stół przyścienny 1200x750x900</w:t>
      </w:r>
      <w:r>
        <w:t xml:space="preserve"> mm</w:t>
      </w:r>
      <w:r w:rsidRPr="009E6BA0">
        <w:t>,</w:t>
      </w:r>
      <w:r>
        <w:t xml:space="preserve"> stelaż typu „C”, blat wykonany z żywicy fenolowej,</w:t>
      </w:r>
    </w:p>
    <w:p w14:paraId="191541CC" w14:textId="77777777" w:rsidR="009E6BA0" w:rsidRDefault="009E6BA0" w:rsidP="009E6BA0">
      <w:r>
        <w:t>Dodatkowo:</w:t>
      </w:r>
    </w:p>
    <w:p w14:paraId="5F89F1B8" w14:textId="77777777" w:rsidR="009E6BA0" w:rsidRDefault="009E6BA0" w:rsidP="004616DF">
      <w:pPr>
        <w:pStyle w:val="Akapitzlist"/>
        <w:numPr>
          <w:ilvl w:val="0"/>
          <w:numId w:val="33"/>
        </w:numPr>
      </w:pPr>
      <w:r w:rsidRPr="002F4F0F">
        <w:rPr>
          <w:b/>
        </w:rPr>
        <w:t>2 szt.</w:t>
      </w:r>
      <w:r>
        <w:t xml:space="preserve"> kontener mobilny </w:t>
      </w:r>
      <w:r w:rsidRPr="009E6BA0">
        <w:t>600</w:t>
      </w:r>
      <w:r>
        <w:t xml:space="preserve"> mm z 1 szufladą i szafką</w:t>
      </w:r>
    </w:p>
    <w:p w14:paraId="4A0B0C0A" w14:textId="77777777" w:rsidR="009E6BA0" w:rsidRDefault="009E6BA0" w:rsidP="009E6BA0">
      <w:r w:rsidRPr="009E6BA0">
        <w:rPr>
          <w:b/>
        </w:rPr>
        <w:t>1szt.</w:t>
      </w:r>
      <w:r>
        <w:t xml:space="preserve"> </w:t>
      </w:r>
      <w:r w:rsidRPr="009E6BA0">
        <w:t xml:space="preserve">stanowisko </w:t>
      </w:r>
      <w:r>
        <w:t>do mycia</w:t>
      </w:r>
      <w:r w:rsidRPr="009E6BA0">
        <w:t xml:space="preserve"> 1200x750x900</w:t>
      </w:r>
      <w:r>
        <w:t xml:space="preserve"> mm</w:t>
      </w:r>
      <w:r w:rsidRPr="009E6BA0">
        <w:t>, stelaż</w:t>
      </w:r>
      <w:r>
        <w:t xml:space="preserve"> typu „C”</w:t>
      </w:r>
      <w:r w:rsidRPr="009E6BA0">
        <w:t xml:space="preserve">, </w:t>
      </w:r>
      <w:r>
        <w:t xml:space="preserve">blat wykonany z żywicy fenolowej </w:t>
      </w:r>
    </w:p>
    <w:p w14:paraId="24D9C090" w14:textId="77777777" w:rsidR="009E6BA0" w:rsidRPr="002F4F0F" w:rsidRDefault="009E6BA0" w:rsidP="009E6BA0">
      <w:pPr>
        <w:rPr>
          <w:b/>
        </w:rPr>
      </w:pPr>
      <w:r w:rsidRPr="002F4F0F">
        <w:rPr>
          <w:b/>
        </w:rPr>
        <w:t>Dodatkowo:</w:t>
      </w:r>
    </w:p>
    <w:p w14:paraId="50BD217D" w14:textId="77777777" w:rsidR="009E6BA0" w:rsidRDefault="009E6BA0" w:rsidP="004616DF">
      <w:pPr>
        <w:pStyle w:val="Akapitzlist"/>
        <w:numPr>
          <w:ilvl w:val="0"/>
          <w:numId w:val="34"/>
        </w:numPr>
      </w:pPr>
      <w:r w:rsidRPr="002F4F0F">
        <w:rPr>
          <w:b/>
        </w:rPr>
        <w:t>1 szt.</w:t>
      </w:r>
      <w:r>
        <w:t xml:space="preserve"> </w:t>
      </w:r>
      <w:r w:rsidRPr="009E6BA0">
        <w:t xml:space="preserve">szafka instalacyjna 1200, </w:t>
      </w:r>
    </w:p>
    <w:p w14:paraId="02BA95B3" w14:textId="77777777" w:rsidR="009E6BA0" w:rsidRDefault="009E6BA0" w:rsidP="004616DF">
      <w:pPr>
        <w:pStyle w:val="Akapitzlist"/>
        <w:numPr>
          <w:ilvl w:val="0"/>
          <w:numId w:val="34"/>
        </w:numPr>
      </w:pPr>
      <w:r w:rsidRPr="002F4F0F">
        <w:rPr>
          <w:b/>
        </w:rPr>
        <w:t>1 szt.</w:t>
      </w:r>
      <w:r>
        <w:t xml:space="preserve"> </w:t>
      </w:r>
      <w:r w:rsidRPr="009E6BA0">
        <w:t xml:space="preserve">umywalka ceramiczna, </w:t>
      </w:r>
    </w:p>
    <w:p w14:paraId="4B0DACF9" w14:textId="77777777" w:rsidR="009E6BA0" w:rsidRDefault="00961B9B" w:rsidP="004616DF">
      <w:pPr>
        <w:pStyle w:val="Akapitzlist"/>
        <w:numPr>
          <w:ilvl w:val="0"/>
          <w:numId w:val="34"/>
        </w:numPr>
      </w:pPr>
      <w:r w:rsidRPr="002F4F0F">
        <w:rPr>
          <w:b/>
        </w:rPr>
        <w:t>1 szt.</w:t>
      </w:r>
      <w:r>
        <w:t xml:space="preserve"> </w:t>
      </w:r>
      <w:r w:rsidR="00FC6A02">
        <w:t>bateria umywalkowa z mieszaczem</w:t>
      </w:r>
    </w:p>
    <w:p w14:paraId="66B1A818" w14:textId="77777777" w:rsidR="002F4F0F" w:rsidRDefault="002F4F0F" w:rsidP="009E6BA0">
      <w:r w:rsidRPr="002F4F0F">
        <w:rPr>
          <w:b/>
        </w:rPr>
        <w:t>1szt.</w:t>
      </w:r>
      <w:r>
        <w:t xml:space="preserve"> stół </w:t>
      </w:r>
      <w:r w:rsidR="00603967">
        <w:t>„</w:t>
      </w:r>
      <w:r>
        <w:t>L</w:t>
      </w:r>
      <w:r w:rsidR="00603967">
        <w:t>”</w:t>
      </w:r>
      <w:r>
        <w:t xml:space="preserve"> </w:t>
      </w:r>
      <w:r w:rsidRPr="002F4F0F">
        <w:t>kształtny</w:t>
      </w:r>
      <w:r>
        <w:t xml:space="preserve"> </w:t>
      </w:r>
      <w:r w:rsidR="00603967">
        <w:t>1980x</w:t>
      </w:r>
      <w:r w:rsidRPr="002F4F0F">
        <w:t>2465x750x900</w:t>
      </w:r>
      <w:r>
        <w:t>mm</w:t>
      </w:r>
      <w:r w:rsidRPr="002F4F0F">
        <w:t xml:space="preserve">, stelaż </w:t>
      </w:r>
      <w:r>
        <w:t>typu „C”, blat wykonany z żywicy fenolowej</w:t>
      </w:r>
    </w:p>
    <w:p w14:paraId="488A972E" w14:textId="77777777" w:rsidR="002F4F0F" w:rsidRDefault="002F4F0F" w:rsidP="004616DF">
      <w:pPr>
        <w:pStyle w:val="Akapitzlist"/>
        <w:numPr>
          <w:ilvl w:val="0"/>
          <w:numId w:val="35"/>
        </w:numPr>
      </w:pPr>
      <w:r w:rsidRPr="002F4F0F">
        <w:rPr>
          <w:b/>
        </w:rPr>
        <w:t>2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2F4F0F">
        <w:t xml:space="preserve"> 600</w:t>
      </w:r>
      <w:r>
        <w:t xml:space="preserve"> mm</w:t>
      </w:r>
      <w:r w:rsidRPr="002F4F0F">
        <w:t xml:space="preserve"> z 4 szufladami, </w:t>
      </w:r>
    </w:p>
    <w:p w14:paraId="07D6A039" w14:textId="77777777" w:rsidR="002F4F0F" w:rsidRDefault="002F4F0F" w:rsidP="004616DF">
      <w:pPr>
        <w:pStyle w:val="Akapitzlist"/>
        <w:numPr>
          <w:ilvl w:val="0"/>
          <w:numId w:val="35"/>
        </w:numPr>
      </w:pPr>
      <w:r w:rsidRPr="002F4F0F">
        <w:rPr>
          <w:b/>
        </w:rPr>
        <w:t>2 szt.</w:t>
      </w:r>
      <w:r>
        <w:t xml:space="preserve"> </w:t>
      </w:r>
      <w:proofErr w:type="spellStart"/>
      <w:r>
        <w:t>kontenerek</w:t>
      </w:r>
      <w:proofErr w:type="spellEnd"/>
      <w:r>
        <w:t xml:space="preserve"> mobilny 600 mm </w:t>
      </w:r>
      <w:r w:rsidRPr="002F4F0F">
        <w:t>z 1 szuflad</w:t>
      </w:r>
      <w:r>
        <w:t>ą oraz szafką</w:t>
      </w:r>
    </w:p>
    <w:p w14:paraId="4FCD5C62" w14:textId="77777777" w:rsidR="002F4F0F" w:rsidRDefault="002F4F0F" w:rsidP="004616DF">
      <w:pPr>
        <w:pStyle w:val="Akapitzlist"/>
        <w:numPr>
          <w:ilvl w:val="0"/>
          <w:numId w:val="35"/>
        </w:numPr>
      </w:pPr>
      <w:r w:rsidRPr="002F4F0F">
        <w:rPr>
          <w:b/>
        </w:rPr>
        <w:t>1szt.</w:t>
      </w:r>
      <w:r>
        <w:t xml:space="preserve"> </w:t>
      </w:r>
      <w:r w:rsidRPr="002F4F0F">
        <w:t>szafki wiszące 1200x350x630</w:t>
      </w:r>
      <w:r>
        <w:t xml:space="preserve"> mm</w:t>
      </w:r>
    </w:p>
    <w:p w14:paraId="145E05DA" w14:textId="77777777" w:rsidR="002F4F0F" w:rsidRPr="009E6BA0" w:rsidRDefault="002F4F0F" w:rsidP="004616DF">
      <w:pPr>
        <w:pStyle w:val="Akapitzlist"/>
        <w:numPr>
          <w:ilvl w:val="0"/>
          <w:numId w:val="35"/>
        </w:numPr>
      </w:pPr>
      <w:r w:rsidRPr="002F4F0F">
        <w:rPr>
          <w:b/>
        </w:rPr>
        <w:t>1szt.</w:t>
      </w:r>
      <w:r>
        <w:t xml:space="preserve"> </w:t>
      </w:r>
      <w:r w:rsidRPr="002F4F0F">
        <w:t>szafki wiszące 900x350x630</w:t>
      </w:r>
      <w:r>
        <w:t xml:space="preserve"> mm</w:t>
      </w:r>
    </w:p>
    <w:p w14:paraId="76134566" w14:textId="77777777" w:rsidR="00330A29" w:rsidRDefault="002F4F0F" w:rsidP="005A087B">
      <w:pPr>
        <w:pBdr>
          <w:bottom w:val="single" w:sz="4" w:space="1" w:color="auto"/>
        </w:pBdr>
        <w:rPr>
          <w:b/>
        </w:rPr>
      </w:pPr>
      <w:r w:rsidRPr="00886479">
        <w:rPr>
          <w:b/>
        </w:rPr>
        <w:t>2.23</w:t>
      </w:r>
      <w:r w:rsidR="005675FD">
        <w:rPr>
          <w:b/>
        </w:rPr>
        <w:t xml:space="preserve"> Immunochemia</w:t>
      </w:r>
    </w:p>
    <w:p w14:paraId="5C5A45A6" w14:textId="77777777" w:rsidR="00886479" w:rsidRDefault="00886479" w:rsidP="00205427">
      <w:r w:rsidRPr="00886479">
        <w:rPr>
          <w:b/>
        </w:rPr>
        <w:t>1szt.</w:t>
      </w:r>
      <w:r>
        <w:t xml:space="preserve"> </w:t>
      </w:r>
      <w:r w:rsidRPr="00886479">
        <w:t xml:space="preserve">stanowisko </w:t>
      </w:r>
      <w:r>
        <w:t>do mycia</w:t>
      </w:r>
      <w:r w:rsidR="001A15AA">
        <w:t xml:space="preserve"> 600</w:t>
      </w:r>
      <w:r w:rsidRPr="00886479">
        <w:t>x750x900</w:t>
      </w:r>
      <w:r>
        <w:t xml:space="preserve"> mm, stelaż typu „C”, blat z wykonany żywicy fenolowej</w:t>
      </w:r>
    </w:p>
    <w:p w14:paraId="0E2EEB37" w14:textId="77777777" w:rsidR="00886479" w:rsidRPr="00886479" w:rsidRDefault="00886479" w:rsidP="00205427">
      <w:pPr>
        <w:rPr>
          <w:b/>
        </w:rPr>
      </w:pPr>
      <w:r w:rsidRPr="00886479">
        <w:rPr>
          <w:b/>
        </w:rPr>
        <w:t>Dodatkowo:</w:t>
      </w:r>
    </w:p>
    <w:p w14:paraId="390264C3" w14:textId="77777777" w:rsidR="00886479" w:rsidRDefault="00886479" w:rsidP="004616DF">
      <w:pPr>
        <w:pStyle w:val="Akapitzlist"/>
        <w:numPr>
          <w:ilvl w:val="0"/>
          <w:numId w:val="90"/>
        </w:numPr>
      </w:pPr>
      <w:r w:rsidRPr="004616DF">
        <w:rPr>
          <w:b/>
        </w:rPr>
        <w:t>1szt.</w:t>
      </w:r>
      <w:r>
        <w:t xml:space="preserve"> </w:t>
      </w:r>
      <w:r w:rsidRPr="00886479">
        <w:t>szafka instalacyjna 900</w:t>
      </w:r>
      <w:r>
        <w:t>mm</w:t>
      </w:r>
      <w:r w:rsidRPr="00886479">
        <w:t xml:space="preserve">, </w:t>
      </w:r>
    </w:p>
    <w:p w14:paraId="2BE06721" w14:textId="77777777" w:rsidR="00886479" w:rsidRDefault="00886479" w:rsidP="004616DF">
      <w:pPr>
        <w:pStyle w:val="Akapitzlist"/>
        <w:numPr>
          <w:ilvl w:val="0"/>
          <w:numId w:val="90"/>
        </w:numPr>
      </w:pPr>
      <w:r w:rsidRPr="004616DF">
        <w:rPr>
          <w:b/>
        </w:rPr>
        <w:t>1szt.</w:t>
      </w:r>
      <w:r>
        <w:t xml:space="preserve"> </w:t>
      </w:r>
      <w:r w:rsidRPr="00886479">
        <w:t xml:space="preserve">umywalka ceramiczna, </w:t>
      </w:r>
    </w:p>
    <w:p w14:paraId="5AE1321B" w14:textId="77777777" w:rsidR="00886479" w:rsidRDefault="00886479" w:rsidP="004616DF">
      <w:pPr>
        <w:pStyle w:val="Akapitzlist"/>
        <w:numPr>
          <w:ilvl w:val="0"/>
          <w:numId w:val="90"/>
        </w:numPr>
      </w:pPr>
      <w:r w:rsidRPr="004616DF">
        <w:rPr>
          <w:b/>
        </w:rPr>
        <w:t>1szt.</w:t>
      </w:r>
      <w:r>
        <w:t xml:space="preserve"> </w:t>
      </w:r>
      <w:r w:rsidR="00FC6A02">
        <w:t>bateria umywalkowa z mieszaczem</w:t>
      </w:r>
    </w:p>
    <w:p w14:paraId="0C4C1CD7" w14:textId="77777777" w:rsidR="00886479" w:rsidRDefault="00886479" w:rsidP="00886479">
      <w:r w:rsidRPr="00886479">
        <w:rPr>
          <w:b/>
        </w:rPr>
        <w:t>1szt.</w:t>
      </w:r>
      <w:r>
        <w:t xml:space="preserve"> </w:t>
      </w:r>
      <w:r w:rsidRPr="00886479">
        <w:t xml:space="preserve">stanowisko </w:t>
      </w:r>
      <w:r>
        <w:t>do mycia</w:t>
      </w:r>
      <w:r w:rsidRPr="00886479">
        <w:t xml:space="preserve"> 1200x750x900</w:t>
      </w:r>
      <w:r>
        <w:t>mm</w:t>
      </w:r>
      <w:r w:rsidRPr="00886479">
        <w:t>, stelaż</w:t>
      </w:r>
      <w:r w:rsidR="00FC6A02">
        <w:t xml:space="preserve"> typu „C”,</w:t>
      </w:r>
      <w:r>
        <w:t xml:space="preserve"> blat z wykonany z żywicy fenolowej</w:t>
      </w:r>
    </w:p>
    <w:p w14:paraId="5EFB0E37" w14:textId="77777777" w:rsidR="00886479" w:rsidRPr="008000DC" w:rsidRDefault="00886479" w:rsidP="00886479">
      <w:pPr>
        <w:rPr>
          <w:b/>
        </w:rPr>
      </w:pPr>
      <w:r w:rsidRPr="008000DC">
        <w:rPr>
          <w:b/>
        </w:rPr>
        <w:t>Dodatkowo:</w:t>
      </w:r>
    </w:p>
    <w:p w14:paraId="605D30F7" w14:textId="77777777" w:rsidR="00886479" w:rsidRDefault="00886479" w:rsidP="004616DF">
      <w:pPr>
        <w:pStyle w:val="Akapitzlist"/>
        <w:numPr>
          <w:ilvl w:val="0"/>
          <w:numId w:val="37"/>
        </w:numPr>
      </w:pPr>
      <w:r w:rsidRPr="00886479">
        <w:rPr>
          <w:b/>
        </w:rPr>
        <w:t>1 szt.</w:t>
      </w:r>
      <w:r>
        <w:t xml:space="preserve"> </w:t>
      </w:r>
      <w:r w:rsidRPr="00886479">
        <w:t>szafka instalacyjna 1200</w:t>
      </w:r>
      <w:r>
        <w:t xml:space="preserve"> mm</w:t>
      </w:r>
      <w:r w:rsidRPr="00886479">
        <w:t xml:space="preserve">, </w:t>
      </w:r>
    </w:p>
    <w:p w14:paraId="722C5D87" w14:textId="77777777" w:rsidR="00886479" w:rsidRDefault="00886479" w:rsidP="004616DF">
      <w:pPr>
        <w:pStyle w:val="Akapitzlist"/>
        <w:numPr>
          <w:ilvl w:val="0"/>
          <w:numId w:val="37"/>
        </w:numPr>
      </w:pPr>
      <w:r w:rsidRPr="00886479">
        <w:rPr>
          <w:b/>
        </w:rPr>
        <w:t>2 szt.</w:t>
      </w:r>
      <w:r w:rsidRPr="00886479">
        <w:t xml:space="preserve"> zlew stalowy kwasoodporny, </w:t>
      </w:r>
    </w:p>
    <w:p w14:paraId="2B0CF02B" w14:textId="77777777" w:rsidR="00886479" w:rsidRDefault="00886479" w:rsidP="004616DF">
      <w:pPr>
        <w:pStyle w:val="Akapitzlist"/>
        <w:numPr>
          <w:ilvl w:val="0"/>
          <w:numId w:val="37"/>
        </w:numPr>
      </w:pPr>
      <w:r w:rsidRPr="00886479">
        <w:rPr>
          <w:b/>
        </w:rPr>
        <w:t>2 szt.</w:t>
      </w:r>
      <w:r w:rsidRPr="00886479">
        <w:t xml:space="preserve"> bateria laboratoryjna c/z woda, </w:t>
      </w:r>
    </w:p>
    <w:p w14:paraId="2A66594B" w14:textId="77777777" w:rsidR="00886479" w:rsidRDefault="00886479" w:rsidP="004616DF">
      <w:pPr>
        <w:pStyle w:val="Akapitzlist"/>
        <w:numPr>
          <w:ilvl w:val="0"/>
          <w:numId w:val="37"/>
        </w:numPr>
      </w:pPr>
      <w:r w:rsidRPr="00886479">
        <w:rPr>
          <w:b/>
        </w:rPr>
        <w:t>1</w:t>
      </w:r>
      <w:r>
        <w:rPr>
          <w:b/>
        </w:rPr>
        <w:t xml:space="preserve"> </w:t>
      </w:r>
      <w:r w:rsidRPr="00886479">
        <w:rPr>
          <w:b/>
        </w:rPr>
        <w:t>szt.</w:t>
      </w:r>
      <w:r>
        <w:t xml:space="preserve"> </w:t>
      </w:r>
      <w:r w:rsidRPr="00886479">
        <w:t xml:space="preserve">oczomyjka, </w:t>
      </w:r>
    </w:p>
    <w:p w14:paraId="337C6A83" w14:textId="77777777" w:rsidR="00886479" w:rsidRDefault="00886479" w:rsidP="004616DF">
      <w:pPr>
        <w:pStyle w:val="Akapitzlist"/>
        <w:numPr>
          <w:ilvl w:val="0"/>
          <w:numId w:val="37"/>
        </w:numPr>
      </w:pPr>
      <w:r w:rsidRPr="00886479">
        <w:rPr>
          <w:b/>
        </w:rPr>
        <w:t>1</w:t>
      </w:r>
      <w:r>
        <w:rPr>
          <w:b/>
        </w:rPr>
        <w:t xml:space="preserve"> </w:t>
      </w:r>
      <w:r w:rsidRPr="00886479">
        <w:rPr>
          <w:b/>
        </w:rPr>
        <w:t>szt.</w:t>
      </w:r>
      <w:r>
        <w:t xml:space="preserve"> </w:t>
      </w:r>
      <w:proofErr w:type="spellStart"/>
      <w:r w:rsidRPr="00886479">
        <w:t>ociekacz</w:t>
      </w:r>
      <w:proofErr w:type="spellEnd"/>
      <w:r w:rsidRPr="00886479">
        <w:t xml:space="preserve"> laboratoryjny kołkowy.</w:t>
      </w:r>
    </w:p>
    <w:p w14:paraId="470EFC61" w14:textId="77777777" w:rsidR="00E576AF" w:rsidRDefault="008000DC" w:rsidP="008000DC">
      <w:r w:rsidRPr="00E576AF">
        <w:rPr>
          <w:b/>
        </w:rPr>
        <w:t>1 szt.</w:t>
      </w:r>
      <w:r>
        <w:t xml:space="preserve"> </w:t>
      </w:r>
      <w:r w:rsidRPr="008000DC">
        <w:t>stół przyścienny L kształtny</w:t>
      </w:r>
      <w:r w:rsidR="001A15AA">
        <w:t xml:space="preserve"> 4000</w:t>
      </w:r>
      <w:r>
        <w:t>x</w:t>
      </w:r>
      <w:r w:rsidRPr="008000DC">
        <w:t>1200x750x900</w:t>
      </w:r>
      <w:r>
        <w:t xml:space="preserve"> mm</w:t>
      </w:r>
      <w:r w:rsidRPr="008000DC">
        <w:t xml:space="preserve">, </w:t>
      </w:r>
      <w:r>
        <w:t>stelaż typu „C”, blat wykonany z żywicy fenolowej</w:t>
      </w:r>
    </w:p>
    <w:p w14:paraId="24F4F872" w14:textId="77777777" w:rsidR="00E576AF" w:rsidRPr="00FA0FF6" w:rsidRDefault="00E576AF" w:rsidP="008000DC">
      <w:pPr>
        <w:rPr>
          <w:b/>
        </w:rPr>
      </w:pPr>
      <w:r w:rsidRPr="00FA0FF6">
        <w:rPr>
          <w:b/>
        </w:rPr>
        <w:t>Dodatkowo:</w:t>
      </w:r>
    </w:p>
    <w:p w14:paraId="64EBF3C5" w14:textId="77777777" w:rsidR="00E576AF" w:rsidRDefault="00E576AF" w:rsidP="004616DF">
      <w:pPr>
        <w:pStyle w:val="Akapitzlist"/>
        <w:numPr>
          <w:ilvl w:val="0"/>
          <w:numId w:val="45"/>
        </w:numPr>
      </w:pPr>
      <w:r w:rsidRPr="00FA0FF6">
        <w:rPr>
          <w:b/>
        </w:rPr>
        <w:t>3 szt.</w:t>
      </w:r>
      <w:r>
        <w:t xml:space="preserve"> </w:t>
      </w:r>
      <w:r w:rsidR="008000DC" w:rsidRPr="008000DC"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="008000DC" w:rsidRPr="008000DC">
        <w:t>600</w:t>
      </w:r>
      <w:r>
        <w:t xml:space="preserve"> mm</w:t>
      </w:r>
      <w:r w:rsidR="008000DC" w:rsidRPr="008000DC">
        <w:t xml:space="preserve"> z 1 szufladą</w:t>
      </w:r>
      <w:r>
        <w:t xml:space="preserve"> i szafką</w:t>
      </w:r>
      <w:r w:rsidR="008000DC" w:rsidRPr="008000DC">
        <w:t xml:space="preserve">, </w:t>
      </w:r>
    </w:p>
    <w:p w14:paraId="4AF3BBE9" w14:textId="77777777" w:rsidR="008000DC" w:rsidRDefault="008000DC" w:rsidP="004616DF">
      <w:pPr>
        <w:pStyle w:val="Akapitzlist"/>
        <w:numPr>
          <w:ilvl w:val="0"/>
          <w:numId w:val="45"/>
        </w:numPr>
      </w:pPr>
      <w:r w:rsidRPr="00FA0FF6">
        <w:rPr>
          <w:b/>
        </w:rPr>
        <w:t xml:space="preserve">2 </w:t>
      </w:r>
      <w:r w:rsidR="00E576AF" w:rsidRPr="00FA0FF6">
        <w:rPr>
          <w:b/>
        </w:rPr>
        <w:t>szt.</w:t>
      </w:r>
      <w:r w:rsidR="00E576AF">
        <w:t xml:space="preserve"> </w:t>
      </w:r>
      <w:proofErr w:type="spellStart"/>
      <w:r w:rsidR="00E576AF">
        <w:t>kontenerek</w:t>
      </w:r>
      <w:proofErr w:type="spellEnd"/>
      <w:r w:rsidR="00E576AF">
        <w:t xml:space="preserve"> mobilny </w:t>
      </w:r>
      <w:r w:rsidRPr="008000DC">
        <w:t>600</w:t>
      </w:r>
      <w:r w:rsidR="00E576AF">
        <w:t xml:space="preserve"> mm</w:t>
      </w:r>
      <w:r w:rsidRPr="008000DC">
        <w:t xml:space="preserve"> z 4 szufladami.</w:t>
      </w:r>
    </w:p>
    <w:p w14:paraId="037CB057" w14:textId="77777777" w:rsidR="00E576AF" w:rsidRDefault="00E576AF" w:rsidP="004616DF">
      <w:pPr>
        <w:pStyle w:val="Akapitzlist"/>
        <w:numPr>
          <w:ilvl w:val="0"/>
          <w:numId w:val="45"/>
        </w:numPr>
      </w:pPr>
      <w:r w:rsidRPr="00FA0FF6">
        <w:rPr>
          <w:b/>
        </w:rPr>
        <w:t>3 szt.</w:t>
      </w:r>
      <w:r>
        <w:t xml:space="preserve"> </w:t>
      </w:r>
      <w:r w:rsidRPr="00E576AF">
        <w:t>szafki wiszące 1200x350x630</w:t>
      </w:r>
      <w:r>
        <w:t xml:space="preserve"> mm</w:t>
      </w:r>
    </w:p>
    <w:p w14:paraId="6185B326" w14:textId="77777777" w:rsidR="00E576AF" w:rsidRDefault="00E576AF" w:rsidP="00E576AF">
      <w:r w:rsidRPr="00E576AF">
        <w:rPr>
          <w:b/>
        </w:rPr>
        <w:t>1szt.</w:t>
      </w:r>
      <w:r>
        <w:t xml:space="preserve"> </w:t>
      </w:r>
      <w:r w:rsidRPr="00E576AF">
        <w:t>stół przyścienny 5000x800</w:t>
      </w:r>
      <w:r>
        <w:t>x900mm, stelaż typu „C”</w:t>
      </w:r>
      <w:r w:rsidRPr="00E576AF">
        <w:t xml:space="preserve"> wzmocniony, </w:t>
      </w:r>
      <w:r>
        <w:t>blat wykonany z żywicy fenolowej</w:t>
      </w:r>
    </w:p>
    <w:p w14:paraId="6136A5D3" w14:textId="77777777" w:rsidR="00E576AF" w:rsidRPr="00FA0FF6" w:rsidRDefault="00E576AF" w:rsidP="00E576AF">
      <w:pPr>
        <w:rPr>
          <w:b/>
        </w:rPr>
      </w:pPr>
      <w:r w:rsidRPr="00FA0FF6">
        <w:rPr>
          <w:b/>
        </w:rPr>
        <w:t>Dodatkowo:</w:t>
      </w:r>
    </w:p>
    <w:p w14:paraId="08847482" w14:textId="77777777" w:rsidR="00E576AF" w:rsidRDefault="00E576AF" w:rsidP="004616DF">
      <w:pPr>
        <w:pStyle w:val="Akapitzlist"/>
        <w:numPr>
          <w:ilvl w:val="0"/>
          <w:numId w:val="38"/>
        </w:numPr>
      </w:pPr>
      <w:r w:rsidRPr="00E576AF">
        <w:rPr>
          <w:b/>
        </w:rPr>
        <w:t>3 szt.</w:t>
      </w:r>
      <w:r w:rsidRPr="00E576AF"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E576AF">
        <w:t>600</w:t>
      </w:r>
      <w:r>
        <w:t xml:space="preserve"> mm</w:t>
      </w:r>
      <w:r w:rsidRPr="00E576AF">
        <w:t xml:space="preserve"> z 1 szufladą</w:t>
      </w:r>
      <w:r>
        <w:t xml:space="preserve"> i szafką</w:t>
      </w:r>
      <w:r w:rsidRPr="00E576AF">
        <w:t xml:space="preserve">, </w:t>
      </w:r>
    </w:p>
    <w:p w14:paraId="5C76656F" w14:textId="77777777" w:rsidR="00E576AF" w:rsidRDefault="00E576AF" w:rsidP="004616DF">
      <w:pPr>
        <w:pStyle w:val="Akapitzlist"/>
        <w:numPr>
          <w:ilvl w:val="0"/>
          <w:numId w:val="38"/>
        </w:numPr>
      </w:pPr>
      <w:r w:rsidRPr="00E576AF">
        <w:rPr>
          <w:b/>
        </w:rPr>
        <w:t>3 szt.</w:t>
      </w:r>
      <w:r w:rsidRPr="00E576AF"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E576AF">
        <w:t>600</w:t>
      </w:r>
      <w:r>
        <w:t xml:space="preserve"> mm</w:t>
      </w:r>
      <w:r w:rsidRPr="00E576AF">
        <w:t xml:space="preserve"> z 4 szufladami</w:t>
      </w:r>
    </w:p>
    <w:p w14:paraId="451E34BB" w14:textId="77777777" w:rsidR="00E576AF" w:rsidRDefault="00E576AF" w:rsidP="004616DF">
      <w:pPr>
        <w:pStyle w:val="Akapitzlist"/>
        <w:numPr>
          <w:ilvl w:val="0"/>
          <w:numId w:val="38"/>
        </w:numPr>
      </w:pPr>
      <w:r w:rsidRPr="00E576AF">
        <w:rPr>
          <w:b/>
        </w:rPr>
        <w:t>3szt.</w:t>
      </w:r>
      <w:r>
        <w:t xml:space="preserve"> </w:t>
      </w:r>
      <w:r w:rsidRPr="00E576AF">
        <w:t>szafki wiszące 1200x350x630</w:t>
      </w:r>
      <w:r>
        <w:t>mm</w:t>
      </w:r>
    </w:p>
    <w:p w14:paraId="32D9C8DE" w14:textId="77777777" w:rsidR="00E576AF" w:rsidRDefault="00E576AF" w:rsidP="00E576AF">
      <w:r w:rsidRPr="00E576AF">
        <w:rPr>
          <w:b/>
        </w:rPr>
        <w:t>1szt.</w:t>
      </w:r>
      <w:r>
        <w:t xml:space="preserve"> st</w:t>
      </w:r>
      <w:r w:rsidRPr="00E576AF">
        <w:t>ół wyspowy 4800x1500x900</w:t>
      </w:r>
      <w:r>
        <w:t xml:space="preserve"> mm</w:t>
      </w:r>
      <w:r w:rsidRPr="00E576AF">
        <w:t>,</w:t>
      </w:r>
      <w:r>
        <w:t xml:space="preserve"> </w:t>
      </w:r>
      <w:r w:rsidRPr="00E576AF">
        <w:t>stelaż</w:t>
      </w:r>
      <w:r>
        <w:t xml:space="preserve"> typu</w:t>
      </w:r>
      <w:r w:rsidRPr="00E576AF">
        <w:t xml:space="preserve"> </w:t>
      </w:r>
      <w:r>
        <w:t>„C”</w:t>
      </w:r>
      <w:r w:rsidRPr="00E576AF">
        <w:t>,</w:t>
      </w:r>
      <w:r>
        <w:t xml:space="preserve"> blat wykonany z żywicy fenolowej</w:t>
      </w:r>
    </w:p>
    <w:p w14:paraId="67FBCBCE" w14:textId="77777777" w:rsidR="00E576AF" w:rsidRPr="00FA0FF6" w:rsidRDefault="00E576AF" w:rsidP="00E576AF">
      <w:pPr>
        <w:rPr>
          <w:b/>
        </w:rPr>
      </w:pPr>
      <w:r w:rsidRPr="00FA0FF6">
        <w:rPr>
          <w:b/>
        </w:rPr>
        <w:t>Dodatkowo:</w:t>
      </w:r>
    </w:p>
    <w:p w14:paraId="41C691E6" w14:textId="77777777" w:rsidR="00E576AF" w:rsidRDefault="00E576AF" w:rsidP="004616DF">
      <w:pPr>
        <w:pStyle w:val="Akapitzlist"/>
        <w:numPr>
          <w:ilvl w:val="0"/>
          <w:numId w:val="91"/>
        </w:numPr>
      </w:pPr>
      <w:r w:rsidRPr="004616DF">
        <w:rPr>
          <w:b/>
        </w:rPr>
        <w:t>1 szt.</w:t>
      </w:r>
      <w:r w:rsidRPr="00E576AF">
        <w:t xml:space="preserve"> nadstawka(5 kolumn) z </w:t>
      </w:r>
      <w:r>
        <w:t xml:space="preserve">20 gniazdami x230 V min. IP 44, </w:t>
      </w:r>
    </w:p>
    <w:p w14:paraId="79D80C41" w14:textId="77777777" w:rsidR="00E576AF" w:rsidRDefault="00E576AF" w:rsidP="004616DF">
      <w:pPr>
        <w:pStyle w:val="Akapitzlist"/>
        <w:numPr>
          <w:ilvl w:val="0"/>
          <w:numId w:val="91"/>
        </w:numPr>
      </w:pPr>
      <w:r w:rsidRPr="004616DF">
        <w:rPr>
          <w:b/>
        </w:rPr>
        <w:t>5 szt.</w:t>
      </w:r>
      <w:r>
        <w:t xml:space="preserve"> </w:t>
      </w:r>
      <w:proofErr w:type="spellStart"/>
      <w:r>
        <w:t>kontenerek</w:t>
      </w:r>
      <w:proofErr w:type="spellEnd"/>
      <w:r>
        <w:t xml:space="preserve"> mobilny 600mm z 1 szufladą</w:t>
      </w:r>
    </w:p>
    <w:p w14:paraId="705B026F" w14:textId="77777777" w:rsidR="00E576AF" w:rsidRDefault="00E576AF" w:rsidP="004616DF">
      <w:pPr>
        <w:pStyle w:val="Akapitzlist"/>
        <w:numPr>
          <w:ilvl w:val="0"/>
          <w:numId w:val="91"/>
        </w:numPr>
      </w:pPr>
      <w:r w:rsidRPr="004616DF">
        <w:rPr>
          <w:b/>
        </w:rPr>
        <w:t>5 szt.</w:t>
      </w:r>
      <w:r w:rsidRPr="00E576AF">
        <w:t xml:space="preserve"> </w:t>
      </w:r>
      <w:proofErr w:type="spellStart"/>
      <w:r>
        <w:t>kontenerek</w:t>
      </w:r>
      <w:proofErr w:type="spellEnd"/>
      <w:r>
        <w:t xml:space="preserve"> mobilny 600mm z półka</w:t>
      </w:r>
    </w:p>
    <w:p w14:paraId="6E796105" w14:textId="77777777" w:rsidR="002614DD" w:rsidRPr="005A087B" w:rsidRDefault="00E576AF" w:rsidP="004616DF">
      <w:pPr>
        <w:pStyle w:val="Akapitzlist"/>
        <w:numPr>
          <w:ilvl w:val="0"/>
          <w:numId w:val="91"/>
        </w:numPr>
      </w:pPr>
      <w:r w:rsidRPr="004616DF">
        <w:rPr>
          <w:b/>
        </w:rPr>
        <w:t>2</w:t>
      </w:r>
      <w:r w:rsidR="004C701A" w:rsidRPr="004616DF">
        <w:rPr>
          <w:b/>
        </w:rPr>
        <w:t xml:space="preserve"> </w:t>
      </w:r>
      <w:r w:rsidRPr="004616DF">
        <w:rPr>
          <w:b/>
        </w:rPr>
        <w:t>szt.</w:t>
      </w:r>
      <w:r w:rsidRPr="00E576AF">
        <w:t xml:space="preserve"> </w:t>
      </w:r>
      <w:proofErr w:type="spellStart"/>
      <w:r>
        <w:t>kontenerek</w:t>
      </w:r>
      <w:proofErr w:type="spellEnd"/>
      <w:r>
        <w:t xml:space="preserve"> mobilny 600mm </w:t>
      </w:r>
      <w:r w:rsidRPr="00E576AF">
        <w:t>z 4 szufladami</w:t>
      </w:r>
    </w:p>
    <w:p w14:paraId="418BF108" w14:textId="77777777" w:rsidR="004C701A" w:rsidRPr="004616DF" w:rsidRDefault="004C701A" w:rsidP="005A087B">
      <w:pPr>
        <w:jc w:val="center"/>
        <w:rPr>
          <w:b/>
          <w:sz w:val="24"/>
        </w:rPr>
      </w:pPr>
      <w:r w:rsidRPr="004616DF">
        <w:rPr>
          <w:b/>
          <w:sz w:val="24"/>
        </w:rPr>
        <w:t>Zakład Medycyny Środowiskowej:</w:t>
      </w:r>
    </w:p>
    <w:p w14:paraId="30AA8F42" w14:textId="77777777" w:rsidR="004C701A" w:rsidRPr="004C701A" w:rsidRDefault="002614DD" w:rsidP="005A087B">
      <w:pPr>
        <w:pBdr>
          <w:bottom w:val="single" w:sz="4" w:space="1" w:color="auto"/>
        </w:pBdr>
        <w:rPr>
          <w:b/>
        </w:rPr>
      </w:pPr>
      <w:r>
        <w:rPr>
          <w:b/>
        </w:rPr>
        <w:t>2.4 L</w:t>
      </w:r>
      <w:r w:rsidR="004C701A" w:rsidRPr="004C701A">
        <w:rPr>
          <w:b/>
        </w:rPr>
        <w:t>aboratorium studenckie</w:t>
      </w:r>
    </w:p>
    <w:p w14:paraId="1A46982B" w14:textId="77777777" w:rsidR="00237347" w:rsidRDefault="004C701A" w:rsidP="00E576AF">
      <w:r w:rsidRPr="004C701A">
        <w:rPr>
          <w:b/>
        </w:rPr>
        <w:t xml:space="preserve">1szt. </w:t>
      </w:r>
      <w:r w:rsidRPr="004C701A">
        <w:t>Biurko laboratoryjne 1400x700x750</w:t>
      </w:r>
      <w:r>
        <w:t xml:space="preserve"> mm, stelaż typu „C”, bl</w:t>
      </w:r>
      <w:r w:rsidR="00237347">
        <w:t xml:space="preserve">at wykonany z żywicy fenolowej </w:t>
      </w:r>
    </w:p>
    <w:p w14:paraId="21485E26" w14:textId="77777777" w:rsidR="00237347" w:rsidRPr="00237347" w:rsidRDefault="00237347" w:rsidP="00E576AF">
      <w:pPr>
        <w:rPr>
          <w:b/>
        </w:rPr>
      </w:pPr>
      <w:r w:rsidRPr="00237347">
        <w:rPr>
          <w:b/>
        </w:rPr>
        <w:t>Dodatkowo:</w:t>
      </w:r>
    </w:p>
    <w:p w14:paraId="705097F1" w14:textId="77777777" w:rsidR="00237347" w:rsidRDefault="00237347" w:rsidP="004616DF">
      <w:pPr>
        <w:pStyle w:val="Akapitzlist"/>
        <w:numPr>
          <w:ilvl w:val="0"/>
          <w:numId w:val="39"/>
        </w:numPr>
      </w:pPr>
      <w:r>
        <w:rPr>
          <w:b/>
        </w:rPr>
        <w:t>2</w:t>
      </w:r>
      <w:r w:rsidRPr="004C701A">
        <w:rPr>
          <w:b/>
        </w:rPr>
        <w:t>szt.</w:t>
      </w:r>
      <w:r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4C701A">
        <w:t>600</w:t>
      </w:r>
      <w:r>
        <w:t xml:space="preserve">mm </w:t>
      </w:r>
      <w:r w:rsidRPr="004C701A">
        <w:t>z 4 szufladami</w:t>
      </w:r>
    </w:p>
    <w:p w14:paraId="5EE1E4F8" w14:textId="77777777" w:rsidR="00237347" w:rsidRPr="00237347" w:rsidRDefault="00237347" w:rsidP="00E576AF">
      <w:r w:rsidRPr="00237347">
        <w:rPr>
          <w:b/>
        </w:rPr>
        <w:t>2szt.</w:t>
      </w:r>
      <w:r>
        <w:t xml:space="preserve"> </w:t>
      </w:r>
      <w:r w:rsidRPr="004C701A">
        <w:t>stół wyspowy 3600x1500x900</w:t>
      </w:r>
      <w:r>
        <w:t xml:space="preserve"> mm</w:t>
      </w:r>
      <w:r w:rsidRPr="004C701A">
        <w:t>,</w:t>
      </w:r>
      <w:r>
        <w:t xml:space="preserve"> </w:t>
      </w:r>
      <w:r w:rsidRPr="004C701A">
        <w:t>stelaż</w:t>
      </w:r>
      <w:r>
        <w:t xml:space="preserve"> typu „C”</w:t>
      </w:r>
      <w:r w:rsidRPr="004C701A">
        <w:t>,</w:t>
      </w:r>
      <w:r>
        <w:t xml:space="preserve"> blat wykonany z żywicy fenolowej</w:t>
      </w:r>
    </w:p>
    <w:p w14:paraId="1B19F801" w14:textId="77777777" w:rsidR="004C701A" w:rsidRPr="004C701A" w:rsidRDefault="004C701A" w:rsidP="00E576AF">
      <w:pPr>
        <w:rPr>
          <w:b/>
        </w:rPr>
      </w:pPr>
      <w:r w:rsidRPr="004C701A">
        <w:rPr>
          <w:b/>
        </w:rPr>
        <w:t>Dodatkowo:</w:t>
      </w:r>
    </w:p>
    <w:p w14:paraId="4E4C0625" w14:textId="77777777" w:rsidR="004C701A" w:rsidRDefault="00EE00D9" w:rsidP="004616DF">
      <w:pPr>
        <w:pStyle w:val="Akapitzlist"/>
        <w:numPr>
          <w:ilvl w:val="0"/>
          <w:numId w:val="39"/>
        </w:numPr>
      </w:pPr>
      <w:r>
        <w:rPr>
          <w:b/>
        </w:rPr>
        <w:t>1</w:t>
      </w:r>
      <w:r w:rsidR="004C701A" w:rsidRPr="004C701A">
        <w:rPr>
          <w:b/>
        </w:rPr>
        <w:t xml:space="preserve"> szt.</w:t>
      </w:r>
      <w:r w:rsidR="009B2F09">
        <w:rPr>
          <w:b/>
        </w:rPr>
        <w:t>/ stół</w:t>
      </w:r>
      <w:r w:rsidR="004C701A" w:rsidRPr="004C701A">
        <w:t xml:space="preserve"> nadstawka (3 kolumny) z 12 gniazdami x</w:t>
      </w:r>
      <w:r w:rsidR="0057249B">
        <w:t xml:space="preserve"> 230 V min IP</w:t>
      </w:r>
      <w:r w:rsidR="004C701A" w:rsidRPr="004C701A">
        <w:t xml:space="preserve"> 44, </w:t>
      </w:r>
    </w:p>
    <w:p w14:paraId="559493BB" w14:textId="77777777" w:rsidR="00886479" w:rsidRPr="004C701A" w:rsidRDefault="00EE00D9" w:rsidP="004616DF">
      <w:pPr>
        <w:pStyle w:val="Akapitzlist"/>
        <w:numPr>
          <w:ilvl w:val="0"/>
          <w:numId w:val="39"/>
        </w:numPr>
      </w:pPr>
      <w:r>
        <w:rPr>
          <w:b/>
        </w:rPr>
        <w:t>6</w:t>
      </w:r>
      <w:r w:rsidR="009B2F09">
        <w:rPr>
          <w:b/>
        </w:rPr>
        <w:t xml:space="preserve"> szt</w:t>
      </w:r>
      <w:r w:rsidR="009B2F09" w:rsidRPr="00FA0FF6">
        <w:rPr>
          <w:b/>
        </w:rPr>
        <w:t>.</w:t>
      </w:r>
      <w:r w:rsidR="009B2F09">
        <w:rPr>
          <w:b/>
        </w:rPr>
        <w:t>/ stół</w:t>
      </w:r>
      <w:r w:rsidR="004C701A" w:rsidRPr="004C701A">
        <w:t xml:space="preserve"> </w:t>
      </w:r>
      <w:proofErr w:type="spellStart"/>
      <w:r w:rsidR="004C701A">
        <w:t>kontenerek</w:t>
      </w:r>
      <w:proofErr w:type="spellEnd"/>
      <w:r w:rsidR="004C701A">
        <w:t xml:space="preserve"> mobilny</w:t>
      </w:r>
      <w:r w:rsidR="004C701A" w:rsidRPr="004C701A">
        <w:t xml:space="preserve"> 600</w:t>
      </w:r>
      <w:r w:rsidR="004C701A">
        <w:t xml:space="preserve"> mm</w:t>
      </w:r>
      <w:r w:rsidR="004C701A" w:rsidRPr="004C701A">
        <w:t xml:space="preserve"> </w:t>
      </w:r>
      <w:r w:rsidR="004C701A">
        <w:t>jedną półką oraz drzwiczkami</w:t>
      </w:r>
    </w:p>
    <w:p w14:paraId="3FF4420D" w14:textId="77777777" w:rsidR="004C701A" w:rsidRDefault="004C701A" w:rsidP="004C701A">
      <w:r w:rsidRPr="004C701A">
        <w:rPr>
          <w:b/>
        </w:rPr>
        <w:t>1 szt.</w:t>
      </w:r>
      <w:r>
        <w:t xml:space="preserve"> </w:t>
      </w:r>
      <w:r w:rsidRPr="004C701A">
        <w:t>stół wagowy 900x750x900</w:t>
      </w:r>
      <w:r>
        <w:t xml:space="preserve"> mm</w:t>
      </w:r>
    </w:p>
    <w:p w14:paraId="1896D3C0" w14:textId="77777777" w:rsidR="004C701A" w:rsidRDefault="001C0B49" w:rsidP="004C701A">
      <w:r>
        <w:rPr>
          <w:b/>
        </w:rPr>
        <w:t xml:space="preserve">2 </w:t>
      </w:r>
      <w:r w:rsidR="004C701A" w:rsidRPr="004C701A">
        <w:rPr>
          <w:b/>
        </w:rPr>
        <w:t>szt.</w:t>
      </w:r>
      <w:r w:rsidR="004C701A">
        <w:t xml:space="preserve"> </w:t>
      </w:r>
      <w:r w:rsidR="004C701A" w:rsidRPr="004C701A">
        <w:t xml:space="preserve">stanowisko </w:t>
      </w:r>
      <w:r w:rsidR="004C701A">
        <w:t xml:space="preserve">do mycia </w:t>
      </w:r>
      <w:r w:rsidR="004C701A" w:rsidRPr="004C701A">
        <w:t>1200x750x900</w:t>
      </w:r>
      <w:r w:rsidR="004C701A">
        <w:t xml:space="preserve"> mm</w:t>
      </w:r>
      <w:r w:rsidR="004C701A" w:rsidRPr="004C701A">
        <w:t>, stelaż</w:t>
      </w:r>
      <w:r w:rsidR="004C701A">
        <w:t xml:space="preserve"> typu „C”</w:t>
      </w:r>
      <w:r w:rsidR="004C701A" w:rsidRPr="004C701A">
        <w:t xml:space="preserve">, </w:t>
      </w:r>
      <w:r w:rsidR="004C701A">
        <w:t>blat wykonany z żywicy fenolowej</w:t>
      </w:r>
    </w:p>
    <w:p w14:paraId="6D463D38" w14:textId="77777777" w:rsidR="004C701A" w:rsidRDefault="004C701A" w:rsidP="004616DF">
      <w:pPr>
        <w:pStyle w:val="Akapitzlist"/>
        <w:numPr>
          <w:ilvl w:val="0"/>
          <w:numId w:val="40"/>
        </w:numPr>
      </w:pPr>
      <w:r w:rsidRPr="004C701A">
        <w:rPr>
          <w:b/>
        </w:rPr>
        <w:t>1szt.</w:t>
      </w:r>
      <w:r>
        <w:t xml:space="preserve"> </w:t>
      </w:r>
      <w:r w:rsidRPr="004C701A">
        <w:t>szafka instalacyjna 1200</w:t>
      </w:r>
      <w:r>
        <w:t xml:space="preserve"> mm</w:t>
      </w:r>
      <w:r w:rsidRPr="004C701A">
        <w:t xml:space="preserve">, </w:t>
      </w:r>
    </w:p>
    <w:p w14:paraId="3AA790B2" w14:textId="77777777" w:rsidR="004C701A" w:rsidRDefault="004C701A" w:rsidP="004616DF">
      <w:pPr>
        <w:pStyle w:val="Akapitzlist"/>
        <w:numPr>
          <w:ilvl w:val="0"/>
          <w:numId w:val="40"/>
        </w:numPr>
      </w:pPr>
      <w:r w:rsidRPr="004C701A">
        <w:rPr>
          <w:b/>
        </w:rPr>
        <w:t>2 szt.</w:t>
      </w:r>
      <w:r>
        <w:t xml:space="preserve"> </w:t>
      </w:r>
      <w:r w:rsidRPr="004C701A">
        <w:t xml:space="preserve">zlew ceramiczny, </w:t>
      </w:r>
      <w:r>
        <w:t xml:space="preserve"> </w:t>
      </w:r>
    </w:p>
    <w:p w14:paraId="4966C02D" w14:textId="77777777" w:rsidR="004C701A" w:rsidRDefault="004C701A" w:rsidP="004616DF">
      <w:pPr>
        <w:pStyle w:val="Akapitzlist"/>
        <w:numPr>
          <w:ilvl w:val="0"/>
          <w:numId w:val="40"/>
        </w:numPr>
      </w:pPr>
      <w:r w:rsidRPr="004C701A">
        <w:rPr>
          <w:b/>
        </w:rPr>
        <w:t>2 szt.</w:t>
      </w:r>
      <w:r>
        <w:t xml:space="preserve"> </w:t>
      </w:r>
      <w:r w:rsidRPr="004C701A">
        <w:t xml:space="preserve">x bateria laboratoryjna c/z woda, </w:t>
      </w:r>
    </w:p>
    <w:p w14:paraId="05E74B14" w14:textId="77777777" w:rsidR="004C701A" w:rsidRDefault="004C701A" w:rsidP="004616DF">
      <w:pPr>
        <w:pStyle w:val="Akapitzlist"/>
        <w:numPr>
          <w:ilvl w:val="0"/>
          <w:numId w:val="40"/>
        </w:numPr>
      </w:pPr>
      <w:r w:rsidRPr="004C701A">
        <w:rPr>
          <w:b/>
        </w:rPr>
        <w:t>1 szt.</w:t>
      </w:r>
      <w:r>
        <w:t xml:space="preserve"> </w:t>
      </w:r>
      <w:r w:rsidRPr="004C701A">
        <w:t xml:space="preserve">oczomyjka, </w:t>
      </w:r>
    </w:p>
    <w:p w14:paraId="1537F1BF" w14:textId="77777777" w:rsidR="004C701A" w:rsidRDefault="004C701A" w:rsidP="004616DF">
      <w:pPr>
        <w:pStyle w:val="Akapitzlist"/>
        <w:numPr>
          <w:ilvl w:val="0"/>
          <w:numId w:val="40"/>
        </w:numPr>
      </w:pPr>
      <w:r w:rsidRPr="004C701A">
        <w:rPr>
          <w:b/>
        </w:rPr>
        <w:t>2 szt.</w:t>
      </w:r>
      <w:r w:rsidRPr="004C701A">
        <w:t xml:space="preserve"> </w:t>
      </w:r>
      <w:proofErr w:type="spellStart"/>
      <w:r w:rsidRPr="004C701A">
        <w:t>ociekacz</w:t>
      </w:r>
      <w:proofErr w:type="spellEnd"/>
      <w:r w:rsidRPr="004C701A">
        <w:t xml:space="preserve"> laboratoryjny kołkowy.</w:t>
      </w:r>
    </w:p>
    <w:p w14:paraId="1E41D7B3" w14:textId="77777777" w:rsidR="007260FD" w:rsidRDefault="007260FD" w:rsidP="007260FD">
      <w:r w:rsidRPr="007260FD">
        <w:rPr>
          <w:b/>
        </w:rPr>
        <w:t>1 szt.</w:t>
      </w:r>
      <w:r>
        <w:t xml:space="preserve"> </w:t>
      </w:r>
      <w:r w:rsidR="004C701A" w:rsidRPr="004C701A">
        <w:t>stół przyścienny 3000x750x900</w:t>
      </w:r>
      <w:r>
        <w:t>mm</w:t>
      </w:r>
      <w:r w:rsidR="004C701A" w:rsidRPr="004C701A">
        <w:t>,</w:t>
      </w:r>
      <w:r>
        <w:t xml:space="preserve"> stelaż typu „C”,</w:t>
      </w:r>
      <w:r w:rsidR="004C701A" w:rsidRPr="004C701A">
        <w:t xml:space="preserve"> </w:t>
      </w:r>
      <w:r>
        <w:t>blat wykonany z żywicy fenolowej</w:t>
      </w:r>
    </w:p>
    <w:p w14:paraId="5EFCA10D" w14:textId="77777777" w:rsidR="007260FD" w:rsidRPr="007260FD" w:rsidRDefault="007260FD" w:rsidP="007260FD">
      <w:pPr>
        <w:rPr>
          <w:b/>
        </w:rPr>
      </w:pPr>
      <w:r w:rsidRPr="007260FD">
        <w:rPr>
          <w:b/>
        </w:rPr>
        <w:t>Dodatkowo:</w:t>
      </w:r>
    </w:p>
    <w:p w14:paraId="1CBB6450" w14:textId="77777777" w:rsidR="004C701A" w:rsidRDefault="004C701A" w:rsidP="004616DF">
      <w:pPr>
        <w:pStyle w:val="Akapitzlist"/>
        <w:numPr>
          <w:ilvl w:val="0"/>
          <w:numId w:val="41"/>
        </w:numPr>
      </w:pPr>
      <w:r w:rsidRPr="00CB351A">
        <w:rPr>
          <w:b/>
        </w:rPr>
        <w:t xml:space="preserve">3 </w:t>
      </w:r>
      <w:r w:rsidR="007260FD" w:rsidRPr="00CB351A">
        <w:rPr>
          <w:b/>
        </w:rPr>
        <w:t>szt.</w:t>
      </w:r>
      <w:r w:rsidR="007260FD">
        <w:t xml:space="preserve"> </w:t>
      </w:r>
      <w:proofErr w:type="spellStart"/>
      <w:r w:rsidR="0066178A">
        <w:t>kontenerek</w:t>
      </w:r>
      <w:proofErr w:type="spellEnd"/>
      <w:r w:rsidR="0066178A">
        <w:t xml:space="preserve"> mobilny</w:t>
      </w:r>
      <w:r w:rsidR="0066178A" w:rsidRPr="004C701A">
        <w:t xml:space="preserve"> 600</w:t>
      </w:r>
      <w:r w:rsidR="0066178A">
        <w:t xml:space="preserve"> mm</w:t>
      </w:r>
      <w:r w:rsidR="0066178A" w:rsidRPr="004C701A">
        <w:t xml:space="preserve"> </w:t>
      </w:r>
      <w:r w:rsidRPr="004C701A">
        <w:t>z 1 szufladą</w:t>
      </w:r>
      <w:r w:rsidR="007260FD">
        <w:t xml:space="preserve"> oraz szafką</w:t>
      </w:r>
      <w:r w:rsidRPr="004C701A">
        <w:t>.</w:t>
      </w:r>
    </w:p>
    <w:p w14:paraId="5C041CD0" w14:textId="77777777" w:rsidR="00CB351A" w:rsidRDefault="00CB351A" w:rsidP="004616DF">
      <w:pPr>
        <w:pStyle w:val="Akapitzlist"/>
        <w:numPr>
          <w:ilvl w:val="0"/>
          <w:numId w:val="41"/>
        </w:numPr>
      </w:pPr>
      <w:r w:rsidRPr="00CB351A">
        <w:rPr>
          <w:b/>
        </w:rPr>
        <w:t>2 szt.</w:t>
      </w:r>
      <w:r>
        <w:t xml:space="preserve"> </w:t>
      </w:r>
      <w:r w:rsidRPr="00CB351A">
        <w:t>szafki wiszące 1200x350x630</w:t>
      </w:r>
      <w:r>
        <w:t xml:space="preserve"> mm</w:t>
      </w:r>
    </w:p>
    <w:p w14:paraId="24D249E8" w14:textId="77777777" w:rsidR="00CB351A" w:rsidRDefault="00CB351A" w:rsidP="007260FD">
      <w:r w:rsidRPr="00CB351A">
        <w:rPr>
          <w:b/>
        </w:rPr>
        <w:t>2szt.</w:t>
      </w:r>
      <w:r>
        <w:t xml:space="preserve"> </w:t>
      </w:r>
      <w:r w:rsidRPr="00CB351A">
        <w:t>stół przyścienny 2800x750x900</w:t>
      </w:r>
      <w:r>
        <w:t xml:space="preserve"> mm</w:t>
      </w:r>
      <w:r w:rsidRPr="00CB351A">
        <w:t xml:space="preserve">, </w:t>
      </w:r>
      <w:r>
        <w:t>stelaż typu „C”, blat wykonany z żywicy fenolowej,</w:t>
      </w:r>
    </w:p>
    <w:p w14:paraId="326A03CD" w14:textId="77777777" w:rsidR="00CB351A" w:rsidRDefault="00CB351A" w:rsidP="004616DF">
      <w:pPr>
        <w:pStyle w:val="Akapitzlist"/>
        <w:numPr>
          <w:ilvl w:val="0"/>
          <w:numId w:val="42"/>
        </w:numPr>
      </w:pPr>
      <w:r w:rsidRPr="00CB351A">
        <w:rPr>
          <w:b/>
        </w:rPr>
        <w:t>3 szt</w:t>
      </w:r>
      <w:r>
        <w:t>.</w:t>
      </w:r>
      <w:r w:rsidRPr="00CB351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4C701A">
        <w:t xml:space="preserve"> 600</w:t>
      </w:r>
      <w:r>
        <w:t xml:space="preserve"> mm</w:t>
      </w:r>
      <w:r w:rsidRPr="004C701A">
        <w:t xml:space="preserve"> z 1 szufladą</w:t>
      </w:r>
      <w:r>
        <w:t xml:space="preserve"> oraz szafką</w:t>
      </w:r>
      <w:r w:rsidRPr="004C701A">
        <w:t>.</w:t>
      </w:r>
    </w:p>
    <w:p w14:paraId="2820A3FE" w14:textId="77777777" w:rsidR="00CB351A" w:rsidRDefault="00CB351A" w:rsidP="004616DF">
      <w:pPr>
        <w:pStyle w:val="Akapitzlist"/>
        <w:numPr>
          <w:ilvl w:val="0"/>
          <w:numId w:val="42"/>
        </w:numPr>
      </w:pPr>
      <w:r w:rsidRPr="00CB351A">
        <w:rPr>
          <w:b/>
        </w:rPr>
        <w:t>2szt.</w:t>
      </w:r>
      <w:r>
        <w:t xml:space="preserve"> </w:t>
      </w:r>
      <w:r w:rsidRPr="00CB351A">
        <w:t>szafki wiszące 1200x350x630</w:t>
      </w:r>
      <w:r>
        <w:t xml:space="preserve"> mm</w:t>
      </w:r>
    </w:p>
    <w:p w14:paraId="07401CEC" w14:textId="77777777" w:rsidR="00CB351A" w:rsidRDefault="00CB351A" w:rsidP="004616DF">
      <w:pPr>
        <w:pStyle w:val="Akapitzlist"/>
        <w:numPr>
          <w:ilvl w:val="0"/>
          <w:numId w:val="42"/>
        </w:numPr>
      </w:pPr>
      <w:r w:rsidRPr="00CB351A">
        <w:rPr>
          <w:b/>
        </w:rPr>
        <w:t>2szt.</w:t>
      </w:r>
      <w:r>
        <w:t xml:space="preserve"> </w:t>
      </w:r>
      <w:r w:rsidRPr="00CB351A">
        <w:t>regał 5 półkowy 800x500x2000</w:t>
      </w:r>
      <w:r>
        <w:t>mm</w:t>
      </w:r>
      <w:r w:rsidRPr="00CB351A">
        <w:t>, na stelażu stalowym</w:t>
      </w:r>
    </w:p>
    <w:p w14:paraId="41A22E73" w14:textId="77777777" w:rsidR="00CB351A" w:rsidRDefault="00CB351A" w:rsidP="00CB351A">
      <w:r w:rsidRPr="00CB351A">
        <w:rPr>
          <w:b/>
        </w:rPr>
        <w:t>1szt</w:t>
      </w:r>
      <w:r>
        <w:t xml:space="preserve">. </w:t>
      </w:r>
      <w:r w:rsidRPr="00CB351A">
        <w:t>stół przyścienny 1200x750x900</w:t>
      </w:r>
      <w:r>
        <w:t>mm</w:t>
      </w:r>
      <w:r w:rsidRPr="00CB351A">
        <w:t xml:space="preserve">, </w:t>
      </w:r>
      <w:r>
        <w:t>stelaż typu „C”, blat wykonany z żywicy fenolowej,</w:t>
      </w:r>
    </w:p>
    <w:p w14:paraId="05DCCBC5" w14:textId="77777777" w:rsidR="002614DD" w:rsidRDefault="00CB351A" w:rsidP="004616DF">
      <w:pPr>
        <w:pStyle w:val="Akapitzlist"/>
        <w:numPr>
          <w:ilvl w:val="0"/>
          <w:numId w:val="43"/>
        </w:numPr>
      </w:pPr>
      <w:r w:rsidRPr="00CB351A">
        <w:rPr>
          <w:b/>
        </w:rPr>
        <w:t>2 szt.</w:t>
      </w:r>
      <w:r w:rsidRPr="00CB351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4C701A">
        <w:t xml:space="preserve"> 600</w:t>
      </w:r>
      <w:r>
        <w:t xml:space="preserve"> mm</w:t>
      </w:r>
      <w:r w:rsidR="00FA0FF6">
        <w:t xml:space="preserve"> z jedną szufladą oraz szafką z drzwiczkami</w:t>
      </w:r>
    </w:p>
    <w:p w14:paraId="0281FDD1" w14:textId="77777777" w:rsidR="00057A3B" w:rsidRPr="002614DD" w:rsidRDefault="00057A3B" w:rsidP="00E05277">
      <w:pPr>
        <w:jc w:val="center"/>
        <w:rPr>
          <w:b/>
        </w:rPr>
      </w:pPr>
      <w:r w:rsidRPr="002614DD">
        <w:rPr>
          <w:b/>
        </w:rPr>
        <w:t>Mikrobiologia Lekarska:</w:t>
      </w:r>
    </w:p>
    <w:p w14:paraId="4FF2E5B6" w14:textId="77777777" w:rsidR="00057A3B" w:rsidRPr="002614DD" w:rsidRDefault="00A2021C" w:rsidP="00E05277">
      <w:pPr>
        <w:pBdr>
          <w:bottom w:val="single" w:sz="4" w:space="1" w:color="auto"/>
        </w:pBdr>
        <w:rPr>
          <w:b/>
        </w:rPr>
      </w:pPr>
      <w:r w:rsidRPr="002614DD">
        <w:rPr>
          <w:b/>
        </w:rPr>
        <w:t>1.12 sala ćwiczeń</w:t>
      </w:r>
    </w:p>
    <w:p w14:paraId="34634618" w14:textId="77777777" w:rsidR="00A2021C" w:rsidRDefault="00A2021C" w:rsidP="00057A3B">
      <w:r w:rsidRPr="00A2021C">
        <w:rPr>
          <w:b/>
        </w:rPr>
        <w:t>1szt.</w:t>
      </w:r>
      <w:r>
        <w:t xml:space="preserve"> b</w:t>
      </w:r>
      <w:r w:rsidRPr="00A2021C">
        <w:t>iurko laboratoryjne 1400x700x750</w:t>
      </w:r>
      <w:r>
        <w:t>mm, stelaż typu „C”, blat wykonany z żywicy fenolowej</w:t>
      </w:r>
    </w:p>
    <w:p w14:paraId="5F84E26E" w14:textId="77777777" w:rsidR="00A2021C" w:rsidRPr="00A2021C" w:rsidRDefault="00A2021C" w:rsidP="00057A3B">
      <w:pPr>
        <w:rPr>
          <w:b/>
        </w:rPr>
      </w:pPr>
      <w:r w:rsidRPr="00A2021C">
        <w:rPr>
          <w:b/>
        </w:rPr>
        <w:t>Dodatkowo:</w:t>
      </w:r>
    </w:p>
    <w:p w14:paraId="07EF7C64" w14:textId="77777777" w:rsidR="00A2021C" w:rsidRDefault="00A2021C" w:rsidP="004616DF">
      <w:pPr>
        <w:pStyle w:val="Akapitzlist"/>
        <w:numPr>
          <w:ilvl w:val="0"/>
          <w:numId w:val="44"/>
        </w:numPr>
      </w:pPr>
      <w:r w:rsidRPr="00FA0FF6">
        <w:rPr>
          <w:b/>
        </w:rPr>
        <w:t>1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A2021C">
        <w:t xml:space="preserve"> 600</w:t>
      </w:r>
      <w:r>
        <w:t xml:space="preserve"> mm </w:t>
      </w:r>
      <w:r w:rsidRPr="00A2021C">
        <w:t>z 4 szufladami</w:t>
      </w:r>
    </w:p>
    <w:p w14:paraId="0983C76C" w14:textId="77777777" w:rsidR="00A2021C" w:rsidRDefault="00A2021C" w:rsidP="00057A3B">
      <w:r w:rsidRPr="00A2021C">
        <w:rPr>
          <w:b/>
        </w:rPr>
        <w:t>2szt</w:t>
      </w:r>
      <w:r>
        <w:t xml:space="preserve">. </w:t>
      </w:r>
      <w:r w:rsidRPr="00A2021C">
        <w:t>stół wyspowy 3600x1300x900</w:t>
      </w:r>
      <w:r>
        <w:t xml:space="preserve"> mm</w:t>
      </w:r>
      <w:r w:rsidRPr="00A2021C">
        <w:t>,</w:t>
      </w:r>
      <w:r>
        <w:t xml:space="preserve"> stelaż typu „C”</w:t>
      </w:r>
      <w:r w:rsidRPr="00A2021C">
        <w:t>,</w:t>
      </w:r>
      <w:r>
        <w:t xml:space="preserve"> blat wykonany z żywicy fenolowej</w:t>
      </w:r>
    </w:p>
    <w:p w14:paraId="1F862B77" w14:textId="77777777" w:rsidR="00A2021C" w:rsidRDefault="00A2021C" w:rsidP="00057A3B">
      <w:r w:rsidRPr="00FA0FF6">
        <w:rPr>
          <w:b/>
        </w:rPr>
        <w:t>Dodatkowo</w:t>
      </w:r>
      <w:r>
        <w:t>:</w:t>
      </w:r>
    </w:p>
    <w:p w14:paraId="793E34AA" w14:textId="77777777" w:rsidR="00A2021C" w:rsidRDefault="00A2021C" w:rsidP="004616DF">
      <w:pPr>
        <w:pStyle w:val="Akapitzlist"/>
        <w:numPr>
          <w:ilvl w:val="0"/>
          <w:numId w:val="44"/>
        </w:numPr>
      </w:pPr>
      <w:r w:rsidRPr="00FA0FF6">
        <w:rPr>
          <w:b/>
        </w:rPr>
        <w:t>1szt.</w:t>
      </w:r>
      <w:r w:rsidR="009B2F09">
        <w:rPr>
          <w:b/>
        </w:rPr>
        <w:t>/ stół</w:t>
      </w:r>
      <w:r w:rsidRPr="00A2021C">
        <w:t xml:space="preserve"> (3 kolumny elektryczne) z 12 gniazdami x230 V min IP 44, komplet osłon </w:t>
      </w:r>
    </w:p>
    <w:p w14:paraId="6277660D" w14:textId="77777777" w:rsidR="00A2021C" w:rsidRDefault="00A2021C" w:rsidP="004616DF">
      <w:pPr>
        <w:pStyle w:val="Akapitzlist"/>
        <w:numPr>
          <w:ilvl w:val="0"/>
          <w:numId w:val="44"/>
        </w:numPr>
      </w:pPr>
      <w:r w:rsidRPr="00FA0FF6">
        <w:rPr>
          <w:b/>
        </w:rPr>
        <w:t>1szt.</w:t>
      </w:r>
      <w:r w:rsidR="009B2F09">
        <w:rPr>
          <w:b/>
        </w:rPr>
        <w:t>/ stół</w:t>
      </w:r>
      <w:r>
        <w:t xml:space="preserve"> komplet osłon </w:t>
      </w:r>
      <w:proofErr w:type="spellStart"/>
      <w:r>
        <w:t>podblatowych</w:t>
      </w:r>
      <w:proofErr w:type="spellEnd"/>
      <w:r>
        <w:t>, demontowanych</w:t>
      </w:r>
    </w:p>
    <w:p w14:paraId="1992EA26" w14:textId="77777777" w:rsidR="00A2021C" w:rsidRDefault="00A2021C" w:rsidP="004616DF">
      <w:pPr>
        <w:pStyle w:val="Akapitzlist"/>
        <w:numPr>
          <w:ilvl w:val="0"/>
          <w:numId w:val="44"/>
        </w:numPr>
      </w:pPr>
      <w:r w:rsidRPr="00FA0FF6">
        <w:rPr>
          <w:b/>
        </w:rPr>
        <w:t>3 szt.</w:t>
      </w:r>
      <w:r w:rsidR="009B2F09">
        <w:rPr>
          <w:b/>
        </w:rPr>
        <w:t>/ stół</w:t>
      </w:r>
      <w:r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A2021C">
        <w:t>600</w:t>
      </w:r>
      <w:r>
        <w:t xml:space="preserve">mm </w:t>
      </w:r>
      <w:r w:rsidRPr="00A2021C">
        <w:t>z 1 szufladą</w:t>
      </w:r>
      <w:r>
        <w:t xml:space="preserve"> i szafką</w:t>
      </w:r>
      <w:r w:rsidRPr="00A2021C">
        <w:t>,</w:t>
      </w:r>
    </w:p>
    <w:p w14:paraId="342D7D16" w14:textId="77777777" w:rsidR="00A2021C" w:rsidRDefault="00A2021C" w:rsidP="004616DF">
      <w:pPr>
        <w:pStyle w:val="Akapitzlist"/>
        <w:numPr>
          <w:ilvl w:val="0"/>
          <w:numId w:val="44"/>
        </w:numPr>
      </w:pPr>
      <w:r w:rsidRPr="00FA0FF6">
        <w:rPr>
          <w:b/>
        </w:rPr>
        <w:t>3szt.</w:t>
      </w:r>
      <w:r w:rsidR="009B2F09">
        <w:rPr>
          <w:b/>
        </w:rPr>
        <w:t>/ stół</w:t>
      </w:r>
      <w:r w:rsidR="009B2F09" w:rsidRPr="00A2021C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A2021C">
        <w:t xml:space="preserve"> 600</w:t>
      </w:r>
      <w:r>
        <w:t xml:space="preserve"> mm</w:t>
      </w:r>
      <w:r w:rsidRPr="00A2021C">
        <w:t xml:space="preserve"> z półka</w:t>
      </w:r>
      <w:r>
        <w:t xml:space="preserve"> i drzwiczkami </w:t>
      </w:r>
    </w:p>
    <w:p w14:paraId="50248132" w14:textId="77777777" w:rsidR="00FA0FF6" w:rsidRDefault="00FA0FF6" w:rsidP="00FA0FF6">
      <w:r w:rsidRPr="00FA0FF6">
        <w:rPr>
          <w:b/>
        </w:rPr>
        <w:t>1szt.</w:t>
      </w:r>
      <w:r>
        <w:t xml:space="preserve"> </w:t>
      </w:r>
      <w:r w:rsidRPr="00FA0FF6">
        <w:t xml:space="preserve">stanowisko </w:t>
      </w:r>
      <w:r>
        <w:t xml:space="preserve">do mycia </w:t>
      </w:r>
      <w:r w:rsidRPr="00FA0FF6">
        <w:t>600x750x900</w:t>
      </w:r>
      <w:r>
        <w:t>mm</w:t>
      </w:r>
      <w:r w:rsidRPr="00FA0FF6">
        <w:t xml:space="preserve">, stelaż </w:t>
      </w:r>
      <w:r>
        <w:t>typu „C”</w:t>
      </w:r>
      <w:r w:rsidRPr="00FA0FF6">
        <w:t>,</w:t>
      </w:r>
      <w:r>
        <w:t xml:space="preserve"> blat wykonany z żywicy fenolowej</w:t>
      </w:r>
    </w:p>
    <w:p w14:paraId="237D2A97" w14:textId="77777777" w:rsidR="00FA0FF6" w:rsidRPr="00FA0FF6" w:rsidRDefault="00FA0FF6" w:rsidP="00FA0FF6">
      <w:pPr>
        <w:rPr>
          <w:b/>
        </w:rPr>
      </w:pPr>
      <w:r w:rsidRPr="00FA0FF6">
        <w:rPr>
          <w:b/>
        </w:rPr>
        <w:t>Dodatkowo:</w:t>
      </w:r>
    </w:p>
    <w:p w14:paraId="13D7AB04" w14:textId="77777777" w:rsidR="00FA0FF6" w:rsidRDefault="00FA0FF6" w:rsidP="004616DF">
      <w:pPr>
        <w:pStyle w:val="Akapitzlist"/>
        <w:numPr>
          <w:ilvl w:val="0"/>
          <w:numId w:val="46"/>
        </w:numPr>
      </w:pPr>
      <w:r w:rsidRPr="00FA0FF6">
        <w:rPr>
          <w:b/>
        </w:rPr>
        <w:t>1szt.</w:t>
      </w:r>
      <w:r w:rsidRPr="00FA0FF6">
        <w:t xml:space="preserve"> szafka instalacyjna 600</w:t>
      </w:r>
      <w:r>
        <w:t>mm</w:t>
      </w:r>
      <w:r w:rsidRPr="00FA0FF6">
        <w:t xml:space="preserve">, </w:t>
      </w:r>
    </w:p>
    <w:p w14:paraId="53C868DB" w14:textId="77777777" w:rsidR="00FA0FF6" w:rsidRDefault="00FA0FF6" w:rsidP="004616DF">
      <w:pPr>
        <w:pStyle w:val="Akapitzlist"/>
        <w:numPr>
          <w:ilvl w:val="0"/>
          <w:numId w:val="46"/>
        </w:numPr>
      </w:pPr>
      <w:r w:rsidRPr="00FA0FF6">
        <w:rPr>
          <w:b/>
        </w:rPr>
        <w:t>1szt.</w:t>
      </w:r>
      <w:r>
        <w:t xml:space="preserve"> </w:t>
      </w:r>
      <w:r w:rsidRPr="00FA0FF6">
        <w:t xml:space="preserve">zlew stalowy kwasoodporny </w:t>
      </w:r>
    </w:p>
    <w:p w14:paraId="4A6B806F" w14:textId="77777777" w:rsidR="00FA0FF6" w:rsidRDefault="00FA0FF6" w:rsidP="004616DF">
      <w:pPr>
        <w:pStyle w:val="Akapitzlist"/>
        <w:numPr>
          <w:ilvl w:val="0"/>
          <w:numId w:val="46"/>
        </w:numPr>
      </w:pPr>
      <w:r w:rsidRPr="00FA0FF6">
        <w:rPr>
          <w:b/>
        </w:rPr>
        <w:t>1szt.</w:t>
      </w:r>
      <w:r>
        <w:t xml:space="preserve"> </w:t>
      </w:r>
      <w:r w:rsidRPr="00FA0FF6">
        <w:t xml:space="preserve">bateria laboratoryjna c/z woda,  </w:t>
      </w:r>
    </w:p>
    <w:p w14:paraId="192B0B3A" w14:textId="77777777" w:rsidR="00FA0FF6" w:rsidRDefault="00FA0FF6" w:rsidP="004616DF">
      <w:pPr>
        <w:pStyle w:val="Akapitzlist"/>
        <w:numPr>
          <w:ilvl w:val="0"/>
          <w:numId w:val="46"/>
        </w:numPr>
      </w:pPr>
      <w:r w:rsidRPr="00FA0FF6">
        <w:rPr>
          <w:b/>
        </w:rPr>
        <w:t>1szt.</w:t>
      </w:r>
      <w:r>
        <w:t xml:space="preserve"> </w:t>
      </w:r>
      <w:r w:rsidRPr="00FA0FF6">
        <w:t>oczomyjka,</w:t>
      </w:r>
    </w:p>
    <w:p w14:paraId="235A6EF0" w14:textId="77777777" w:rsidR="00FA0FF6" w:rsidRDefault="00FA0FF6" w:rsidP="004616DF">
      <w:pPr>
        <w:pStyle w:val="Akapitzlist"/>
        <w:numPr>
          <w:ilvl w:val="0"/>
          <w:numId w:val="46"/>
        </w:numPr>
      </w:pPr>
      <w:r w:rsidRPr="00FA0FF6">
        <w:rPr>
          <w:b/>
        </w:rPr>
        <w:t>1szt.</w:t>
      </w:r>
      <w:r>
        <w:t xml:space="preserve"> </w:t>
      </w:r>
      <w:proofErr w:type="spellStart"/>
      <w:r w:rsidRPr="00FA0FF6">
        <w:t>ociekacz</w:t>
      </w:r>
      <w:proofErr w:type="spellEnd"/>
      <w:r w:rsidRPr="00FA0FF6">
        <w:t xml:space="preserve"> laboratoryjny kołkowy</w:t>
      </w:r>
    </w:p>
    <w:p w14:paraId="5F5EAFDF" w14:textId="77777777" w:rsidR="00FA0FF6" w:rsidRDefault="00FA0FF6" w:rsidP="00FA0FF6">
      <w:r w:rsidRPr="00FA0FF6">
        <w:rPr>
          <w:b/>
        </w:rPr>
        <w:t>1szt.</w:t>
      </w:r>
      <w:r>
        <w:t xml:space="preserve"> </w:t>
      </w:r>
      <w:r w:rsidRPr="00FA0FF6">
        <w:t xml:space="preserve">stanowisko </w:t>
      </w:r>
      <w:r>
        <w:t xml:space="preserve">do mycia </w:t>
      </w:r>
      <w:r w:rsidRPr="00FA0FF6">
        <w:t>600x750x900</w:t>
      </w:r>
      <w:r>
        <w:t>mm</w:t>
      </w:r>
      <w:r w:rsidRPr="00FA0FF6">
        <w:t xml:space="preserve">, stelaż </w:t>
      </w:r>
      <w:r>
        <w:t>typu „C”</w:t>
      </w:r>
      <w:r w:rsidRPr="00FA0FF6">
        <w:t>,</w:t>
      </w:r>
      <w:r>
        <w:t xml:space="preserve"> blat wykonany z żywicy fenolowej</w:t>
      </w:r>
    </w:p>
    <w:p w14:paraId="4E8DF12D" w14:textId="77777777" w:rsidR="00FA0FF6" w:rsidRPr="00FA0FF6" w:rsidRDefault="00FA0FF6" w:rsidP="00FA0FF6">
      <w:pPr>
        <w:rPr>
          <w:b/>
        </w:rPr>
      </w:pPr>
      <w:r w:rsidRPr="00FA0FF6">
        <w:rPr>
          <w:b/>
        </w:rPr>
        <w:t>Dodatkowo:</w:t>
      </w:r>
    </w:p>
    <w:p w14:paraId="366A2C28" w14:textId="77777777" w:rsidR="00FA0FF6" w:rsidRDefault="00FA0FF6" w:rsidP="004616DF">
      <w:pPr>
        <w:pStyle w:val="Akapitzlist"/>
        <w:numPr>
          <w:ilvl w:val="0"/>
          <w:numId w:val="47"/>
        </w:numPr>
      </w:pPr>
      <w:r w:rsidRPr="00FA0FF6">
        <w:rPr>
          <w:b/>
        </w:rPr>
        <w:t>1szt.</w:t>
      </w:r>
      <w:r w:rsidRPr="00FA0FF6">
        <w:t xml:space="preserve"> szafka instalacyjna 600</w:t>
      </w:r>
      <w:r>
        <w:t>mm</w:t>
      </w:r>
      <w:r w:rsidRPr="00FA0FF6">
        <w:t xml:space="preserve">, </w:t>
      </w:r>
    </w:p>
    <w:p w14:paraId="222CC816" w14:textId="77777777" w:rsidR="00FA0FF6" w:rsidRDefault="00FA0FF6" w:rsidP="004616DF">
      <w:pPr>
        <w:pStyle w:val="Akapitzlist"/>
        <w:numPr>
          <w:ilvl w:val="0"/>
          <w:numId w:val="47"/>
        </w:numPr>
      </w:pPr>
      <w:r w:rsidRPr="00FA0FF6">
        <w:rPr>
          <w:b/>
        </w:rPr>
        <w:t>1szt.</w:t>
      </w:r>
      <w:r>
        <w:t xml:space="preserve"> umywalka ceramiczna</w:t>
      </w:r>
      <w:r w:rsidRPr="00FA0FF6">
        <w:t xml:space="preserve"> </w:t>
      </w:r>
    </w:p>
    <w:p w14:paraId="2B04A765" w14:textId="77777777" w:rsidR="00FA0FF6" w:rsidRDefault="00FA0FF6" w:rsidP="004616DF">
      <w:pPr>
        <w:pStyle w:val="Akapitzlist"/>
        <w:numPr>
          <w:ilvl w:val="0"/>
          <w:numId w:val="47"/>
        </w:numPr>
      </w:pPr>
      <w:r w:rsidRPr="00FA0FF6">
        <w:rPr>
          <w:b/>
        </w:rPr>
        <w:t>1szt.</w:t>
      </w:r>
      <w:r>
        <w:t xml:space="preserve"> </w:t>
      </w:r>
      <w:r w:rsidR="00FC6A02">
        <w:t>bateria umywalkowa z mieszaczem</w:t>
      </w:r>
      <w:r w:rsidRPr="00FA0FF6">
        <w:t xml:space="preserve">,  </w:t>
      </w:r>
    </w:p>
    <w:p w14:paraId="6C969864" w14:textId="77777777" w:rsidR="00FA0FF6" w:rsidRDefault="00FA0FF6" w:rsidP="004616DF">
      <w:pPr>
        <w:pStyle w:val="Akapitzlist"/>
        <w:numPr>
          <w:ilvl w:val="0"/>
          <w:numId w:val="47"/>
        </w:numPr>
      </w:pPr>
      <w:r w:rsidRPr="00FA0FF6">
        <w:rPr>
          <w:b/>
        </w:rPr>
        <w:t>1szt.</w:t>
      </w:r>
      <w:r>
        <w:t xml:space="preserve"> </w:t>
      </w:r>
      <w:r w:rsidRPr="00FA0FF6">
        <w:t>oczomyjka,</w:t>
      </w:r>
    </w:p>
    <w:p w14:paraId="68613833" w14:textId="77777777" w:rsidR="00FA0FF6" w:rsidRDefault="00FA0FF6" w:rsidP="004616DF">
      <w:pPr>
        <w:pStyle w:val="Akapitzlist"/>
        <w:numPr>
          <w:ilvl w:val="0"/>
          <w:numId w:val="47"/>
        </w:numPr>
      </w:pPr>
      <w:r w:rsidRPr="00FA0FF6">
        <w:rPr>
          <w:b/>
        </w:rPr>
        <w:t>1szt.</w:t>
      </w:r>
      <w:r>
        <w:t xml:space="preserve"> </w:t>
      </w:r>
      <w:proofErr w:type="spellStart"/>
      <w:r w:rsidRPr="00FA0FF6">
        <w:t>ociekacz</w:t>
      </w:r>
      <w:proofErr w:type="spellEnd"/>
      <w:r w:rsidRPr="00FA0FF6">
        <w:t xml:space="preserve"> laboratoryjny kołkowy</w:t>
      </w:r>
    </w:p>
    <w:p w14:paraId="74B5F0BD" w14:textId="77777777" w:rsidR="00FA0FF6" w:rsidRDefault="00FA0FF6" w:rsidP="00FA0FF6">
      <w:r w:rsidRPr="00AB0858">
        <w:rPr>
          <w:b/>
        </w:rPr>
        <w:t>1 szt.</w:t>
      </w:r>
      <w:r>
        <w:t xml:space="preserve"> </w:t>
      </w:r>
      <w:r w:rsidRPr="00FA0FF6">
        <w:t>stół przyścienny 3600x750x900</w:t>
      </w:r>
      <w:r>
        <w:t xml:space="preserve"> mm, stelaż typu „C” wzmocniony</w:t>
      </w:r>
      <w:r w:rsidRPr="00FA0FF6">
        <w:t xml:space="preserve">, </w:t>
      </w:r>
      <w:r>
        <w:t>blat wykonany z żywicy fenolowej.</w:t>
      </w:r>
    </w:p>
    <w:p w14:paraId="02E1784D" w14:textId="77777777" w:rsidR="00FA0FF6" w:rsidRPr="00AB0858" w:rsidRDefault="00FA0FF6" w:rsidP="00FA0FF6">
      <w:pPr>
        <w:rPr>
          <w:b/>
        </w:rPr>
      </w:pPr>
      <w:r w:rsidRPr="00AB0858">
        <w:rPr>
          <w:b/>
        </w:rPr>
        <w:t>Dodatkowo:</w:t>
      </w:r>
    </w:p>
    <w:p w14:paraId="1ED0DC58" w14:textId="77777777" w:rsidR="00FA0FF6" w:rsidRDefault="00FA0FF6" w:rsidP="004616DF">
      <w:pPr>
        <w:pStyle w:val="Akapitzlist"/>
        <w:numPr>
          <w:ilvl w:val="0"/>
          <w:numId w:val="48"/>
        </w:numPr>
      </w:pPr>
      <w:r w:rsidRPr="00AB0858">
        <w:rPr>
          <w:b/>
        </w:rPr>
        <w:t>6</w:t>
      </w:r>
      <w:r w:rsidR="00AB0858">
        <w:rPr>
          <w:b/>
        </w:rPr>
        <w:t xml:space="preserve"> </w:t>
      </w:r>
      <w:r w:rsidRPr="00AB0858">
        <w:rPr>
          <w:b/>
        </w:rPr>
        <w:t>szt.</w:t>
      </w:r>
      <w:r w:rsidR="00AB0858">
        <w:t xml:space="preserve"> </w:t>
      </w:r>
      <w:proofErr w:type="spellStart"/>
      <w:r w:rsidR="00AB0858">
        <w:t>kontenerek</w:t>
      </w:r>
      <w:proofErr w:type="spellEnd"/>
      <w:r w:rsidR="00AB0858">
        <w:t xml:space="preserve"> mobilny</w:t>
      </w:r>
      <w:r w:rsidRPr="00FA0FF6">
        <w:t xml:space="preserve"> 600</w:t>
      </w:r>
      <w:r w:rsidR="00AB0858">
        <w:t xml:space="preserve"> mm</w:t>
      </w:r>
      <w:r w:rsidRPr="00FA0FF6">
        <w:t xml:space="preserve"> z 1 szufladą</w:t>
      </w:r>
      <w:r>
        <w:t xml:space="preserve"> oraz szafką</w:t>
      </w:r>
      <w:r w:rsidRPr="00FA0FF6">
        <w:t>.</w:t>
      </w:r>
    </w:p>
    <w:p w14:paraId="4DA1E28E" w14:textId="77777777" w:rsidR="00AB0858" w:rsidRDefault="00AB0858" w:rsidP="004616DF">
      <w:pPr>
        <w:pStyle w:val="Akapitzlist"/>
        <w:numPr>
          <w:ilvl w:val="0"/>
          <w:numId w:val="48"/>
        </w:numPr>
      </w:pPr>
      <w:r w:rsidRPr="00AB0858">
        <w:rPr>
          <w:b/>
        </w:rPr>
        <w:t>5</w:t>
      </w:r>
      <w:r w:rsidR="001120BA">
        <w:rPr>
          <w:b/>
        </w:rPr>
        <w:t xml:space="preserve"> </w:t>
      </w:r>
      <w:r w:rsidRPr="00AB0858">
        <w:rPr>
          <w:b/>
        </w:rPr>
        <w:t>szt.</w:t>
      </w:r>
      <w:r>
        <w:t xml:space="preserve"> </w:t>
      </w:r>
      <w:r w:rsidRPr="00AB0858">
        <w:t>wiszące 1200x350x630</w:t>
      </w:r>
      <w:r>
        <w:t xml:space="preserve"> mm</w:t>
      </w:r>
    </w:p>
    <w:p w14:paraId="567D301C" w14:textId="77777777" w:rsidR="00AB0858" w:rsidRDefault="00AB0858" w:rsidP="00AB0858">
      <w:r w:rsidRPr="001120BA">
        <w:rPr>
          <w:b/>
        </w:rPr>
        <w:t>1szt.</w:t>
      </w:r>
      <w:r>
        <w:t xml:space="preserve"> </w:t>
      </w:r>
      <w:r w:rsidRPr="00AB0858">
        <w:t>stół przyścienny 3000x750x900</w:t>
      </w:r>
      <w:r>
        <w:t xml:space="preserve"> mm</w:t>
      </w:r>
      <w:r w:rsidRPr="00AB0858">
        <w:t xml:space="preserve">, </w:t>
      </w:r>
      <w:r>
        <w:t>stelaż typu „C” wzmocniony</w:t>
      </w:r>
      <w:r w:rsidRPr="00FA0FF6">
        <w:t xml:space="preserve">, </w:t>
      </w:r>
      <w:r>
        <w:t>blat wykonany z żywicy fenolowej</w:t>
      </w:r>
    </w:p>
    <w:p w14:paraId="1BAB89CD" w14:textId="77777777" w:rsidR="00AB0858" w:rsidRDefault="00AB0858" w:rsidP="004616DF">
      <w:pPr>
        <w:pStyle w:val="Akapitzlist"/>
        <w:numPr>
          <w:ilvl w:val="0"/>
          <w:numId w:val="49"/>
        </w:numPr>
      </w:pPr>
      <w:r w:rsidRPr="009A19B5">
        <w:rPr>
          <w:b/>
        </w:rPr>
        <w:t>1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AB0858">
        <w:t xml:space="preserve"> 600</w:t>
      </w:r>
      <w:r>
        <w:t xml:space="preserve"> mm</w:t>
      </w:r>
      <w:r w:rsidRPr="00AB0858">
        <w:t xml:space="preserve"> z 1 szufladą</w:t>
      </w:r>
      <w:r>
        <w:t xml:space="preserve"> oraz szafką</w:t>
      </w:r>
    </w:p>
    <w:p w14:paraId="1ED238F8" w14:textId="77777777" w:rsidR="00AB0858" w:rsidRDefault="00AB0858" w:rsidP="004616DF">
      <w:pPr>
        <w:pStyle w:val="Akapitzlist"/>
        <w:numPr>
          <w:ilvl w:val="0"/>
          <w:numId w:val="49"/>
        </w:numPr>
      </w:pPr>
      <w:r w:rsidRPr="009A19B5">
        <w:rPr>
          <w:b/>
        </w:rPr>
        <w:t>2szt.</w:t>
      </w:r>
      <w:r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AB0858">
        <w:t>600</w:t>
      </w:r>
      <w:r>
        <w:t xml:space="preserve">mm </w:t>
      </w:r>
      <w:r w:rsidRPr="00AB0858">
        <w:t>z 4 szufladami</w:t>
      </w:r>
    </w:p>
    <w:p w14:paraId="01E03E1E" w14:textId="77777777" w:rsidR="008843E6" w:rsidRDefault="008843E6" w:rsidP="008843E6"/>
    <w:p w14:paraId="12BBA4F9" w14:textId="77777777" w:rsidR="008843E6" w:rsidRPr="001216F9" w:rsidRDefault="008843E6" w:rsidP="005A087B">
      <w:pPr>
        <w:pBdr>
          <w:bottom w:val="single" w:sz="4" w:space="1" w:color="auto"/>
        </w:pBdr>
        <w:rPr>
          <w:b/>
        </w:rPr>
      </w:pPr>
      <w:r w:rsidRPr="001216F9">
        <w:rPr>
          <w:b/>
        </w:rPr>
        <w:t>1.13 Sala ćwiczeń:</w:t>
      </w:r>
    </w:p>
    <w:p w14:paraId="43B48E0B" w14:textId="77777777" w:rsidR="008843E6" w:rsidRDefault="008843E6" w:rsidP="008843E6">
      <w:r w:rsidRPr="001120BA">
        <w:rPr>
          <w:b/>
        </w:rPr>
        <w:t>1szt.</w:t>
      </w:r>
      <w:r>
        <w:t xml:space="preserve"> b</w:t>
      </w:r>
      <w:r w:rsidRPr="008843E6">
        <w:t>iurko laboratoryjne 1400x700x750</w:t>
      </w:r>
      <w:r>
        <w:t>mm, stelaż typu „C”, blat wykonany z żywicy fenolowej</w:t>
      </w:r>
    </w:p>
    <w:p w14:paraId="00BA2593" w14:textId="77777777" w:rsidR="008843E6" w:rsidRDefault="008843E6" w:rsidP="008843E6">
      <w:r>
        <w:t>Dodatkowo:</w:t>
      </w:r>
    </w:p>
    <w:p w14:paraId="00402943" w14:textId="77777777" w:rsidR="008843E6" w:rsidRDefault="008843E6" w:rsidP="004616DF">
      <w:pPr>
        <w:pStyle w:val="Akapitzlist"/>
        <w:numPr>
          <w:ilvl w:val="0"/>
          <w:numId w:val="51"/>
        </w:numPr>
      </w:pPr>
      <w:r w:rsidRPr="009A19B5">
        <w:rPr>
          <w:b/>
        </w:rPr>
        <w:t>1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8843E6">
        <w:t xml:space="preserve"> 600</w:t>
      </w:r>
      <w:r>
        <w:t xml:space="preserve"> mm</w:t>
      </w:r>
      <w:r w:rsidRPr="008843E6">
        <w:t xml:space="preserve"> 4 szufladami</w:t>
      </w:r>
    </w:p>
    <w:p w14:paraId="387B8CF0" w14:textId="77777777" w:rsidR="008843E6" w:rsidRDefault="00D03F0A" w:rsidP="008843E6">
      <w:r w:rsidRPr="001120BA">
        <w:rPr>
          <w:b/>
        </w:rPr>
        <w:t xml:space="preserve">2 </w:t>
      </w:r>
      <w:r w:rsidR="008843E6" w:rsidRPr="001120BA">
        <w:rPr>
          <w:b/>
        </w:rPr>
        <w:t>szt.</w:t>
      </w:r>
      <w:r w:rsidR="008843E6">
        <w:t xml:space="preserve"> </w:t>
      </w:r>
      <w:r w:rsidR="008843E6" w:rsidRPr="008843E6">
        <w:t>stół wyspowy 3600x1300x900</w:t>
      </w:r>
      <w:r w:rsidR="008843E6">
        <w:t xml:space="preserve"> mm</w:t>
      </w:r>
      <w:r w:rsidR="008843E6" w:rsidRPr="008843E6">
        <w:t>,</w:t>
      </w:r>
      <w:r w:rsidR="008843E6">
        <w:t xml:space="preserve"> </w:t>
      </w:r>
      <w:r w:rsidR="008843E6" w:rsidRPr="008843E6">
        <w:t xml:space="preserve">stelaż </w:t>
      </w:r>
      <w:r w:rsidR="008843E6">
        <w:t>typu „C”</w:t>
      </w:r>
      <w:r w:rsidR="008843E6" w:rsidRPr="008843E6">
        <w:t xml:space="preserve">, </w:t>
      </w:r>
      <w:r w:rsidR="008843E6">
        <w:t>blat wykonany z żywicy fenolowej</w:t>
      </w:r>
    </w:p>
    <w:p w14:paraId="76DAAEDB" w14:textId="77777777" w:rsidR="008843E6" w:rsidRPr="001216F9" w:rsidRDefault="00C06D93" w:rsidP="008843E6">
      <w:pPr>
        <w:rPr>
          <w:b/>
        </w:rPr>
      </w:pPr>
      <w:r w:rsidRPr="001216F9">
        <w:rPr>
          <w:b/>
        </w:rPr>
        <w:t>Dodatkowo</w:t>
      </w:r>
      <w:r w:rsidR="008843E6" w:rsidRPr="001216F9">
        <w:rPr>
          <w:b/>
        </w:rPr>
        <w:t>:</w:t>
      </w:r>
    </w:p>
    <w:p w14:paraId="3E730FEE" w14:textId="77777777" w:rsidR="008843E6" w:rsidRDefault="008843E6" w:rsidP="004616DF">
      <w:pPr>
        <w:pStyle w:val="Akapitzlist"/>
        <w:numPr>
          <w:ilvl w:val="0"/>
          <w:numId w:val="50"/>
        </w:numPr>
      </w:pPr>
      <w:r w:rsidRPr="001120BA">
        <w:rPr>
          <w:b/>
        </w:rPr>
        <w:t>1szt</w:t>
      </w:r>
      <w:r>
        <w:t>.</w:t>
      </w:r>
      <w:r w:rsidR="001120BA">
        <w:t>/stół</w:t>
      </w:r>
      <w:r w:rsidRPr="008843E6">
        <w:t xml:space="preserve"> (3 kolumny elektryczne) z 12 gniazdami x230 V min IP 44, </w:t>
      </w:r>
    </w:p>
    <w:p w14:paraId="5F36E76A" w14:textId="77777777" w:rsidR="008843E6" w:rsidRDefault="008843E6" w:rsidP="004616DF">
      <w:pPr>
        <w:pStyle w:val="Akapitzlist"/>
        <w:numPr>
          <w:ilvl w:val="0"/>
          <w:numId w:val="50"/>
        </w:numPr>
      </w:pPr>
      <w:r w:rsidRPr="001120BA">
        <w:rPr>
          <w:b/>
        </w:rPr>
        <w:t xml:space="preserve">1 </w:t>
      </w:r>
      <w:proofErr w:type="spellStart"/>
      <w:r w:rsidRPr="001120BA">
        <w:rPr>
          <w:b/>
        </w:rPr>
        <w:t>kpl</w:t>
      </w:r>
      <w:proofErr w:type="spellEnd"/>
      <w:r w:rsidRPr="001120BA">
        <w:rPr>
          <w:b/>
        </w:rPr>
        <w:t>.</w:t>
      </w:r>
      <w:r w:rsidR="001120BA" w:rsidRPr="001120BA">
        <w:t xml:space="preserve"> </w:t>
      </w:r>
      <w:r w:rsidR="001120BA">
        <w:t>/stół</w:t>
      </w:r>
      <w:r>
        <w:t xml:space="preserve"> osłon </w:t>
      </w:r>
      <w:proofErr w:type="spellStart"/>
      <w:r>
        <w:t>podblatowy</w:t>
      </w:r>
      <w:r w:rsidRPr="008843E6">
        <w:t>ch</w:t>
      </w:r>
      <w:proofErr w:type="spellEnd"/>
      <w:r w:rsidRPr="008843E6">
        <w:t xml:space="preserve"> stalowych demontowanych</w:t>
      </w:r>
    </w:p>
    <w:p w14:paraId="5858B20F" w14:textId="77777777" w:rsidR="008843E6" w:rsidRDefault="008843E6" w:rsidP="004616DF">
      <w:pPr>
        <w:pStyle w:val="Akapitzlist"/>
        <w:numPr>
          <w:ilvl w:val="0"/>
          <w:numId w:val="50"/>
        </w:numPr>
      </w:pPr>
      <w:r w:rsidRPr="001120BA">
        <w:rPr>
          <w:b/>
        </w:rPr>
        <w:t>3szt.</w:t>
      </w:r>
      <w:r w:rsidR="001120BA" w:rsidRPr="001120BA">
        <w:t xml:space="preserve"> </w:t>
      </w:r>
      <w:r w:rsidR="001120BA">
        <w:t>/stół</w:t>
      </w:r>
      <w:r>
        <w:t xml:space="preserve"> </w:t>
      </w:r>
      <w:proofErr w:type="spellStart"/>
      <w:r>
        <w:t>kontenerek</w:t>
      </w:r>
      <w:proofErr w:type="spellEnd"/>
      <w:r>
        <w:t xml:space="preserve"> </w:t>
      </w:r>
      <w:r w:rsidR="001120BA">
        <w:t>mobilny</w:t>
      </w:r>
      <w:r>
        <w:t xml:space="preserve"> 600 mm z jedną szufladą i szafką</w:t>
      </w:r>
    </w:p>
    <w:p w14:paraId="5DB3E082" w14:textId="77777777" w:rsidR="008843E6" w:rsidRDefault="008843E6" w:rsidP="004616DF">
      <w:pPr>
        <w:pStyle w:val="Akapitzlist"/>
        <w:numPr>
          <w:ilvl w:val="0"/>
          <w:numId w:val="50"/>
        </w:numPr>
      </w:pPr>
      <w:r w:rsidRPr="001120BA">
        <w:rPr>
          <w:b/>
        </w:rPr>
        <w:t>3szt.</w:t>
      </w:r>
      <w:r w:rsidR="001120BA" w:rsidRPr="001120BA">
        <w:t xml:space="preserve"> </w:t>
      </w:r>
      <w:r w:rsidR="001120BA">
        <w:t>/stół</w:t>
      </w:r>
      <w:r>
        <w:t xml:space="preserve"> </w:t>
      </w:r>
      <w:proofErr w:type="spellStart"/>
      <w:r>
        <w:t>kontenerek</w:t>
      </w:r>
      <w:proofErr w:type="spellEnd"/>
      <w:r>
        <w:t xml:space="preserve"> mobilny 600 mm z jedną półką i drzwiczkami</w:t>
      </w:r>
    </w:p>
    <w:p w14:paraId="58B8CD1E" w14:textId="77777777" w:rsidR="00D03F0A" w:rsidRDefault="00D03F0A" w:rsidP="00D03F0A">
      <w:r w:rsidRPr="001120BA">
        <w:rPr>
          <w:b/>
        </w:rPr>
        <w:t>1szt.</w:t>
      </w:r>
      <w:r>
        <w:t xml:space="preserve"> </w:t>
      </w:r>
      <w:r w:rsidRPr="00D03F0A">
        <w:t xml:space="preserve">stanowisko </w:t>
      </w:r>
      <w:r>
        <w:t>do mycia</w:t>
      </w:r>
      <w:r w:rsidRPr="00D03F0A">
        <w:t xml:space="preserve"> 600x750x900</w:t>
      </w:r>
      <w:r>
        <w:t xml:space="preserve"> mm</w:t>
      </w:r>
      <w:r w:rsidRPr="00D03F0A">
        <w:t xml:space="preserve">, stelaż </w:t>
      </w:r>
      <w:r>
        <w:t>typu :C”</w:t>
      </w:r>
      <w:r w:rsidRPr="00D03F0A">
        <w:t xml:space="preserve">, </w:t>
      </w:r>
      <w:r>
        <w:t>blat wykonany z żywicy fenolowej,</w:t>
      </w:r>
    </w:p>
    <w:p w14:paraId="44A1D556" w14:textId="77777777" w:rsidR="00D03F0A" w:rsidRDefault="00C06D93" w:rsidP="00D03F0A">
      <w:r w:rsidRPr="001216F9">
        <w:rPr>
          <w:b/>
        </w:rPr>
        <w:t>Dodatkowo</w:t>
      </w:r>
      <w:r w:rsidR="00D03F0A">
        <w:t>:</w:t>
      </w:r>
    </w:p>
    <w:p w14:paraId="0F820B21" w14:textId="77777777" w:rsidR="00D03F0A" w:rsidRDefault="00D03F0A" w:rsidP="004616DF">
      <w:pPr>
        <w:pStyle w:val="Akapitzlist"/>
        <w:numPr>
          <w:ilvl w:val="0"/>
          <w:numId w:val="52"/>
        </w:numPr>
      </w:pPr>
      <w:r w:rsidRPr="001120BA">
        <w:rPr>
          <w:b/>
        </w:rPr>
        <w:t>1 szt.</w:t>
      </w:r>
      <w:r>
        <w:t xml:space="preserve"> </w:t>
      </w:r>
      <w:r w:rsidRPr="00D03F0A">
        <w:t>szafka instalacyjna 600</w:t>
      </w:r>
      <w:r>
        <w:t>mm</w:t>
      </w:r>
      <w:r w:rsidRPr="00D03F0A">
        <w:t xml:space="preserve">, </w:t>
      </w:r>
    </w:p>
    <w:p w14:paraId="0AF19E06" w14:textId="77777777" w:rsidR="00D03F0A" w:rsidRDefault="00D03F0A" w:rsidP="004616DF">
      <w:pPr>
        <w:pStyle w:val="Akapitzlist"/>
        <w:numPr>
          <w:ilvl w:val="0"/>
          <w:numId w:val="52"/>
        </w:numPr>
      </w:pPr>
      <w:r w:rsidRPr="001120BA">
        <w:rPr>
          <w:b/>
        </w:rPr>
        <w:t>1szt.</w:t>
      </w:r>
      <w:r>
        <w:t xml:space="preserve"> </w:t>
      </w:r>
      <w:r w:rsidRPr="00D03F0A">
        <w:t xml:space="preserve">zlew stalowy kwasoodporny </w:t>
      </w:r>
    </w:p>
    <w:p w14:paraId="72480606" w14:textId="77777777" w:rsidR="00D03F0A" w:rsidRDefault="00D03F0A" w:rsidP="004616DF">
      <w:pPr>
        <w:pStyle w:val="Akapitzlist"/>
        <w:numPr>
          <w:ilvl w:val="0"/>
          <w:numId w:val="52"/>
        </w:numPr>
      </w:pPr>
      <w:r w:rsidRPr="001120BA">
        <w:rPr>
          <w:b/>
        </w:rPr>
        <w:t>1szt.</w:t>
      </w:r>
      <w:r>
        <w:t xml:space="preserve"> </w:t>
      </w:r>
      <w:r w:rsidRPr="00D03F0A">
        <w:t xml:space="preserve">bateria laboratoryjna c/z woda,  </w:t>
      </w:r>
    </w:p>
    <w:p w14:paraId="501BF6B6" w14:textId="77777777" w:rsidR="00D03F0A" w:rsidRDefault="00D03F0A" w:rsidP="004616DF">
      <w:pPr>
        <w:pStyle w:val="Akapitzlist"/>
        <w:numPr>
          <w:ilvl w:val="0"/>
          <w:numId w:val="52"/>
        </w:numPr>
      </w:pPr>
      <w:r w:rsidRPr="001120BA">
        <w:rPr>
          <w:b/>
        </w:rPr>
        <w:t>1szt.</w:t>
      </w:r>
      <w:r>
        <w:t xml:space="preserve"> </w:t>
      </w:r>
      <w:r w:rsidRPr="00D03F0A">
        <w:t xml:space="preserve">oczomyjka, </w:t>
      </w:r>
    </w:p>
    <w:p w14:paraId="5BD4788F" w14:textId="77777777" w:rsidR="00D03F0A" w:rsidRDefault="00D03F0A" w:rsidP="004616DF">
      <w:pPr>
        <w:pStyle w:val="Akapitzlist"/>
        <w:numPr>
          <w:ilvl w:val="0"/>
          <w:numId w:val="52"/>
        </w:numPr>
      </w:pPr>
      <w:r w:rsidRPr="001120BA">
        <w:rPr>
          <w:b/>
        </w:rPr>
        <w:t>1szt.</w:t>
      </w:r>
      <w:r>
        <w:t xml:space="preserve"> </w:t>
      </w:r>
      <w:proofErr w:type="spellStart"/>
      <w:r w:rsidRPr="00D03F0A">
        <w:t>ociekacz</w:t>
      </w:r>
      <w:proofErr w:type="spellEnd"/>
      <w:r w:rsidRPr="00D03F0A">
        <w:t xml:space="preserve"> laboratoryjny kołkowy.</w:t>
      </w:r>
    </w:p>
    <w:p w14:paraId="0121FAFE" w14:textId="77777777" w:rsidR="00D03F0A" w:rsidRDefault="00D03F0A" w:rsidP="00D03F0A">
      <w:r w:rsidRPr="009A19B5">
        <w:rPr>
          <w:b/>
        </w:rPr>
        <w:t>1szt.</w:t>
      </w:r>
      <w:r>
        <w:t xml:space="preserve"> </w:t>
      </w:r>
      <w:r w:rsidRPr="00D03F0A">
        <w:t xml:space="preserve">stanowisko </w:t>
      </w:r>
      <w:r>
        <w:t>do mycia</w:t>
      </w:r>
      <w:r w:rsidRPr="00D03F0A">
        <w:t xml:space="preserve"> 600x750x900</w:t>
      </w:r>
      <w:r>
        <w:t xml:space="preserve"> mm</w:t>
      </w:r>
      <w:r w:rsidRPr="00D03F0A">
        <w:t>, stelaż</w:t>
      </w:r>
      <w:r>
        <w:t xml:space="preserve"> typu „C”</w:t>
      </w:r>
      <w:r w:rsidRPr="00D03F0A">
        <w:t xml:space="preserve">, </w:t>
      </w:r>
      <w:r>
        <w:t>blat wykonany z żywicy fenolowej,</w:t>
      </w:r>
    </w:p>
    <w:p w14:paraId="0FA68B1D" w14:textId="77777777" w:rsidR="00D03F0A" w:rsidRDefault="00D03F0A" w:rsidP="004616DF">
      <w:pPr>
        <w:pStyle w:val="Akapitzlist"/>
        <w:numPr>
          <w:ilvl w:val="0"/>
          <w:numId w:val="53"/>
        </w:numPr>
      </w:pPr>
      <w:r w:rsidRPr="001120BA">
        <w:rPr>
          <w:b/>
        </w:rPr>
        <w:t>1szt.</w:t>
      </w:r>
      <w:r>
        <w:t xml:space="preserve"> </w:t>
      </w:r>
      <w:r w:rsidRPr="00D03F0A">
        <w:t>szafka instalacyjna 600</w:t>
      </w:r>
      <w:r>
        <w:t xml:space="preserve"> mm</w:t>
      </w:r>
      <w:r w:rsidRPr="00D03F0A">
        <w:t xml:space="preserve">, </w:t>
      </w:r>
    </w:p>
    <w:p w14:paraId="03338ACB" w14:textId="77777777" w:rsidR="00D03F0A" w:rsidRDefault="00D03F0A" w:rsidP="004616DF">
      <w:pPr>
        <w:pStyle w:val="Akapitzlist"/>
        <w:numPr>
          <w:ilvl w:val="0"/>
          <w:numId w:val="53"/>
        </w:numPr>
      </w:pPr>
      <w:r w:rsidRPr="001120BA">
        <w:rPr>
          <w:b/>
        </w:rPr>
        <w:t>1szt.</w:t>
      </w:r>
      <w:r>
        <w:t xml:space="preserve"> </w:t>
      </w:r>
      <w:r w:rsidRPr="00D03F0A">
        <w:t xml:space="preserve">umywalka ceramiczna,  </w:t>
      </w:r>
    </w:p>
    <w:p w14:paraId="6B602FA6" w14:textId="77777777" w:rsidR="00D03F0A" w:rsidRDefault="00D03F0A" w:rsidP="004616DF">
      <w:pPr>
        <w:pStyle w:val="Akapitzlist"/>
        <w:numPr>
          <w:ilvl w:val="0"/>
          <w:numId w:val="36"/>
        </w:numPr>
      </w:pPr>
      <w:r w:rsidRPr="001120BA">
        <w:rPr>
          <w:b/>
        </w:rPr>
        <w:t>1szt.</w:t>
      </w:r>
      <w:r>
        <w:t xml:space="preserve"> </w:t>
      </w:r>
      <w:r w:rsidR="00E77C93">
        <w:t>bateria umywalkowa z mieszaczem</w:t>
      </w:r>
    </w:p>
    <w:p w14:paraId="6410E7B5" w14:textId="77777777" w:rsidR="00BE7C5A" w:rsidRDefault="00BE7C5A" w:rsidP="00BE7C5A">
      <w:r w:rsidRPr="001120BA">
        <w:rPr>
          <w:b/>
        </w:rPr>
        <w:t>1szt.</w:t>
      </w:r>
      <w:r>
        <w:t xml:space="preserve"> </w:t>
      </w:r>
      <w:r w:rsidRPr="00BE7C5A">
        <w:t>stół przyścienny 3600x750x900</w:t>
      </w:r>
      <w:r>
        <w:t xml:space="preserve"> mm, stelaż typu „C” wzmocniony</w:t>
      </w:r>
      <w:r w:rsidRPr="00BE7C5A">
        <w:t>,</w:t>
      </w:r>
      <w:r>
        <w:t xml:space="preserve"> blat wykonany z żywicy fenolowej</w:t>
      </w:r>
    </w:p>
    <w:p w14:paraId="7795EF61" w14:textId="77777777" w:rsidR="00BE7C5A" w:rsidRPr="001216F9" w:rsidRDefault="00BE7C5A" w:rsidP="00BE7C5A">
      <w:pPr>
        <w:rPr>
          <w:b/>
        </w:rPr>
      </w:pPr>
      <w:r w:rsidRPr="001216F9">
        <w:rPr>
          <w:b/>
        </w:rPr>
        <w:t>Dodatkowo:</w:t>
      </w:r>
    </w:p>
    <w:p w14:paraId="4E0D5A44" w14:textId="77777777" w:rsidR="00BE7C5A" w:rsidRDefault="00BE7C5A" w:rsidP="004616DF">
      <w:pPr>
        <w:pStyle w:val="Akapitzlist"/>
        <w:numPr>
          <w:ilvl w:val="0"/>
          <w:numId w:val="54"/>
        </w:numPr>
      </w:pPr>
      <w:r w:rsidRPr="001120BA">
        <w:rPr>
          <w:b/>
        </w:rPr>
        <w:t>6 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BE7C5A">
        <w:t xml:space="preserve"> 600</w:t>
      </w:r>
      <w:r>
        <w:t>mm</w:t>
      </w:r>
      <w:r w:rsidRPr="00BE7C5A">
        <w:t xml:space="preserve"> z 1 szufladą</w:t>
      </w:r>
      <w:r>
        <w:t xml:space="preserve"> oraz szafką</w:t>
      </w:r>
      <w:r w:rsidRPr="00BE7C5A">
        <w:t>.</w:t>
      </w:r>
    </w:p>
    <w:p w14:paraId="714CD09F" w14:textId="77777777" w:rsidR="00C0317A" w:rsidRDefault="00C0317A" w:rsidP="004616DF">
      <w:pPr>
        <w:pStyle w:val="Akapitzlist"/>
        <w:numPr>
          <w:ilvl w:val="0"/>
          <w:numId w:val="54"/>
        </w:numPr>
      </w:pPr>
      <w:r w:rsidRPr="001120BA">
        <w:rPr>
          <w:b/>
        </w:rPr>
        <w:t>5</w:t>
      </w:r>
      <w:r w:rsidR="001120BA" w:rsidRPr="001120BA">
        <w:rPr>
          <w:b/>
        </w:rPr>
        <w:t xml:space="preserve"> </w:t>
      </w:r>
      <w:r w:rsidRPr="001120BA">
        <w:rPr>
          <w:b/>
        </w:rPr>
        <w:t>szt.</w:t>
      </w:r>
      <w:r>
        <w:t xml:space="preserve"> </w:t>
      </w:r>
      <w:r w:rsidRPr="00C0317A">
        <w:t>szafki wiszące 1200x350x630</w:t>
      </w:r>
      <w:r>
        <w:t xml:space="preserve"> mm</w:t>
      </w:r>
    </w:p>
    <w:p w14:paraId="2AEC4F83" w14:textId="77777777" w:rsidR="00C0317A" w:rsidRDefault="00C0317A" w:rsidP="00C0317A">
      <w:r w:rsidRPr="001120BA">
        <w:rPr>
          <w:b/>
        </w:rPr>
        <w:t>1 szt.</w:t>
      </w:r>
      <w:r>
        <w:t xml:space="preserve"> </w:t>
      </w:r>
      <w:r w:rsidRPr="00C0317A">
        <w:t>stół przyścienny 3000x750x900</w:t>
      </w:r>
      <w:r>
        <w:t xml:space="preserve"> mm</w:t>
      </w:r>
      <w:r w:rsidRPr="00C0317A">
        <w:t>, stelaż</w:t>
      </w:r>
      <w:r>
        <w:t xml:space="preserve"> typu „C” wzmocniony</w:t>
      </w:r>
      <w:r w:rsidRPr="00C0317A">
        <w:t>,</w:t>
      </w:r>
      <w:r w:rsidR="00D851CF">
        <w:t xml:space="preserve"> blat wykonany z żywicy fenolowej</w:t>
      </w:r>
    </w:p>
    <w:p w14:paraId="46B30FDC" w14:textId="77777777" w:rsidR="00C0317A" w:rsidRDefault="00C0317A" w:rsidP="00C0317A">
      <w:r w:rsidRPr="001216F9">
        <w:rPr>
          <w:b/>
        </w:rPr>
        <w:t>Dodatkowo</w:t>
      </w:r>
      <w:r>
        <w:t>:</w:t>
      </w:r>
    </w:p>
    <w:p w14:paraId="5E743865" w14:textId="77777777" w:rsidR="00C0317A" w:rsidRDefault="00C0317A" w:rsidP="004616DF">
      <w:pPr>
        <w:pStyle w:val="Akapitzlist"/>
        <w:numPr>
          <w:ilvl w:val="0"/>
          <w:numId w:val="55"/>
        </w:numPr>
      </w:pPr>
      <w:r w:rsidRPr="001120BA">
        <w:rPr>
          <w:b/>
        </w:rPr>
        <w:t>3szt.</w:t>
      </w:r>
      <w:r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C0317A">
        <w:t xml:space="preserve">600 </w:t>
      </w:r>
      <w:r>
        <w:t xml:space="preserve">mm </w:t>
      </w:r>
      <w:r w:rsidRPr="00C0317A">
        <w:t>z 1 szufladą</w:t>
      </w:r>
      <w:r>
        <w:t xml:space="preserve"> oraz szafką</w:t>
      </w:r>
    </w:p>
    <w:p w14:paraId="2BA473DA" w14:textId="77777777" w:rsidR="00C0317A" w:rsidRDefault="00C0317A" w:rsidP="004616DF">
      <w:pPr>
        <w:pStyle w:val="Akapitzlist"/>
        <w:numPr>
          <w:ilvl w:val="0"/>
          <w:numId w:val="55"/>
        </w:numPr>
      </w:pPr>
      <w:r w:rsidRPr="001120BA">
        <w:rPr>
          <w:b/>
        </w:rPr>
        <w:t>2szt.</w:t>
      </w:r>
      <w:r w:rsidRPr="00C0317A">
        <w:t xml:space="preserve"> </w:t>
      </w:r>
      <w:proofErr w:type="spellStart"/>
      <w:r>
        <w:t>kontenerek</w:t>
      </w:r>
      <w:proofErr w:type="spellEnd"/>
      <w:r>
        <w:t xml:space="preserve"> mobilny 600mm z</w:t>
      </w:r>
      <w:r w:rsidRPr="00C0317A">
        <w:t xml:space="preserve"> 4 szufladami</w:t>
      </w:r>
    </w:p>
    <w:p w14:paraId="5EFD4105" w14:textId="77777777" w:rsidR="008843E6" w:rsidRPr="001120BA" w:rsidRDefault="00C0317A" w:rsidP="005A087B">
      <w:pPr>
        <w:pBdr>
          <w:bottom w:val="single" w:sz="4" w:space="1" w:color="auto"/>
        </w:pBdr>
        <w:rPr>
          <w:b/>
        </w:rPr>
      </w:pPr>
      <w:r w:rsidRPr="001120BA">
        <w:rPr>
          <w:b/>
        </w:rPr>
        <w:t xml:space="preserve">2.5 </w:t>
      </w:r>
      <w:r w:rsidR="00C06D93" w:rsidRPr="001120BA">
        <w:rPr>
          <w:b/>
        </w:rPr>
        <w:t>Laboratorium</w:t>
      </w:r>
      <w:r w:rsidRPr="001120BA">
        <w:rPr>
          <w:b/>
        </w:rPr>
        <w:t xml:space="preserve"> przesiewowe</w:t>
      </w:r>
      <w:r w:rsidR="00C06D93" w:rsidRPr="001120BA">
        <w:rPr>
          <w:b/>
        </w:rPr>
        <w:t>:</w:t>
      </w:r>
    </w:p>
    <w:p w14:paraId="34B439F4" w14:textId="77777777" w:rsidR="00483C72" w:rsidRPr="00483C72" w:rsidRDefault="00483C72" w:rsidP="008843E6">
      <w:r>
        <w:rPr>
          <w:b/>
        </w:rPr>
        <w:t xml:space="preserve">1 szt. </w:t>
      </w:r>
      <w:r w:rsidRPr="00483C72">
        <w:t xml:space="preserve">stanowisko do mycia 1200x750x900 mm, stelaż typu „C”, blat wykonany z żywicy fenolowej </w:t>
      </w:r>
    </w:p>
    <w:p w14:paraId="01201704" w14:textId="77777777" w:rsidR="00483C72" w:rsidRDefault="00483C72" w:rsidP="008843E6">
      <w:pPr>
        <w:rPr>
          <w:b/>
        </w:rPr>
      </w:pPr>
      <w:r>
        <w:rPr>
          <w:b/>
        </w:rPr>
        <w:t>Dodatkowo:</w:t>
      </w:r>
    </w:p>
    <w:p w14:paraId="471FB1F8" w14:textId="77777777" w:rsidR="00483C72" w:rsidRDefault="00483C72" w:rsidP="004616DF">
      <w:pPr>
        <w:pStyle w:val="Akapitzlist"/>
        <w:numPr>
          <w:ilvl w:val="0"/>
          <w:numId w:val="56"/>
        </w:numPr>
      </w:pPr>
      <w:r w:rsidRPr="00483C72">
        <w:rPr>
          <w:b/>
        </w:rPr>
        <w:t xml:space="preserve">1 szt. </w:t>
      </w:r>
      <w:r w:rsidRPr="00483C72">
        <w:t>szafka instalacyjna 1200 mm,</w:t>
      </w:r>
      <w:r>
        <w:t xml:space="preserve"> </w:t>
      </w:r>
    </w:p>
    <w:p w14:paraId="25FB55CE" w14:textId="77777777" w:rsidR="00483C72" w:rsidRDefault="00483C72" w:rsidP="004616DF">
      <w:pPr>
        <w:pStyle w:val="Akapitzlist"/>
        <w:numPr>
          <w:ilvl w:val="0"/>
          <w:numId w:val="56"/>
        </w:numPr>
      </w:pPr>
      <w:r w:rsidRPr="00483C72">
        <w:rPr>
          <w:b/>
        </w:rPr>
        <w:t>1szt.</w:t>
      </w:r>
      <w:r>
        <w:t xml:space="preserve"> </w:t>
      </w:r>
      <w:r w:rsidRPr="00483C72">
        <w:t xml:space="preserve">zlew ze stali nierdzewnej, </w:t>
      </w:r>
    </w:p>
    <w:p w14:paraId="3617958E" w14:textId="77777777" w:rsidR="00FC6A02" w:rsidRDefault="00483C72" w:rsidP="004616DF">
      <w:pPr>
        <w:pStyle w:val="Akapitzlist"/>
        <w:numPr>
          <w:ilvl w:val="0"/>
          <w:numId w:val="56"/>
        </w:numPr>
      </w:pPr>
      <w:r w:rsidRPr="00483C72">
        <w:rPr>
          <w:b/>
        </w:rPr>
        <w:t>1szt.</w:t>
      </w:r>
      <w:r>
        <w:t xml:space="preserve"> </w:t>
      </w:r>
      <w:r w:rsidRPr="00483C72">
        <w:t>bateria laboratoryjna</w:t>
      </w:r>
      <w:r w:rsidR="00FC6A02">
        <w:t xml:space="preserve"> c/z</w:t>
      </w:r>
    </w:p>
    <w:p w14:paraId="41D13AA2" w14:textId="77777777" w:rsidR="00483C72" w:rsidRPr="00483C72" w:rsidRDefault="00483C72" w:rsidP="008843E6">
      <w:r w:rsidRPr="00483C72">
        <w:t>1 szt. stół L -kształtny 4470x1900x750x900 mm, stelaż typu „C”</w:t>
      </w:r>
      <w:r>
        <w:t xml:space="preserve">, </w:t>
      </w:r>
      <w:r w:rsidRPr="00483C72">
        <w:t>blat wykonany z żywicy fenolowej</w:t>
      </w:r>
    </w:p>
    <w:p w14:paraId="12C32EB9" w14:textId="77777777" w:rsidR="00483C72" w:rsidRPr="00483C72" w:rsidRDefault="00483C72" w:rsidP="008843E6">
      <w:pPr>
        <w:rPr>
          <w:b/>
        </w:rPr>
      </w:pPr>
      <w:r w:rsidRPr="00483C72">
        <w:rPr>
          <w:b/>
        </w:rPr>
        <w:t>Dodatkowo:</w:t>
      </w:r>
    </w:p>
    <w:p w14:paraId="64E428D3" w14:textId="77777777" w:rsidR="00483C72" w:rsidRDefault="00483C72" w:rsidP="004616DF">
      <w:pPr>
        <w:pStyle w:val="Akapitzlist"/>
        <w:numPr>
          <w:ilvl w:val="0"/>
          <w:numId w:val="57"/>
        </w:numPr>
      </w:pPr>
      <w:r w:rsidRPr="00483C72">
        <w:t>2</w:t>
      </w:r>
      <w:r>
        <w:t xml:space="preserve"> szt.</w:t>
      </w:r>
      <w:r w:rsidRPr="00483C72">
        <w:t xml:space="preserve"> </w:t>
      </w:r>
      <w:proofErr w:type="spellStart"/>
      <w:r w:rsidRPr="00483C72">
        <w:t>kontenerek</w:t>
      </w:r>
      <w:proofErr w:type="spellEnd"/>
      <w:r w:rsidRPr="00483C72">
        <w:t xml:space="preserve"> mobilny 600 mm z 4 szufladami, </w:t>
      </w:r>
    </w:p>
    <w:p w14:paraId="1FFF1AA5" w14:textId="77777777" w:rsidR="00483C72" w:rsidRDefault="00483C72" w:rsidP="004616DF">
      <w:pPr>
        <w:pStyle w:val="Akapitzlist"/>
        <w:numPr>
          <w:ilvl w:val="0"/>
          <w:numId w:val="57"/>
        </w:numPr>
        <w:tabs>
          <w:tab w:val="left" w:pos="5339"/>
        </w:tabs>
      </w:pPr>
      <w:r w:rsidRPr="00483C72">
        <w:t>2</w:t>
      </w:r>
      <w:r>
        <w:t xml:space="preserve"> szt.</w:t>
      </w:r>
      <w:r w:rsidRPr="00483C72">
        <w:t xml:space="preserve"> </w:t>
      </w:r>
      <w:proofErr w:type="spellStart"/>
      <w:r w:rsidR="006F2CF4" w:rsidRPr="006F2CF4">
        <w:t>kontenerek</w:t>
      </w:r>
      <w:proofErr w:type="spellEnd"/>
      <w:r w:rsidR="006F2CF4" w:rsidRPr="006F2CF4">
        <w:t xml:space="preserve"> mobilny 600 mm </w:t>
      </w:r>
      <w:r w:rsidR="006F2CF4">
        <w:t>z 1 szufladą</w:t>
      </w:r>
      <w:r w:rsidR="001216F9">
        <w:t xml:space="preserve"> oraz szafką</w:t>
      </w:r>
      <w:r w:rsidR="006F2CF4">
        <w:t>,</w:t>
      </w:r>
    </w:p>
    <w:p w14:paraId="18ADE650" w14:textId="77777777" w:rsidR="006F2CF4" w:rsidRDefault="006F2CF4" w:rsidP="004616DF">
      <w:pPr>
        <w:pStyle w:val="Akapitzlist"/>
        <w:numPr>
          <w:ilvl w:val="0"/>
          <w:numId w:val="57"/>
        </w:numPr>
        <w:tabs>
          <w:tab w:val="left" w:pos="5339"/>
        </w:tabs>
      </w:pPr>
      <w:r>
        <w:t xml:space="preserve">1 szt. </w:t>
      </w:r>
      <w:r w:rsidRPr="006F2CF4">
        <w:t>szafki wiszące 1200x350x630</w:t>
      </w:r>
      <w:r>
        <w:t xml:space="preserve"> mm</w:t>
      </w:r>
    </w:p>
    <w:p w14:paraId="626951A5" w14:textId="77777777" w:rsidR="001120BA" w:rsidRDefault="001120BA" w:rsidP="005A087B">
      <w:pPr>
        <w:pBdr>
          <w:bottom w:val="single" w:sz="4" w:space="1" w:color="auto"/>
        </w:pBdr>
        <w:tabs>
          <w:tab w:val="left" w:pos="5339"/>
        </w:tabs>
        <w:rPr>
          <w:b/>
        </w:rPr>
      </w:pPr>
      <w:r w:rsidRPr="001120BA">
        <w:rPr>
          <w:b/>
        </w:rPr>
        <w:t>2.7 Laboratorium Izolacji DNA</w:t>
      </w:r>
    </w:p>
    <w:p w14:paraId="7D6E04D3" w14:textId="77777777" w:rsidR="001120BA" w:rsidRPr="00702164" w:rsidRDefault="001120BA" w:rsidP="001120BA">
      <w:pPr>
        <w:tabs>
          <w:tab w:val="left" w:pos="5339"/>
        </w:tabs>
      </w:pPr>
      <w:r>
        <w:rPr>
          <w:b/>
        </w:rPr>
        <w:t xml:space="preserve">1szt. </w:t>
      </w:r>
      <w:r w:rsidRPr="00702164">
        <w:t>stół przyścienny 2400x750x900mm. stelaż typu „C” wzmocniony, blat wykonany z żywicy fenolowej</w:t>
      </w:r>
    </w:p>
    <w:p w14:paraId="00BC0359" w14:textId="77777777" w:rsidR="001120BA" w:rsidRDefault="001120BA" w:rsidP="001120BA">
      <w:pPr>
        <w:tabs>
          <w:tab w:val="left" w:pos="5339"/>
        </w:tabs>
        <w:rPr>
          <w:b/>
        </w:rPr>
      </w:pPr>
      <w:r>
        <w:rPr>
          <w:b/>
        </w:rPr>
        <w:t>Dodatkowo:</w:t>
      </w:r>
    </w:p>
    <w:p w14:paraId="47D92800" w14:textId="77777777" w:rsidR="001120BA" w:rsidRPr="001120BA" w:rsidRDefault="001120BA" w:rsidP="004616DF">
      <w:pPr>
        <w:pStyle w:val="Akapitzlist"/>
        <w:numPr>
          <w:ilvl w:val="0"/>
          <w:numId w:val="83"/>
        </w:numPr>
        <w:tabs>
          <w:tab w:val="left" w:pos="5339"/>
        </w:tabs>
      </w:pPr>
      <w:r w:rsidRPr="001120BA">
        <w:rPr>
          <w:b/>
        </w:rPr>
        <w:t xml:space="preserve">2szt. </w:t>
      </w:r>
      <w:proofErr w:type="spellStart"/>
      <w:r w:rsidRPr="001120BA">
        <w:t>kontenerek</w:t>
      </w:r>
      <w:proofErr w:type="spellEnd"/>
      <w:r w:rsidRPr="001120BA">
        <w:t xml:space="preserve"> mobilny 600 mm z 1 szufladą oraz szafką</w:t>
      </w:r>
    </w:p>
    <w:p w14:paraId="70E06A74" w14:textId="77777777" w:rsidR="001120BA" w:rsidRDefault="001120BA" w:rsidP="004616DF">
      <w:pPr>
        <w:pStyle w:val="Akapitzlist"/>
        <w:numPr>
          <w:ilvl w:val="0"/>
          <w:numId w:val="83"/>
        </w:numPr>
        <w:tabs>
          <w:tab w:val="left" w:pos="5339"/>
        </w:tabs>
      </w:pPr>
      <w:r w:rsidRPr="001120BA">
        <w:rPr>
          <w:b/>
        </w:rPr>
        <w:t xml:space="preserve">2szt. </w:t>
      </w:r>
      <w:r w:rsidRPr="001120BA">
        <w:t>szafki wiszące 1200x350x630mm</w:t>
      </w:r>
    </w:p>
    <w:p w14:paraId="6C60E35E" w14:textId="77777777" w:rsidR="001120BA" w:rsidRDefault="001120BA" w:rsidP="001120BA">
      <w:pPr>
        <w:tabs>
          <w:tab w:val="left" w:pos="5339"/>
        </w:tabs>
      </w:pPr>
      <w:r w:rsidRPr="001120BA">
        <w:rPr>
          <w:b/>
        </w:rPr>
        <w:t>1 szt</w:t>
      </w:r>
      <w:r>
        <w:t xml:space="preserve">. </w:t>
      </w:r>
      <w:r w:rsidRPr="001120BA">
        <w:t>stół przyścienny 4200x750x900</w:t>
      </w:r>
      <w:r>
        <w:t xml:space="preserve"> mm</w:t>
      </w:r>
      <w:r w:rsidRPr="001120BA">
        <w:t xml:space="preserve">, stelaż </w:t>
      </w:r>
      <w:r>
        <w:t xml:space="preserve">typu „C” </w:t>
      </w:r>
      <w:r w:rsidRPr="001120BA">
        <w:t>wzmocniony,</w:t>
      </w:r>
      <w:r>
        <w:t xml:space="preserve"> blat wykonany z żywicy fenolowej</w:t>
      </w:r>
    </w:p>
    <w:p w14:paraId="5BFF7778" w14:textId="77777777" w:rsidR="001120BA" w:rsidRPr="001120BA" w:rsidRDefault="001120BA" w:rsidP="001120BA">
      <w:pPr>
        <w:tabs>
          <w:tab w:val="left" w:pos="5339"/>
        </w:tabs>
        <w:rPr>
          <w:b/>
        </w:rPr>
      </w:pPr>
      <w:r w:rsidRPr="001120BA">
        <w:rPr>
          <w:b/>
        </w:rPr>
        <w:t>Dodatkowo:</w:t>
      </w:r>
    </w:p>
    <w:p w14:paraId="72972D34" w14:textId="77777777" w:rsidR="001120BA" w:rsidRDefault="001120BA" w:rsidP="004616DF">
      <w:pPr>
        <w:pStyle w:val="Akapitzlist"/>
        <w:numPr>
          <w:ilvl w:val="0"/>
          <w:numId w:val="84"/>
        </w:numPr>
        <w:tabs>
          <w:tab w:val="left" w:pos="5339"/>
        </w:tabs>
      </w:pPr>
      <w:r w:rsidRPr="00DA07BA">
        <w:rPr>
          <w:b/>
        </w:rPr>
        <w:t>2szt.</w:t>
      </w:r>
      <w:r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1120BA">
        <w:t xml:space="preserve"> 600</w:t>
      </w:r>
      <w:r>
        <w:t xml:space="preserve"> mm</w:t>
      </w:r>
      <w:r w:rsidRPr="001120BA">
        <w:t xml:space="preserve"> z 1 szufladą</w:t>
      </w:r>
      <w:r>
        <w:t xml:space="preserve"> oraz szafką</w:t>
      </w:r>
      <w:r w:rsidRPr="001120BA">
        <w:t xml:space="preserve">, </w:t>
      </w:r>
    </w:p>
    <w:p w14:paraId="2CAE1256" w14:textId="77777777" w:rsidR="001120BA" w:rsidRDefault="001120BA" w:rsidP="004616DF">
      <w:pPr>
        <w:pStyle w:val="Akapitzlist"/>
        <w:numPr>
          <w:ilvl w:val="0"/>
          <w:numId w:val="84"/>
        </w:numPr>
        <w:tabs>
          <w:tab w:val="left" w:pos="5339"/>
        </w:tabs>
      </w:pPr>
      <w:r w:rsidRPr="00DA07BA">
        <w:rPr>
          <w:b/>
        </w:rPr>
        <w:t>2 szt.</w:t>
      </w:r>
      <w:r w:rsidRPr="001120BA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1120BA">
        <w:t xml:space="preserve"> 600</w:t>
      </w:r>
      <w:r>
        <w:t xml:space="preserve"> mm</w:t>
      </w:r>
      <w:r w:rsidRPr="001120BA">
        <w:t xml:space="preserve"> z 4 szufladami.</w:t>
      </w:r>
    </w:p>
    <w:p w14:paraId="2D023D31" w14:textId="77777777" w:rsidR="001120BA" w:rsidRDefault="001120BA" w:rsidP="004616DF">
      <w:pPr>
        <w:pStyle w:val="Akapitzlist"/>
        <w:numPr>
          <w:ilvl w:val="0"/>
          <w:numId w:val="84"/>
        </w:numPr>
        <w:tabs>
          <w:tab w:val="left" w:pos="5339"/>
        </w:tabs>
      </w:pPr>
      <w:r w:rsidRPr="00DA07BA">
        <w:rPr>
          <w:b/>
        </w:rPr>
        <w:t>3szt.</w:t>
      </w:r>
      <w:r>
        <w:t xml:space="preserve"> </w:t>
      </w:r>
      <w:r w:rsidRPr="001120BA">
        <w:t>szafki wiszące 1200x350x630</w:t>
      </w:r>
      <w:r w:rsidR="000A68BA">
        <w:t xml:space="preserve"> mm</w:t>
      </w:r>
    </w:p>
    <w:p w14:paraId="49F2535F" w14:textId="77777777" w:rsidR="006F2CF4" w:rsidRDefault="001216F9" w:rsidP="005A087B">
      <w:pPr>
        <w:pBdr>
          <w:bottom w:val="single" w:sz="4" w:space="1" w:color="auto"/>
        </w:pBdr>
        <w:tabs>
          <w:tab w:val="left" w:pos="5339"/>
        </w:tabs>
        <w:rPr>
          <w:b/>
        </w:rPr>
      </w:pPr>
      <w:r>
        <w:rPr>
          <w:b/>
        </w:rPr>
        <w:t xml:space="preserve">2.8 </w:t>
      </w:r>
      <w:r w:rsidR="00C06D93">
        <w:rPr>
          <w:b/>
        </w:rPr>
        <w:t>Laboratorium</w:t>
      </w:r>
      <w:r w:rsidR="006F2CF4" w:rsidRPr="001216F9">
        <w:rPr>
          <w:b/>
        </w:rPr>
        <w:t xml:space="preserve"> PCR</w:t>
      </w:r>
    </w:p>
    <w:p w14:paraId="707543CB" w14:textId="77777777" w:rsidR="001216F9" w:rsidRPr="00483C72" w:rsidRDefault="001216F9" w:rsidP="001216F9">
      <w:r>
        <w:rPr>
          <w:b/>
        </w:rPr>
        <w:t xml:space="preserve">1 szt. </w:t>
      </w:r>
      <w:r w:rsidRPr="001216F9">
        <w:t>stół przyścienny 2400x750x900</w:t>
      </w:r>
      <w:r>
        <w:t xml:space="preserve"> mm</w:t>
      </w:r>
      <w:r w:rsidRPr="001216F9">
        <w:t>, stelaż</w:t>
      </w:r>
      <w:r>
        <w:t xml:space="preserve"> typu „C”</w:t>
      </w:r>
      <w:r w:rsidRPr="001216F9">
        <w:t xml:space="preserve"> wzmocniony, </w:t>
      </w:r>
      <w:r w:rsidRPr="00483C72">
        <w:t>blat wykonany z żywicy fenolowej</w:t>
      </w:r>
    </w:p>
    <w:p w14:paraId="5DB6AC3E" w14:textId="77777777" w:rsidR="001216F9" w:rsidRPr="001216F9" w:rsidRDefault="001216F9" w:rsidP="006F2CF4">
      <w:pPr>
        <w:tabs>
          <w:tab w:val="left" w:pos="5339"/>
        </w:tabs>
        <w:rPr>
          <w:b/>
        </w:rPr>
      </w:pPr>
      <w:r w:rsidRPr="001216F9">
        <w:rPr>
          <w:b/>
        </w:rPr>
        <w:t>Dodatkowo:</w:t>
      </w:r>
    </w:p>
    <w:p w14:paraId="43FABD23" w14:textId="77777777" w:rsidR="001216F9" w:rsidRDefault="001216F9" w:rsidP="004616DF">
      <w:pPr>
        <w:pStyle w:val="Akapitzlist"/>
        <w:numPr>
          <w:ilvl w:val="0"/>
          <w:numId w:val="58"/>
        </w:numPr>
        <w:tabs>
          <w:tab w:val="left" w:pos="5339"/>
        </w:tabs>
      </w:pPr>
      <w:r w:rsidRPr="007C0B79">
        <w:rPr>
          <w:b/>
        </w:rPr>
        <w:t>2 szt.</w:t>
      </w:r>
      <w:r w:rsidRPr="001216F9">
        <w:t xml:space="preserve"> </w:t>
      </w:r>
      <w:proofErr w:type="spellStart"/>
      <w:r w:rsidRPr="00483C72">
        <w:t>kontenerek</w:t>
      </w:r>
      <w:proofErr w:type="spellEnd"/>
      <w:r w:rsidRPr="00483C72">
        <w:t xml:space="preserve"> mobilny 600 mm </w:t>
      </w:r>
      <w:r w:rsidRPr="001216F9">
        <w:t>z 1 szufladą</w:t>
      </w:r>
      <w:r>
        <w:t xml:space="preserve"> oraz szafką</w:t>
      </w:r>
      <w:r w:rsidRPr="001216F9">
        <w:t xml:space="preserve">, </w:t>
      </w:r>
    </w:p>
    <w:p w14:paraId="0536AFCD" w14:textId="77777777" w:rsidR="001216F9" w:rsidRDefault="001216F9" w:rsidP="004616DF">
      <w:pPr>
        <w:pStyle w:val="Akapitzlist"/>
        <w:numPr>
          <w:ilvl w:val="0"/>
          <w:numId w:val="58"/>
        </w:numPr>
        <w:tabs>
          <w:tab w:val="left" w:pos="5339"/>
        </w:tabs>
      </w:pPr>
      <w:r w:rsidRPr="007C0B79">
        <w:rPr>
          <w:b/>
        </w:rPr>
        <w:t>1 szt.</w:t>
      </w:r>
      <w:r w:rsidRPr="001216F9">
        <w:t xml:space="preserve"> </w:t>
      </w:r>
      <w:proofErr w:type="spellStart"/>
      <w:r w:rsidRPr="00483C72">
        <w:t>kontenerek</w:t>
      </w:r>
      <w:proofErr w:type="spellEnd"/>
      <w:r w:rsidRPr="00483C72">
        <w:t xml:space="preserve"> mobilny 600 mm </w:t>
      </w:r>
      <w:r w:rsidRPr="001216F9">
        <w:t>z 4 szufladami.</w:t>
      </w:r>
    </w:p>
    <w:p w14:paraId="1E02F4E9" w14:textId="77777777" w:rsidR="001216F9" w:rsidRDefault="001216F9" w:rsidP="006F2CF4">
      <w:pPr>
        <w:tabs>
          <w:tab w:val="left" w:pos="5339"/>
        </w:tabs>
      </w:pPr>
    </w:p>
    <w:p w14:paraId="727A5347" w14:textId="77777777" w:rsidR="007C0B79" w:rsidRDefault="001216F9" w:rsidP="006F2CF4">
      <w:pPr>
        <w:tabs>
          <w:tab w:val="left" w:pos="5339"/>
        </w:tabs>
      </w:pPr>
      <w:r w:rsidRPr="001216F9">
        <w:rPr>
          <w:b/>
        </w:rPr>
        <w:t xml:space="preserve">1 szt. </w:t>
      </w:r>
      <w:r w:rsidRPr="001216F9">
        <w:t xml:space="preserve">stanowisko </w:t>
      </w:r>
      <w:r>
        <w:t>do mycia</w:t>
      </w:r>
      <w:r w:rsidRPr="001216F9">
        <w:t xml:space="preserve"> 1200x750x900</w:t>
      </w:r>
      <w:r w:rsidR="007C0B79">
        <w:t>mm</w:t>
      </w:r>
      <w:r w:rsidRPr="001216F9">
        <w:t>, stelaż</w:t>
      </w:r>
      <w:r w:rsidR="007C0B79">
        <w:t xml:space="preserve"> typu „C” wzmocniony</w:t>
      </w:r>
      <w:r w:rsidRPr="001216F9">
        <w:t xml:space="preserve">, </w:t>
      </w:r>
      <w:r w:rsidR="007C0B79">
        <w:t>blat wykonany z żywicy fenolowej</w:t>
      </w:r>
    </w:p>
    <w:p w14:paraId="59D9B351" w14:textId="77777777" w:rsidR="007C0B79" w:rsidRDefault="007C0B79" w:rsidP="006F2CF4">
      <w:pPr>
        <w:tabs>
          <w:tab w:val="left" w:pos="5339"/>
        </w:tabs>
        <w:rPr>
          <w:b/>
        </w:rPr>
      </w:pPr>
      <w:r w:rsidRPr="007C0B79">
        <w:rPr>
          <w:b/>
        </w:rPr>
        <w:t>Dodatkowo:</w:t>
      </w:r>
    </w:p>
    <w:p w14:paraId="0FC11341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 xml:space="preserve">1szt. </w:t>
      </w:r>
      <w:r w:rsidR="001216F9" w:rsidRPr="001216F9">
        <w:t>szafka instalacyjna 600</w:t>
      </w:r>
      <w:r>
        <w:t xml:space="preserve"> mm</w:t>
      </w:r>
    </w:p>
    <w:p w14:paraId="7D0C5C82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>1szt.</w:t>
      </w:r>
      <w:r>
        <w:t xml:space="preserve"> </w:t>
      </w:r>
      <w:r w:rsidR="001216F9" w:rsidRPr="001216F9">
        <w:t xml:space="preserve">zlew ze stali nierdzewnej, </w:t>
      </w:r>
    </w:p>
    <w:p w14:paraId="5E45D465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>1szt.</w:t>
      </w:r>
      <w:r>
        <w:t xml:space="preserve"> </w:t>
      </w:r>
      <w:r w:rsidR="001216F9" w:rsidRPr="001216F9">
        <w:t xml:space="preserve">bateria laboratoryjna, </w:t>
      </w:r>
    </w:p>
    <w:p w14:paraId="37F2198F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>1szt.</w:t>
      </w:r>
      <w:r>
        <w:t xml:space="preserve"> </w:t>
      </w:r>
      <w:r w:rsidR="001216F9" w:rsidRPr="001216F9">
        <w:t xml:space="preserve">oczomyjka, </w:t>
      </w:r>
    </w:p>
    <w:p w14:paraId="5DCB47E2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>1szt.</w:t>
      </w:r>
      <w:r>
        <w:t xml:space="preserve"> </w:t>
      </w:r>
      <w:proofErr w:type="spellStart"/>
      <w:r w:rsidR="001216F9" w:rsidRPr="001216F9">
        <w:t>ociekacz</w:t>
      </w:r>
      <w:proofErr w:type="spellEnd"/>
      <w:r w:rsidR="001216F9" w:rsidRPr="001216F9">
        <w:t xml:space="preserve"> kołkowy, </w:t>
      </w:r>
    </w:p>
    <w:p w14:paraId="5A918723" w14:textId="77777777" w:rsidR="001216F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>1szt.</w:t>
      </w:r>
      <w:r>
        <w:t xml:space="preserve"> </w:t>
      </w:r>
      <w:r w:rsidR="001216F9" w:rsidRPr="001216F9">
        <w:t>szafka podwieszana 600 mm</w:t>
      </w:r>
    </w:p>
    <w:p w14:paraId="1BFA21FC" w14:textId="77777777" w:rsidR="007C0B79" w:rsidRDefault="007C0B79" w:rsidP="004616DF">
      <w:pPr>
        <w:pStyle w:val="Akapitzlist"/>
        <w:numPr>
          <w:ilvl w:val="0"/>
          <w:numId w:val="59"/>
        </w:numPr>
        <w:tabs>
          <w:tab w:val="left" w:pos="5339"/>
        </w:tabs>
      </w:pPr>
      <w:r w:rsidRPr="007C0B79">
        <w:rPr>
          <w:b/>
        </w:rPr>
        <w:t xml:space="preserve">2 szt. </w:t>
      </w:r>
      <w:r w:rsidRPr="007C0B79">
        <w:t>szafki wiszące 1200x350x630</w:t>
      </w:r>
      <w:r>
        <w:t xml:space="preserve"> mm</w:t>
      </w:r>
    </w:p>
    <w:p w14:paraId="65F672F9" w14:textId="77777777" w:rsidR="007C0B79" w:rsidRPr="007C0B79" w:rsidRDefault="007C0B79" w:rsidP="007C0B79">
      <w:pPr>
        <w:tabs>
          <w:tab w:val="left" w:pos="5339"/>
        </w:tabs>
      </w:pPr>
      <w:r w:rsidRPr="007C0B79">
        <w:rPr>
          <w:b/>
        </w:rPr>
        <w:t xml:space="preserve">1 szt. </w:t>
      </w:r>
      <w:r w:rsidRPr="007C0B79">
        <w:t xml:space="preserve">stół przyścienny 3200x750x900 mm, stelaż typu „C” </w:t>
      </w:r>
      <w:r>
        <w:t>(</w:t>
      </w:r>
      <w:r>
        <w:rPr>
          <w:b/>
        </w:rPr>
        <w:t>n</w:t>
      </w:r>
      <w:r w:rsidRPr="007C0B79">
        <w:rPr>
          <w:b/>
        </w:rPr>
        <w:t>a odcinku 1200</w:t>
      </w:r>
      <w:r>
        <w:rPr>
          <w:b/>
        </w:rPr>
        <w:t xml:space="preserve"> mm stelaż wzmocniony pod wirówkę)</w:t>
      </w:r>
      <w:r w:rsidRPr="007C0B79">
        <w:t>, blat wykonany z żywicy fenolowej</w:t>
      </w:r>
    </w:p>
    <w:p w14:paraId="3AA59DAA" w14:textId="77777777" w:rsidR="007C0B79" w:rsidRPr="006C0ECC" w:rsidRDefault="007C0B79" w:rsidP="006F2CF4">
      <w:pPr>
        <w:tabs>
          <w:tab w:val="left" w:pos="5339"/>
        </w:tabs>
        <w:rPr>
          <w:b/>
        </w:rPr>
      </w:pPr>
      <w:r w:rsidRPr="006C0ECC">
        <w:rPr>
          <w:b/>
        </w:rPr>
        <w:t>Dodatkowo:</w:t>
      </w:r>
    </w:p>
    <w:p w14:paraId="7E9E491D" w14:textId="77777777" w:rsidR="007C0B79" w:rsidRPr="007C0B79" w:rsidRDefault="007C0B79" w:rsidP="004616DF">
      <w:pPr>
        <w:pStyle w:val="Akapitzlist"/>
        <w:numPr>
          <w:ilvl w:val="0"/>
          <w:numId w:val="60"/>
        </w:numPr>
        <w:tabs>
          <w:tab w:val="left" w:pos="5339"/>
        </w:tabs>
      </w:pPr>
      <w:r w:rsidRPr="00DA07BA">
        <w:rPr>
          <w:b/>
        </w:rPr>
        <w:t>2 szt.</w:t>
      </w:r>
      <w:r w:rsidRPr="007C0B79">
        <w:t xml:space="preserve"> </w:t>
      </w:r>
      <w:proofErr w:type="spellStart"/>
      <w:r w:rsidRPr="007C0B79">
        <w:t>kontenerek</w:t>
      </w:r>
      <w:proofErr w:type="spellEnd"/>
      <w:r w:rsidRPr="007C0B79">
        <w:t xml:space="preserve"> mobilny 600 mm z 1 szufladą oraz szafką</w:t>
      </w:r>
    </w:p>
    <w:p w14:paraId="1967CCE2" w14:textId="77777777" w:rsidR="007C0B79" w:rsidRDefault="007C0B79" w:rsidP="004616DF">
      <w:pPr>
        <w:pStyle w:val="Akapitzlist"/>
        <w:numPr>
          <w:ilvl w:val="0"/>
          <w:numId w:val="60"/>
        </w:numPr>
        <w:tabs>
          <w:tab w:val="left" w:pos="5339"/>
        </w:tabs>
      </w:pPr>
      <w:r w:rsidRPr="00DA07BA">
        <w:rPr>
          <w:b/>
        </w:rPr>
        <w:t>2 szt.</w:t>
      </w:r>
      <w:r w:rsidRPr="007C0B79">
        <w:t xml:space="preserve"> </w:t>
      </w:r>
      <w:proofErr w:type="spellStart"/>
      <w:r w:rsidRPr="007C0B79">
        <w:t>kontenerek</w:t>
      </w:r>
      <w:proofErr w:type="spellEnd"/>
      <w:r w:rsidRPr="007C0B79">
        <w:t xml:space="preserve"> mobilny 600 mm z 4 szufladami  </w:t>
      </w:r>
    </w:p>
    <w:p w14:paraId="3E2BAA95" w14:textId="77777777" w:rsidR="007C0B79" w:rsidRPr="007C0B79" w:rsidRDefault="005A087B" w:rsidP="005A087B">
      <w:pPr>
        <w:pBdr>
          <w:bottom w:val="single" w:sz="4" w:space="1" w:color="auto"/>
        </w:pBdr>
        <w:tabs>
          <w:tab w:val="left" w:pos="5339"/>
        </w:tabs>
        <w:rPr>
          <w:b/>
        </w:rPr>
      </w:pPr>
      <w:r>
        <w:rPr>
          <w:b/>
        </w:rPr>
        <w:t>2.24 L</w:t>
      </w:r>
      <w:r w:rsidR="007C0B79" w:rsidRPr="007C0B79">
        <w:rPr>
          <w:b/>
        </w:rPr>
        <w:t xml:space="preserve">aboratorium </w:t>
      </w:r>
      <w:proofErr w:type="spellStart"/>
      <w:r w:rsidR="007C0B79" w:rsidRPr="007C0B79">
        <w:rPr>
          <w:b/>
        </w:rPr>
        <w:t>Elisa</w:t>
      </w:r>
      <w:proofErr w:type="spellEnd"/>
    </w:p>
    <w:p w14:paraId="2C3BDD9D" w14:textId="77777777" w:rsidR="007C0B79" w:rsidRDefault="007C0B79" w:rsidP="008843E6">
      <w:r w:rsidRPr="006C0ECC">
        <w:rPr>
          <w:b/>
        </w:rPr>
        <w:t>1 szt</w:t>
      </w:r>
      <w:r>
        <w:t xml:space="preserve">. </w:t>
      </w:r>
      <w:r w:rsidRPr="007C0B79">
        <w:t>stół przyścienny 2400x750x900</w:t>
      </w:r>
      <w:r>
        <w:t>mm</w:t>
      </w:r>
      <w:r w:rsidRPr="007C0B79">
        <w:t xml:space="preserve">, stelaż </w:t>
      </w:r>
      <w:r>
        <w:t xml:space="preserve">typu „C” </w:t>
      </w:r>
      <w:r w:rsidRPr="007C0B79">
        <w:t xml:space="preserve">wzmocniony, </w:t>
      </w:r>
      <w:r>
        <w:t>blat wykonany z żywicy fenolowej</w:t>
      </w:r>
    </w:p>
    <w:p w14:paraId="0FB18E74" w14:textId="77777777" w:rsidR="007C0B79" w:rsidRDefault="007C0B79" w:rsidP="004616DF">
      <w:pPr>
        <w:pStyle w:val="Akapitzlist"/>
        <w:numPr>
          <w:ilvl w:val="0"/>
          <w:numId w:val="61"/>
        </w:numPr>
      </w:pPr>
      <w:r w:rsidRPr="006C0ECC">
        <w:rPr>
          <w:b/>
        </w:rPr>
        <w:t>2</w:t>
      </w:r>
      <w:r>
        <w:t xml:space="preserve"> </w:t>
      </w:r>
      <w:r w:rsidRPr="006C0ECC">
        <w:rPr>
          <w:b/>
        </w:rPr>
        <w:t>szt</w:t>
      </w:r>
      <w:r>
        <w:t xml:space="preserve">. </w:t>
      </w:r>
      <w:proofErr w:type="spellStart"/>
      <w:r>
        <w:t>kontenerek</w:t>
      </w:r>
      <w:proofErr w:type="spellEnd"/>
      <w:r>
        <w:t xml:space="preserve"> mobilny</w:t>
      </w:r>
      <w:r w:rsidRPr="007C0B79">
        <w:t xml:space="preserve"> 600</w:t>
      </w:r>
      <w:r>
        <w:t>mm</w:t>
      </w:r>
      <w:r w:rsidRPr="007C0B79">
        <w:t xml:space="preserve"> z 1 szufladą</w:t>
      </w:r>
      <w:r>
        <w:t xml:space="preserve"> i szafką</w:t>
      </w:r>
    </w:p>
    <w:p w14:paraId="29B2B762" w14:textId="77777777" w:rsidR="006F2CF4" w:rsidRDefault="007C0B79" w:rsidP="004616DF">
      <w:pPr>
        <w:pStyle w:val="Akapitzlist"/>
        <w:numPr>
          <w:ilvl w:val="0"/>
          <w:numId w:val="61"/>
        </w:numPr>
      </w:pPr>
      <w:r w:rsidRPr="006C0ECC">
        <w:rPr>
          <w:b/>
        </w:rPr>
        <w:t>1</w:t>
      </w:r>
      <w:r>
        <w:t xml:space="preserve"> </w:t>
      </w:r>
      <w:r w:rsidRPr="006C0ECC">
        <w:rPr>
          <w:b/>
        </w:rPr>
        <w:t>szt</w:t>
      </w:r>
      <w:r>
        <w:t>.</w:t>
      </w:r>
      <w:r w:rsidRPr="007C0B79">
        <w:t xml:space="preserve"> </w:t>
      </w:r>
      <w:proofErr w:type="spellStart"/>
      <w:r>
        <w:t>kontenerek</w:t>
      </w:r>
      <w:proofErr w:type="spellEnd"/>
      <w:r>
        <w:t xml:space="preserve"> mobilny</w:t>
      </w:r>
      <w:r w:rsidRPr="007C0B79">
        <w:t xml:space="preserve"> 600</w:t>
      </w:r>
      <w:r>
        <w:t>mm</w:t>
      </w:r>
      <w:r w:rsidRPr="007C0B79">
        <w:t xml:space="preserve"> </w:t>
      </w:r>
      <w:r>
        <w:t>z 4 szufladami</w:t>
      </w:r>
    </w:p>
    <w:p w14:paraId="4831E9C4" w14:textId="77777777" w:rsidR="006C0ECC" w:rsidRDefault="006C0ECC" w:rsidP="008843E6">
      <w:r w:rsidRPr="006C0ECC">
        <w:rPr>
          <w:b/>
        </w:rPr>
        <w:t>1</w:t>
      </w:r>
      <w:r>
        <w:t xml:space="preserve"> </w:t>
      </w:r>
      <w:r w:rsidRPr="006C0ECC">
        <w:rPr>
          <w:b/>
        </w:rPr>
        <w:t>szt</w:t>
      </w:r>
      <w:r>
        <w:t xml:space="preserve">. </w:t>
      </w:r>
      <w:r w:rsidR="007C0B79" w:rsidRPr="007C0B79">
        <w:t xml:space="preserve">stanowisko </w:t>
      </w:r>
      <w:r>
        <w:t>do mycia</w:t>
      </w:r>
      <w:r w:rsidR="007C0B79" w:rsidRPr="007C0B79">
        <w:t xml:space="preserve"> 1200x800x900</w:t>
      </w:r>
      <w:r>
        <w:t>mm</w:t>
      </w:r>
      <w:r w:rsidR="007C0B79" w:rsidRPr="007C0B79">
        <w:t>, stelaż</w:t>
      </w:r>
      <w:r>
        <w:t xml:space="preserve"> typu „C”</w:t>
      </w:r>
      <w:r w:rsidR="007C0B79" w:rsidRPr="007C0B79">
        <w:t>,</w:t>
      </w:r>
      <w:r>
        <w:t xml:space="preserve"> blat wykonany z żywicy fenolowej</w:t>
      </w:r>
    </w:p>
    <w:p w14:paraId="3DE1E2C3" w14:textId="77777777" w:rsidR="006C0ECC" w:rsidRDefault="006C0ECC" w:rsidP="008843E6">
      <w:r w:rsidRPr="006C0ECC">
        <w:rPr>
          <w:b/>
        </w:rPr>
        <w:t>Dodatkowo</w:t>
      </w:r>
      <w:r>
        <w:t>:</w:t>
      </w:r>
    </w:p>
    <w:p w14:paraId="1DC53586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r w:rsidR="007C0B79" w:rsidRPr="006C0ECC">
        <w:t>szafka instalacyjna 600</w:t>
      </w:r>
      <w:r w:rsidRPr="006C0ECC">
        <w:t xml:space="preserve"> mm</w:t>
      </w:r>
      <w:r w:rsidR="007C0B79" w:rsidRPr="006C0ECC">
        <w:t>,</w:t>
      </w:r>
    </w:p>
    <w:p w14:paraId="31A311A0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r w:rsidR="007C0B79" w:rsidRPr="006C0ECC">
        <w:t xml:space="preserve">zlew ze stali nierdzewnej, </w:t>
      </w:r>
    </w:p>
    <w:p w14:paraId="57E7E697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r w:rsidR="007C0B79" w:rsidRPr="006C0ECC">
        <w:t xml:space="preserve">bateria laboratoryjna, </w:t>
      </w:r>
    </w:p>
    <w:p w14:paraId="768602EC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r w:rsidR="007C0B79" w:rsidRPr="006C0ECC">
        <w:t xml:space="preserve">oczomyjka, </w:t>
      </w:r>
    </w:p>
    <w:p w14:paraId="0E2B104C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proofErr w:type="spellStart"/>
      <w:r w:rsidR="007C0B79" w:rsidRPr="006C0ECC">
        <w:t>ociekacz</w:t>
      </w:r>
      <w:proofErr w:type="spellEnd"/>
      <w:r w:rsidR="007C0B79" w:rsidRPr="006C0ECC">
        <w:t xml:space="preserve"> kołkowy, </w:t>
      </w:r>
    </w:p>
    <w:p w14:paraId="251CF121" w14:textId="77777777" w:rsidR="006C0ECC" w:rsidRPr="006C0ECC" w:rsidRDefault="006C0ECC" w:rsidP="004616DF">
      <w:pPr>
        <w:pStyle w:val="Akapitzlist"/>
        <w:numPr>
          <w:ilvl w:val="0"/>
          <w:numId w:val="63"/>
        </w:numPr>
      </w:pPr>
      <w:r w:rsidRPr="006C0ECC">
        <w:rPr>
          <w:b/>
        </w:rPr>
        <w:t>1szt</w:t>
      </w:r>
      <w:r w:rsidRPr="006C0ECC">
        <w:t xml:space="preserve">. </w:t>
      </w:r>
      <w:r w:rsidR="007C0B79" w:rsidRPr="006C0ECC">
        <w:t>szafka podwieszana 600 mm</w:t>
      </w:r>
    </w:p>
    <w:p w14:paraId="625B3755" w14:textId="77777777" w:rsidR="006C0ECC" w:rsidRDefault="006C0ECC" w:rsidP="008843E6"/>
    <w:p w14:paraId="6066A87F" w14:textId="77777777" w:rsidR="006C0ECC" w:rsidRDefault="006C0ECC" w:rsidP="008843E6">
      <w:r w:rsidRPr="006C0ECC">
        <w:rPr>
          <w:b/>
        </w:rPr>
        <w:t>1 szt</w:t>
      </w:r>
      <w:r>
        <w:t xml:space="preserve">. </w:t>
      </w:r>
      <w:r w:rsidRPr="006C0ECC">
        <w:t>stół przyścienny 3200x800x900</w:t>
      </w:r>
      <w:r>
        <w:t xml:space="preserve"> mm</w:t>
      </w:r>
      <w:r w:rsidRPr="006C0ECC">
        <w:t>, stelaż</w:t>
      </w:r>
      <w:r>
        <w:t xml:space="preserve"> typu „C” wzmocniony</w:t>
      </w:r>
      <w:r w:rsidRPr="006C0ECC">
        <w:t>,</w:t>
      </w:r>
      <w:r>
        <w:t xml:space="preserve"> blat wykonany z żywicy fenolowej</w:t>
      </w:r>
      <w:r w:rsidR="00A34B4C">
        <w:t xml:space="preserve"> </w:t>
      </w:r>
      <w:r w:rsidR="00A34B4C" w:rsidRPr="00A34B4C">
        <w:rPr>
          <w:b/>
        </w:rPr>
        <w:t>(na odcinku 1200</w:t>
      </w:r>
      <w:r w:rsidR="00A34B4C">
        <w:rPr>
          <w:b/>
        </w:rPr>
        <w:t xml:space="preserve"> mm</w:t>
      </w:r>
      <w:r w:rsidR="00A34B4C" w:rsidRPr="00A34B4C">
        <w:rPr>
          <w:b/>
        </w:rPr>
        <w:t xml:space="preserve"> stelaż wzmocniony pod wirówkę)</w:t>
      </w:r>
    </w:p>
    <w:p w14:paraId="5D5AEA33" w14:textId="77777777" w:rsidR="006C0ECC" w:rsidRDefault="006C0ECC" w:rsidP="008843E6">
      <w:r w:rsidRPr="006C0ECC">
        <w:rPr>
          <w:b/>
        </w:rPr>
        <w:t>Dodatkowo</w:t>
      </w:r>
      <w:r>
        <w:t>:</w:t>
      </w:r>
    </w:p>
    <w:p w14:paraId="03D78D1C" w14:textId="77777777" w:rsidR="006C0ECC" w:rsidRDefault="006C0ECC" w:rsidP="004616DF">
      <w:pPr>
        <w:pStyle w:val="Akapitzlist"/>
        <w:numPr>
          <w:ilvl w:val="0"/>
          <w:numId w:val="62"/>
        </w:numPr>
      </w:pPr>
      <w:r w:rsidRPr="006C0ECC">
        <w:rPr>
          <w:b/>
        </w:rPr>
        <w:t>1 szt.</w:t>
      </w:r>
      <w:r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6C0ECC">
        <w:t>600</w:t>
      </w:r>
      <w:r>
        <w:t>mm</w:t>
      </w:r>
      <w:r w:rsidRPr="006C0ECC">
        <w:t xml:space="preserve"> z 1 szufladą</w:t>
      </w:r>
      <w:r>
        <w:t xml:space="preserve"> oraz szafką</w:t>
      </w:r>
    </w:p>
    <w:p w14:paraId="7F4D11D5" w14:textId="77777777" w:rsidR="006C0ECC" w:rsidRDefault="006C0ECC" w:rsidP="004616DF">
      <w:pPr>
        <w:pStyle w:val="Akapitzlist"/>
        <w:numPr>
          <w:ilvl w:val="0"/>
          <w:numId w:val="62"/>
        </w:numPr>
      </w:pPr>
      <w:r w:rsidRPr="006C0ECC">
        <w:rPr>
          <w:b/>
        </w:rPr>
        <w:t>2 szt.</w:t>
      </w:r>
      <w:r>
        <w:t xml:space="preserve"> </w:t>
      </w:r>
      <w:r w:rsidRPr="006C0ECC">
        <w:t xml:space="preserve"> </w:t>
      </w:r>
      <w:proofErr w:type="spellStart"/>
      <w:r>
        <w:t>kontenerek</w:t>
      </w:r>
      <w:proofErr w:type="spellEnd"/>
      <w:r>
        <w:t xml:space="preserve"> mobilny </w:t>
      </w:r>
      <w:r w:rsidRPr="006C0ECC">
        <w:t xml:space="preserve">z 4 szufladami. </w:t>
      </w:r>
    </w:p>
    <w:p w14:paraId="4AB20E17" w14:textId="77777777" w:rsidR="006C0ECC" w:rsidRPr="006C0ECC" w:rsidRDefault="006C0ECC" w:rsidP="004616DF">
      <w:pPr>
        <w:pStyle w:val="Akapitzlist"/>
        <w:numPr>
          <w:ilvl w:val="0"/>
          <w:numId w:val="62"/>
        </w:numPr>
        <w:rPr>
          <w:rFonts w:ascii="Calibri" w:eastAsia="Times New Roman" w:hAnsi="Calibri" w:cs="Calibri"/>
          <w:lang w:eastAsia="pl-PL"/>
        </w:rPr>
      </w:pPr>
      <w:r w:rsidRPr="006C0ECC">
        <w:rPr>
          <w:b/>
        </w:rPr>
        <w:t>2 szt.</w:t>
      </w:r>
      <w:r>
        <w:t xml:space="preserve"> </w:t>
      </w:r>
      <w:r w:rsidRPr="006C0ECC">
        <w:rPr>
          <w:rFonts w:ascii="Calibri" w:eastAsia="Times New Roman" w:hAnsi="Calibri" w:cs="Calibri"/>
          <w:lang w:eastAsia="pl-PL"/>
        </w:rPr>
        <w:t>szafki wiszące 1200x350x630 mm</w:t>
      </w:r>
    </w:p>
    <w:p w14:paraId="2BD36FFC" w14:textId="77777777" w:rsidR="006C0ECC" w:rsidRPr="00C06D93" w:rsidRDefault="006C0ECC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 w:rsidRPr="00C06D93">
        <w:rPr>
          <w:rFonts w:ascii="Calibri" w:eastAsia="Times New Roman" w:hAnsi="Calibri" w:cs="Calibri"/>
          <w:b/>
          <w:lang w:eastAsia="pl-PL"/>
        </w:rPr>
        <w:t>2.25</w:t>
      </w:r>
      <w:r w:rsidR="000A68BA">
        <w:rPr>
          <w:rFonts w:ascii="Calibri" w:eastAsia="Times New Roman" w:hAnsi="Calibri" w:cs="Calibri"/>
          <w:b/>
          <w:lang w:eastAsia="pl-PL"/>
        </w:rPr>
        <w:t xml:space="preserve"> Laboratorium </w:t>
      </w:r>
      <w:proofErr w:type="spellStart"/>
      <w:r w:rsidR="000A68BA">
        <w:rPr>
          <w:rFonts w:ascii="Calibri" w:eastAsia="Times New Roman" w:hAnsi="Calibri" w:cs="Calibri"/>
          <w:b/>
          <w:lang w:eastAsia="pl-PL"/>
        </w:rPr>
        <w:t>sekwencjowa</w:t>
      </w:r>
      <w:r w:rsidR="00C06D93">
        <w:rPr>
          <w:rFonts w:ascii="Calibri" w:eastAsia="Times New Roman" w:hAnsi="Calibri" w:cs="Calibri"/>
          <w:b/>
          <w:lang w:eastAsia="pl-PL"/>
        </w:rPr>
        <w:t>nia</w:t>
      </w:r>
      <w:proofErr w:type="spellEnd"/>
    </w:p>
    <w:p w14:paraId="697BD20A" w14:textId="77777777" w:rsidR="006C0ECC" w:rsidRDefault="006C0ECC" w:rsidP="006C0ECC">
      <w:p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>
        <w:rPr>
          <w:rFonts w:ascii="Calibri" w:eastAsia="Times New Roman" w:hAnsi="Calibri" w:cs="Calibri"/>
          <w:lang w:eastAsia="pl-PL"/>
        </w:rPr>
        <w:t xml:space="preserve">. </w:t>
      </w:r>
      <w:r w:rsidRPr="006C0ECC">
        <w:rPr>
          <w:rFonts w:ascii="Calibri" w:eastAsia="Times New Roman" w:hAnsi="Calibri" w:cs="Calibri"/>
          <w:lang w:eastAsia="pl-PL"/>
        </w:rPr>
        <w:t xml:space="preserve">stanowisko </w:t>
      </w:r>
      <w:r>
        <w:rPr>
          <w:rFonts w:ascii="Calibri" w:eastAsia="Times New Roman" w:hAnsi="Calibri" w:cs="Calibri"/>
          <w:lang w:eastAsia="pl-PL"/>
        </w:rPr>
        <w:t>do mycia</w:t>
      </w:r>
      <w:r w:rsidRPr="006C0ECC">
        <w:rPr>
          <w:rFonts w:ascii="Calibri" w:eastAsia="Times New Roman" w:hAnsi="Calibri" w:cs="Calibri"/>
          <w:lang w:eastAsia="pl-PL"/>
        </w:rPr>
        <w:t xml:space="preserve"> 1200x800x900</w:t>
      </w:r>
      <w:r>
        <w:rPr>
          <w:rFonts w:ascii="Calibri" w:eastAsia="Times New Roman" w:hAnsi="Calibri" w:cs="Calibri"/>
          <w:lang w:eastAsia="pl-PL"/>
        </w:rPr>
        <w:t>mm</w:t>
      </w:r>
      <w:r w:rsidRPr="006C0ECC">
        <w:rPr>
          <w:rFonts w:ascii="Calibri" w:eastAsia="Times New Roman" w:hAnsi="Calibri" w:cs="Calibri"/>
          <w:lang w:eastAsia="pl-PL"/>
        </w:rPr>
        <w:t>, stelaż</w:t>
      </w:r>
      <w:r>
        <w:rPr>
          <w:rFonts w:ascii="Calibri" w:eastAsia="Times New Roman" w:hAnsi="Calibri" w:cs="Calibri"/>
          <w:lang w:eastAsia="pl-PL"/>
        </w:rPr>
        <w:t xml:space="preserve"> typu „C”</w:t>
      </w:r>
      <w:r w:rsidRPr="006C0ECC">
        <w:rPr>
          <w:rFonts w:ascii="Calibri" w:eastAsia="Times New Roman" w:hAnsi="Calibri" w:cs="Calibri"/>
          <w:lang w:eastAsia="pl-PL"/>
        </w:rPr>
        <w:t xml:space="preserve">, </w:t>
      </w:r>
      <w:r>
        <w:rPr>
          <w:rFonts w:ascii="Calibri" w:eastAsia="Times New Roman" w:hAnsi="Calibri" w:cs="Calibri"/>
          <w:lang w:eastAsia="pl-PL"/>
        </w:rPr>
        <w:t>blat wykonany z żywicy fenolowej</w:t>
      </w:r>
    </w:p>
    <w:p w14:paraId="4E35AC03" w14:textId="77777777" w:rsidR="006C0ECC" w:rsidRDefault="006C0ECC" w:rsidP="006C0ECC">
      <w:p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Dodatkowo</w:t>
      </w:r>
      <w:r>
        <w:rPr>
          <w:rFonts w:ascii="Calibri" w:eastAsia="Times New Roman" w:hAnsi="Calibri" w:cs="Calibri"/>
          <w:lang w:eastAsia="pl-PL"/>
        </w:rPr>
        <w:t>:</w:t>
      </w:r>
    </w:p>
    <w:p w14:paraId="7C14DBE2" w14:textId="77777777" w:rsidR="006C0ECC" w:rsidRP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>. szafka instalacyjna 600mm</w:t>
      </w:r>
    </w:p>
    <w:p w14:paraId="4744636A" w14:textId="77777777" w:rsidR="006C0ECC" w:rsidRP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 xml:space="preserve">. zlew ze stali nierdzewnej, </w:t>
      </w:r>
    </w:p>
    <w:p w14:paraId="25A6AC28" w14:textId="77777777" w:rsidR="006C0ECC" w:rsidRP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 xml:space="preserve">. bateria laboratoryjna, </w:t>
      </w:r>
    </w:p>
    <w:p w14:paraId="06273B6C" w14:textId="77777777" w:rsidR="006C0ECC" w:rsidRP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 xml:space="preserve">. oczomyjka, </w:t>
      </w:r>
    </w:p>
    <w:p w14:paraId="2A1F5D40" w14:textId="77777777" w:rsidR="006C0ECC" w:rsidRP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 xml:space="preserve">. </w:t>
      </w:r>
      <w:proofErr w:type="spellStart"/>
      <w:r w:rsidRPr="006C0ECC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6C0ECC">
        <w:rPr>
          <w:rFonts w:ascii="Calibri" w:eastAsia="Times New Roman" w:hAnsi="Calibri" w:cs="Calibri"/>
          <w:lang w:eastAsia="pl-PL"/>
        </w:rPr>
        <w:t xml:space="preserve"> kołkowy, </w:t>
      </w:r>
    </w:p>
    <w:p w14:paraId="104930E0" w14:textId="77777777" w:rsidR="006C0ECC" w:rsidRDefault="006C0ECC" w:rsidP="004616DF">
      <w:pPr>
        <w:pStyle w:val="Akapitzlist"/>
        <w:numPr>
          <w:ilvl w:val="0"/>
          <w:numId w:val="64"/>
        </w:num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</w:t>
      </w:r>
      <w:r w:rsidRPr="006C0ECC">
        <w:rPr>
          <w:rFonts w:ascii="Calibri" w:eastAsia="Times New Roman" w:hAnsi="Calibri" w:cs="Calibri"/>
          <w:lang w:eastAsia="pl-PL"/>
        </w:rPr>
        <w:t>. szafka podwieszana 600 mm</w:t>
      </w:r>
    </w:p>
    <w:p w14:paraId="62E4C5EF" w14:textId="77777777" w:rsidR="00073904" w:rsidRDefault="00073904" w:rsidP="00073904">
      <w:pPr>
        <w:rPr>
          <w:rFonts w:ascii="Calibri" w:eastAsia="Times New Roman" w:hAnsi="Calibri" w:cs="Calibri"/>
          <w:lang w:eastAsia="pl-PL"/>
        </w:rPr>
      </w:pPr>
      <w:r w:rsidRPr="000A68BA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="000A68BA" w:rsidRPr="00073904">
        <w:rPr>
          <w:rFonts w:ascii="Calibri" w:eastAsia="Times New Roman" w:hAnsi="Calibri" w:cs="Calibri"/>
          <w:lang w:eastAsia="pl-PL"/>
        </w:rPr>
        <w:t>stół</w:t>
      </w:r>
      <w:r w:rsidRPr="00073904">
        <w:rPr>
          <w:rFonts w:ascii="Calibri" w:eastAsia="Times New Roman" w:hAnsi="Calibri" w:cs="Calibri"/>
          <w:lang w:eastAsia="pl-PL"/>
        </w:rPr>
        <w:t xml:space="preserve"> przyścienny 3200x800x900</w:t>
      </w:r>
      <w:r>
        <w:rPr>
          <w:rFonts w:ascii="Calibri" w:eastAsia="Times New Roman" w:hAnsi="Calibri" w:cs="Calibri"/>
          <w:lang w:eastAsia="pl-PL"/>
        </w:rPr>
        <w:t>mm</w:t>
      </w:r>
      <w:r w:rsidRPr="00073904">
        <w:rPr>
          <w:rFonts w:ascii="Calibri" w:eastAsia="Times New Roman" w:hAnsi="Calibri" w:cs="Calibri"/>
          <w:lang w:eastAsia="pl-PL"/>
        </w:rPr>
        <w:t xml:space="preserve">, stelaż </w:t>
      </w:r>
      <w:r>
        <w:rPr>
          <w:rFonts w:ascii="Calibri" w:eastAsia="Times New Roman" w:hAnsi="Calibri" w:cs="Calibri"/>
          <w:lang w:eastAsia="pl-PL"/>
        </w:rPr>
        <w:t>typu „C”</w:t>
      </w:r>
      <w:r w:rsidRPr="00073904">
        <w:rPr>
          <w:rFonts w:ascii="Calibri" w:eastAsia="Times New Roman" w:hAnsi="Calibri" w:cs="Calibri"/>
          <w:lang w:eastAsia="pl-PL"/>
        </w:rPr>
        <w:t xml:space="preserve"> wzmocniony , </w:t>
      </w:r>
      <w:r w:rsidR="00A34B4C">
        <w:rPr>
          <w:rFonts w:ascii="Calibri" w:eastAsia="Times New Roman" w:hAnsi="Calibri" w:cs="Calibri"/>
          <w:lang w:eastAsia="pl-PL"/>
        </w:rPr>
        <w:t xml:space="preserve">blat wykonany z żywicy fenolowej </w:t>
      </w:r>
      <w:r w:rsidR="00A34B4C" w:rsidRPr="00C06D93">
        <w:rPr>
          <w:rFonts w:ascii="Calibri" w:eastAsia="Times New Roman" w:hAnsi="Calibri" w:cs="Calibri"/>
          <w:b/>
          <w:lang w:eastAsia="pl-PL"/>
        </w:rPr>
        <w:t>(na odcinku 1200 mm stelaż wzmocniony pod wirówkę)</w:t>
      </w:r>
    </w:p>
    <w:p w14:paraId="7D8A4361" w14:textId="77777777" w:rsidR="00073904" w:rsidRPr="00C06D93" w:rsidRDefault="00073904" w:rsidP="00073904">
      <w:pPr>
        <w:rPr>
          <w:rFonts w:ascii="Calibri" w:eastAsia="Times New Roman" w:hAnsi="Calibri" w:cs="Calibri"/>
          <w:b/>
          <w:lang w:eastAsia="pl-PL"/>
        </w:rPr>
      </w:pPr>
      <w:r w:rsidRPr="00C06D93">
        <w:rPr>
          <w:rFonts w:ascii="Calibri" w:eastAsia="Times New Roman" w:hAnsi="Calibri" w:cs="Calibri"/>
          <w:b/>
          <w:lang w:eastAsia="pl-PL"/>
        </w:rPr>
        <w:t>Dodatkowo:</w:t>
      </w:r>
    </w:p>
    <w:p w14:paraId="3C47CD1C" w14:textId="77777777" w:rsidR="00073904" w:rsidRPr="00C06D93" w:rsidRDefault="00073904" w:rsidP="004616DF">
      <w:pPr>
        <w:pStyle w:val="Akapitzlist"/>
        <w:numPr>
          <w:ilvl w:val="0"/>
          <w:numId w:val="81"/>
        </w:numPr>
        <w:rPr>
          <w:rFonts w:ascii="Calibri" w:eastAsia="Times New Roman" w:hAnsi="Calibri" w:cs="Calibri"/>
          <w:lang w:eastAsia="pl-PL"/>
        </w:rPr>
      </w:pPr>
      <w:r w:rsidRPr="000A68BA">
        <w:rPr>
          <w:rFonts w:ascii="Calibri" w:eastAsia="Times New Roman" w:hAnsi="Calibri" w:cs="Calibri"/>
          <w:b/>
          <w:lang w:eastAsia="pl-PL"/>
        </w:rPr>
        <w:t>2szt.</w:t>
      </w:r>
      <w:r w:rsidRPr="00C06D93">
        <w:rPr>
          <w:rFonts w:ascii="Calibri" w:eastAsia="Times New Roman" w:hAnsi="Calibri" w:cs="Calibri"/>
          <w:lang w:eastAsia="pl-PL"/>
        </w:rPr>
        <w:t xml:space="preserve">  </w:t>
      </w:r>
      <w:proofErr w:type="spellStart"/>
      <w:r w:rsidR="00C06D93" w:rsidRPr="00C06D93">
        <w:rPr>
          <w:rFonts w:ascii="Calibri" w:eastAsia="Times New Roman" w:hAnsi="Calibri" w:cs="Calibri"/>
          <w:lang w:eastAsia="pl-PL"/>
        </w:rPr>
        <w:t>kontenerek</w:t>
      </w:r>
      <w:proofErr w:type="spellEnd"/>
      <w:r w:rsidR="00C06D93">
        <w:rPr>
          <w:rFonts w:ascii="Calibri" w:eastAsia="Times New Roman" w:hAnsi="Calibri" w:cs="Calibri"/>
          <w:lang w:eastAsia="pl-PL"/>
        </w:rPr>
        <w:t xml:space="preserve"> mobilny</w:t>
      </w:r>
      <w:r w:rsidRPr="00C06D93">
        <w:rPr>
          <w:rFonts w:ascii="Calibri" w:eastAsia="Times New Roman" w:hAnsi="Calibri" w:cs="Calibri"/>
          <w:lang w:eastAsia="pl-PL"/>
        </w:rPr>
        <w:t xml:space="preserve"> 600 mm z 1 szufladą</w:t>
      </w:r>
      <w:r w:rsidR="00C06D93">
        <w:rPr>
          <w:rFonts w:ascii="Calibri" w:eastAsia="Times New Roman" w:hAnsi="Calibri" w:cs="Calibri"/>
          <w:lang w:eastAsia="pl-PL"/>
        </w:rPr>
        <w:t xml:space="preserve"> oraz szafką</w:t>
      </w:r>
    </w:p>
    <w:p w14:paraId="2994822A" w14:textId="77777777" w:rsidR="00073904" w:rsidRPr="00C06D93" w:rsidRDefault="00073904" w:rsidP="004616DF">
      <w:pPr>
        <w:pStyle w:val="Akapitzlist"/>
        <w:numPr>
          <w:ilvl w:val="0"/>
          <w:numId w:val="81"/>
        </w:numPr>
        <w:rPr>
          <w:rFonts w:ascii="Calibri" w:eastAsia="Times New Roman" w:hAnsi="Calibri" w:cs="Calibri"/>
          <w:lang w:eastAsia="pl-PL"/>
        </w:rPr>
      </w:pPr>
      <w:r w:rsidRPr="000A68BA">
        <w:rPr>
          <w:rFonts w:ascii="Calibri" w:eastAsia="Times New Roman" w:hAnsi="Calibri" w:cs="Calibri"/>
          <w:b/>
          <w:lang w:eastAsia="pl-PL"/>
        </w:rPr>
        <w:t>2</w:t>
      </w:r>
      <w:r w:rsidR="00C06D93" w:rsidRPr="000A68BA">
        <w:rPr>
          <w:rFonts w:ascii="Calibri" w:eastAsia="Times New Roman" w:hAnsi="Calibri" w:cs="Calibri"/>
          <w:b/>
          <w:lang w:eastAsia="pl-PL"/>
        </w:rPr>
        <w:t>szt.</w:t>
      </w:r>
      <w:r w:rsidR="00C06D93" w:rsidRPr="00C06D93">
        <w:rPr>
          <w:rFonts w:ascii="Calibri" w:eastAsia="Times New Roman" w:hAnsi="Calibri" w:cs="Calibri"/>
          <w:lang w:eastAsia="pl-PL"/>
        </w:rPr>
        <w:t xml:space="preserve"> </w:t>
      </w:r>
      <w:r w:rsidRPr="00C06D93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="000A68BA" w:rsidRPr="000A68BA">
        <w:rPr>
          <w:rFonts w:ascii="Calibri" w:eastAsia="Times New Roman" w:hAnsi="Calibri" w:cs="Calibri"/>
          <w:lang w:eastAsia="pl-PL"/>
        </w:rPr>
        <w:t>kontenerek</w:t>
      </w:r>
      <w:proofErr w:type="spellEnd"/>
      <w:r w:rsidR="000A68BA" w:rsidRPr="000A68BA">
        <w:rPr>
          <w:rFonts w:ascii="Calibri" w:eastAsia="Times New Roman" w:hAnsi="Calibri" w:cs="Calibri"/>
          <w:lang w:eastAsia="pl-PL"/>
        </w:rPr>
        <w:t xml:space="preserve"> mobilny 600 mm </w:t>
      </w:r>
      <w:r w:rsidRPr="00C06D93">
        <w:rPr>
          <w:rFonts w:ascii="Calibri" w:eastAsia="Times New Roman" w:hAnsi="Calibri" w:cs="Calibri"/>
          <w:lang w:eastAsia="pl-PL"/>
        </w:rPr>
        <w:t xml:space="preserve">z 4 szufladami. </w:t>
      </w:r>
    </w:p>
    <w:p w14:paraId="41525AAD" w14:textId="77777777" w:rsidR="00073904" w:rsidRDefault="00073904" w:rsidP="00073904">
      <w:pPr>
        <w:rPr>
          <w:rFonts w:ascii="Calibri" w:eastAsia="Times New Roman" w:hAnsi="Calibri" w:cs="Calibri"/>
          <w:lang w:eastAsia="pl-PL"/>
        </w:rPr>
      </w:pPr>
      <w:r w:rsidRPr="006C0ECC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stół do sekwencjonowania</w:t>
      </w:r>
      <w:r w:rsidR="007A2B07">
        <w:rPr>
          <w:rFonts w:ascii="Calibri" w:eastAsia="Times New Roman" w:hAnsi="Calibri" w:cs="Calibri"/>
          <w:lang w:eastAsia="pl-PL"/>
        </w:rPr>
        <w:t xml:space="preserve"> 1800x850x</w:t>
      </w:r>
      <w:r w:rsidRPr="006C0ECC">
        <w:rPr>
          <w:rFonts w:ascii="Calibri" w:eastAsia="Times New Roman" w:hAnsi="Calibri" w:cs="Calibri"/>
          <w:lang w:eastAsia="pl-PL"/>
        </w:rPr>
        <w:t>900 mm, stelaż</w:t>
      </w:r>
      <w:r>
        <w:rPr>
          <w:rFonts w:ascii="Calibri" w:eastAsia="Times New Roman" w:hAnsi="Calibri" w:cs="Calibri"/>
          <w:lang w:eastAsia="pl-PL"/>
        </w:rPr>
        <w:t xml:space="preserve"> typu „C”</w:t>
      </w:r>
      <w:r w:rsidRPr="006C0ECC">
        <w:rPr>
          <w:rFonts w:ascii="Calibri" w:eastAsia="Times New Roman" w:hAnsi="Calibri" w:cs="Calibri"/>
          <w:lang w:eastAsia="pl-PL"/>
        </w:rPr>
        <w:t xml:space="preserve"> wzmocniony</w:t>
      </w:r>
      <w:r>
        <w:rPr>
          <w:rFonts w:ascii="Calibri" w:eastAsia="Times New Roman" w:hAnsi="Calibri" w:cs="Calibri"/>
          <w:lang w:eastAsia="pl-PL"/>
        </w:rPr>
        <w:t>, blat wykonany z żywicy fenolowej</w:t>
      </w:r>
    </w:p>
    <w:p w14:paraId="0F6D7B63" w14:textId="77777777" w:rsidR="00073904" w:rsidRDefault="00C06D93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29 Z</w:t>
      </w:r>
      <w:r w:rsidR="00073904" w:rsidRPr="00073904">
        <w:rPr>
          <w:rFonts w:ascii="Calibri" w:eastAsia="Times New Roman" w:hAnsi="Calibri" w:cs="Calibri"/>
          <w:b/>
          <w:lang w:eastAsia="pl-PL"/>
        </w:rPr>
        <w:t xml:space="preserve">mywalnia </w:t>
      </w:r>
    </w:p>
    <w:p w14:paraId="762344F3" w14:textId="77777777" w:rsidR="00981643" w:rsidRDefault="00981643" w:rsidP="00981643">
      <w:p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 xml:space="preserve">1 szt. 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stanowisko </w:t>
      </w:r>
      <w:r w:rsidRPr="00981643">
        <w:rPr>
          <w:rFonts w:ascii="Calibri" w:eastAsia="Times New Roman" w:hAnsi="Calibri" w:cs="Calibri"/>
          <w:lang w:eastAsia="pl-PL"/>
        </w:rPr>
        <w:t>do mycia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 1200x750x900</w:t>
      </w:r>
      <w:r w:rsidRPr="00981643">
        <w:rPr>
          <w:rFonts w:ascii="Calibri" w:eastAsia="Times New Roman" w:hAnsi="Calibri" w:cs="Calibri"/>
          <w:lang w:eastAsia="pl-PL"/>
        </w:rPr>
        <w:t xml:space="preserve"> mm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, stelaż </w:t>
      </w:r>
      <w:r w:rsidRPr="00981643">
        <w:rPr>
          <w:rFonts w:ascii="Calibri" w:eastAsia="Times New Roman" w:hAnsi="Calibri" w:cs="Calibri"/>
          <w:lang w:eastAsia="pl-PL"/>
        </w:rPr>
        <w:t>typu „C”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, </w:t>
      </w:r>
      <w:r w:rsidRPr="00981643">
        <w:rPr>
          <w:rFonts w:ascii="Calibri" w:eastAsia="Times New Roman" w:hAnsi="Calibri" w:cs="Calibri"/>
          <w:lang w:eastAsia="pl-PL"/>
        </w:rPr>
        <w:t>blat wykonany z żywicy fenolowej</w:t>
      </w:r>
    </w:p>
    <w:p w14:paraId="42192320" w14:textId="77777777" w:rsidR="00981643" w:rsidRPr="00981643" w:rsidRDefault="00981643" w:rsidP="00981643">
      <w:pP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Dodatkowo:</w:t>
      </w:r>
    </w:p>
    <w:p w14:paraId="59655E69" w14:textId="77777777" w:rsidR="00981643" w:rsidRPr="00981643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 szt.</w:t>
      </w:r>
      <w:r w:rsidRPr="00981643">
        <w:rPr>
          <w:rFonts w:ascii="Calibri" w:eastAsia="Times New Roman" w:hAnsi="Calibri" w:cs="Calibri"/>
          <w:lang w:eastAsia="pl-PL"/>
        </w:rPr>
        <w:t xml:space="preserve"> </w:t>
      </w:r>
      <w:r w:rsidR="00073904" w:rsidRPr="00981643">
        <w:rPr>
          <w:rFonts w:ascii="Calibri" w:eastAsia="Times New Roman" w:hAnsi="Calibri" w:cs="Calibri"/>
          <w:lang w:eastAsia="pl-PL"/>
        </w:rPr>
        <w:t>szafka instalacyjna 1200</w:t>
      </w:r>
      <w:r w:rsidRPr="00981643">
        <w:rPr>
          <w:rFonts w:ascii="Calibri" w:eastAsia="Times New Roman" w:hAnsi="Calibri" w:cs="Calibri"/>
          <w:lang w:eastAsia="pl-PL"/>
        </w:rPr>
        <w:t>mm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, </w:t>
      </w:r>
    </w:p>
    <w:p w14:paraId="20E3CF8B" w14:textId="77777777" w:rsidR="00981643" w:rsidRPr="00981643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.</w:t>
      </w:r>
      <w:r w:rsidRPr="00981643">
        <w:rPr>
          <w:rFonts w:ascii="Calibri" w:eastAsia="Times New Roman" w:hAnsi="Calibri" w:cs="Calibri"/>
          <w:lang w:eastAsia="pl-PL"/>
        </w:rPr>
        <w:t xml:space="preserve"> 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zlew stalowy kwasoodporny, </w:t>
      </w:r>
    </w:p>
    <w:p w14:paraId="5E9DC277" w14:textId="77777777" w:rsidR="00981643" w:rsidRPr="00981643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</w:t>
      </w:r>
      <w:r w:rsidRPr="00981643">
        <w:rPr>
          <w:rFonts w:ascii="Calibri" w:eastAsia="Times New Roman" w:hAnsi="Calibri" w:cs="Calibri"/>
          <w:lang w:eastAsia="pl-PL"/>
        </w:rPr>
        <w:t xml:space="preserve">. 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umywalka ceramiczna, </w:t>
      </w:r>
    </w:p>
    <w:p w14:paraId="653A2732" w14:textId="77777777" w:rsidR="00981643" w:rsidRPr="00981643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</w:t>
      </w:r>
      <w:r w:rsidRPr="00981643">
        <w:rPr>
          <w:rFonts w:ascii="Calibri" w:eastAsia="Times New Roman" w:hAnsi="Calibri" w:cs="Calibri"/>
          <w:lang w:eastAsia="pl-PL"/>
        </w:rPr>
        <w:t xml:space="preserve">. 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bateria laboratoryjna c/z woda, </w:t>
      </w:r>
    </w:p>
    <w:p w14:paraId="02FE8C73" w14:textId="77777777" w:rsidR="00981643" w:rsidRPr="00981643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</w:t>
      </w:r>
      <w:r w:rsidRPr="00981643">
        <w:rPr>
          <w:rFonts w:ascii="Calibri" w:eastAsia="Times New Roman" w:hAnsi="Calibri" w:cs="Calibri"/>
          <w:lang w:eastAsia="pl-PL"/>
        </w:rPr>
        <w:t>.</w:t>
      </w:r>
      <w:r w:rsidR="00FC6A02" w:rsidRPr="00FC6A02">
        <w:t xml:space="preserve"> </w:t>
      </w:r>
      <w:r w:rsidR="00FC6A02" w:rsidRPr="00FC6A02">
        <w:rPr>
          <w:rFonts w:ascii="Calibri" w:eastAsia="Times New Roman" w:hAnsi="Calibri" w:cs="Calibri"/>
          <w:lang w:eastAsia="pl-PL"/>
        </w:rPr>
        <w:t>bateria umywalkowa z mieszaczem</w:t>
      </w:r>
      <w:r w:rsidR="00073904" w:rsidRPr="00981643">
        <w:rPr>
          <w:rFonts w:ascii="Calibri" w:eastAsia="Times New Roman" w:hAnsi="Calibri" w:cs="Calibri"/>
          <w:lang w:eastAsia="pl-PL"/>
        </w:rPr>
        <w:t xml:space="preserve">, oczomyjka, </w:t>
      </w:r>
    </w:p>
    <w:p w14:paraId="7A5EBEBD" w14:textId="77777777" w:rsidR="00073904" w:rsidRDefault="00981643" w:rsidP="004616DF">
      <w:pPr>
        <w:pStyle w:val="Akapitzlist"/>
        <w:numPr>
          <w:ilvl w:val="0"/>
          <w:numId w:val="65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</w:t>
      </w:r>
      <w:r w:rsidRPr="00981643">
        <w:rPr>
          <w:rFonts w:ascii="Calibri" w:eastAsia="Times New Roman" w:hAnsi="Calibri" w:cs="Calibri"/>
          <w:lang w:eastAsia="pl-PL"/>
        </w:rPr>
        <w:t xml:space="preserve">. </w:t>
      </w:r>
      <w:proofErr w:type="spellStart"/>
      <w:r w:rsidR="00073904" w:rsidRPr="00981643">
        <w:rPr>
          <w:rFonts w:ascii="Calibri" w:eastAsia="Times New Roman" w:hAnsi="Calibri" w:cs="Calibri"/>
          <w:lang w:eastAsia="pl-PL"/>
        </w:rPr>
        <w:t>ociekacz</w:t>
      </w:r>
      <w:proofErr w:type="spellEnd"/>
      <w:r w:rsidR="00073904" w:rsidRPr="00981643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1FC843E3" w14:textId="77777777" w:rsidR="00981643" w:rsidRPr="00981643" w:rsidRDefault="00981643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 xml:space="preserve">2.32 </w:t>
      </w:r>
      <w:r w:rsidR="00C06D93" w:rsidRPr="00981643">
        <w:rPr>
          <w:rFonts w:ascii="Calibri" w:eastAsia="Times New Roman" w:hAnsi="Calibri" w:cs="Calibri"/>
          <w:b/>
          <w:lang w:eastAsia="pl-PL"/>
        </w:rPr>
        <w:t>Sterylizacja</w:t>
      </w:r>
      <w:r w:rsidRPr="00981643">
        <w:rPr>
          <w:rFonts w:ascii="Calibri" w:eastAsia="Times New Roman" w:hAnsi="Calibri" w:cs="Calibri"/>
          <w:b/>
          <w:lang w:eastAsia="pl-PL"/>
        </w:rPr>
        <w:t xml:space="preserve"> pożywek</w:t>
      </w:r>
    </w:p>
    <w:p w14:paraId="60E1232B" w14:textId="77777777" w:rsidR="00981643" w:rsidRDefault="00981643" w:rsidP="00981643">
      <w:p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 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981643">
        <w:rPr>
          <w:rFonts w:ascii="Calibri" w:eastAsia="Times New Roman" w:hAnsi="Calibri" w:cs="Calibri"/>
          <w:lang w:eastAsia="pl-PL"/>
        </w:rPr>
        <w:t xml:space="preserve">stanowisko </w:t>
      </w:r>
      <w:r>
        <w:rPr>
          <w:rFonts w:ascii="Calibri" w:eastAsia="Times New Roman" w:hAnsi="Calibri" w:cs="Calibri"/>
          <w:lang w:eastAsia="pl-PL"/>
        </w:rPr>
        <w:t>do mycia</w:t>
      </w:r>
      <w:r w:rsidRPr="00981643">
        <w:rPr>
          <w:rFonts w:ascii="Calibri" w:eastAsia="Times New Roman" w:hAnsi="Calibri" w:cs="Calibri"/>
          <w:lang w:eastAsia="pl-PL"/>
        </w:rPr>
        <w:t xml:space="preserve"> 1200x80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981643">
        <w:rPr>
          <w:rFonts w:ascii="Calibri" w:eastAsia="Times New Roman" w:hAnsi="Calibri" w:cs="Calibri"/>
          <w:lang w:eastAsia="pl-PL"/>
        </w:rPr>
        <w:t>, stelaż</w:t>
      </w:r>
      <w:r>
        <w:rPr>
          <w:rFonts w:ascii="Calibri" w:eastAsia="Times New Roman" w:hAnsi="Calibri" w:cs="Calibri"/>
          <w:lang w:eastAsia="pl-PL"/>
        </w:rPr>
        <w:t xml:space="preserve"> typu „C”</w:t>
      </w:r>
      <w:r w:rsidRPr="00981643">
        <w:rPr>
          <w:rFonts w:ascii="Calibri" w:eastAsia="Times New Roman" w:hAnsi="Calibri" w:cs="Calibri"/>
          <w:lang w:eastAsia="pl-PL"/>
        </w:rPr>
        <w:t xml:space="preserve">, </w:t>
      </w:r>
      <w:r>
        <w:rPr>
          <w:rFonts w:ascii="Calibri" w:eastAsia="Times New Roman" w:hAnsi="Calibri" w:cs="Calibri"/>
          <w:lang w:eastAsia="pl-PL"/>
        </w:rPr>
        <w:t>blat wykonany z żywicy fenolowej</w:t>
      </w:r>
    </w:p>
    <w:p w14:paraId="380F224E" w14:textId="77777777" w:rsidR="00981643" w:rsidRDefault="00981643" w:rsidP="00981643">
      <w:p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Dodatkowo</w:t>
      </w:r>
      <w:r>
        <w:rPr>
          <w:rFonts w:ascii="Calibri" w:eastAsia="Times New Roman" w:hAnsi="Calibri" w:cs="Calibri"/>
          <w:lang w:eastAsia="pl-PL"/>
        </w:rPr>
        <w:t>:</w:t>
      </w:r>
    </w:p>
    <w:p w14:paraId="37A3E394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 szt.</w:t>
      </w:r>
      <w:r>
        <w:rPr>
          <w:rFonts w:ascii="Calibri" w:eastAsia="Times New Roman" w:hAnsi="Calibri" w:cs="Calibri"/>
          <w:b/>
          <w:lang w:eastAsia="pl-PL"/>
        </w:rPr>
        <w:t xml:space="preserve"> </w:t>
      </w:r>
      <w:r w:rsidRPr="00981643">
        <w:rPr>
          <w:rFonts w:ascii="Calibri" w:eastAsia="Times New Roman" w:hAnsi="Calibri" w:cs="Calibri"/>
          <w:lang w:eastAsia="pl-PL"/>
        </w:rPr>
        <w:t>szafka instalacyjna 600mm</w:t>
      </w:r>
    </w:p>
    <w:p w14:paraId="255E650E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</w:t>
      </w:r>
      <w:r w:rsidRPr="00981643">
        <w:rPr>
          <w:rFonts w:ascii="Calibri" w:eastAsia="Times New Roman" w:hAnsi="Calibri" w:cs="Calibri"/>
          <w:lang w:eastAsia="pl-PL"/>
        </w:rPr>
        <w:t>. zlew ze stali nierdzewnej</w:t>
      </w:r>
    </w:p>
    <w:p w14:paraId="31579E15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 xml:space="preserve">1szt. </w:t>
      </w:r>
      <w:r w:rsidRPr="00981643">
        <w:rPr>
          <w:rFonts w:ascii="Calibri" w:eastAsia="Times New Roman" w:hAnsi="Calibri" w:cs="Calibri"/>
          <w:lang w:eastAsia="pl-PL"/>
        </w:rPr>
        <w:t xml:space="preserve">bateria laboratoryjna, </w:t>
      </w:r>
    </w:p>
    <w:p w14:paraId="095856DC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b/>
          <w:lang w:eastAsia="pl-PL"/>
        </w:rPr>
        <w:t xml:space="preserve"> </w:t>
      </w:r>
      <w:r w:rsidRPr="00981643">
        <w:rPr>
          <w:rFonts w:ascii="Calibri" w:eastAsia="Times New Roman" w:hAnsi="Calibri" w:cs="Calibri"/>
          <w:lang w:eastAsia="pl-PL"/>
        </w:rPr>
        <w:t>oczomyjka,</w:t>
      </w:r>
      <w:r w:rsidRPr="00981643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1D08F77D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b/>
          <w:lang w:eastAsia="pl-PL"/>
        </w:rPr>
        <w:t xml:space="preserve"> </w:t>
      </w:r>
      <w:proofErr w:type="spellStart"/>
      <w:r w:rsidRPr="00981643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981643">
        <w:rPr>
          <w:rFonts w:ascii="Calibri" w:eastAsia="Times New Roman" w:hAnsi="Calibri" w:cs="Calibri"/>
          <w:lang w:eastAsia="pl-PL"/>
        </w:rPr>
        <w:t xml:space="preserve"> kołkowy</w:t>
      </w:r>
      <w:r w:rsidRPr="00981643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7C0B2769" w14:textId="77777777" w:rsidR="00981643" w:rsidRPr="00981643" w:rsidRDefault="00981643" w:rsidP="004616DF">
      <w:pPr>
        <w:pStyle w:val="Akapitzlist"/>
        <w:numPr>
          <w:ilvl w:val="0"/>
          <w:numId w:val="66"/>
        </w:numPr>
        <w:rPr>
          <w:rFonts w:ascii="Calibri" w:eastAsia="Times New Roman" w:hAnsi="Calibri" w:cs="Calibri"/>
          <w:b/>
          <w:lang w:eastAsia="pl-PL"/>
        </w:rPr>
      </w:pPr>
      <w:r w:rsidRPr="00981643">
        <w:rPr>
          <w:rFonts w:ascii="Calibri" w:eastAsia="Times New Roman" w:hAnsi="Calibri" w:cs="Calibri"/>
          <w:b/>
          <w:lang w:eastAsia="pl-PL"/>
        </w:rPr>
        <w:t xml:space="preserve">1szt. </w:t>
      </w:r>
      <w:r w:rsidRPr="00981643">
        <w:rPr>
          <w:rFonts w:ascii="Calibri" w:eastAsia="Times New Roman" w:hAnsi="Calibri" w:cs="Calibri"/>
          <w:lang w:eastAsia="pl-PL"/>
        </w:rPr>
        <w:t>szafka podwieszana 600 mm</w:t>
      </w:r>
    </w:p>
    <w:p w14:paraId="52F3DF67" w14:textId="77777777" w:rsidR="00981643" w:rsidRDefault="00C06D93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33 P</w:t>
      </w:r>
      <w:r w:rsidR="00981643">
        <w:rPr>
          <w:rFonts w:ascii="Calibri" w:eastAsia="Times New Roman" w:hAnsi="Calibri" w:cs="Calibri"/>
          <w:b/>
          <w:lang w:eastAsia="pl-PL"/>
        </w:rPr>
        <w:t>rzygotowanie pożywek</w:t>
      </w:r>
    </w:p>
    <w:p w14:paraId="70CE60C9" w14:textId="77777777" w:rsidR="00981643" w:rsidRDefault="00981643" w:rsidP="00981643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081D73">
        <w:rPr>
          <w:rFonts w:ascii="Calibri" w:eastAsia="Times New Roman" w:hAnsi="Calibri" w:cs="Calibri"/>
          <w:lang w:eastAsia="pl-PL"/>
        </w:rPr>
        <w:t>stanowisko do mycia 1200x750x900 mm, stelaż typu „C”, blat wykonany z żywicy fenolowej,</w:t>
      </w:r>
    </w:p>
    <w:p w14:paraId="3863EE37" w14:textId="77777777" w:rsidR="00081D73" w:rsidRPr="00081D73" w:rsidRDefault="00081D73" w:rsidP="00981643">
      <w:pPr>
        <w:rPr>
          <w:rFonts w:ascii="Calibri" w:eastAsia="Times New Roman" w:hAnsi="Calibri" w:cs="Calibri"/>
          <w:lang w:eastAsia="pl-PL"/>
        </w:rPr>
      </w:pPr>
      <w:r w:rsidRPr="00FC6A02">
        <w:rPr>
          <w:rFonts w:ascii="Calibri" w:eastAsia="Times New Roman" w:hAnsi="Calibri" w:cs="Calibri"/>
          <w:b/>
          <w:lang w:eastAsia="pl-PL"/>
        </w:rPr>
        <w:t>Dodatkowo</w:t>
      </w:r>
      <w:r w:rsidRPr="00081D73">
        <w:rPr>
          <w:rFonts w:ascii="Calibri" w:eastAsia="Times New Roman" w:hAnsi="Calibri" w:cs="Calibri"/>
          <w:lang w:eastAsia="pl-PL"/>
        </w:rPr>
        <w:t>:</w:t>
      </w:r>
    </w:p>
    <w:p w14:paraId="6CB67CBC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b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r w:rsidR="00981643" w:rsidRPr="00081D73">
        <w:rPr>
          <w:rFonts w:ascii="Calibri" w:eastAsia="Times New Roman" w:hAnsi="Calibri" w:cs="Calibri"/>
          <w:lang w:eastAsia="pl-PL"/>
        </w:rPr>
        <w:t>szafka instalacyjna 1200</w:t>
      </w:r>
      <w:r w:rsidRPr="00081D73">
        <w:rPr>
          <w:rFonts w:ascii="Calibri" w:eastAsia="Times New Roman" w:hAnsi="Calibri" w:cs="Calibri"/>
          <w:lang w:eastAsia="pl-PL"/>
        </w:rPr>
        <w:t xml:space="preserve"> mm</w:t>
      </w:r>
      <w:r w:rsidR="00981643" w:rsidRPr="00081D73">
        <w:rPr>
          <w:rFonts w:ascii="Calibri" w:eastAsia="Times New Roman" w:hAnsi="Calibri" w:cs="Calibri"/>
          <w:lang w:eastAsia="pl-PL"/>
        </w:rPr>
        <w:t>,</w:t>
      </w:r>
      <w:r w:rsidR="00981643" w:rsidRPr="00081D73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2FDC2073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r w:rsidR="00981643" w:rsidRPr="00081D73">
        <w:rPr>
          <w:rFonts w:ascii="Calibri" w:eastAsia="Times New Roman" w:hAnsi="Calibri" w:cs="Calibri"/>
          <w:lang w:eastAsia="pl-PL"/>
        </w:rPr>
        <w:t xml:space="preserve">zlew stalowy kwasoodporny, </w:t>
      </w:r>
    </w:p>
    <w:p w14:paraId="2AD5A1D6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b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r w:rsidR="00981643" w:rsidRPr="00081D73">
        <w:rPr>
          <w:rFonts w:ascii="Calibri" w:eastAsia="Times New Roman" w:hAnsi="Calibri" w:cs="Calibri"/>
          <w:lang w:eastAsia="pl-PL"/>
        </w:rPr>
        <w:t>umywalka ceramiczna,</w:t>
      </w:r>
      <w:r w:rsidR="00981643" w:rsidRPr="00081D73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60AE6236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b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r w:rsidR="00981643" w:rsidRPr="00081D73">
        <w:rPr>
          <w:rFonts w:ascii="Calibri" w:eastAsia="Times New Roman" w:hAnsi="Calibri" w:cs="Calibri"/>
          <w:lang w:eastAsia="pl-PL"/>
        </w:rPr>
        <w:t>bateria laboratoryjna c/z woda,</w:t>
      </w:r>
      <w:r w:rsidR="00981643" w:rsidRPr="00081D73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1CFA98CC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>1szt</w:t>
      </w:r>
      <w:r w:rsidRPr="00081D73">
        <w:rPr>
          <w:rFonts w:ascii="Calibri" w:eastAsia="Times New Roman" w:hAnsi="Calibri" w:cs="Calibri"/>
          <w:lang w:eastAsia="pl-PL"/>
        </w:rPr>
        <w:t xml:space="preserve">. </w:t>
      </w:r>
      <w:r w:rsidR="00FC6A02">
        <w:rPr>
          <w:rFonts w:ascii="Calibri" w:eastAsia="Times New Roman" w:hAnsi="Calibri" w:cs="Calibri"/>
          <w:lang w:eastAsia="pl-PL"/>
        </w:rPr>
        <w:t>bateria umywalkowa z mieszaczem</w:t>
      </w:r>
      <w:r w:rsidR="00981643" w:rsidRPr="00081D73">
        <w:rPr>
          <w:rFonts w:ascii="Calibri" w:eastAsia="Times New Roman" w:hAnsi="Calibri" w:cs="Calibri"/>
          <w:lang w:eastAsia="pl-PL"/>
        </w:rPr>
        <w:t xml:space="preserve">, </w:t>
      </w:r>
    </w:p>
    <w:p w14:paraId="54C48228" w14:textId="77777777" w:rsidR="00081D73" w:rsidRPr="00081D7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r w:rsidR="00981643" w:rsidRPr="00081D73">
        <w:rPr>
          <w:rFonts w:ascii="Calibri" w:eastAsia="Times New Roman" w:hAnsi="Calibri" w:cs="Calibri"/>
          <w:lang w:eastAsia="pl-PL"/>
        </w:rPr>
        <w:t xml:space="preserve">oczomyjka, </w:t>
      </w:r>
    </w:p>
    <w:p w14:paraId="11C20D47" w14:textId="77777777" w:rsidR="00981643" w:rsidRDefault="00081D73" w:rsidP="004616DF">
      <w:pPr>
        <w:pStyle w:val="Akapitzlist"/>
        <w:numPr>
          <w:ilvl w:val="0"/>
          <w:numId w:val="67"/>
        </w:num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 xml:space="preserve">1szt. </w:t>
      </w:r>
      <w:proofErr w:type="spellStart"/>
      <w:r w:rsidR="00981643" w:rsidRPr="00081D73">
        <w:rPr>
          <w:rFonts w:ascii="Calibri" w:eastAsia="Times New Roman" w:hAnsi="Calibri" w:cs="Calibri"/>
          <w:lang w:eastAsia="pl-PL"/>
        </w:rPr>
        <w:t>ociekacz</w:t>
      </w:r>
      <w:proofErr w:type="spellEnd"/>
      <w:r w:rsidR="00981643" w:rsidRPr="00081D73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5C8420FA" w14:textId="77777777" w:rsidR="00081D73" w:rsidRDefault="00081D73" w:rsidP="00081D73">
      <w:p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>1szt</w:t>
      </w:r>
      <w:r>
        <w:rPr>
          <w:rFonts w:ascii="Calibri" w:eastAsia="Times New Roman" w:hAnsi="Calibri" w:cs="Calibri"/>
          <w:lang w:eastAsia="pl-PL"/>
        </w:rPr>
        <w:t xml:space="preserve">. </w:t>
      </w:r>
      <w:r w:rsidRPr="00081D73">
        <w:rPr>
          <w:rFonts w:ascii="Calibri" w:eastAsia="Times New Roman" w:hAnsi="Calibri" w:cs="Calibri"/>
          <w:lang w:eastAsia="pl-PL"/>
        </w:rPr>
        <w:t>stół mobilny z półką 1200x70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081D73">
        <w:rPr>
          <w:rFonts w:ascii="Calibri" w:eastAsia="Times New Roman" w:hAnsi="Calibri" w:cs="Calibri"/>
          <w:lang w:eastAsia="pl-PL"/>
        </w:rPr>
        <w:t>, stelaż wzmocniony</w:t>
      </w:r>
      <w:r>
        <w:rPr>
          <w:rFonts w:ascii="Calibri" w:eastAsia="Times New Roman" w:hAnsi="Calibri" w:cs="Calibri"/>
          <w:lang w:eastAsia="pl-PL"/>
        </w:rPr>
        <w:t>, blat wykonany z żywicy fenolowej</w:t>
      </w:r>
    </w:p>
    <w:p w14:paraId="53F1FBE6" w14:textId="77777777" w:rsidR="008B1F1E" w:rsidRDefault="00081D73" w:rsidP="00081D73">
      <w:pPr>
        <w:rPr>
          <w:rFonts w:ascii="Calibri" w:eastAsia="Times New Roman" w:hAnsi="Calibri" w:cs="Calibri"/>
          <w:lang w:eastAsia="pl-PL"/>
        </w:rPr>
      </w:pPr>
      <w:r w:rsidRPr="00081D73">
        <w:rPr>
          <w:rFonts w:ascii="Calibri" w:eastAsia="Times New Roman" w:hAnsi="Calibri" w:cs="Calibri"/>
          <w:b/>
          <w:lang w:eastAsia="pl-PL"/>
        </w:rPr>
        <w:t>1szt</w:t>
      </w:r>
      <w:r>
        <w:rPr>
          <w:rFonts w:ascii="Calibri" w:eastAsia="Times New Roman" w:hAnsi="Calibri" w:cs="Calibri"/>
          <w:lang w:eastAsia="pl-PL"/>
        </w:rPr>
        <w:t xml:space="preserve">. </w:t>
      </w:r>
      <w:r w:rsidRPr="00081D73">
        <w:rPr>
          <w:rFonts w:ascii="Calibri" w:eastAsia="Times New Roman" w:hAnsi="Calibri" w:cs="Calibri"/>
          <w:lang w:eastAsia="pl-PL"/>
        </w:rPr>
        <w:t>stół przyścienny 2800x700</w:t>
      </w:r>
      <w:r w:rsidR="008B1F1E">
        <w:rPr>
          <w:rFonts w:ascii="Calibri" w:eastAsia="Times New Roman" w:hAnsi="Calibri" w:cs="Calibri"/>
          <w:lang w:eastAsia="pl-PL"/>
        </w:rPr>
        <w:t xml:space="preserve">x900 mm, stelaż typu „C” </w:t>
      </w:r>
      <w:r w:rsidRPr="00081D73">
        <w:rPr>
          <w:rFonts w:ascii="Calibri" w:eastAsia="Times New Roman" w:hAnsi="Calibri" w:cs="Calibri"/>
          <w:lang w:eastAsia="pl-PL"/>
        </w:rPr>
        <w:t xml:space="preserve">wzmocniony, </w:t>
      </w:r>
      <w:r w:rsidR="008B1F1E">
        <w:rPr>
          <w:rFonts w:ascii="Calibri" w:eastAsia="Times New Roman" w:hAnsi="Calibri" w:cs="Calibri"/>
          <w:lang w:eastAsia="pl-PL"/>
        </w:rPr>
        <w:t>blat wykonany z żywicy fenolowej</w:t>
      </w:r>
    </w:p>
    <w:p w14:paraId="055981AC" w14:textId="77777777" w:rsidR="008B1F1E" w:rsidRDefault="008B1F1E" w:rsidP="00081D73">
      <w:p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Dodatkowo</w:t>
      </w:r>
      <w:r>
        <w:rPr>
          <w:rFonts w:ascii="Calibri" w:eastAsia="Times New Roman" w:hAnsi="Calibri" w:cs="Calibri"/>
          <w:lang w:eastAsia="pl-PL"/>
        </w:rPr>
        <w:t>:</w:t>
      </w:r>
    </w:p>
    <w:p w14:paraId="55D0522A" w14:textId="77777777" w:rsidR="008B1F1E" w:rsidRPr="008B1F1E" w:rsidRDefault="008B1F1E" w:rsidP="004616DF">
      <w:pPr>
        <w:pStyle w:val="Akapitzlist"/>
        <w:numPr>
          <w:ilvl w:val="0"/>
          <w:numId w:val="68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3szt.</w:t>
      </w:r>
      <w:r w:rsidRPr="008B1F1E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8B1F1E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8B1F1E">
        <w:rPr>
          <w:rFonts w:ascii="Calibri" w:eastAsia="Times New Roman" w:hAnsi="Calibri" w:cs="Calibri"/>
          <w:lang w:eastAsia="pl-PL"/>
        </w:rPr>
        <w:t xml:space="preserve"> mobilny</w:t>
      </w:r>
      <w:r w:rsidR="00081D73" w:rsidRPr="008B1F1E">
        <w:rPr>
          <w:rFonts w:ascii="Calibri" w:eastAsia="Times New Roman" w:hAnsi="Calibri" w:cs="Calibri"/>
          <w:lang w:eastAsia="pl-PL"/>
        </w:rPr>
        <w:t xml:space="preserve"> 600</w:t>
      </w:r>
      <w:r w:rsidRPr="008B1F1E">
        <w:rPr>
          <w:rFonts w:ascii="Calibri" w:eastAsia="Times New Roman" w:hAnsi="Calibri" w:cs="Calibri"/>
          <w:lang w:eastAsia="pl-PL"/>
        </w:rPr>
        <w:t xml:space="preserve"> mm z 1 szufladą oraz szafką</w:t>
      </w:r>
    </w:p>
    <w:p w14:paraId="33ECF551" w14:textId="77777777" w:rsidR="00081D73" w:rsidRPr="007A2B07" w:rsidRDefault="00081D73" w:rsidP="004616DF">
      <w:pPr>
        <w:pStyle w:val="Akapitzlist"/>
        <w:numPr>
          <w:ilvl w:val="0"/>
          <w:numId w:val="68"/>
        </w:numPr>
        <w:rPr>
          <w:rFonts w:ascii="Calibri" w:eastAsia="Times New Roman" w:hAnsi="Calibri" w:cs="Calibri"/>
          <w:lang w:eastAsia="pl-PL"/>
        </w:rPr>
      </w:pPr>
      <w:r w:rsidRPr="00B72D63">
        <w:rPr>
          <w:rFonts w:ascii="Calibri" w:eastAsia="Times New Roman" w:hAnsi="Calibri" w:cs="Calibri"/>
          <w:b/>
          <w:lang w:eastAsia="pl-PL"/>
        </w:rPr>
        <w:t>3</w:t>
      </w:r>
      <w:r w:rsidR="008B1F1E" w:rsidRPr="00B72D63">
        <w:rPr>
          <w:rFonts w:ascii="Calibri" w:eastAsia="Times New Roman" w:hAnsi="Calibri" w:cs="Calibri"/>
          <w:b/>
          <w:lang w:eastAsia="pl-PL"/>
        </w:rPr>
        <w:t xml:space="preserve"> szt.</w:t>
      </w:r>
      <w:r w:rsidR="008B1F1E" w:rsidRPr="007A2B07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="008B1F1E" w:rsidRPr="007A2B07">
        <w:rPr>
          <w:rFonts w:ascii="Calibri" w:eastAsia="Times New Roman" w:hAnsi="Calibri" w:cs="Calibri"/>
          <w:lang w:eastAsia="pl-PL"/>
        </w:rPr>
        <w:t>kontenerek</w:t>
      </w:r>
      <w:proofErr w:type="spellEnd"/>
      <w:r w:rsidR="008B1F1E" w:rsidRPr="007A2B07">
        <w:rPr>
          <w:rFonts w:ascii="Calibri" w:eastAsia="Times New Roman" w:hAnsi="Calibri" w:cs="Calibri"/>
          <w:lang w:eastAsia="pl-PL"/>
        </w:rPr>
        <w:t xml:space="preserve"> mobilny 600 mm </w:t>
      </w:r>
      <w:r w:rsidRPr="007A2B07">
        <w:rPr>
          <w:rFonts w:ascii="Calibri" w:eastAsia="Times New Roman" w:hAnsi="Calibri" w:cs="Calibri"/>
          <w:lang w:eastAsia="pl-PL"/>
        </w:rPr>
        <w:t>z 4 szufladami</w:t>
      </w:r>
    </w:p>
    <w:p w14:paraId="248BF906" w14:textId="77777777" w:rsidR="008B1F1E" w:rsidRDefault="008B1F1E" w:rsidP="004616DF">
      <w:pPr>
        <w:pStyle w:val="Akapitzlist"/>
        <w:numPr>
          <w:ilvl w:val="0"/>
          <w:numId w:val="68"/>
        </w:numPr>
        <w:rPr>
          <w:rFonts w:ascii="Calibri" w:eastAsia="Times New Roman" w:hAnsi="Calibri" w:cs="Calibri"/>
          <w:lang w:eastAsia="pl-PL"/>
        </w:rPr>
      </w:pPr>
      <w:r w:rsidRPr="00B72D63">
        <w:rPr>
          <w:rFonts w:ascii="Calibri" w:eastAsia="Times New Roman" w:hAnsi="Calibri" w:cs="Calibri"/>
          <w:b/>
          <w:lang w:eastAsia="pl-PL"/>
        </w:rPr>
        <w:t>2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8B1F1E">
        <w:rPr>
          <w:rFonts w:ascii="Calibri" w:eastAsia="Times New Roman" w:hAnsi="Calibri" w:cs="Calibri"/>
          <w:lang w:eastAsia="pl-PL"/>
        </w:rPr>
        <w:t>szafki wiszące 600x350x633</w:t>
      </w:r>
      <w:r>
        <w:rPr>
          <w:rFonts w:ascii="Calibri" w:eastAsia="Times New Roman" w:hAnsi="Calibri" w:cs="Calibri"/>
          <w:lang w:eastAsia="pl-PL"/>
        </w:rPr>
        <w:t>mm</w:t>
      </w:r>
    </w:p>
    <w:p w14:paraId="28DD116E" w14:textId="77777777" w:rsidR="007A2B07" w:rsidRPr="007A2B07" w:rsidRDefault="007A2B07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2.35 Posiewy</w:t>
      </w:r>
    </w:p>
    <w:p w14:paraId="43F26FEB" w14:textId="77777777" w:rsidR="007A2B07" w:rsidRDefault="007A2B07" w:rsidP="007A2B07">
      <w:p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7A2B07">
        <w:rPr>
          <w:rFonts w:ascii="Calibri" w:eastAsia="Times New Roman" w:hAnsi="Calibri" w:cs="Calibri"/>
          <w:lang w:eastAsia="pl-PL"/>
        </w:rPr>
        <w:t>stół wagowy 900x750x903</w:t>
      </w:r>
      <w:r>
        <w:rPr>
          <w:rFonts w:ascii="Calibri" w:eastAsia="Times New Roman" w:hAnsi="Calibri" w:cs="Calibri"/>
          <w:lang w:eastAsia="pl-PL"/>
        </w:rPr>
        <w:t xml:space="preserve"> mm </w:t>
      </w:r>
    </w:p>
    <w:p w14:paraId="46BC64BC" w14:textId="77777777" w:rsidR="007A2B07" w:rsidRDefault="007A2B07" w:rsidP="007A2B07">
      <w:p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7A2B07">
        <w:rPr>
          <w:rFonts w:ascii="Calibri" w:eastAsia="Times New Roman" w:hAnsi="Calibri" w:cs="Calibri"/>
          <w:lang w:eastAsia="pl-PL"/>
        </w:rPr>
        <w:t>stanowisko</w:t>
      </w:r>
      <w:r>
        <w:rPr>
          <w:rFonts w:ascii="Calibri" w:eastAsia="Times New Roman" w:hAnsi="Calibri" w:cs="Calibri"/>
          <w:lang w:eastAsia="pl-PL"/>
        </w:rPr>
        <w:t xml:space="preserve"> do mycia</w:t>
      </w:r>
      <w:r w:rsidRPr="007A2B07">
        <w:rPr>
          <w:rFonts w:ascii="Calibri" w:eastAsia="Times New Roman" w:hAnsi="Calibri" w:cs="Calibri"/>
          <w:lang w:eastAsia="pl-PL"/>
        </w:rPr>
        <w:t xml:space="preserve"> 1200x75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7A2B07">
        <w:rPr>
          <w:rFonts w:ascii="Calibri" w:eastAsia="Times New Roman" w:hAnsi="Calibri" w:cs="Calibri"/>
          <w:lang w:eastAsia="pl-PL"/>
        </w:rPr>
        <w:t>, stelaż</w:t>
      </w:r>
      <w:r>
        <w:rPr>
          <w:rFonts w:ascii="Calibri" w:eastAsia="Times New Roman" w:hAnsi="Calibri" w:cs="Calibri"/>
          <w:lang w:eastAsia="pl-PL"/>
        </w:rPr>
        <w:t xml:space="preserve"> typu „C”</w:t>
      </w:r>
      <w:r w:rsidRPr="007A2B07">
        <w:rPr>
          <w:rFonts w:ascii="Calibri" w:eastAsia="Times New Roman" w:hAnsi="Calibri" w:cs="Calibri"/>
          <w:lang w:eastAsia="pl-PL"/>
        </w:rPr>
        <w:t xml:space="preserve">, </w:t>
      </w:r>
      <w:r>
        <w:rPr>
          <w:rFonts w:ascii="Calibri" w:eastAsia="Times New Roman" w:hAnsi="Calibri" w:cs="Calibri"/>
          <w:lang w:eastAsia="pl-PL"/>
        </w:rPr>
        <w:t>blat wykonany z żywicy fenolowej,</w:t>
      </w:r>
    </w:p>
    <w:p w14:paraId="44715C62" w14:textId="77777777" w:rsidR="007A2B07" w:rsidRPr="007A2B07" w:rsidRDefault="007A2B07" w:rsidP="007A2B07">
      <w:pPr>
        <w:rPr>
          <w:rFonts w:ascii="Calibri" w:eastAsia="Times New Roman" w:hAnsi="Calibri" w:cs="Calibri"/>
          <w:b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 xml:space="preserve">Dodatkowo: </w:t>
      </w:r>
    </w:p>
    <w:p w14:paraId="4BF1FE82" w14:textId="77777777" w:rsidR="007A2B07" w:rsidRPr="007A2B07" w:rsidRDefault="007A2B07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 w:rsidRPr="007A2B07">
        <w:rPr>
          <w:rFonts w:ascii="Calibri" w:eastAsia="Times New Roman" w:hAnsi="Calibri" w:cs="Calibri"/>
          <w:lang w:eastAsia="pl-PL"/>
        </w:rPr>
        <w:t xml:space="preserve"> szafka instalacyjna 12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7A2B07">
        <w:rPr>
          <w:rFonts w:ascii="Calibri" w:eastAsia="Times New Roman" w:hAnsi="Calibri" w:cs="Calibri"/>
          <w:lang w:eastAsia="pl-PL"/>
        </w:rPr>
        <w:t xml:space="preserve">, </w:t>
      </w:r>
    </w:p>
    <w:p w14:paraId="1DBD9214" w14:textId="77777777" w:rsidR="007A2B07" w:rsidRPr="007A2B07" w:rsidRDefault="007A2B07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 w:rsidRPr="007A2B07">
        <w:rPr>
          <w:rFonts w:ascii="Calibri" w:eastAsia="Times New Roman" w:hAnsi="Calibri" w:cs="Calibri"/>
          <w:lang w:eastAsia="pl-PL"/>
        </w:rPr>
        <w:t xml:space="preserve"> zlew stalowy kwasoodporny, </w:t>
      </w:r>
    </w:p>
    <w:p w14:paraId="0C99BC5F" w14:textId="77777777" w:rsidR="007A2B07" w:rsidRPr="007A2B07" w:rsidRDefault="007A2B07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 w:rsidRPr="007A2B07">
        <w:rPr>
          <w:rFonts w:ascii="Calibri" w:eastAsia="Times New Roman" w:hAnsi="Calibri" w:cs="Calibri"/>
          <w:lang w:eastAsia="pl-PL"/>
        </w:rPr>
        <w:t xml:space="preserve"> bateria laboratoryjna c/z woda, </w:t>
      </w:r>
    </w:p>
    <w:p w14:paraId="00DC3759" w14:textId="77777777" w:rsidR="007A2B07" w:rsidRPr="007A2B07" w:rsidRDefault="007A2B07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 w:rsidRPr="007A2B07">
        <w:rPr>
          <w:rFonts w:ascii="Calibri" w:eastAsia="Times New Roman" w:hAnsi="Calibri" w:cs="Calibri"/>
          <w:lang w:eastAsia="pl-PL"/>
        </w:rPr>
        <w:t xml:space="preserve"> oczomyjka,</w:t>
      </w:r>
    </w:p>
    <w:p w14:paraId="1B43F29A" w14:textId="77777777" w:rsidR="007A2B07" w:rsidRDefault="007A2B07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 w:rsidRPr="007A2B07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7A2B07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7A2B07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18BECA4D" w14:textId="77777777" w:rsidR="00E63928" w:rsidRDefault="00E63928" w:rsidP="004616DF">
      <w:pPr>
        <w:pStyle w:val="Akapitzlist"/>
        <w:numPr>
          <w:ilvl w:val="0"/>
          <w:numId w:val="85"/>
        </w:numPr>
        <w:rPr>
          <w:rFonts w:ascii="Calibri" w:eastAsia="Times New Roman" w:hAnsi="Calibri" w:cs="Calibri"/>
          <w:lang w:eastAsia="pl-PL"/>
        </w:rPr>
      </w:pPr>
      <w:r w:rsidRPr="00E63928">
        <w:rPr>
          <w:rFonts w:ascii="Calibri" w:eastAsia="Times New Roman" w:hAnsi="Calibri" w:cs="Calibri"/>
          <w:b/>
          <w:lang w:eastAsia="pl-PL"/>
        </w:rPr>
        <w:t>2szt</w:t>
      </w:r>
      <w:r>
        <w:rPr>
          <w:rFonts w:ascii="Calibri" w:eastAsia="Times New Roman" w:hAnsi="Calibri" w:cs="Calibri"/>
          <w:lang w:eastAsia="pl-PL"/>
        </w:rPr>
        <w:t xml:space="preserve">. </w:t>
      </w:r>
      <w:r w:rsidRPr="00E63928">
        <w:rPr>
          <w:rFonts w:ascii="Calibri" w:eastAsia="Times New Roman" w:hAnsi="Calibri" w:cs="Calibri"/>
          <w:lang w:eastAsia="pl-PL"/>
        </w:rPr>
        <w:t>szafki wiszące 1200x350x633</w:t>
      </w:r>
    </w:p>
    <w:p w14:paraId="6A63AE78" w14:textId="77777777" w:rsidR="007A2B07" w:rsidRDefault="007A2B07" w:rsidP="007A2B07">
      <w:p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7A2B07">
        <w:rPr>
          <w:rFonts w:ascii="Calibri" w:eastAsia="Times New Roman" w:hAnsi="Calibri" w:cs="Calibri"/>
          <w:lang w:eastAsia="pl-PL"/>
        </w:rPr>
        <w:t>stół przyścienny 2900x75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7A2B07">
        <w:rPr>
          <w:rFonts w:ascii="Calibri" w:eastAsia="Times New Roman" w:hAnsi="Calibri" w:cs="Calibri"/>
          <w:lang w:eastAsia="pl-PL"/>
        </w:rPr>
        <w:t>,</w:t>
      </w:r>
      <w:r>
        <w:rPr>
          <w:rFonts w:ascii="Calibri" w:eastAsia="Times New Roman" w:hAnsi="Calibri" w:cs="Calibri"/>
          <w:lang w:eastAsia="pl-PL"/>
        </w:rPr>
        <w:t xml:space="preserve"> stelaż typu „C” wzmocniony, blat wykonany z żywicy fenolowej</w:t>
      </w:r>
      <w:r w:rsidRPr="007A2B07">
        <w:rPr>
          <w:rFonts w:ascii="Calibri" w:eastAsia="Times New Roman" w:hAnsi="Calibri" w:cs="Calibri"/>
          <w:lang w:eastAsia="pl-PL"/>
        </w:rPr>
        <w:t xml:space="preserve"> </w:t>
      </w:r>
    </w:p>
    <w:p w14:paraId="0D292686" w14:textId="77777777" w:rsidR="007A2B07" w:rsidRDefault="007A2B07" w:rsidP="007A2B07">
      <w:pPr>
        <w:rPr>
          <w:rFonts w:ascii="Calibri" w:eastAsia="Times New Roman" w:hAnsi="Calibri" w:cs="Calibri"/>
          <w:lang w:eastAsia="pl-PL"/>
        </w:rPr>
      </w:pPr>
      <w:r w:rsidRPr="007A2B07">
        <w:rPr>
          <w:rFonts w:ascii="Calibri" w:eastAsia="Times New Roman" w:hAnsi="Calibri" w:cs="Calibri"/>
          <w:b/>
          <w:lang w:eastAsia="pl-PL"/>
        </w:rPr>
        <w:t>Dodatkowo</w:t>
      </w:r>
      <w:r>
        <w:rPr>
          <w:rFonts w:ascii="Calibri" w:eastAsia="Times New Roman" w:hAnsi="Calibri" w:cs="Calibri"/>
          <w:lang w:eastAsia="pl-PL"/>
        </w:rPr>
        <w:t xml:space="preserve">: </w:t>
      </w:r>
    </w:p>
    <w:p w14:paraId="7EB79447" w14:textId="77777777" w:rsidR="007A2B07" w:rsidRPr="004616DF" w:rsidRDefault="007A2B07" w:rsidP="004616DF">
      <w:pPr>
        <w:pStyle w:val="Akapitzlist"/>
        <w:numPr>
          <w:ilvl w:val="0"/>
          <w:numId w:val="92"/>
        </w:numPr>
        <w:rPr>
          <w:rFonts w:ascii="Calibri" w:eastAsia="Times New Roman" w:hAnsi="Calibri" w:cs="Calibri"/>
          <w:lang w:eastAsia="pl-PL"/>
        </w:rPr>
      </w:pPr>
      <w:r w:rsidRPr="004616DF">
        <w:rPr>
          <w:rFonts w:ascii="Calibri" w:eastAsia="Times New Roman" w:hAnsi="Calibri" w:cs="Calibri"/>
          <w:b/>
          <w:lang w:eastAsia="pl-PL"/>
        </w:rPr>
        <w:t>2szt.</w:t>
      </w:r>
      <w:r w:rsidRPr="004616DF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4616DF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4616DF">
        <w:rPr>
          <w:rFonts w:ascii="Calibri" w:eastAsia="Times New Roman" w:hAnsi="Calibri" w:cs="Calibri"/>
          <w:lang w:eastAsia="pl-PL"/>
        </w:rPr>
        <w:t xml:space="preserve"> mobilny 600 mm z 1 szufladą oraz szafką</w:t>
      </w:r>
    </w:p>
    <w:p w14:paraId="63C0716F" w14:textId="77777777" w:rsidR="007A2B07" w:rsidRPr="004616DF" w:rsidRDefault="007A2B07" w:rsidP="004616DF">
      <w:pPr>
        <w:pStyle w:val="Akapitzlist"/>
        <w:numPr>
          <w:ilvl w:val="0"/>
          <w:numId w:val="92"/>
        </w:numPr>
        <w:rPr>
          <w:rFonts w:ascii="Calibri" w:eastAsia="Times New Roman" w:hAnsi="Calibri" w:cs="Calibri"/>
          <w:lang w:eastAsia="pl-PL"/>
        </w:rPr>
      </w:pPr>
      <w:r w:rsidRPr="004616DF">
        <w:rPr>
          <w:rFonts w:ascii="Calibri" w:eastAsia="Times New Roman" w:hAnsi="Calibri" w:cs="Calibri"/>
          <w:b/>
          <w:lang w:eastAsia="pl-PL"/>
        </w:rPr>
        <w:t>1 szt.</w:t>
      </w:r>
      <w:r w:rsidRPr="004616DF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4616DF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4616DF">
        <w:rPr>
          <w:rFonts w:ascii="Calibri" w:eastAsia="Times New Roman" w:hAnsi="Calibri" w:cs="Calibri"/>
          <w:lang w:eastAsia="pl-PL"/>
        </w:rPr>
        <w:t xml:space="preserve"> mobilny 600 mm z 4 szufladami</w:t>
      </w:r>
    </w:p>
    <w:p w14:paraId="68CCA316" w14:textId="77777777" w:rsidR="008B1F1E" w:rsidRPr="008B1F1E" w:rsidRDefault="00C06D93" w:rsidP="008B1F1E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36 I</w:t>
      </w:r>
      <w:r w:rsidR="008B1F1E" w:rsidRPr="008B1F1E">
        <w:rPr>
          <w:rFonts w:ascii="Calibri" w:eastAsia="Times New Roman" w:hAnsi="Calibri" w:cs="Calibri"/>
          <w:b/>
          <w:lang w:eastAsia="pl-PL"/>
        </w:rPr>
        <w:t>nkubacja</w:t>
      </w:r>
    </w:p>
    <w:p w14:paraId="0D997530" w14:textId="77777777" w:rsidR="008B1F1E" w:rsidRDefault="008B1F1E" w:rsidP="008B1F1E">
      <w:p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1 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8B1F1E">
        <w:rPr>
          <w:rFonts w:ascii="Calibri" w:eastAsia="Times New Roman" w:hAnsi="Calibri" w:cs="Calibri"/>
          <w:lang w:eastAsia="pl-PL"/>
        </w:rPr>
        <w:t xml:space="preserve">stanowisko </w:t>
      </w:r>
      <w:r>
        <w:rPr>
          <w:rFonts w:ascii="Calibri" w:eastAsia="Times New Roman" w:hAnsi="Calibri" w:cs="Calibri"/>
          <w:lang w:eastAsia="pl-PL"/>
        </w:rPr>
        <w:t>do mycia</w:t>
      </w:r>
      <w:r w:rsidRPr="008B1F1E">
        <w:rPr>
          <w:rFonts w:ascii="Calibri" w:eastAsia="Times New Roman" w:hAnsi="Calibri" w:cs="Calibri"/>
          <w:lang w:eastAsia="pl-PL"/>
        </w:rPr>
        <w:t xml:space="preserve"> 1200x750x900</w:t>
      </w:r>
      <w:r>
        <w:rPr>
          <w:rFonts w:ascii="Calibri" w:eastAsia="Times New Roman" w:hAnsi="Calibri" w:cs="Calibri"/>
          <w:lang w:eastAsia="pl-PL"/>
        </w:rPr>
        <w:t xml:space="preserve"> mm, stelaż typu „C”, blat wykonany z żywicy fenolowej</w:t>
      </w:r>
    </w:p>
    <w:p w14:paraId="53315F05" w14:textId="77777777" w:rsidR="008B1F1E" w:rsidRDefault="00C06D93" w:rsidP="008B1F1E">
      <w:p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Dodatkowo</w:t>
      </w:r>
      <w:r w:rsidR="008B1F1E">
        <w:rPr>
          <w:rFonts w:ascii="Calibri" w:eastAsia="Times New Roman" w:hAnsi="Calibri" w:cs="Calibri"/>
          <w:lang w:eastAsia="pl-PL"/>
        </w:rPr>
        <w:t>:</w:t>
      </w:r>
    </w:p>
    <w:p w14:paraId="28171F94" w14:textId="77777777" w:rsidR="008B1F1E" w:rsidRPr="008B1F1E" w:rsidRDefault="008B1F1E" w:rsidP="004616DF">
      <w:pPr>
        <w:pStyle w:val="Akapitzlist"/>
        <w:numPr>
          <w:ilvl w:val="0"/>
          <w:numId w:val="69"/>
        </w:num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1szt.</w:t>
      </w:r>
      <w:r w:rsidRPr="008B1F1E">
        <w:rPr>
          <w:rFonts w:ascii="Calibri" w:eastAsia="Times New Roman" w:hAnsi="Calibri" w:cs="Calibri"/>
          <w:lang w:eastAsia="pl-PL"/>
        </w:rPr>
        <w:t xml:space="preserve"> szafka instalacyjna 1200 mm, </w:t>
      </w:r>
    </w:p>
    <w:p w14:paraId="1A2345A9" w14:textId="77777777" w:rsidR="008B1F1E" w:rsidRPr="008B1F1E" w:rsidRDefault="008B1F1E" w:rsidP="004616DF">
      <w:pPr>
        <w:pStyle w:val="Akapitzlist"/>
        <w:numPr>
          <w:ilvl w:val="0"/>
          <w:numId w:val="69"/>
        </w:num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2szt.</w:t>
      </w:r>
      <w:r w:rsidRPr="008B1F1E">
        <w:rPr>
          <w:rFonts w:ascii="Calibri" w:eastAsia="Times New Roman" w:hAnsi="Calibri" w:cs="Calibri"/>
          <w:lang w:eastAsia="pl-PL"/>
        </w:rPr>
        <w:t xml:space="preserve"> zlew stalowy kwasoodporny, </w:t>
      </w:r>
    </w:p>
    <w:p w14:paraId="56343684" w14:textId="77777777" w:rsidR="008B1F1E" w:rsidRPr="008B1F1E" w:rsidRDefault="008B1F1E" w:rsidP="004616DF">
      <w:pPr>
        <w:pStyle w:val="Akapitzlist"/>
        <w:numPr>
          <w:ilvl w:val="0"/>
          <w:numId w:val="69"/>
        </w:num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2szt.</w:t>
      </w:r>
      <w:r w:rsidRPr="008B1F1E">
        <w:rPr>
          <w:rFonts w:ascii="Calibri" w:eastAsia="Times New Roman" w:hAnsi="Calibri" w:cs="Calibri"/>
          <w:lang w:eastAsia="pl-PL"/>
        </w:rPr>
        <w:t xml:space="preserve"> bateria laboratoryjna c/z woda, </w:t>
      </w:r>
    </w:p>
    <w:p w14:paraId="2C1C42CA" w14:textId="77777777" w:rsidR="008B1F1E" w:rsidRPr="008B1F1E" w:rsidRDefault="008B1F1E" w:rsidP="004616DF">
      <w:pPr>
        <w:pStyle w:val="Akapitzlist"/>
        <w:numPr>
          <w:ilvl w:val="0"/>
          <w:numId w:val="69"/>
        </w:num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1szt.</w:t>
      </w:r>
      <w:r w:rsidRPr="008B1F1E">
        <w:rPr>
          <w:rFonts w:ascii="Calibri" w:eastAsia="Times New Roman" w:hAnsi="Calibri" w:cs="Calibri"/>
          <w:lang w:eastAsia="pl-PL"/>
        </w:rPr>
        <w:t xml:space="preserve"> oczomyjka, </w:t>
      </w:r>
    </w:p>
    <w:p w14:paraId="533B1B3E" w14:textId="77777777" w:rsidR="008B1F1E" w:rsidRDefault="008B1F1E" w:rsidP="004616DF">
      <w:pPr>
        <w:pStyle w:val="Akapitzlist"/>
        <w:numPr>
          <w:ilvl w:val="0"/>
          <w:numId w:val="69"/>
        </w:num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1szt.</w:t>
      </w:r>
      <w:r w:rsidRPr="008B1F1E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8B1F1E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8B1F1E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1D910DE4" w14:textId="77777777" w:rsidR="008B1F1E" w:rsidRDefault="008B1F1E" w:rsidP="008B1F1E">
      <w:pPr>
        <w:rPr>
          <w:rFonts w:ascii="Calibri" w:eastAsia="Times New Roman" w:hAnsi="Calibri" w:cs="Calibri"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1 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8B1F1E">
        <w:rPr>
          <w:rFonts w:ascii="Calibri" w:eastAsia="Times New Roman" w:hAnsi="Calibri" w:cs="Calibri"/>
          <w:lang w:eastAsia="pl-PL"/>
        </w:rPr>
        <w:t xml:space="preserve">stół przyścienny </w:t>
      </w:r>
      <w:r w:rsidR="00E63928">
        <w:rPr>
          <w:rFonts w:ascii="Calibri" w:eastAsia="Times New Roman" w:hAnsi="Calibri" w:cs="Calibri"/>
          <w:lang w:eastAsia="pl-PL"/>
        </w:rPr>
        <w:t>„</w:t>
      </w:r>
      <w:r w:rsidRPr="008B1F1E">
        <w:rPr>
          <w:rFonts w:ascii="Calibri" w:eastAsia="Times New Roman" w:hAnsi="Calibri" w:cs="Calibri"/>
          <w:lang w:eastAsia="pl-PL"/>
        </w:rPr>
        <w:t>L</w:t>
      </w:r>
      <w:r w:rsidR="00E63928">
        <w:rPr>
          <w:rFonts w:ascii="Calibri" w:eastAsia="Times New Roman" w:hAnsi="Calibri" w:cs="Calibri"/>
          <w:lang w:eastAsia="pl-PL"/>
        </w:rPr>
        <w:t>”</w:t>
      </w:r>
      <w:r w:rsidRPr="008B1F1E">
        <w:rPr>
          <w:rFonts w:ascii="Calibri" w:eastAsia="Times New Roman" w:hAnsi="Calibri" w:cs="Calibri"/>
          <w:lang w:eastAsia="pl-PL"/>
        </w:rPr>
        <w:t xml:space="preserve"> kształtny </w:t>
      </w:r>
      <w:r>
        <w:rPr>
          <w:rFonts w:ascii="Calibri" w:eastAsia="Times New Roman" w:hAnsi="Calibri" w:cs="Calibri"/>
          <w:lang w:eastAsia="pl-PL"/>
        </w:rPr>
        <w:t>2550x</w:t>
      </w:r>
      <w:r w:rsidRPr="008B1F1E">
        <w:rPr>
          <w:rFonts w:ascii="Calibri" w:eastAsia="Times New Roman" w:hAnsi="Calibri" w:cs="Calibri"/>
          <w:lang w:eastAsia="pl-PL"/>
        </w:rPr>
        <w:t>1660x750x900</w:t>
      </w:r>
      <w:r>
        <w:rPr>
          <w:rFonts w:ascii="Calibri" w:eastAsia="Times New Roman" w:hAnsi="Calibri" w:cs="Calibri"/>
          <w:lang w:eastAsia="pl-PL"/>
        </w:rPr>
        <w:t xml:space="preserve"> mm, stelaż typu „C” wzmocniony</w:t>
      </w:r>
      <w:r w:rsidR="00BA3C60">
        <w:rPr>
          <w:rFonts w:ascii="Calibri" w:eastAsia="Times New Roman" w:hAnsi="Calibri" w:cs="Calibri"/>
          <w:lang w:eastAsia="pl-PL"/>
        </w:rPr>
        <w:t>, blat wykonany z żywicy fenolowej</w:t>
      </w:r>
    </w:p>
    <w:p w14:paraId="60CE9AAD" w14:textId="77777777" w:rsidR="008B1F1E" w:rsidRPr="008B1F1E" w:rsidRDefault="008B1F1E" w:rsidP="008B1F1E">
      <w:pPr>
        <w:rPr>
          <w:rFonts w:ascii="Calibri" w:eastAsia="Times New Roman" w:hAnsi="Calibri" w:cs="Calibri"/>
          <w:b/>
          <w:lang w:eastAsia="pl-PL"/>
        </w:rPr>
      </w:pPr>
      <w:r w:rsidRPr="008B1F1E">
        <w:rPr>
          <w:rFonts w:ascii="Calibri" w:eastAsia="Times New Roman" w:hAnsi="Calibri" w:cs="Calibri"/>
          <w:b/>
          <w:lang w:eastAsia="pl-PL"/>
        </w:rPr>
        <w:t>Dodatkowo:</w:t>
      </w:r>
    </w:p>
    <w:p w14:paraId="7110B72F" w14:textId="77777777" w:rsidR="008B1F1E" w:rsidRPr="00BA3C60" w:rsidRDefault="008B1F1E" w:rsidP="004616DF">
      <w:pPr>
        <w:pStyle w:val="Akapitzlist"/>
        <w:numPr>
          <w:ilvl w:val="0"/>
          <w:numId w:val="70"/>
        </w:numPr>
        <w:rPr>
          <w:rFonts w:ascii="Calibri" w:eastAsia="Times New Roman" w:hAnsi="Calibri" w:cs="Calibri"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3 szt.</w:t>
      </w:r>
      <w:r w:rsidRPr="00BA3C60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mobilny 600 mm z 1 szufladą oraz szafką</w:t>
      </w:r>
    </w:p>
    <w:p w14:paraId="29508C33" w14:textId="77777777" w:rsidR="008B1F1E" w:rsidRPr="00BA3C60" w:rsidRDefault="008B1F1E" w:rsidP="004616DF">
      <w:pPr>
        <w:pStyle w:val="Akapitzlist"/>
        <w:numPr>
          <w:ilvl w:val="0"/>
          <w:numId w:val="70"/>
        </w:numPr>
        <w:rPr>
          <w:rFonts w:ascii="Calibri" w:eastAsia="Times New Roman" w:hAnsi="Calibri" w:cs="Calibri"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2 szt.</w:t>
      </w:r>
      <w:r w:rsidRPr="00BA3C60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mobilny 600 mm z 4 szufladami.</w:t>
      </w:r>
    </w:p>
    <w:p w14:paraId="121F3967" w14:textId="77777777" w:rsidR="008B1F1E" w:rsidRPr="00BA3C60" w:rsidRDefault="008B1F1E" w:rsidP="004616DF">
      <w:pPr>
        <w:pStyle w:val="Akapitzlist"/>
        <w:numPr>
          <w:ilvl w:val="0"/>
          <w:numId w:val="70"/>
        </w:numPr>
        <w:rPr>
          <w:rFonts w:ascii="Calibri" w:eastAsia="Times New Roman" w:hAnsi="Calibri" w:cs="Calibri"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19379C" w:rsidRPr="00BA3C60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>szt.</w:t>
      </w:r>
      <w:r w:rsidRPr="00BA3C60">
        <w:rPr>
          <w:rFonts w:ascii="Calibri" w:eastAsia="Times New Roman" w:hAnsi="Calibri" w:cs="Calibri"/>
          <w:lang w:eastAsia="pl-PL"/>
        </w:rPr>
        <w:t xml:space="preserve"> szafki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wszące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1200x350x634</w:t>
      </w:r>
    </w:p>
    <w:p w14:paraId="52E9D2B9" w14:textId="77777777" w:rsidR="00BA3C60" w:rsidRDefault="00BA3C60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 xml:space="preserve">2.37 </w:t>
      </w:r>
      <w:r w:rsidR="00C06D93">
        <w:rPr>
          <w:rFonts w:ascii="Calibri" w:eastAsia="Times New Roman" w:hAnsi="Calibri" w:cs="Calibri"/>
          <w:b/>
          <w:lang w:eastAsia="pl-PL"/>
        </w:rPr>
        <w:t>P</w:t>
      </w:r>
      <w:r w:rsidRPr="00BA3C60">
        <w:rPr>
          <w:rFonts w:ascii="Calibri" w:eastAsia="Times New Roman" w:hAnsi="Calibri" w:cs="Calibri"/>
          <w:b/>
          <w:lang w:eastAsia="pl-PL"/>
        </w:rPr>
        <w:t>rzyjmowanie materiału</w:t>
      </w:r>
    </w:p>
    <w:p w14:paraId="6F45E6C9" w14:textId="77777777" w:rsidR="00BA3C60" w:rsidRDefault="00BA3C60" w:rsidP="008B1F1E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BA3C60">
        <w:rPr>
          <w:rFonts w:ascii="Calibri" w:eastAsia="Times New Roman" w:hAnsi="Calibri" w:cs="Calibri"/>
          <w:lang w:eastAsia="pl-PL"/>
        </w:rPr>
        <w:t>stół przyścienny 3800x750x900 mm, stelaż typu „C”, blat wykonany z żywicy fenolowej</w:t>
      </w:r>
    </w:p>
    <w:p w14:paraId="67B39637" w14:textId="77777777" w:rsidR="00BA3C60" w:rsidRDefault="00BA3C60" w:rsidP="008B1F1E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6F96BD14" w14:textId="77777777" w:rsidR="00BA3C60" w:rsidRPr="00BA3C60" w:rsidRDefault="00BA3C60" w:rsidP="004616DF">
      <w:pPr>
        <w:pStyle w:val="Akapitzlist"/>
        <w:numPr>
          <w:ilvl w:val="0"/>
          <w:numId w:val="71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 xml:space="preserve">3 szt.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mobilny 600 mm z 1 szufladą oraz szafką</w:t>
      </w:r>
    </w:p>
    <w:p w14:paraId="04E0A733" w14:textId="77777777" w:rsidR="00BA3C60" w:rsidRPr="00BA3C60" w:rsidRDefault="00BA3C60" w:rsidP="004616DF">
      <w:pPr>
        <w:pStyle w:val="Akapitzlist"/>
        <w:numPr>
          <w:ilvl w:val="0"/>
          <w:numId w:val="71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 xml:space="preserve">2 szt.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mobilny 600 mm z 4 szufladami,</w:t>
      </w:r>
      <w:r w:rsidRPr="00BA3C60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397AF79D" w14:textId="77777777" w:rsidR="00BA3C60" w:rsidRPr="00BA3C60" w:rsidRDefault="00BA3C60" w:rsidP="004616DF">
      <w:pPr>
        <w:pStyle w:val="Akapitzlist"/>
        <w:numPr>
          <w:ilvl w:val="0"/>
          <w:numId w:val="71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3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szafki wiszące 1200x350x630 mm</w:t>
      </w:r>
    </w:p>
    <w:p w14:paraId="3D7A22B1" w14:textId="77777777" w:rsidR="00BA3C60" w:rsidRDefault="00BA3C60" w:rsidP="00BA3C6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BA3C60">
        <w:rPr>
          <w:rFonts w:ascii="Calibri" w:eastAsia="Times New Roman" w:hAnsi="Calibri" w:cs="Calibri"/>
          <w:lang w:eastAsia="pl-PL"/>
        </w:rPr>
        <w:t>stanowisko do mycia 1200x750x900 mm, stelaż typu „C”, blat wykonany z żywicy fenolowej</w:t>
      </w:r>
    </w:p>
    <w:p w14:paraId="1191C648" w14:textId="77777777" w:rsidR="00BA3C60" w:rsidRDefault="00BA3C60" w:rsidP="00BA3C6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207073CD" w14:textId="77777777" w:rsidR="00BA3C60" w:rsidRPr="00BA3C60" w:rsidRDefault="00BA3C60" w:rsidP="004616DF">
      <w:pPr>
        <w:pStyle w:val="Akapitzlist"/>
        <w:numPr>
          <w:ilvl w:val="0"/>
          <w:numId w:val="72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szafka instalacyjna 1200 mm</w:t>
      </w:r>
      <w:r w:rsidRPr="00BA3C60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1517496E" w14:textId="77777777" w:rsidR="00BA3C60" w:rsidRPr="00BA3C60" w:rsidRDefault="00BA3C60" w:rsidP="004616DF">
      <w:pPr>
        <w:pStyle w:val="Akapitzlist"/>
        <w:numPr>
          <w:ilvl w:val="0"/>
          <w:numId w:val="72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zlew stalowy kwasoodporny</w:t>
      </w:r>
      <w:r w:rsidRPr="00BA3C60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3968BF27" w14:textId="77777777" w:rsidR="00BA3C60" w:rsidRPr="00BA3C60" w:rsidRDefault="00BA3C60" w:rsidP="004616DF">
      <w:pPr>
        <w:pStyle w:val="Akapitzlist"/>
        <w:numPr>
          <w:ilvl w:val="0"/>
          <w:numId w:val="72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umywalka ceramiczna 1szt. bateria laboratoryjna c/z woda</w:t>
      </w:r>
      <w:r w:rsidRPr="00BA3C60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027A0BDF" w14:textId="77777777" w:rsidR="00BA3C60" w:rsidRPr="00E77C93" w:rsidRDefault="00BA3C60" w:rsidP="004616DF">
      <w:pPr>
        <w:pStyle w:val="Akapitzlist"/>
        <w:numPr>
          <w:ilvl w:val="0"/>
          <w:numId w:val="36"/>
        </w:num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="00E77C93">
        <w:t>bateria umywalkowa z mieszaczem,</w:t>
      </w:r>
    </w:p>
    <w:p w14:paraId="1F260F2E" w14:textId="77777777" w:rsidR="00BA3C60" w:rsidRPr="00BA3C60" w:rsidRDefault="00BA3C60" w:rsidP="004616DF">
      <w:pPr>
        <w:pStyle w:val="Akapitzlist"/>
        <w:numPr>
          <w:ilvl w:val="0"/>
          <w:numId w:val="72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oczomyjka,</w:t>
      </w:r>
      <w:r w:rsidRPr="00BA3C60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12210ECA" w14:textId="77777777" w:rsidR="00BA3C60" w:rsidRPr="00BA3C60" w:rsidRDefault="00BA3C60" w:rsidP="004616DF">
      <w:pPr>
        <w:pStyle w:val="Akapitzlist"/>
        <w:numPr>
          <w:ilvl w:val="0"/>
          <w:numId w:val="72"/>
        </w:numPr>
        <w:rPr>
          <w:rFonts w:ascii="Calibri" w:eastAsia="Times New Roman" w:hAnsi="Calibri" w:cs="Calibri"/>
          <w:b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 w:rsidRPr="00BA3C60">
        <w:rPr>
          <w:rFonts w:ascii="Calibri" w:eastAsia="Times New Roman" w:hAnsi="Calibri" w:cs="Calibri"/>
          <w:b/>
          <w:lang w:eastAsia="pl-PL"/>
        </w:rPr>
        <w:t xml:space="preserve">szt. </w:t>
      </w:r>
      <w:proofErr w:type="spellStart"/>
      <w:r w:rsidRPr="00BA3C60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BA3C60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194112E8" w14:textId="77777777" w:rsidR="00073904" w:rsidRDefault="00C06D93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38 P</w:t>
      </w:r>
      <w:r w:rsidR="00BA3C60" w:rsidRPr="00BA3C60">
        <w:rPr>
          <w:rFonts w:ascii="Calibri" w:eastAsia="Times New Roman" w:hAnsi="Calibri" w:cs="Calibri"/>
          <w:b/>
          <w:lang w:eastAsia="pl-PL"/>
        </w:rPr>
        <w:t>racownia podstawowa</w:t>
      </w:r>
    </w:p>
    <w:p w14:paraId="707F189C" w14:textId="77777777" w:rsidR="00BA3C60" w:rsidRDefault="00BA3C60" w:rsidP="00073904">
      <w:p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 szt. </w:t>
      </w:r>
      <w:r w:rsidRPr="00BA3C60">
        <w:rPr>
          <w:rFonts w:ascii="Calibri" w:eastAsia="Times New Roman" w:hAnsi="Calibri" w:cs="Calibri"/>
          <w:lang w:eastAsia="pl-PL"/>
        </w:rPr>
        <w:t>stół wagowy 900x750x905 mm</w:t>
      </w:r>
    </w:p>
    <w:p w14:paraId="56DFF9B4" w14:textId="77777777" w:rsidR="00BA3C60" w:rsidRPr="00BA3C60" w:rsidRDefault="00BA3C60" w:rsidP="00073904">
      <w:pPr>
        <w:rPr>
          <w:rFonts w:ascii="Calibri" w:eastAsia="Times New Roman" w:hAnsi="Calibri" w:cs="Calibri"/>
          <w:lang w:eastAsia="pl-PL"/>
        </w:rPr>
      </w:pPr>
      <w:r w:rsidRPr="00BA3C60">
        <w:rPr>
          <w:rFonts w:ascii="Calibri" w:eastAsia="Times New Roman" w:hAnsi="Calibri" w:cs="Calibri"/>
          <w:b/>
          <w:lang w:eastAsia="pl-PL"/>
        </w:rPr>
        <w:t xml:space="preserve">1szt. </w:t>
      </w:r>
      <w:r w:rsidRPr="00BA3C60">
        <w:rPr>
          <w:rFonts w:ascii="Calibri" w:eastAsia="Times New Roman" w:hAnsi="Calibri" w:cs="Calibri"/>
          <w:lang w:eastAsia="pl-PL"/>
        </w:rPr>
        <w:t>stanowisko do mycia 900x750x900 mm, stelaż typu „C”, blat wykonany z żywicy fenolowej</w:t>
      </w:r>
    </w:p>
    <w:p w14:paraId="697B50EB" w14:textId="77777777" w:rsidR="00BA3C60" w:rsidRDefault="00BA3C60" w:rsidP="00073904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3ADC421B" w14:textId="77777777" w:rsidR="00BA3C60" w:rsidRPr="00BA3C60" w:rsidRDefault="00BA3C60" w:rsidP="004616DF">
      <w:pPr>
        <w:pStyle w:val="Akapitzlist"/>
        <w:numPr>
          <w:ilvl w:val="0"/>
          <w:numId w:val="73"/>
        </w:num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 xml:space="preserve">szafka instalacyjna 900 mm, </w:t>
      </w:r>
    </w:p>
    <w:p w14:paraId="2EE0CD84" w14:textId="77777777" w:rsidR="00BA3C60" w:rsidRPr="00BA3C60" w:rsidRDefault="00BA3C60" w:rsidP="004616DF">
      <w:pPr>
        <w:pStyle w:val="Akapitzlist"/>
        <w:numPr>
          <w:ilvl w:val="0"/>
          <w:numId w:val="73"/>
        </w:num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>
        <w:rPr>
          <w:rFonts w:ascii="Calibri" w:eastAsia="Times New Roman" w:hAnsi="Calibri" w:cs="Calibri"/>
          <w:b/>
          <w:lang w:eastAsia="pl-PL"/>
        </w:rPr>
        <w:t xml:space="preserve">szt. </w:t>
      </w:r>
      <w:r w:rsidRPr="00BA3C60">
        <w:rPr>
          <w:rFonts w:ascii="Calibri" w:eastAsia="Times New Roman" w:hAnsi="Calibri" w:cs="Calibri"/>
          <w:lang w:eastAsia="pl-PL"/>
        </w:rPr>
        <w:t>umywalka ceramiczna,</w:t>
      </w:r>
    </w:p>
    <w:p w14:paraId="01391447" w14:textId="77777777" w:rsidR="00BA3C60" w:rsidRPr="00E77C93" w:rsidRDefault="00BA3C60" w:rsidP="004616DF">
      <w:pPr>
        <w:pStyle w:val="Akapitzlist"/>
        <w:numPr>
          <w:ilvl w:val="0"/>
          <w:numId w:val="36"/>
        </w:numPr>
      </w:pPr>
      <w:r>
        <w:rPr>
          <w:rFonts w:ascii="Calibri" w:eastAsia="Times New Roman" w:hAnsi="Calibri" w:cs="Calibri"/>
          <w:b/>
          <w:lang w:eastAsia="pl-PL"/>
        </w:rPr>
        <w:t>1</w:t>
      </w:r>
      <w:r w:rsidR="00615359">
        <w:rPr>
          <w:rFonts w:ascii="Calibri" w:eastAsia="Times New Roman" w:hAnsi="Calibri" w:cs="Calibri"/>
          <w:b/>
          <w:lang w:eastAsia="pl-PL"/>
        </w:rPr>
        <w:t xml:space="preserve"> </w:t>
      </w:r>
      <w:r>
        <w:rPr>
          <w:rFonts w:ascii="Calibri" w:eastAsia="Times New Roman" w:hAnsi="Calibri" w:cs="Calibri"/>
          <w:b/>
          <w:lang w:eastAsia="pl-PL"/>
        </w:rPr>
        <w:t xml:space="preserve">szt. </w:t>
      </w:r>
      <w:r w:rsidR="00E77C93">
        <w:t>bateria umywalkowa z mieszaczem</w:t>
      </w:r>
    </w:p>
    <w:p w14:paraId="05CB9AAC" w14:textId="77777777" w:rsidR="00BA3C60" w:rsidRPr="00BA3C60" w:rsidRDefault="00BA3C60" w:rsidP="00BA3C60">
      <w:p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BA3C60">
        <w:rPr>
          <w:rFonts w:ascii="Calibri" w:eastAsia="Times New Roman" w:hAnsi="Calibri" w:cs="Calibri"/>
          <w:lang w:eastAsia="pl-PL"/>
        </w:rPr>
        <w:t>stanowisko do mycia 1200x750x900 mm, stelaż typu „C”, blat wykonany z żywicy fenolowej</w:t>
      </w:r>
    </w:p>
    <w:p w14:paraId="6EF978C5" w14:textId="77777777" w:rsidR="00BA3C60" w:rsidRDefault="00BA3C60" w:rsidP="00BA3C6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739B236B" w14:textId="77777777" w:rsidR="00BA3C60" w:rsidRPr="001A14FF" w:rsidRDefault="00BA3C6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1szt. </w:t>
      </w:r>
      <w:r w:rsidRPr="001A14FF">
        <w:rPr>
          <w:rFonts w:ascii="Calibri" w:eastAsia="Times New Roman" w:hAnsi="Calibri" w:cs="Calibri"/>
          <w:lang w:eastAsia="pl-PL"/>
        </w:rPr>
        <w:t xml:space="preserve">szafka instalacyjna 600 mm, </w:t>
      </w:r>
    </w:p>
    <w:p w14:paraId="21AAB895" w14:textId="77777777" w:rsidR="00BA3C60" w:rsidRPr="001A14FF" w:rsidRDefault="00BA3C6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1szt. </w:t>
      </w:r>
      <w:r w:rsidRPr="001A14FF">
        <w:rPr>
          <w:rFonts w:ascii="Calibri" w:eastAsia="Times New Roman" w:hAnsi="Calibri" w:cs="Calibri"/>
          <w:lang w:eastAsia="pl-PL"/>
        </w:rPr>
        <w:t>zlew stalowy kwasoodporny,</w:t>
      </w:r>
      <w:r w:rsidRPr="001A14FF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2D77F795" w14:textId="77777777" w:rsidR="00BA3C60" w:rsidRPr="001A14FF" w:rsidRDefault="00BC12C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="00BA3C60" w:rsidRPr="001A14FF">
        <w:rPr>
          <w:rFonts w:ascii="Calibri" w:eastAsia="Times New Roman" w:hAnsi="Calibri" w:cs="Calibri"/>
          <w:lang w:eastAsia="pl-PL"/>
        </w:rPr>
        <w:t xml:space="preserve">bateria laboratoryjna c/z woda, </w:t>
      </w:r>
    </w:p>
    <w:p w14:paraId="6E61E598" w14:textId="77777777" w:rsidR="00BA3C60" w:rsidRPr="001A14FF" w:rsidRDefault="00BA3C6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1szt. </w:t>
      </w:r>
      <w:r w:rsidRPr="001A14FF">
        <w:rPr>
          <w:rFonts w:ascii="Calibri" w:eastAsia="Times New Roman" w:hAnsi="Calibri" w:cs="Calibri"/>
          <w:lang w:eastAsia="pl-PL"/>
        </w:rPr>
        <w:t>oczomyjka,</w:t>
      </w:r>
      <w:r w:rsidRPr="001A14FF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3CB1E996" w14:textId="77777777" w:rsidR="00BA3C60" w:rsidRPr="001A14FF" w:rsidRDefault="00BA3C6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>1szt.</w:t>
      </w:r>
      <w:r w:rsidR="001A14FF">
        <w:rPr>
          <w:rFonts w:ascii="Calibri" w:eastAsia="Times New Roman" w:hAnsi="Calibri" w:cs="Calibri"/>
          <w:b/>
          <w:lang w:eastAsia="pl-PL"/>
        </w:rPr>
        <w:t xml:space="preserve"> </w:t>
      </w:r>
      <w:proofErr w:type="spellStart"/>
      <w:r w:rsidRPr="001A14FF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1A14FF">
        <w:rPr>
          <w:rFonts w:ascii="Calibri" w:eastAsia="Times New Roman" w:hAnsi="Calibri" w:cs="Calibri"/>
          <w:lang w:eastAsia="pl-PL"/>
        </w:rPr>
        <w:t xml:space="preserve"> laboratoryjny kołkowy, </w:t>
      </w:r>
    </w:p>
    <w:p w14:paraId="105AF297" w14:textId="77777777" w:rsidR="00BA3C60" w:rsidRPr="001A14FF" w:rsidRDefault="00BA3C60" w:rsidP="004616DF">
      <w:pPr>
        <w:pStyle w:val="Akapitzlist"/>
        <w:numPr>
          <w:ilvl w:val="0"/>
          <w:numId w:val="74"/>
        </w:num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1szt. </w:t>
      </w:r>
      <w:r w:rsidRPr="001A14FF">
        <w:rPr>
          <w:rFonts w:ascii="Calibri" w:eastAsia="Times New Roman" w:hAnsi="Calibri" w:cs="Calibri"/>
          <w:lang w:eastAsia="pl-PL"/>
        </w:rPr>
        <w:t xml:space="preserve">szafka </w:t>
      </w:r>
      <w:r w:rsidR="001A14FF" w:rsidRPr="001A14FF">
        <w:rPr>
          <w:rFonts w:ascii="Calibri" w:eastAsia="Times New Roman" w:hAnsi="Calibri" w:cs="Calibri"/>
          <w:lang w:eastAsia="pl-PL"/>
        </w:rPr>
        <w:t>podwieszana</w:t>
      </w:r>
      <w:r w:rsidRPr="001A14FF">
        <w:rPr>
          <w:rFonts w:ascii="Calibri" w:eastAsia="Times New Roman" w:hAnsi="Calibri" w:cs="Calibri"/>
          <w:lang w:eastAsia="pl-PL"/>
        </w:rPr>
        <w:t xml:space="preserve"> 600 mm.</w:t>
      </w:r>
    </w:p>
    <w:p w14:paraId="0C194F32" w14:textId="77777777" w:rsidR="001A14FF" w:rsidRDefault="001A14FF" w:rsidP="00BA3C6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 szt. </w:t>
      </w:r>
      <w:r w:rsidRPr="004A28D8">
        <w:rPr>
          <w:rFonts w:ascii="Calibri" w:eastAsia="Times New Roman" w:hAnsi="Calibri" w:cs="Calibri"/>
          <w:lang w:eastAsia="pl-PL"/>
        </w:rPr>
        <w:t>stół przyścienny 3300x750x900mm, stelaż typu „C”, blat wykonany z żywicy fenolowej</w:t>
      </w:r>
    </w:p>
    <w:p w14:paraId="41FFD774" w14:textId="77777777" w:rsidR="001A14FF" w:rsidRDefault="001A14FF" w:rsidP="00BA3C6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0EF95004" w14:textId="77777777" w:rsidR="001A14FF" w:rsidRPr="001A14FF" w:rsidRDefault="001A14FF" w:rsidP="004616DF">
      <w:pPr>
        <w:pStyle w:val="Akapitzlist"/>
        <w:numPr>
          <w:ilvl w:val="0"/>
          <w:numId w:val="75"/>
        </w:num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2 szt. </w:t>
      </w:r>
      <w:proofErr w:type="spellStart"/>
      <w:r w:rsidRPr="001A14FF">
        <w:rPr>
          <w:rFonts w:ascii="Calibri" w:eastAsia="Times New Roman" w:hAnsi="Calibri" w:cs="Calibri"/>
          <w:lang w:eastAsia="pl-PL"/>
        </w:rPr>
        <w:t>konte</w:t>
      </w:r>
      <w:r w:rsidR="00BC12C0">
        <w:rPr>
          <w:rFonts w:ascii="Calibri" w:eastAsia="Times New Roman" w:hAnsi="Calibri" w:cs="Calibri"/>
          <w:lang w:eastAsia="pl-PL"/>
        </w:rPr>
        <w:t>ne</w:t>
      </w:r>
      <w:r w:rsidRPr="001A14FF">
        <w:rPr>
          <w:rFonts w:ascii="Calibri" w:eastAsia="Times New Roman" w:hAnsi="Calibri" w:cs="Calibri"/>
          <w:lang w:eastAsia="pl-PL"/>
        </w:rPr>
        <w:t>rek</w:t>
      </w:r>
      <w:proofErr w:type="spellEnd"/>
      <w:r w:rsidRPr="001A14FF">
        <w:rPr>
          <w:rFonts w:ascii="Calibri" w:eastAsia="Times New Roman" w:hAnsi="Calibri" w:cs="Calibri"/>
          <w:lang w:eastAsia="pl-PL"/>
        </w:rPr>
        <w:t xml:space="preserve"> mobilny 600mm z 1 szufladą</w:t>
      </w:r>
      <w:r>
        <w:rPr>
          <w:rFonts w:ascii="Calibri" w:eastAsia="Times New Roman" w:hAnsi="Calibri" w:cs="Calibri"/>
          <w:lang w:eastAsia="pl-PL"/>
        </w:rPr>
        <w:t xml:space="preserve"> oraz szafką</w:t>
      </w:r>
      <w:r w:rsidRPr="001A14FF">
        <w:rPr>
          <w:rFonts w:ascii="Calibri" w:eastAsia="Times New Roman" w:hAnsi="Calibri" w:cs="Calibri"/>
          <w:lang w:eastAsia="pl-PL"/>
        </w:rPr>
        <w:t>,</w:t>
      </w:r>
      <w:r w:rsidRPr="001A14FF">
        <w:rPr>
          <w:rFonts w:ascii="Calibri" w:eastAsia="Times New Roman" w:hAnsi="Calibri" w:cs="Calibri"/>
          <w:b/>
          <w:lang w:eastAsia="pl-PL"/>
        </w:rPr>
        <w:t xml:space="preserve"> </w:t>
      </w:r>
    </w:p>
    <w:p w14:paraId="0D7F58E3" w14:textId="77777777" w:rsidR="001A14FF" w:rsidRPr="001A14FF" w:rsidRDefault="001A14FF" w:rsidP="004616DF">
      <w:pPr>
        <w:pStyle w:val="Akapitzlist"/>
        <w:numPr>
          <w:ilvl w:val="0"/>
          <w:numId w:val="75"/>
        </w:num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2szt. </w:t>
      </w:r>
      <w:proofErr w:type="spellStart"/>
      <w:r w:rsidRPr="001A14FF">
        <w:rPr>
          <w:rFonts w:ascii="Calibri" w:eastAsia="Times New Roman" w:hAnsi="Calibri" w:cs="Calibri"/>
          <w:lang w:eastAsia="pl-PL"/>
        </w:rPr>
        <w:t>konte</w:t>
      </w:r>
      <w:r w:rsidR="00BC12C0">
        <w:rPr>
          <w:rFonts w:ascii="Calibri" w:eastAsia="Times New Roman" w:hAnsi="Calibri" w:cs="Calibri"/>
          <w:lang w:eastAsia="pl-PL"/>
        </w:rPr>
        <w:t>ne</w:t>
      </w:r>
      <w:r w:rsidRPr="001A14FF">
        <w:rPr>
          <w:rFonts w:ascii="Calibri" w:eastAsia="Times New Roman" w:hAnsi="Calibri" w:cs="Calibri"/>
          <w:lang w:eastAsia="pl-PL"/>
        </w:rPr>
        <w:t>rek</w:t>
      </w:r>
      <w:proofErr w:type="spellEnd"/>
      <w:r w:rsidRPr="001A14FF">
        <w:rPr>
          <w:rFonts w:ascii="Calibri" w:eastAsia="Times New Roman" w:hAnsi="Calibri" w:cs="Calibri"/>
          <w:lang w:eastAsia="pl-PL"/>
        </w:rPr>
        <w:t xml:space="preserve"> mobilny 600mm z 4 szufladami</w:t>
      </w:r>
    </w:p>
    <w:p w14:paraId="6981AF1D" w14:textId="77777777" w:rsidR="001A14FF" w:rsidRDefault="001A14FF" w:rsidP="004616DF">
      <w:pPr>
        <w:pStyle w:val="Akapitzlist"/>
        <w:numPr>
          <w:ilvl w:val="0"/>
          <w:numId w:val="75"/>
        </w:num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2szt. </w:t>
      </w:r>
      <w:r w:rsidRPr="001A14FF">
        <w:rPr>
          <w:rFonts w:ascii="Calibri" w:eastAsia="Times New Roman" w:hAnsi="Calibri" w:cs="Calibri"/>
          <w:lang w:eastAsia="pl-PL"/>
        </w:rPr>
        <w:t xml:space="preserve">szafki </w:t>
      </w:r>
      <w:r w:rsidR="00BC12C0" w:rsidRPr="001A14FF">
        <w:rPr>
          <w:rFonts w:ascii="Calibri" w:eastAsia="Times New Roman" w:hAnsi="Calibri" w:cs="Calibri"/>
          <w:lang w:eastAsia="pl-PL"/>
        </w:rPr>
        <w:t>wiszące</w:t>
      </w:r>
      <w:r w:rsidRPr="001A14FF">
        <w:rPr>
          <w:rFonts w:ascii="Calibri" w:eastAsia="Times New Roman" w:hAnsi="Calibri" w:cs="Calibri"/>
          <w:lang w:eastAsia="pl-PL"/>
        </w:rPr>
        <w:t xml:space="preserve"> 1200x350x635</w:t>
      </w:r>
    </w:p>
    <w:p w14:paraId="2F27E3A6" w14:textId="77777777" w:rsidR="001A14FF" w:rsidRDefault="001A14FF" w:rsidP="001A14FF">
      <w:pPr>
        <w:rPr>
          <w:rFonts w:ascii="Calibri" w:eastAsia="Times New Roman" w:hAnsi="Calibri" w:cs="Calibri"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1A14FF">
        <w:rPr>
          <w:rFonts w:ascii="Calibri" w:eastAsia="Times New Roman" w:hAnsi="Calibri" w:cs="Calibri"/>
          <w:lang w:eastAsia="pl-PL"/>
        </w:rPr>
        <w:t>stół przyścienny 3450x750</w:t>
      </w:r>
      <w:r>
        <w:rPr>
          <w:rFonts w:ascii="Calibri" w:eastAsia="Times New Roman" w:hAnsi="Calibri" w:cs="Calibri"/>
          <w:lang w:eastAsia="pl-PL"/>
        </w:rPr>
        <w:t>x900 mm</w:t>
      </w:r>
      <w:r w:rsidRPr="001A14FF">
        <w:rPr>
          <w:rFonts w:ascii="Calibri" w:eastAsia="Times New Roman" w:hAnsi="Calibri" w:cs="Calibri"/>
          <w:lang w:eastAsia="pl-PL"/>
        </w:rPr>
        <w:t>, st</w:t>
      </w:r>
      <w:r>
        <w:rPr>
          <w:rFonts w:ascii="Calibri" w:eastAsia="Times New Roman" w:hAnsi="Calibri" w:cs="Calibri"/>
          <w:lang w:eastAsia="pl-PL"/>
        </w:rPr>
        <w:t>elaż typu „C”</w:t>
      </w:r>
      <w:r w:rsidRPr="001A14FF">
        <w:rPr>
          <w:rFonts w:ascii="Calibri" w:eastAsia="Times New Roman" w:hAnsi="Calibri" w:cs="Calibri"/>
          <w:lang w:eastAsia="pl-PL"/>
        </w:rPr>
        <w:t xml:space="preserve"> wzmocniony, </w:t>
      </w:r>
      <w:r>
        <w:rPr>
          <w:rFonts w:ascii="Calibri" w:eastAsia="Times New Roman" w:hAnsi="Calibri" w:cs="Calibri"/>
          <w:lang w:eastAsia="pl-PL"/>
        </w:rPr>
        <w:t>blat</w:t>
      </w:r>
      <w:r w:rsidR="000803E5">
        <w:rPr>
          <w:rFonts w:ascii="Calibri" w:eastAsia="Times New Roman" w:hAnsi="Calibri" w:cs="Calibri"/>
          <w:lang w:eastAsia="pl-PL"/>
        </w:rPr>
        <w:t xml:space="preserve"> wykonany</w:t>
      </w:r>
      <w:r>
        <w:rPr>
          <w:rFonts w:ascii="Calibri" w:eastAsia="Times New Roman" w:hAnsi="Calibri" w:cs="Calibri"/>
          <w:lang w:eastAsia="pl-PL"/>
        </w:rPr>
        <w:t xml:space="preserve"> z żywicy fenolowej</w:t>
      </w:r>
    </w:p>
    <w:p w14:paraId="2855114D" w14:textId="77777777" w:rsidR="001A14FF" w:rsidRPr="001A14FF" w:rsidRDefault="001A14FF" w:rsidP="001A14FF">
      <w:pP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>Dodatkowo:</w:t>
      </w:r>
    </w:p>
    <w:p w14:paraId="62858113" w14:textId="77777777" w:rsidR="001A14FF" w:rsidRPr="00702164" w:rsidRDefault="001A14FF" w:rsidP="00702164">
      <w:pPr>
        <w:pStyle w:val="Akapitzlist"/>
        <w:numPr>
          <w:ilvl w:val="0"/>
          <w:numId w:val="93"/>
        </w:numPr>
        <w:rPr>
          <w:rFonts w:ascii="Calibri" w:eastAsia="Times New Roman" w:hAnsi="Calibri" w:cs="Calibri"/>
          <w:lang w:eastAsia="pl-PL"/>
        </w:rPr>
      </w:pPr>
      <w:r w:rsidRPr="00702164">
        <w:rPr>
          <w:rFonts w:ascii="Calibri" w:eastAsia="Times New Roman" w:hAnsi="Calibri" w:cs="Calibri"/>
          <w:b/>
          <w:lang w:eastAsia="pl-PL"/>
        </w:rPr>
        <w:t>3</w:t>
      </w:r>
      <w:r w:rsidR="00BC12C0" w:rsidRPr="00702164">
        <w:rPr>
          <w:rFonts w:ascii="Calibri" w:eastAsia="Times New Roman" w:hAnsi="Calibri" w:cs="Calibri"/>
          <w:b/>
          <w:lang w:eastAsia="pl-PL"/>
        </w:rPr>
        <w:t xml:space="preserve"> </w:t>
      </w:r>
      <w:r w:rsidRPr="00702164">
        <w:rPr>
          <w:rFonts w:ascii="Calibri" w:eastAsia="Times New Roman" w:hAnsi="Calibri" w:cs="Calibri"/>
          <w:b/>
          <w:lang w:eastAsia="pl-PL"/>
        </w:rPr>
        <w:t>szt.</w:t>
      </w:r>
      <w:r w:rsidRPr="00702164">
        <w:rPr>
          <w:rFonts w:ascii="Calibri" w:eastAsia="Times New Roman" w:hAnsi="Calibri" w:cs="Calibri"/>
          <w:lang w:eastAsia="pl-PL"/>
        </w:rPr>
        <w:t xml:space="preserve">  </w:t>
      </w:r>
      <w:proofErr w:type="spellStart"/>
      <w:r w:rsidRPr="00702164">
        <w:rPr>
          <w:rFonts w:ascii="Calibri" w:eastAsia="Times New Roman" w:hAnsi="Calibri" w:cs="Calibri"/>
          <w:lang w:eastAsia="pl-PL"/>
        </w:rPr>
        <w:t>konte</w:t>
      </w:r>
      <w:r w:rsidR="00BC12C0" w:rsidRPr="00702164">
        <w:rPr>
          <w:rFonts w:ascii="Calibri" w:eastAsia="Times New Roman" w:hAnsi="Calibri" w:cs="Calibri"/>
          <w:lang w:eastAsia="pl-PL"/>
        </w:rPr>
        <w:t>ne</w:t>
      </w:r>
      <w:r w:rsidRPr="00702164">
        <w:rPr>
          <w:rFonts w:ascii="Calibri" w:eastAsia="Times New Roman" w:hAnsi="Calibri" w:cs="Calibri"/>
          <w:lang w:eastAsia="pl-PL"/>
        </w:rPr>
        <w:t>rek</w:t>
      </w:r>
      <w:proofErr w:type="spellEnd"/>
      <w:r w:rsidRPr="00702164">
        <w:rPr>
          <w:rFonts w:ascii="Calibri" w:eastAsia="Times New Roman" w:hAnsi="Calibri" w:cs="Calibri"/>
          <w:lang w:eastAsia="pl-PL"/>
        </w:rPr>
        <w:t xml:space="preserve"> mobilny 600mm z 1 szufladą oraz szafką,</w:t>
      </w:r>
    </w:p>
    <w:p w14:paraId="36B5A865" w14:textId="77777777" w:rsidR="001A14FF" w:rsidRPr="00702164" w:rsidRDefault="001A14FF" w:rsidP="00702164">
      <w:pPr>
        <w:pStyle w:val="Akapitzlist"/>
        <w:numPr>
          <w:ilvl w:val="0"/>
          <w:numId w:val="93"/>
        </w:numPr>
        <w:rPr>
          <w:rFonts w:ascii="Calibri" w:eastAsia="Times New Roman" w:hAnsi="Calibri" w:cs="Calibri"/>
          <w:lang w:eastAsia="pl-PL"/>
        </w:rPr>
      </w:pPr>
      <w:r w:rsidRPr="00702164">
        <w:rPr>
          <w:rFonts w:ascii="Calibri" w:eastAsia="Times New Roman" w:hAnsi="Calibri" w:cs="Calibri"/>
          <w:b/>
          <w:lang w:eastAsia="pl-PL"/>
        </w:rPr>
        <w:t>1 szt.</w:t>
      </w:r>
      <w:r w:rsidR="00BC12C0" w:rsidRPr="00702164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="00BC12C0" w:rsidRPr="00702164">
        <w:rPr>
          <w:rFonts w:ascii="Calibri" w:eastAsia="Times New Roman" w:hAnsi="Calibri" w:cs="Calibri"/>
          <w:lang w:eastAsia="pl-PL"/>
        </w:rPr>
        <w:t>kontener</w:t>
      </w:r>
      <w:r w:rsidRPr="00702164">
        <w:rPr>
          <w:rFonts w:ascii="Calibri" w:eastAsia="Times New Roman" w:hAnsi="Calibri" w:cs="Calibri"/>
          <w:lang w:eastAsia="pl-PL"/>
        </w:rPr>
        <w:t>ek</w:t>
      </w:r>
      <w:proofErr w:type="spellEnd"/>
      <w:r w:rsidRPr="00702164">
        <w:rPr>
          <w:rFonts w:ascii="Calibri" w:eastAsia="Times New Roman" w:hAnsi="Calibri" w:cs="Calibri"/>
          <w:lang w:eastAsia="pl-PL"/>
        </w:rPr>
        <w:t xml:space="preserve"> mobilny 600mm z 4 szufladami</w:t>
      </w:r>
    </w:p>
    <w:p w14:paraId="7209F325" w14:textId="77777777" w:rsidR="00BC12C0" w:rsidRPr="00702164" w:rsidRDefault="001A14FF" w:rsidP="00702164">
      <w:pPr>
        <w:pStyle w:val="Akapitzlist"/>
        <w:numPr>
          <w:ilvl w:val="0"/>
          <w:numId w:val="93"/>
        </w:numPr>
        <w:rPr>
          <w:rFonts w:ascii="Calibri" w:eastAsia="Times New Roman" w:hAnsi="Calibri" w:cs="Calibri"/>
          <w:lang w:eastAsia="pl-PL"/>
        </w:rPr>
      </w:pPr>
      <w:r w:rsidRPr="00702164">
        <w:rPr>
          <w:rFonts w:ascii="Calibri" w:eastAsia="Times New Roman" w:hAnsi="Calibri" w:cs="Calibri"/>
          <w:b/>
          <w:lang w:eastAsia="pl-PL"/>
        </w:rPr>
        <w:t>1 szt.</w:t>
      </w:r>
      <w:r w:rsidRPr="00702164">
        <w:rPr>
          <w:rFonts w:ascii="Calibri" w:eastAsia="Times New Roman" w:hAnsi="Calibri" w:cs="Calibri"/>
          <w:lang w:eastAsia="pl-PL"/>
        </w:rPr>
        <w:t xml:space="preserve"> szafki wiszące 1200x350x635</w:t>
      </w:r>
    </w:p>
    <w:p w14:paraId="02C1C516" w14:textId="77777777" w:rsidR="001A14FF" w:rsidRDefault="001A14FF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 xml:space="preserve">2.39 </w:t>
      </w:r>
      <w:r w:rsidR="00C06D93">
        <w:rPr>
          <w:rFonts w:ascii="Calibri" w:eastAsia="Times New Roman" w:hAnsi="Calibri" w:cs="Calibri"/>
          <w:b/>
          <w:lang w:eastAsia="pl-PL"/>
        </w:rPr>
        <w:t>Pomieszczenie hodowli komórkowej</w:t>
      </w:r>
    </w:p>
    <w:p w14:paraId="5EB28D2B" w14:textId="77777777" w:rsidR="001A14FF" w:rsidRDefault="001A14FF" w:rsidP="001A14FF">
      <w:p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2 szt. </w:t>
      </w:r>
      <w:r w:rsidRPr="001A14FF">
        <w:rPr>
          <w:rFonts w:ascii="Calibri" w:eastAsia="Times New Roman" w:hAnsi="Calibri" w:cs="Calibri"/>
          <w:lang w:eastAsia="pl-PL"/>
        </w:rPr>
        <w:t>stół mobilny 2 półkowy 800x500x900</w:t>
      </w:r>
      <w:r>
        <w:rPr>
          <w:rFonts w:ascii="Calibri" w:eastAsia="Times New Roman" w:hAnsi="Calibri" w:cs="Calibri"/>
          <w:lang w:eastAsia="pl-PL"/>
        </w:rPr>
        <w:t xml:space="preserve"> mm, blat wykonany z żywicy fenolowej</w:t>
      </w:r>
      <w:r w:rsidRPr="001A14FF">
        <w:rPr>
          <w:rFonts w:ascii="Calibri" w:eastAsia="Times New Roman" w:hAnsi="Calibri" w:cs="Calibri"/>
          <w:lang w:eastAsia="pl-PL"/>
        </w:rPr>
        <w:t xml:space="preserve"> </w:t>
      </w:r>
    </w:p>
    <w:p w14:paraId="02DEA2F6" w14:textId="77777777" w:rsidR="001A14FF" w:rsidRDefault="001A14FF" w:rsidP="001A14FF">
      <w:pPr>
        <w:rPr>
          <w:rFonts w:ascii="Calibri" w:eastAsia="Times New Roman" w:hAnsi="Calibri" w:cs="Calibri"/>
          <w:lang w:eastAsia="pl-PL"/>
        </w:rPr>
      </w:pPr>
      <w:r w:rsidRPr="001A14FF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1A14FF">
        <w:rPr>
          <w:rFonts w:ascii="Calibri" w:eastAsia="Times New Roman" w:hAnsi="Calibri" w:cs="Calibri"/>
          <w:lang w:eastAsia="pl-PL"/>
        </w:rPr>
        <w:t>stół przyścienny 5000x75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1A14FF">
        <w:rPr>
          <w:rFonts w:ascii="Calibri" w:eastAsia="Times New Roman" w:hAnsi="Calibri" w:cs="Calibri"/>
          <w:lang w:eastAsia="pl-PL"/>
        </w:rPr>
        <w:t>,</w:t>
      </w:r>
      <w:r>
        <w:rPr>
          <w:rFonts w:ascii="Calibri" w:eastAsia="Times New Roman" w:hAnsi="Calibri" w:cs="Calibri"/>
          <w:lang w:eastAsia="pl-PL"/>
        </w:rPr>
        <w:t xml:space="preserve"> stelaż typu „C” (na długości </w:t>
      </w:r>
      <w:r w:rsidRPr="001A14FF">
        <w:rPr>
          <w:rFonts w:ascii="Calibri" w:eastAsia="Times New Roman" w:hAnsi="Calibri" w:cs="Calibri"/>
          <w:lang w:eastAsia="pl-PL"/>
        </w:rPr>
        <w:t>24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1A14FF">
        <w:rPr>
          <w:rFonts w:ascii="Calibri" w:eastAsia="Times New Roman" w:hAnsi="Calibri" w:cs="Calibri"/>
          <w:lang w:eastAsia="pl-PL"/>
        </w:rPr>
        <w:t xml:space="preserve"> rama wzmocniona</w:t>
      </w:r>
      <w:r>
        <w:rPr>
          <w:rFonts w:ascii="Calibri" w:eastAsia="Times New Roman" w:hAnsi="Calibri" w:cs="Calibri"/>
          <w:lang w:eastAsia="pl-PL"/>
        </w:rPr>
        <w:t>, blat wykonany z żywicy fenolowej</w:t>
      </w:r>
    </w:p>
    <w:p w14:paraId="321E76E8" w14:textId="77777777" w:rsidR="001A14FF" w:rsidRPr="00BC12C0" w:rsidRDefault="001A14FF" w:rsidP="001A14FF">
      <w:pPr>
        <w:rPr>
          <w:rFonts w:ascii="Calibri" w:eastAsia="Times New Roman" w:hAnsi="Calibri" w:cs="Calibri"/>
          <w:b/>
          <w:lang w:eastAsia="pl-PL"/>
        </w:rPr>
      </w:pPr>
      <w:r w:rsidRPr="00BC12C0">
        <w:rPr>
          <w:rFonts w:ascii="Calibri" w:eastAsia="Times New Roman" w:hAnsi="Calibri" w:cs="Calibri"/>
          <w:b/>
          <w:lang w:eastAsia="pl-PL"/>
        </w:rPr>
        <w:t>Dodatkowo:</w:t>
      </w:r>
    </w:p>
    <w:p w14:paraId="55C47D52" w14:textId="77777777" w:rsidR="001A14FF" w:rsidRPr="008D6462" w:rsidRDefault="001A14FF" w:rsidP="004616DF">
      <w:pPr>
        <w:pStyle w:val="Akapitzlist"/>
        <w:numPr>
          <w:ilvl w:val="0"/>
          <w:numId w:val="76"/>
        </w:numPr>
        <w:rPr>
          <w:rFonts w:ascii="Calibri" w:eastAsia="Times New Roman" w:hAnsi="Calibri" w:cs="Calibri"/>
          <w:lang w:eastAsia="pl-PL"/>
        </w:rPr>
      </w:pPr>
      <w:r w:rsidRPr="00BC12C0">
        <w:rPr>
          <w:rFonts w:ascii="Calibri" w:eastAsia="Times New Roman" w:hAnsi="Calibri" w:cs="Calibri"/>
          <w:b/>
          <w:lang w:eastAsia="pl-PL"/>
        </w:rPr>
        <w:t>3 szt.</w:t>
      </w:r>
      <w:r w:rsidRPr="008D6462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8D6462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8D6462">
        <w:rPr>
          <w:rFonts w:ascii="Calibri" w:eastAsia="Times New Roman" w:hAnsi="Calibri" w:cs="Calibri"/>
          <w:lang w:eastAsia="pl-PL"/>
        </w:rPr>
        <w:t xml:space="preserve"> mobilny 600 mm z 1 szufladą oraz szafką,</w:t>
      </w:r>
    </w:p>
    <w:p w14:paraId="6E0897DD" w14:textId="77777777" w:rsidR="001A14FF" w:rsidRPr="008D6462" w:rsidRDefault="001A14FF" w:rsidP="004616DF">
      <w:pPr>
        <w:pStyle w:val="Akapitzlist"/>
        <w:numPr>
          <w:ilvl w:val="0"/>
          <w:numId w:val="76"/>
        </w:numPr>
        <w:rPr>
          <w:rFonts w:ascii="Calibri" w:eastAsia="Times New Roman" w:hAnsi="Calibri" w:cs="Calibri"/>
          <w:lang w:eastAsia="pl-PL"/>
        </w:rPr>
      </w:pPr>
      <w:r w:rsidRPr="00BC12C0">
        <w:rPr>
          <w:rFonts w:ascii="Calibri" w:eastAsia="Times New Roman" w:hAnsi="Calibri" w:cs="Calibri"/>
          <w:b/>
          <w:lang w:eastAsia="pl-PL"/>
        </w:rPr>
        <w:t>3 szt.</w:t>
      </w:r>
      <w:r w:rsidRPr="008D6462">
        <w:rPr>
          <w:rFonts w:ascii="Calibri" w:eastAsia="Times New Roman" w:hAnsi="Calibri" w:cs="Calibri"/>
          <w:lang w:eastAsia="pl-PL"/>
        </w:rPr>
        <w:t xml:space="preserve">  </w:t>
      </w:r>
      <w:proofErr w:type="spellStart"/>
      <w:r w:rsidRPr="008D6462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8D6462">
        <w:rPr>
          <w:rFonts w:ascii="Calibri" w:eastAsia="Times New Roman" w:hAnsi="Calibri" w:cs="Calibri"/>
          <w:lang w:eastAsia="pl-PL"/>
        </w:rPr>
        <w:t xml:space="preserve"> mobilny 600 mm z 4 szufladami, </w:t>
      </w:r>
    </w:p>
    <w:p w14:paraId="5AB6FAC3" w14:textId="77777777" w:rsidR="008D6462" w:rsidRDefault="00542CB0" w:rsidP="004616DF">
      <w:pPr>
        <w:pStyle w:val="Akapitzlist"/>
        <w:numPr>
          <w:ilvl w:val="0"/>
          <w:numId w:val="76"/>
        </w:numPr>
        <w:rPr>
          <w:rFonts w:ascii="Calibri" w:eastAsia="Times New Roman" w:hAnsi="Calibri" w:cs="Calibri"/>
          <w:lang w:eastAsia="pl-PL"/>
        </w:rPr>
      </w:pPr>
      <w:r w:rsidRPr="00BC12C0">
        <w:rPr>
          <w:rFonts w:ascii="Calibri" w:eastAsia="Times New Roman" w:hAnsi="Calibri" w:cs="Calibri"/>
          <w:b/>
          <w:lang w:eastAsia="pl-PL"/>
        </w:rPr>
        <w:t>2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="008D6462" w:rsidRPr="008D6462">
        <w:rPr>
          <w:rFonts w:ascii="Calibri" w:eastAsia="Times New Roman" w:hAnsi="Calibri" w:cs="Calibri"/>
          <w:lang w:eastAsia="pl-PL"/>
        </w:rPr>
        <w:t>szafki wiszące 1200x350x635</w:t>
      </w:r>
      <w:r>
        <w:rPr>
          <w:rFonts w:ascii="Calibri" w:eastAsia="Times New Roman" w:hAnsi="Calibri" w:cs="Calibri"/>
          <w:lang w:eastAsia="pl-PL"/>
        </w:rPr>
        <w:t xml:space="preserve"> mm</w:t>
      </w:r>
    </w:p>
    <w:p w14:paraId="38BEDFE2" w14:textId="77777777" w:rsidR="00B35334" w:rsidRDefault="00C06D93" w:rsidP="00B35334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44 P</w:t>
      </w:r>
      <w:r w:rsidR="00B35334" w:rsidRPr="00B35334">
        <w:rPr>
          <w:rFonts w:ascii="Calibri" w:eastAsia="Times New Roman" w:hAnsi="Calibri" w:cs="Calibri"/>
          <w:b/>
          <w:lang w:eastAsia="pl-PL"/>
        </w:rPr>
        <w:t>unkt pobrań</w:t>
      </w:r>
    </w:p>
    <w:p w14:paraId="0D9FC12A" w14:textId="77777777" w:rsidR="00B35334" w:rsidRPr="00542CB0" w:rsidRDefault="00B35334" w:rsidP="00B35334">
      <w:p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542CB0">
        <w:rPr>
          <w:rFonts w:ascii="Calibri" w:eastAsia="Times New Roman" w:hAnsi="Calibri" w:cs="Calibri"/>
          <w:lang w:eastAsia="pl-PL"/>
        </w:rPr>
        <w:t>stół przyścienny 3800x750x900 mm, stelaż typu „C”, blat wykonany z żywicy fenolowej</w:t>
      </w:r>
    </w:p>
    <w:p w14:paraId="44C2167D" w14:textId="77777777" w:rsidR="00B35334" w:rsidRDefault="00B35334" w:rsidP="00B35334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64E59605" w14:textId="77777777" w:rsidR="00B35334" w:rsidRPr="00542CB0" w:rsidRDefault="00B35334" w:rsidP="004616DF">
      <w:pPr>
        <w:pStyle w:val="Akapitzlist"/>
        <w:numPr>
          <w:ilvl w:val="0"/>
          <w:numId w:val="77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3 szt.</w:t>
      </w:r>
      <w:r w:rsidRPr="00542CB0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542CB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542CB0">
        <w:rPr>
          <w:rFonts w:ascii="Calibri" w:eastAsia="Times New Roman" w:hAnsi="Calibri" w:cs="Calibri"/>
          <w:lang w:eastAsia="pl-PL"/>
        </w:rPr>
        <w:t xml:space="preserve"> mobilny  600mm z 1 szufladą i szafką, </w:t>
      </w:r>
    </w:p>
    <w:p w14:paraId="56B92B23" w14:textId="77777777" w:rsidR="00B35334" w:rsidRPr="00542CB0" w:rsidRDefault="00B35334" w:rsidP="004616DF">
      <w:pPr>
        <w:pStyle w:val="Akapitzlist"/>
        <w:numPr>
          <w:ilvl w:val="0"/>
          <w:numId w:val="77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2</w:t>
      </w:r>
      <w:r w:rsidR="00542CB0" w:rsidRPr="00542CB0">
        <w:rPr>
          <w:rFonts w:ascii="Calibri" w:eastAsia="Times New Roman" w:hAnsi="Calibri" w:cs="Calibri"/>
          <w:b/>
          <w:lang w:eastAsia="pl-PL"/>
        </w:rPr>
        <w:t xml:space="preserve"> szt.</w:t>
      </w:r>
      <w:r w:rsidRPr="00542CB0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542CB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542CB0">
        <w:rPr>
          <w:rFonts w:ascii="Calibri" w:eastAsia="Times New Roman" w:hAnsi="Calibri" w:cs="Calibri"/>
          <w:lang w:eastAsia="pl-PL"/>
        </w:rPr>
        <w:t xml:space="preserve"> mobilny  600</w:t>
      </w:r>
      <w:r w:rsidR="00542CB0" w:rsidRPr="00542CB0">
        <w:rPr>
          <w:rFonts w:ascii="Calibri" w:eastAsia="Times New Roman" w:hAnsi="Calibri" w:cs="Calibri"/>
          <w:lang w:eastAsia="pl-PL"/>
        </w:rPr>
        <w:t xml:space="preserve"> mm</w:t>
      </w:r>
      <w:r w:rsidRPr="00542CB0">
        <w:rPr>
          <w:rFonts w:ascii="Calibri" w:eastAsia="Times New Roman" w:hAnsi="Calibri" w:cs="Calibri"/>
          <w:lang w:eastAsia="pl-PL"/>
        </w:rPr>
        <w:t xml:space="preserve"> z 4 szufladami, </w:t>
      </w:r>
    </w:p>
    <w:p w14:paraId="18B8B815" w14:textId="77777777" w:rsidR="00542CB0" w:rsidRDefault="00542CB0" w:rsidP="004616DF">
      <w:pPr>
        <w:pStyle w:val="Akapitzlist"/>
        <w:numPr>
          <w:ilvl w:val="0"/>
          <w:numId w:val="77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3szt.</w:t>
      </w:r>
      <w:r w:rsidRPr="00542CB0">
        <w:rPr>
          <w:rFonts w:ascii="Calibri" w:eastAsia="Times New Roman" w:hAnsi="Calibri" w:cs="Calibri"/>
          <w:lang w:eastAsia="pl-PL"/>
        </w:rPr>
        <w:t xml:space="preserve"> szafki </w:t>
      </w:r>
      <w:r w:rsidR="00BC12C0" w:rsidRPr="00542CB0">
        <w:rPr>
          <w:rFonts w:ascii="Calibri" w:eastAsia="Times New Roman" w:hAnsi="Calibri" w:cs="Calibri"/>
          <w:lang w:eastAsia="pl-PL"/>
        </w:rPr>
        <w:t>wiszące</w:t>
      </w:r>
      <w:r w:rsidRPr="00542CB0">
        <w:rPr>
          <w:rFonts w:ascii="Calibri" w:eastAsia="Times New Roman" w:hAnsi="Calibri" w:cs="Calibri"/>
          <w:lang w:eastAsia="pl-PL"/>
        </w:rPr>
        <w:t xml:space="preserve"> 1200x350x630 mm</w:t>
      </w:r>
    </w:p>
    <w:p w14:paraId="017AB35B" w14:textId="77777777" w:rsidR="00542CB0" w:rsidRDefault="00542CB0" w:rsidP="00542CB0">
      <w:p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>
        <w:rPr>
          <w:rFonts w:ascii="Calibri" w:eastAsia="Times New Roman" w:hAnsi="Calibri" w:cs="Calibri"/>
          <w:lang w:eastAsia="pl-PL"/>
        </w:rPr>
        <w:t xml:space="preserve"> </w:t>
      </w:r>
      <w:r w:rsidRPr="00542CB0">
        <w:rPr>
          <w:rFonts w:ascii="Calibri" w:eastAsia="Times New Roman" w:hAnsi="Calibri" w:cs="Calibri"/>
          <w:lang w:eastAsia="pl-PL"/>
        </w:rPr>
        <w:t>stanowisko do mycia 1200x750x900</w:t>
      </w:r>
      <w:r>
        <w:rPr>
          <w:rFonts w:ascii="Calibri" w:eastAsia="Times New Roman" w:hAnsi="Calibri" w:cs="Calibri"/>
          <w:lang w:eastAsia="pl-PL"/>
        </w:rPr>
        <w:t xml:space="preserve"> mm</w:t>
      </w:r>
      <w:r w:rsidRPr="00542CB0">
        <w:rPr>
          <w:rFonts w:ascii="Calibri" w:eastAsia="Times New Roman" w:hAnsi="Calibri" w:cs="Calibri"/>
          <w:lang w:eastAsia="pl-PL"/>
        </w:rPr>
        <w:t>, stelaż typu „C”, bl</w:t>
      </w:r>
      <w:r>
        <w:rPr>
          <w:rFonts w:ascii="Calibri" w:eastAsia="Times New Roman" w:hAnsi="Calibri" w:cs="Calibri"/>
          <w:lang w:eastAsia="pl-PL"/>
        </w:rPr>
        <w:t>at wykonany z żywicy fenolowej</w:t>
      </w:r>
      <w:r w:rsidRPr="00542CB0">
        <w:rPr>
          <w:rFonts w:ascii="Calibri" w:eastAsia="Times New Roman" w:hAnsi="Calibri" w:cs="Calibri"/>
          <w:lang w:eastAsia="pl-PL"/>
        </w:rPr>
        <w:t>,</w:t>
      </w:r>
    </w:p>
    <w:p w14:paraId="5B3F6699" w14:textId="77777777" w:rsidR="00542CB0" w:rsidRPr="00542CB0" w:rsidRDefault="00542CB0" w:rsidP="00542CB0">
      <w:pPr>
        <w:rPr>
          <w:rFonts w:ascii="Calibri" w:eastAsia="Times New Roman" w:hAnsi="Calibri" w:cs="Calibri"/>
          <w:b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Dodatkowo:</w:t>
      </w:r>
    </w:p>
    <w:p w14:paraId="2A4FF2CC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 szafka instalacyjna 1200 mm, </w:t>
      </w:r>
    </w:p>
    <w:p w14:paraId="58223AAC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zlew stalowy kwasoodporny, </w:t>
      </w:r>
    </w:p>
    <w:p w14:paraId="3431CC06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umywalka ceramiczna, </w:t>
      </w:r>
    </w:p>
    <w:p w14:paraId="756CDF76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bateria laboratoryjna c/z woda,</w:t>
      </w:r>
    </w:p>
    <w:p w14:paraId="6CC5B789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</w:t>
      </w:r>
      <w:r w:rsidR="00615359">
        <w:rPr>
          <w:rFonts w:ascii="Calibri" w:eastAsia="Times New Roman" w:hAnsi="Calibri" w:cs="Calibri"/>
          <w:lang w:eastAsia="pl-PL"/>
        </w:rPr>
        <w:t>bateria umywalkowa z mieszaczem</w:t>
      </w:r>
    </w:p>
    <w:p w14:paraId="781F04C4" w14:textId="77777777" w:rsidR="00542CB0" w:rsidRPr="00542CB0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oczomyjka, </w:t>
      </w:r>
    </w:p>
    <w:p w14:paraId="5906D919" w14:textId="77777777" w:rsidR="00DA07BA" w:rsidRDefault="00542CB0" w:rsidP="004616DF">
      <w:pPr>
        <w:pStyle w:val="Akapitzlist"/>
        <w:numPr>
          <w:ilvl w:val="0"/>
          <w:numId w:val="78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.</w:t>
      </w:r>
      <w:r w:rsidRPr="00542CB0">
        <w:rPr>
          <w:rFonts w:ascii="Calibri" w:eastAsia="Times New Roman" w:hAnsi="Calibri" w:cs="Calibri"/>
          <w:lang w:eastAsia="pl-PL"/>
        </w:rPr>
        <w:t xml:space="preserve"> </w:t>
      </w:r>
      <w:proofErr w:type="spellStart"/>
      <w:r w:rsidRPr="00542CB0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542CB0">
        <w:rPr>
          <w:rFonts w:ascii="Calibri" w:eastAsia="Times New Roman" w:hAnsi="Calibri" w:cs="Calibri"/>
          <w:lang w:eastAsia="pl-PL"/>
        </w:rPr>
        <w:t xml:space="preserve"> laborato</w:t>
      </w:r>
      <w:r w:rsidR="00DA07BA">
        <w:rPr>
          <w:rFonts w:ascii="Calibri" w:eastAsia="Times New Roman" w:hAnsi="Calibri" w:cs="Calibri"/>
          <w:lang w:eastAsia="pl-PL"/>
        </w:rPr>
        <w:t>ryjny kołkowy</w:t>
      </w:r>
    </w:p>
    <w:p w14:paraId="76C384B2" w14:textId="77777777" w:rsidR="00DA07BA" w:rsidRPr="00DA07BA" w:rsidRDefault="00DA07BA" w:rsidP="00DA07BA">
      <w:pPr>
        <w:pStyle w:val="Akapitzlist"/>
        <w:rPr>
          <w:rFonts w:ascii="Calibri" w:eastAsia="Times New Roman" w:hAnsi="Calibri" w:cs="Calibri"/>
          <w:lang w:eastAsia="pl-PL"/>
        </w:rPr>
      </w:pPr>
    </w:p>
    <w:p w14:paraId="45C6A117" w14:textId="77777777" w:rsidR="00542CB0" w:rsidRDefault="00542CB0" w:rsidP="00542CB0">
      <w:pPr>
        <w:rPr>
          <w:rFonts w:ascii="Calibri" w:eastAsia="Times New Roman" w:hAnsi="Calibri" w:cs="Calibri"/>
          <w:b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Strefy wspólne:</w:t>
      </w:r>
    </w:p>
    <w:p w14:paraId="701ED614" w14:textId="77777777" w:rsidR="00542CB0" w:rsidRDefault="00542CB0" w:rsidP="005A087B">
      <w:pPr>
        <w:pBdr>
          <w:bottom w:val="single" w:sz="4" w:space="1" w:color="auto"/>
        </w:pBd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2.</w:t>
      </w:r>
      <w:r w:rsidR="00C06D93">
        <w:rPr>
          <w:rFonts w:ascii="Calibri" w:eastAsia="Times New Roman" w:hAnsi="Calibri" w:cs="Calibri"/>
          <w:b/>
          <w:lang w:eastAsia="pl-PL"/>
        </w:rPr>
        <w:t>1</w:t>
      </w:r>
      <w:r>
        <w:rPr>
          <w:rFonts w:ascii="Calibri" w:eastAsia="Times New Roman" w:hAnsi="Calibri" w:cs="Calibri"/>
          <w:b/>
          <w:lang w:eastAsia="pl-PL"/>
        </w:rPr>
        <w:t>9 Zmywalnia</w:t>
      </w:r>
    </w:p>
    <w:p w14:paraId="6A07BE97" w14:textId="77777777" w:rsidR="00542CB0" w:rsidRPr="00542CB0" w:rsidRDefault="00542CB0" w:rsidP="00542CB0">
      <w:pPr>
        <w:rPr>
          <w:rFonts w:ascii="Calibri" w:eastAsia="Times New Roman" w:hAnsi="Calibri" w:cs="Calibri"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2 szt. </w:t>
      </w:r>
      <w:r w:rsidRPr="00542CB0">
        <w:rPr>
          <w:rFonts w:ascii="Calibri" w:eastAsia="Times New Roman" w:hAnsi="Calibri" w:cs="Calibri"/>
          <w:lang w:eastAsia="pl-PL"/>
        </w:rPr>
        <w:t xml:space="preserve">stół przyścienny 2400x750x900 mm, stelaż typu „C” wzmocniony, blat wykonany z żywicy fenolowej </w:t>
      </w:r>
    </w:p>
    <w:p w14:paraId="4627947A" w14:textId="77777777" w:rsidR="00542CB0" w:rsidRDefault="00542CB0" w:rsidP="00542CB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7777DC31" w14:textId="77777777" w:rsidR="00542CB0" w:rsidRPr="00542CB0" w:rsidRDefault="00542CB0" w:rsidP="004616DF">
      <w:pPr>
        <w:pStyle w:val="Akapitzlist"/>
        <w:numPr>
          <w:ilvl w:val="0"/>
          <w:numId w:val="79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2 szt. </w:t>
      </w:r>
      <w:proofErr w:type="spellStart"/>
      <w:r w:rsidRPr="00542CB0">
        <w:rPr>
          <w:rFonts w:ascii="Calibri" w:eastAsia="Times New Roman" w:hAnsi="Calibri" w:cs="Calibri"/>
          <w:lang w:eastAsia="pl-PL"/>
        </w:rPr>
        <w:t>kontenerek</w:t>
      </w:r>
      <w:proofErr w:type="spellEnd"/>
      <w:r w:rsidRPr="00542CB0">
        <w:rPr>
          <w:rFonts w:ascii="Calibri" w:eastAsia="Times New Roman" w:hAnsi="Calibri" w:cs="Calibri"/>
          <w:lang w:eastAsia="pl-PL"/>
        </w:rPr>
        <w:t xml:space="preserve"> mobilny 600mm szufladą oraz szafką, </w:t>
      </w:r>
    </w:p>
    <w:p w14:paraId="4C4735C4" w14:textId="77777777" w:rsidR="00542CB0" w:rsidRPr="00542CB0" w:rsidRDefault="00542CB0" w:rsidP="004616DF">
      <w:pPr>
        <w:pStyle w:val="Akapitzlist"/>
        <w:numPr>
          <w:ilvl w:val="0"/>
          <w:numId w:val="79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2 szt. </w:t>
      </w:r>
      <w:proofErr w:type="spellStart"/>
      <w:r w:rsidR="005A087B">
        <w:rPr>
          <w:rFonts w:ascii="Calibri" w:eastAsia="Times New Roman" w:hAnsi="Calibri" w:cs="Calibri"/>
          <w:lang w:eastAsia="pl-PL"/>
        </w:rPr>
        <w:t>kontenerek</w:t>
      </w:r>
      <w:proofErr w:type="spellEnd"/>
      <w:r w:rsidR="005A087B">
        <w:rPr>
          <w:rFonts w:ascii="Calibri" w:eastAsia="Times New Roman" w:hAnsi="Calibri" w:cs="Calibri"/>
          <w:lang w:eastAsia="pl-PL"/>
        </w:rPr>
        <w:t xml:space="preserve"> mobilny </w:t>
      </w:r>
      <w:r w:rsidRPr="00542CB0">
        <w:rPr>
          <w:rFonts w:ascii="Calibri" w:eastAsia="Times New Roman" w:hAnsi="Calibri" w:cs="Calibri"/>
          <w:lang w:eastAsia="pl-PL"/>
        </w:rPr>
        <w:t>600 mm z 4 szufladami</w:t>
      </w:r>
    </w:p>
    <w:p w14:paraId="62E684AE" w14:textId="77777777" w:rsidR="00542CB0" w:rsidRPr="00542CB0" w:rsidRDefault="00542CB0" w:rsidP="004616DF">
      <w:pPr>
        <w:pStyle w:val="Akapitzlist"/>
        <w:numPr>
          <w:ilvl w:val="0"/>
          <w:numId w:val="79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3szt. </w:t>
      </w:r>
      <w:r w:rsidRPr="00542CB0">
        <w:rPr>
          <w:rFonts w:ascii="Calibri" w:eastAsia="Times New Roman" w:hAnsi="Calibri" w:cs="Calibri"/>
          <w:lang w:eastAsia="pl-PL"/>
        </w:rPr>
        <w:t>szafki wiszące 1200x350x630 mm</w:t>
      </w:r>
    </w:p>
    <w:p w14:paraId="407CF74E" w14:textId="77777777" w:rsidR="00542CB0" w:rsidRDefault="00542CB0" w:rsidP="00542CB0">
      <w:pPr>
        <w:rPr>
          <w:rFonts w:ascii="Calibri" w:eastAsia="Times New Roman" w:hAnsi="Calibri" w:cs="Calibri"/>
          <w:b/>
          <w:lang w:eastAsia="pl-PL"/>
        </w:rPr>
      </w:pPr>
    </w:p>
    <w:p w14:paraId="15283AFD" w14:textId="77777777" w:rsidR="00542CB0" w:rsidRDefault="00542CB0" w:rsidP="00542CB0">
      <w:pPr>
        <w:rPr>
          <w:rFonts w:ascii="Calibri" w:eastAsia="Times New Roman" w:hAnsi="Calibri" w:cs="Calibri"/>
          <w:b/>
          <w:lang w:eastAsia="pl-PL"/>
        </w:rPr>
      </w:pPr>
      <w:r>
        <w:rPr>
          <w:rFonts w:ascii="Calibri" w:eastAsia="Times New Roman" w:hAnsi="Calibri" w:cs="Calibri"/>
          <w:b/>
          <w:lang w:eastAsia="pl-PL"/>
        </w:rPr>
        <w:t xml:space="preserve">1szt. </w:t>
      </w:r>
      <w:r w:rsidRPr="00542CB0">
        <w:rPr>
          <w:rFonts w:ascii="Calibri" w:eastAsia="Times New Roman" w:hAnsi="Calibri" w:cs="Calibri"/>
          <w:lang w:eastAsia="pl-PL"/>
        </w:rPr>
        <w:t xml:space="preserve">stanowisko do mycia 1200x750x900 mm, stelaż typu „C”, blat wykonany z żywicy fenolowej, </w:t>
      </w:r>
      <w:r>
        <w:rPr>
          <w:rFonts w:ascii="Calibri" w:eastAsia="Times New Roman" w:hAnsi="Calibri" w:cs="Calibri"/>
          <w:b/>
          <w:lang w:eastAsia="pl-PL"/>
        </w:rPr>
        <w:t>Dodatkowo:</w:t>
      </w:r>
    </w:p>
    <w:p w14:paraId="436BB29C" w14:textId="77777777" w:rsidR="00542CB0" w:rsidRPr="00542CB0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1 szt. </w:t>
      </w:r>
      <w:r w:rsidRPr="00542CB0">
        <w:rPr>
          <w:rFonts w:ascii="Calibri" w:eastAsia="Times New Roman" w:hAnsi="Calibri" w:cs="Calibri"/>
          <w:lang w:eastAsia="pl-PL"/>
        </w:rPr>
        <w:t xml:space="preserve">szafka instalacyjna 1200 mm, </w:t>
      </w:r>
    </w:p>
    <w:p w14:paraId="15AFD514" w14:textId="77777777" w:rsidR="00542CB0" w:rsidRPr="00542CB0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1szt. </w:t>
      </w:r>
      <w:r w:rsidRPr="00542CB0">
        <w:rPr>
          <w:rFonts w:ascii="Calibri" w:eastAsia="Times New Roman" w:hAnsi="Calibri" w:cs="Calibri"/>
          <w:lang w:eastAsia="pl-PL"/>
        </w:rPr>
        <w:t xml:space="preserve">zlew stalowy kwasoodporny, </w:t>
      </w:r>
    </w:p>
    <w:p w14:paraId="158E21E8" w14:textId="77777777" w:rsidR="00542CB0" w:rsidRPr="00542CB0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1szt. </w:t>
      </w:r>
      <w:r w:rsidRPr="00542CB0">
        <w:rPr>
          <w:rFonts w:ascii="Calibri" w:eastAsia="Times New Roman" w:hAnsi="Calibri" w:cs="Calibri"/>
          <w:lang w:eastAsia="pl-PL"/>
        </w:rPr>
        <w:t xml:space="preserve">umywalka ceramiczna, </w:t>
      </w:r>
    </w:p>
    <w:p w14:paraId="08B77942" w14:textId="77777777" w:rsidR="00542CB0" w:rsidRPr="00542CB0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>1szt</w:t>
      </w:r>
      <w:r w:rsidRPr="00542CB0">
        <w:rPr>
          <w:rFonts w:ascii="Calibri" w:eastAsia="Times New Roman" w:hAnsi="Calibri" w:cs="Calibri"/>
          <w:lang w:eastAsia="pl-PL"/>
        </w:rPr>
        <w:t xml:space="preserve">. bateria laboratoryjna c/z woda, </w:t>
      </w:r>
    </w:p>
    <w:p w14:paraId="01B38065" w14:textId="77777777" w:rsidR="00E77C93" w:rsidRDefault="00542CB0" w:rsidP="004616DF">
      <w:pPr>
        <w:pStyle w:val="Akapitzlist"/>
        <w:numPr>
          <w:ilvl w:val="0"/>
          <w:numId w:val="36"/>
        </w:numPr>
      </w:pPr>
      <w:r w:rsidRPr="00E77C93">
        <w:rPr>
          <w:rFonts w:ascii="Calibri" w:eastAsia="Times New Roman" w:hAnsi="Calibri" w:cs="Calibri"/>
          <w:b/>
          <w:lang w:eastAsia="pl-PL"/>
        </w:rPr>
        <w:t xml:space="preserve">1szt. </w:t>
      </w:r>
      <w:r w:rsidR="00E77C93">
        <w:t>bateria umywalkowa z mieszaczem</w:t>
      </w:r>
    </w:p>
    <w:p w14:paraId="5E5144A2" w14:textId="77777777" w:rsidR="00542CB0" w:rsidRPr="00E77C93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E77C93">
        <w:rPr>
          <w:rFonts w:ascii="Calibri" w:eastAsia="Times New Roman" w:hAnsi="Calibri" w:cs="Calibri"/>
          <w:b/>
          <w:lang w:eastAsia="pl-PL"/>
        </w:rPr>
        <w:t xml:space="preserve">1szt. </w:t>
      </w:r>
      <w:r w:rsidRPr="00E77C93">
        <w:rPr>
          <w:rFonts w:ascii="Calibri" w:eastAsia="Times New Roman" w:hAnsi="Calibri" w:cs="Calibri"/>
          <w:lang w:eastAsia="pl-PL"/>
        </w:rPr>
        <w:t xml:space="preserve">oczomyjka, </w:t>
      </w:r>
    </w:p>
    <w:p w14:paraId="6EC2DF8E" w14:textId="77777777" w:rsidR="00542CB0" w:rsidRPr="00542CB0" w:rsidRDefault="00542CB0" w:rsidP="004616DF">
      <w:pPr>
        <w:pStyle w:val="Akapitzlist"/>
        <w:numPr>
          <w:ilvl w:val="0"/>
          <w:numId w:val="80"/>
        </w:numPr>
        <w:rPr>
          <w:rFonts w:ascii="Calibri" w:eastAsia="Times New Roman" w:hAnsi="Calibri" w:cs="Calibri"/>
          <w:lang w:eastAsia="pl-PL"/>
        </w:rPr>
      </w:pPr>
      <w:r w:rsidRPr="00542CB0">
        <w:rPr>
          <w:rFonts w:ascii="Calibri" w:eastAsia="Times New Roman" w:hAnsi="Calibri" w:cs="Calibri"/>
          <w:b/>
          <w:lang w:eastAsia="pl-PL"/>
        </w:rPr>
        <w:t xml:space="preserve">1szt. </w:t>
      </w:r>
      <w:proofErr w:type="spellStart"/>
      <w:r w:rsidRPr="00542CB0">
        <w:rPr>
          <w:rFonts w:ascii="Calibri" w:eastAsia="Times New Roman" w:hAnsi="Calibri" w:cs="Calibri"/>
          <w:lang w:eastAsia="pl-PL"/>
        </w:rPr>
        <w:t>ociekacz</w:t>
      </w:r>
      <w:proofErr w:type="spellEnd"/>
      <w:r w:rsidRPr="00542CB0">
        <w:rPr>
          <w:rFonts w:ascii="Calibri" w:eastAsia="Times New Roman" w:hAnsi="Calibri" w:cs="Calibri"/>
          <w:lang w:eastAsia="pl-PL"/>
        </w:rPr>
        <w:t xml:space="preserve"> laboratoryjny kołkowy.</w:t>
      </w:r>
    </w:p>
    <w:p w14:paraId="45074039" w14:textId="77777777" w:rsidR="001A14FF" w:rsidRPr="00542CB0" w:rsidRDefault="001A14FF" w:rsidP="001A14FF">
      <w:pPr>
        <w:rPr>
          <w:rFonts w:ascii="Calibri" w:eastAsia="Times New Roman" w:hAnsi="Calibri" w:cs="Calibri"/>
          <w:lang w:eastAsia="pl-PL"/>
        </w:rPr>
      </w:pPr>
    </w:p>
    <w:p w14:paraId="4237AB71" w14:textId="77777777" w:rsidR="00BA3C60" w:rsidRPr="001A14FF" w:rsidRDefault="00BA3C60" w:rsidP="00073904">
      <w:pPr>
        <w:rPr>
          <w:rFonts w:ascii="Calibri" w:eastAsia="Times New Roman" w:hAnsi="Calibri" w:cs="Calibri"/>
          <w:lang w:eastAsia="pl-PL"/>
        </w:rPr>
      </w:pPr>
    </w:p>
    <w:p w14:paraId="6CB8D4A1" w14:textId="77777777" w:rsidR="006C0ECC" w:rsidRPr="006F2CF4" w:rsidRDefault="006C0ECC" w:rsidP="008843E6"/>
    <w:p w14:paraId="09C228BE" w14:textId="77777777" w:rsidR="008843E6" w:rsidRDefault="008843E6" w:rsidP="008843E6"/>
    <w:p w14:paraId="78A1A510" w14:textId="77777777" w:rsidR="004C701A" w:rsidRDefault="004C701A" w:rsidP="004C701A"/>
    <w:sectPr w:rsidR="004C701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EA17B" w14:textId="77777777" w:rsidR="00E05277" w:rsidRDefault="00E05277" w:rsidP="00B12E40">
      <w:pPr>
        <w:spacing w:after="0" w:line="240" w:lineRule="auto"/>
      </w:pPr>
      <w:r>
        <w:separator/>
      </w:r>
    </w:p>
  </w:endnote>
  <w:endnote w:type="continuationSeparator" w:id="0">
    <w:p w14:paraId="4109E0FF" w14:textId="77777777" w:rsidR="00E05277" w:rsidRDefault="00E05277" w:rsidP="00B12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8790049"/>
      <w:docPartObj>
        <w:docPartGallery w:val="Page Numbers (Bottom of Page)"/>
        <w:docPartUnique/>
      </w:docPartObj>
    </w:sdtPr>
    <w:sdtEndPr/>
    <w:sdtContent>
      <w:p w14:paraId="3BD48099" w14:textId="77777777" w:rsidR="00E05277" w:rsidRDefault="00E05277" w:rsidP="00B12E4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2ACF">
          <w:rPr>
            <w:noProof/>
          </w:rPr>
          <w:t>8</w:t>
        </w:r>
        <w:r>
          <w:fldChar w:fldCharType="end"/>
        </w:r>
      </w:p>
    </w:sdtContent>
  </w:sdt>
  <w:p w14:paraId="62563A28" w14:textId="77777777" w:rsidR="00E05277" w:rsidRDefault="00E052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DBD0F" w14:textId="77777777" w:rsidR="00E05277" w:rsidRDefault="00E05277" w:rsidP="00B12E40">
      <w:pPr>
        <w:spacing w:after="0" w:line="240" w:lineRule="auto"/>
      </w:pPr>
      <w:r>
        <w:separator/>
      </w:r>
    </w:p>
  </w:footnote>
  <w:footnote w:type="continuationSeparator" w:id="0">
    <w:p w14:paraId="155F5922" w14:textId="77777777" w:rsidR="00E05277" w:rsidRDefault="00E05277" w:rsidP="00B12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E5EE" w14:textId="77777777" w:rsidR="00E05277" w:rsidRDefault="00E05277">
    <w:pPr>
      <w:pStyle w:val="Nagwek"/>
      <w:jc w:val="center"/>
    </w:pPr>
  </w:p>
  <w:p w14:paraId="21E49648" w14:textId="77777777" w:rsidR="00E05277" w:rsidRDefault="00E052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40E11"/>
    <w:multiLevelType w:val="hybridMultilevel"/>
    <w:tmpl w:val="BFB87BD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24CA"/>
    <w:multiLevelType w:val="hybridMultilevel"/>
    <w:tmpl w:val="0652B32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A4103"/>
    <w:multiLevelType w:val="hybridMultilevel"/>
    <w:tmpl w:val="3B383FE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254BC"/>
    <w:multiLevelType w:val="hybridMultilevel"/>
    <w:tmpl w:val="F1D03E78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AA7BD5"/>
    <w:multiLevelType w:val="hybridMultilevel"/>
    <w:tmpl w:val="DF0442CE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C72C12"/>
    <w:multiLevelType w:val="hybridMultilevel"/>
    <w:tmpl w:val="BD528EC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74376"/>
    <w:multiLevelType w:val="hybridMultilevel"/>
    <w:tmpl w:val="AD7C156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A95BD1"/>
    <w:multiLevelType w:val="hybridMultilevel"/>
    <w:tmpl w:val="C4EE73F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B55FFF"/>
    <w:multiLevelType w:val="hybridMultilevel"/>
    <w:tmpl w:val="EC88DD46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C41CEF"/>
    <w:multiLevelType w:val="hybridMultilevel"/>
    <w:tmpl w:val="4600E6EC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21750A"/>
    <w:multiLevelType w:val="hybridMultilevel"/>
    <w:tmpl w:val="B726AE2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BD4DCF"/>
    <w:multiLevelType w:val="hybridMultilevel"/>
    <w:tmpl w:val="9980448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08698B"/>
    <w:multiLevelType w:val="hybridMultilevel"/>
    <w:tmpl w:val="742AE88A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3D1888"/>
    <w:multiLevelType w:val="hybridMultilevel"/>
    <w:tmpl w:val="ACE4153A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65366A"/>
    <w:multiLevelType w:val="hybridMultilevel"/>
    <w:tmpl w:val="9594FBB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CD2846"/>
    <w:multiLevelType w:val="hybridMultilevel"/>
    <w:tmpl w:val="5DE46BC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B969B3"/>
    <w:multiLevelType w:val="hybridMultilevel"/>
    <w:tmpl w:val="9E3AC7A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E14459"/>
    <w:multiLevelType w:val="hybridMultilevel"/>
    <w:tmpl w:val="94589AA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7F6CC8"/>
    <w:multiLevelType w:val="hybridMultilevel"/>
    <w:tmpl w:val="C72C7C68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EF1182"/>
    <w:multiLevelType w:val="hybridMultilevel"/>
    <w:tmpl w:val="DC4034FC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78A3194"/>
    <w:multiLevelType w:val="hybridMultilevel"/>
    <w:tmpl w:val="543ACBF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8B4427"/>
    <w:multiLevelType w:val="hybridMultilevel"/>
    <w:tmpl w:val="AC7CA99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9592EA2"/>
    <w:multiLevelType w:val="hybridMultilevel"/>
    <w:tmpl w:val="548278F2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F55A3E"/>
    <w:multiLevelType w:val="hybridMultilevel"/>
    <w:tmpl w:val="9E12A232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722B88"/>
    <w:multiLevelType w:val="hybridMultilevel"/>
    <w:tmpl w:val="302C69A6"/>
    <w:lvl w:ilvl="0" w:tplc="A36CE8E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CD25F45"/>
    <w:multiLevelType w:val="hybridMultilevel"/>
    <w:tmpl w:val="60C29112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C66E14"/>
    <w:multiLevelType w:val="hybridMultilevel"/>
    <w:tmpl w:val="A98CCEA6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1E351729"/>
    <w:multiLevelType w:val="hybridMultilevel"/>
    <w:tmpl w:val="535C47D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F0543D8"/>
    <w:multiLevelType w:val="hybridMultilevel"/>
    <w:tmpl w:val="EDC41894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F360E5C"/>
    <w:multiLevelType w:val="hybridMultilevel"/>
    <w:tmpl w:val="21285638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6694CA8"/>
    <w:multiLevelType w:val="hybridMultilevel"/>
    <w:tmpl w:val="02E8DD8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6F667D8"/>
    <w:multiLevelType w:val="hybridMultilevel"/>
    <w:tmpl w:val="3C340AC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837750F"/>
    <w:multiLevelType w:val="hybridMultilevel"/>
    <w:tmpl w:val="7C96EB46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C01695"/>
    <w:multiLevelType w:val="hybridMultilevel"/>
    <w:tmpl w:val="23EA315C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2C0B4A69"/>
    <w:multiLevelType w:val="hybridMultilevel"/>
    <w:tmpl w:val="DF4CF01E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B72919"/>
    <w:multiLevelType w:val="hybridMultilevel"/>
    <w:tmpl w:val="4470DC5C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D432228"/>
    <w:multiLevelType w:val="hybridMultilevel"/>
    <w:tmpl w:val="2D3E225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DA141C4"/>
    <w:multiLevelType w:val="hybridMultilevel"/>
    <w:tmpl w:val="6BE0CF6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DCE68F0"/>
    <w:multiLevelType w:val="hybridMultilevel"/>
    <w:tmpl w:val="3C2CCF26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DE31D91"/>
    <w:multiLevelType w:val="hybridMultilevel"/>
    <w:tmpl w:val="DCBCABE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EA226D3"/>
    <w:multiLevelType w:val="hybridMultilevel"/>
    <w:tmpl w:val="36E8F24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1333EE8"/>
    <w:multiLevelType w:val="hybridMultilevel"/>
    <w:tmpl w:val="04B010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1C81245"/>
    <w:multiLevelType w:val="hybridMultilevel"/>
    <w:tmpl w:val="357A10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7212940"/>
    <w:multiLevelType w:val="hybridMultilevel"/>
    <w:tmpl w:val="8ABE446A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7FC7D0A"/>
    <w:multiLevelType w:val="hybridMultilevel"/>
    <w:tmpl w:val="8D4E93F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85042A"/>
    <w:multiLevelType w:val="hybridMultilevel"/>
    <w:tmpl w:val="DE4233E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53856"/>
    <w:multiLevelType w:val="hybridMultilevel"/>
    <w:tmpl w:val="1A7A43CE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237799F"/>
    <w:multiLevelType w:val="hybridMultilevel"/>
    <w:tmpl w:val="B7DC231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C075FF"/>
    <w:multiLevelType w:val="hybridMultilevel"/>
    <w:tmpl w:val="2D7667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3EE412B"/>
    <w:multiLevelType w:val="hybridMultilevel"/>
    <w:tmpl w:val="9FFCEE68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66853A3"/>
    <w:multiLevelType w:val="hybridMultilevel"/>
    <w:tmpl w:val="938CF15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480534C6"/>
    <w:multiLevelType w:val="hybridMultilevel"/>
    <w:tmpl w:val="80C68E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8192E43"/>
    <w:multiLevelType w:val="hybridMultilevel"/>
    <w:tmpl w:val="FB5222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8897FDB"/>
    <w:multiLevelType w:val="hybridMultilevel"/>
    <w:tmpl w:val="6C80034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9144C5D"/>
    <w:multiLevelType w:val="hybridMultilevel"/>
    <w:tmpl w:val="887EAEC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E75D19"/>
    <w:multiLevelType w:val="hybridMultilevel"/>
    <w:tmpl w:val="9C98F34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A002E0E"/>
    <w:multiLevelType w:val="hybridMultilevel"/>
    <w:tmpl w:val="135046E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E433309"/>
    <w:multiLevelType w:val="hybridMultilevel"/>
    <w:tmpl w:val="2CE25A2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FF77833"/>
    <w:multiLevelType w:val="hybridMultilevel"/>
    <w:tmpl w:val="EADEC710"/>
    <w:lvl w:ilvl="0" w:tplc="23DC244A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5D4145"/>
    <w:multiLevelType w:val="hybridMultilevel"/>
    <w:tmpl w:val="6ECC1CC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23F0416"/>
    <w:multiLevelType w:val="hybridMultilevel"/>
    <w:tmpl w:val="F7A28CB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3233CD2"/>
    <w:multiLevelType w:val="hybridMultilevel"/>
    <w:tmpl w:val="07A2562E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6497D93"/>
    <w:multiLevelType w:val="hybridMultilevel"/>
    <w:tmpl w:val="75444CA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7651862"/>
    <w:multiLevelType w:val="hybridMultilevel"/>
    <w:tmpl w:val="1A2EC49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9903C3"/>
    <w:multiLevelType w:val="hybridMultilevel"/>
    <w:tmpl w:val="DF4CF01E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E53645"/>
    <w:multiLevelType w:val="hybridMultilevel"/>
    <w:tmpl w:val="89D08E0A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CA72EE6"/>
    <w:multiLevelType w:val="hybridMultilevel"/>
    <w:tmpl w:val="C72C7C68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D524DC5"/>
    <w:multiLevelType w:val="hybridMultilevel"/>
    <w:tmpl w:val="8814ED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93694A"/>
    <w:multiLevelType w:val="hybridMultilevel"/>
    <w:tmpl w:val="188AAF26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EA944CB"/>
    <w:multiLevelType w:val="hybridMultilevel"/>
    <w:tmpl w:val="C0FAC4FC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4A6BDD"/>
    <w:multiLevelType w:val="hybridMultilevel"/>
    <w:tmpl w:val="60C29112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784499"/>
    <w:multiLevelType w:val="hybridMultilevel"/>
    <w:tmpl w:val="BBD21F8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2F17120"/>
    <w:multiLevelType w:val="hybridMultilevel"/>
    <w:tmpl w:val="5F0E0192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38829BF"/>
    <w:multiLevelType w:val="hybridMultilevel"/>
    <w:tmpl w:val="6A70B0B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44C0541"/>
    <w:multiLevelType w:val="hybridMultilevel"/>
    <w:tmpl w:val="9B74229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4F30BFB"/>
    <w:multiLevelType w:val="hybridMultilevel"/>
    <w:tmpl w:val="B1E06A0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6ED5982"/>
    <w:multiLevelType w:val="hybridMultilevel"/>
    <w:tmpl w:val="53E27F8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8FD0795"/>
    <w:multiLevelType w:val="hybridMultilevel"/>
    <w:tmpl w:val="31444F1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A580E3A"/>
    <w:multiLevelType w:val="hybridMultilevel"/>
    <w:tmpl w:val="CCD6BA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F2263E"/>
    <w:multiLevelType w:val="hybridMultilevel"/>
    <w:tmpl w:val="BD96C45A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B752EFA"/>
    <w:multiLevelType w:val="hybridMultilevel"/>
    <w:tmpl w:val="C4EC297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B980573"/>
    <w:multiLevelType w:val="hybridMultilevel"/>
    <w:tmpl w:val="997EF434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D4F330D"/>
    <w:multiLevelType w:val="hybridMultilevel"/>
    <w:tmpl w:val="B756E55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DDD76FF"/>
    <w:multiLevelType w:val="hybridMultilevel"/>
    <w:tmpl w:val="D6C62CD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600429B"/>
    <w:multiLevelType w:val="hybridMultilevel"/>
    <w:tmpl w:val="EF94A46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69A54E7"/>
    <w:multiLevelType w:val="hybridMultilevel"/>
    <w:tmpl w:val="F36E6334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7595DD6"/>
    <w:multiLevelType w:val="hybridMultilevel"/>
    <w:tmpl w:val="ACE4153A"/>
    <w:lvl w:ilvl="0" w:tplc="D42C469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89E0E34"/>
    <w:multiLevelType w:val="hybridMultilevel"/>
    <w:tmpl w:val="0DFE3B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BA37034"/>
    <w:multiLevelType w:val="hybridMultilevel"/>
    <w:tmpl w:val="75B6645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C3E3717"/>
    <w:multiLevelType w:val="hybridMultilevel"/>
    <w:tmpl w:val="3DCABAA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C466A42"/>
    <w:multiLevelType w:val="hybridMultilevel"/>
    <w:tmpl w:val="588C5982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7D4B0175"/>
    <w:multiLevelType w:val="hybridMultilevel"/>
    <w:tmpl w:val="2952BA0E"/>
    <w:lvl w:ilvl="0" w:tplc="90B8885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DEE6F3E"/>
    <w:multiLevelType w:val="hybridMultilevel"/>
    <w:tmpl w:val="B7DC231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1"/>
  </w:num>
  <w:num w:numId="2">
    <w:abstractNumId w:val="78"/>
  </w:num>
  <w:num w:numId="3">
    <w:abstractNumId w:val="30"/>
  </w:num>
  <w:num w:numId="4">
    <w:abstractNumId w:val="62"/>
  </w:num>
  <w:num w:numId="5">
    <w:abstractNumId w:val="89"/>
  </w:num>
  <w:num w:numId="6">
    <w:abstractNumId w:val="77"/>
  </w:num>
  <w:num w:numId="7">
    <w:abstractNumId w:val="87"/>
  </w:num>
  <w:num w:numId="8">
    <w:abstractNumId w:val="2"/>
  </w:num>
  <w:num w:numId="9">
    <w:abstractNumId w:val="24"/>
  </w:num>
  <w:num w:numId="10">
    <w:abstractNumId w:val="47"/>
  </w:num>
  <w:num w:numId="11">
    <w:abstractNumId w:val="48"/>
  </w:num>
  <w:num w:numId="12">
    <w:abstractNumId w:val="1"/>
  </w:num>
  <w:num w:numId="13">
    <w:abstractNumId w:val="92"/>
  </w:num>
  <w:num w:numId="14">
    <w:abstractNumId w:val="73"/>
  </w:num>
  <w:num w:numId="15">
    <w:abstractNumId w:val="44"/>
  </w:num>
  <w:num w:numId="16">
    <w:abstractNumId w:val="37"/>
  </w:num>
  <w:num w:numId="17">
    <w:abstractNumId w:val="11"/>
  </w:num>
  <w:num w:numId="18">
    <w:abstractNumId w:val="67"/>
  </w:num>
  <w:num w:numId="19">
    <w:abstractNumId w:val="50"/>
  </w:num>
  <w:num w:numId="20">
    <w:abstractNumId w:val="90"/>
  </w:num>
  <w:num w:numId="21">
    <w:abstractNumId w:val="42"/>
  </w:num>
  <w:num w:numId="22">
    <w:abstractNumId w:val="71"/>
  </w:num>
  <w:num w:numId="23">
    <w:abstractNumId w:val="10"/>
  </w:num>
  <w:num w:numId="24">
    <w:abstractNumId w:val="5"/>
  </w:num>
  <w:num w:numId="25">
    <w:abstractNumId w:val="31"/>
  </w:num>
  <w:num w:numId="26">
    <w:abstractNumId w:val="75"/>
  </w:num>
  <w:num w:numId="27">
    <w:abstractNumId w:val="58"/>
  </w:num>
  <w:num w:numId="28">
    <w:abstractNumId w:val="16"/>
  </w:num>
  <w:num w:numId="29">
    <w:abstractNumId w:val="41"/>
  </w:num>
  <w:num w:numId="30">
    <w:abstractNumId w:val="70"/>
  </w:num>
  <w:num w:numId="31">
    <w:abstractNumId w:val="25"/>
  </w:num>
  <w:num w:numId="32">
    <w:abstractNumId w:val="81"/>
  </w:num>
  <w:num w:numId="33">
    <w:abstractNumId w:val="64"/>
  </w:num>
  <w:num w:numId="34">
    <w:abstractNumId w:val="34"/>
  </w:num>
  <w:num w:numId="35">
    <w:abstractNumId w:val="61"/>
  </w:num>
  <w:num w:numId="36">
    <w:abstractNumId w:val="9"/>
  </w:num>
  <w:num w:numId="37">
    <w:abstractNumId w:val="43"/>
  </w:num>
  <w:num w:numId="38">
    <w:abstractNumId w:val="38"/>
  </w:num>
  <w:num w:numId="39">
    <w:abstractNumId w:val="69"/>
  </w:num>
  <w:num w:numId="40">
    <w:abstractNumId w:val="85"/>
  </w:num>
  <w:num w:numId="41">
    <w:abstractNumId w:val="13"/>
  </w:num>
  <w:num w:numId="42">
    <w:abstractNumId w:val="86"/>
  </w:num>
  <w:num w:numId="43">
    <w:abstractNumId w:val="12"/>
  </w:num>
  <w:num w:numId="44">
    <w:abstractNumId w:val="35"/>
  </w:num>
  <w:num w:numId="45">
    <w:abstractNumId w:val="72"/>
  </w:num>
  <w:num w:numId="46">
    <w:abstractNumId w:val="66"/>
  </w:num>
  <w:num w:numId="47">
    <w:abstractNumId w:val="18"/>
  </w:num>
  <w:num w:numId="48">
    <w:abstractNumId w:val="29"/>
  </w:num>
  <w:num w:numId="49">
    <w:abstractNumId w:val="3"/>
  </w:num>
  <w:num w:numId="50">
    <w:abstractNumId w:val="28"/>
  </w:num>
  <w:num w:numId="51">
    <w:abstractNumId w:val="19"/>
  </w:num>
  <w:num w:numId="52">
    <w:abstractNumId w:val="46"/>
  </w:num>
  <w:num w:numId="53">
    <w:abstractNumId w:val="65"/>
  </w:num>
  <w:num w:numId="54">
    <w:abstractNumId w:val="68"/>
  </w:num>
  <w:num w:numId="55">
    <w:abstractNumId w:val="4"/>
  </w:num>
  <w:num w:numId="56">
    <w:abstractNumId w:val="57"/>
  </w:num>
  <w:num w:numId="57">
    <w:abstractNumId w:val="45"/>
  </w:num>
  <w:num w:numId="58">
    <w:abstractNumId w:val="63"/>
  </w:num>
  <w:num w:numId="59">
    <w:abstractNumId w:val="56"/>
  </w:num>
  <w:num w:numId="60">
    <w:abstractNumId w:val="39"/>
  </w:num>
  <w:num w:numId="61">
    <w:abstractNumId w:val="17"/>
  </w:num>
  <w:num w:numId="62">
    <w:abstractNumId w:val="27"/>
  </w:num>
  <w:num w:numId="63">
    <w:abstractNumId w:val="60"/>
  </w:num>
  <w:num w:numId="64">
    <w:abstractNumId w:val="20"/>
  </w:num>
  <w:num w:numId="65">
    <w:abstractNumId w:val="36"/>
  </w:num>
  <w:num w:numId="66">
    <w:abstractNumId w:val="6"/>
  </w:num>
  <w:num w:numId="67">
    <w:abstractNumId w:val="84"/>
  </w:num>
  <w:num w:numId="68">
    <w:abstractNumId w:val="40"/>
  </w:num>
  <w:num w:numId="69">
    <w:abstractNumId w:val="59"/>
  </w:num>
  <w:num w:numId="70">
    <w:abstractNumId w:val="83"/>
  </w:num>
  <w:num w:numId="71">
    <w:abstractNumId w:val="54"/>
  </w:num>
  <w:num w:numId="72">
    <w:abstractNumId w:val="0"/>
  </w:num>
  <w:num w:numId="73">
    <w:abstractNumId w:val="15"/>
  </w:num>
  <w:num w:numId="74">
    <w:abstractNumId w:val="32"/>
  </w:num>
  <w:num w:numId="75">
    <w:abstractNumId w:val="8"/>
  </w:num>
  <w:num w:numId="76">
    <w:abstractNumId w:val="23"/>
  </w:num>
  <w:num w:numId="77">
    <w:abstractNumId w:val="49"/>
  </w:num>
  <w:num w:numId="78">
    <w:abstractNumId w:val="22"/>
  </w:num>
  <w:num w:numId="79">
    <w:abstractNumId w:val="91"/>
  </w:num>
  <w:num w:numId="80">
    <w:abstractNumId w:val="79"/>
  </w:num>
  <w:num w:numId="81">
    <w:abstractNumId w:val="82"/>
  </w:num>
  <w:num w:numId="82">
    <w:abstractNumId w:val="7"/>
  </w:num>
  <w:num w:numId="83">
    <w:abstractNumId w:val="76"/>
  </w:num>
  <w:num w:numId="84">
    <w:abstractNumId w:val="80"/>
  </w:num>
  <w:num w:numId="85">
    <w:abstractNumId w:val="74"/>
  </w:num>
  <w:num w:numId="86">
    <w:abstractNumId w:val="52"/>
  </w:num>
  <w:num w:numId="87">
    <w:abstractNumId w:val="14"/>
  </w:num>
  <w:num w:numId="88">
    <w:abstractNumId w:val="26"/>
  </w:num>
  <w:num w:numId="89">
    <w:abstractNumId w:val="21"/>
  </w:num>
  <w:num w:numId="90">
    <w:abstractNumId w:val="53"/>
  </w:num>
  <w:num w:numId="91">
    <w:abstractNumId w:val="88"/>
  </w:num>
  <w:num w:numId="92">
    <w:abstractNumId w:val="55"/>
  </w:num>
  <w:num w:numId="93">
    <w:abstractNumId w:val="33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tLQ0MzS2MDcyNDZV0lEKTi0uzszPAymwqAUAePxIxywAAAA="/>
  </w:docVars>
  <w:rsids>
    <w:rsidRoot w:val="00BF2019"/>
    <w:rsid w:val="00035747"/>
    <w:rsid w:val="00057A3B"/>
    <w:rsid w:val="00073904"/>
    <w:rsid w:val="000803E5"/>
    <w:rsid w:val="00081D73"/>
    <w:rsid w:val="000A68BA"/>
    <w:rsid w:val="000B668D"/>
    <w:rsid w:val="000E5D92"/>
    <w:rsid w:val="001120BA"/>
    <w:rsid w:val="001216F9"/>
    <w:rsid w:val="00151101"/>
    <w:rsid w:val="00164745"/>
    <w:rsid w:val="0019379C"/>
    <w:rsid w:val="001948CB"/>
    <w:rsid w:val="001A14FF"/>
    <w:rsid w:val="001A15AA"/>
    <w:rsid w:val="001C0B49"/>
    <w:rsid w:val="001C2FE9"/>
    <w:rsid w:val="0020138B"/>
    <w:rsid w:val="00201531"/>
    <w:rsid w:val="0020342C"/>
    <w:rsid w:val="00205427"/>
    <w:rsid w:val="00237347"/>
    <w:rsid w:val="002614DD"/>
    <w:rsid w:val="00273370"/>
    <w:rsid w:val="00292DF9"/>
    <w:rsid w:val="002F4F0F"/>
    <w:rsid w:val="00330A29"/>
    <w:rsid w:val="00332C6E"/>
    <w:rsid w:val="00351EEC"/>
    <w:rsid w:val="00377428"/>
    <w:rsid w:val="003F0286"/>
    <w:rsid w:val="004616DF"/>
    <w:rsid w:val="00483C72"/>
    <w:rsid w:val="00491481"/>
    <w:rsid w:val="004A28D8"/>
    <w:rsid w:val="004C701A"/>
    <w:rsid w:val="00542CB0"/>
    <w:rsid w:val="005675FD"/>
    <w:rsid w:val="0057249B"/>
    <w:rsid w:val="005A087B"/>
    <w:rsid w:val="00603967"/>
    <w:rsid w:val="00613533"/>
    <w:rsid w:val="00615359"/>
    <w:rsid w:val="0061711E"/>
    <w:rsid w:val="0066178A"/>
    <w:rsid w:val="0066571D"/>
    <w:rsid w:val="006661E2"/>
    <w:rsid w:val="006A6940"/>
    <w:rsid w:val="006C0ECC"/>
    <w:rsid w:val="006C2491"/>
    <w:rsid w:val="006F2CF4"/>
    <w:rsid w:val="00702164"/>
    <w:rsid w:val="007260FD"/>
    <w:rsid w:val="007413CF"/>
    <w:rsid w:val="007A2B07"/>
    <w:rsid w:val="007C0B79"/>
    <w:rsid w:val="008000DC"/>
    <w:rsid w:val="00802273"/>
    <w:rsid w:val="008843E6"/>
    <w:rsid w:val="00886479"/>
    <w:rsid w:val="008B1F1E"/>
    <w:rsid w:val="008D6462"/>
    <w:rsid w:val="00961B9B"/>
    <w:rsid w:val="00981643"/>
    <w:rsid w:val="009865EE"/>
    <w:rsid w:val="009A19B5"/>
    <w:rsid w:val="009A37E9"/>
    <w:rsid w:val="009B2F09"/>
    <w:rsid w:val="009E6BA0"/>
    <w:rsid w:val="00A2021C"/>
    <w:rsid w:val="00A21535"/>
    <w:rsid w:val="00A34B4C"/>
    <w:rsid w:val="00A9732A"/>
    <w:rsid w:val="00AB0858"/>
    <w:rsid w:val="00B12E40"/>
    <w:rsid w:val="00B35334"/>
    <w:rsid w:val="00B72D63"/>
    <w:rsid w:val="00B82A94"/>
    <w:rsid w:val="00B87E72"/>
    <w:rsid w:val="00BA3C60"/>
    <w:rsid w:val="00BB374A"/>
    <w:rsid w:val="00BC12C0"/>
    <w:rsid w:val="00BC2ACF"/>
    <w:rsid w:val="00BE7C5A"/>
    <w:rsid w:val="00BF2019"/>
    <w:rsid w:val="00C02535"/>
    <w:rsid w:val="00C0317A"/>
    <w:rsid w:val="00C06D93"/>
    <w:rsid w:val="00C600FB"/>
    <w:rsid w:val="00C66967"/>
    <w:rsid w:val="00CB351A"/>
    <w:rsid w:val="00CC19D8"/>
    <w:rsid w:val="00D03F0A"/>
    <w:rsid w:val="00D509DF"/>
    <w:rsid w:val="00D532AB"/>
    <w:rsid w:val="00D61E01"/>
    <w:rsid w:val="00D851CF"/>
    <w:rsid w:val="00DA07BA"/>
    <w:rsid w:val="00E05277"/>
    <w:rsid w:val="00E424C5"/>
    <w:rsid w:val="00E56169"/>
    <w:rsid w:val="00E576AF"/>
    <w:rsid w:val="00E63928"/>
    <w:rsid w:val="00E71067"/>
    <w:rsid w:val="00E77C93"/>
    <w:rsid w:val="00EB734A"/>
    <w:rsid w:val="00EE00D9"/>
    <w:rsid w:val="00EE03FA"/>
    <w:rsid w:val="00EE182D"/>
    <w:rsid w:val="00EE1EFD"/>
    <w:rsid w:val="00F03764"/>
    <w:rsid w:val="00F17206"/>
    <w:rsid w:val="00F5650D"/>
    <w:rsid w:val="00FA0FF6"/>
    <w:rsid w:val="00FB5AFA"/>
    <w:rsid w:val="00FC6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C298F"/>
  <w15:docId w15:val="{50303014-F0C5-4D90-B666-6557A2ABF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C2FE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12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2E40"/>
  </w:style>
  <w:style w:type="paragraph" w:styleId="Stopka">
    <w:name w:val="footer"/>
    <w:basedOn w:val="Normalny"/>
    <w:link w:val="StopkaZnak"/>
    <w:uiPriority w:val="99"/>
    <w:unhideWhenUsed/>
    <w:rsid w:val="00B12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2E40"/>
  </w:style>
  <w:style w:type="character" w:styleId="Odwoaniedokomentarza">
    <w:name w:val="annotation reference"/>
    <w:basedOn w:val="Domylnaczcionkaakapitu"/>
    <w:uiPriority w:val="99"/>
    <w:semiHidden/>
    <w:unhideWhenUsed/>
    <w:rsid w:val="0003574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3574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3574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574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574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57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357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7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F452A-215F-4A14-B428-EF3992909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19</Pages>
  <Words>3740</Words>
  <Characters>22440</Characters>
  <Application>Microsoft Office Word</Application>
  <DocSecurity>0</DocSecurity>
  <Lines>187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Sławomira Baranowska</cp:lastModifiedBy>
  <cp:revision>83</cp:revision>
  <dcterms:created xsi:type="dcterms:W3CDTF">2022-04-28T07:07:00Z</dcterms:created>
  <dcterms:modified xsi:type="dcterms:W3CDTF">2022-05-27T11:01:00Z</dcterms:modified>
</cp:coreProperties>
</file>